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96C8FB" w14:textId="7DBC7EDB" w:rsidR="00FD7D3A" w:rsidRPr="00EC6146" w:rsidRDefault="0083013C" w:rsidP="00BD12F7">
      <w:pPr>
        <w:pStyle w:val="5Mainbodytext"/>
        <w:tabs>
          <w:tab w:val="right" w:pos="11389"/>
        </w:tabs>
        <w:jc w:val="left"/>
        <w:rPr>
          <w:rFonts w:ascii="Cambria" w:eastAsia="Batang" w:hAnsi="Cambria" w:cs="Segoe UI"/>
          <w:b/>
          <w:bCs/>
          <w:color w:val="1F4E79" w:themeColor="accent5" w:themeShade="80"/>
          <w:sz w:val="60"/>
          <w:szCs w:val="60"/>
          <w:lang w:val="en-US"/>
        </w:rPr>
      </w:pPr>
      <w:r w:rsidRPr="00EC6146">
        <w:rPr>
          <w:rFonts w:ascii="Cambria" w:eastAsia="Batang" w:hAnsi="Cambria" w:cs="Segoe UI"/>
          <w:b/>
          <w:bCs/>
          <w:color w:val="000000" w:themeColor="text1"/>
          <w:sz w:val="40"/>
          <w:szCs w:val="40"/>
          <w:lang w:val="en-US"/>
        </w:rPr>
        <w:t>CONNOR SCULTHORPE</w:t>
      </w:r>
      <w:r w:rsidR="00F80202" w:rsidRPr="00EC6146">
        <w:rPr>
          <w:rFonts w:ascii="Cambria" w:eastAsia="Batang" w:hAnsi="Cambria" w:cs="Segoe UI"/>
          <w:b/>
          <w:bCs/>
          <w:color w:val="000000" w:themeColor="text1"/>
          <w:sz w:val="40"/>
          <w:szCs w:val="40"/>
          <w:lang w:val="en-US"/>
        </w:rPr>
        <w:t xml:space="preserve"> </w:t>
      </w:r>
      <w:r w:rsidR="00F23928" w:rsidRPr="00EC6146">
        <w:rPr>
          <w:rFonts w:ascii="Cambria" w:eastAsia="Batang" w:hAnsi="Cambria" w:cs="Segoe UI"/>
          <w:b/>
          <w:bCs/>
          <w:color w:val="1F4E79" w:themeColor="accent5" w:themeShade="80"/>
          <w:sz w:val="60"/>
          <w:szCs w:val="60"/>
          <w:lang w:val="en-US"/>
        </w:rPr>
        <w:tab/>
      </w:r>
    </w:p>
    <w:p w14:paraId="242FA238" w14:textId="3F8E21B6" w:rsidR="00BD12F7" w:rsidRPr="00BD12F7" w:rsidRDefault="00184F71" w:rsidP="00BD12F7">
      <w:pPr>
        <w:pStyle w:val="5Mainbodytext"/>
        <w:pBdr>
          <w:bottom w:val="single" w:sz="12" w:space="1" w:color="1F4E79" w:themeColor="accent5" w:themeShade="80"/>
        </w:pBdr>
        <w:tabs>
          <w:tab w:val="right" w:pos="10800"/>
        </w:tabs>
        <w:spacing w:after="60"/>
        <w:jc w:val="left"/>
        <w:rPr>
          <w:rFonts w:ascii="Cambria" w:eastAsia="Microsoft JhengHei UI Light" w:hAnsi="Cambria" w:cs="Segoe UI"/>
          <w:sz w:val="20"/>
          <w:szCs w:val="20"/>
          <w:lang w:val="en-US"/>
        </w:rPr>
      </w:pPr>
      <w:r w:rsidRPr="00EC6146">
        <w:rPr>
          <w:rFonts w:ascii="Cambria" w:eastAsia="Microsoft JhengHei UI Light" w:hAnsi="Cambria" w:cs="Segoe UI"/>
          <w:sz w:val="20"/>
          <w:szCs w:val="20"/>
          <w:lang w:val="en-US"/>
        </w:rPr>
        <w:t>(</w:t>
      </w:r>
      <w:r w:rsidR="00125B49" w:rsidRPr="00EC6146">
        <w:rPr>
          <w:rFonts w:ascii="Cambria" w:eastAsia="Microsoft JhengHei UI Light" w:hAnsi="Cambria" w:cs="Segoe UI"/>
          <w:sz w:val="20"/>
          <w:szCs w:val="20"/>
          <w:lang w:val="en-US"/>
        </w:rPr>
        <w:t>915) 309-8471</w:t>
      </w:r>
      <w:r w:rsidR="008B4AFA" w:rsidRPr="00EC6146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C50027" w:rsidRPr="00EC6146">
        <w:rPr>
          <w:rFonts w:ascii="Cambria" w:eastAsia="Microsoft JhengHei UI Light" w:hAnsi="Cambria" w:cs="Segoe UI"/>
          <w:sz w:val="20"/>
          <w:szCs w:val="20"/>
          <w:lang w:val="en-US"/>
        </w:rPr>
        <w:t>•</w:t>
      </w:r>
      <w:r w:rsidR="008B2AF2" w:rsidRPr="00EC6146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BD12F7" w:rsidRPr="00BD12F7">
        <w:rPr>
          <w:rFonts w:ascii="Cambria" w:eastAsia="Microsoft JhengHei UI Light" w:hAnsi="Cambria" w:cs="Segoe UI"/>
          <w:sz w:val="20"/>
          <w:szCs w:val="20"/>
          <w:lang w:val="en-US"/>
        </w:rPr>
        <w:t>csculthorpe@gmail.com</w:t>
      </w:r>
      <w:r w:rsidR="00BD12F7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342D0E">
        <w:rPr>
          <w:rFonts w:ascii="Cambria" w:eastAsia="Microsoft JhengHei UI Light" w:hAnsi="Cambria" w:cs="Segoe UI"/>
          <w:sz w:val="20"/>
          <w:szCs w:val="20"/>
          <w:lang w:val="en-US"/>
        </w:rPr>
        <w:t xml:space="preserve">• </w:t>
      </w:r>
      <w:hyperlink r:id="rId8" w:history="1">
        <w:r w:rsidR="00342D0E" w:rsidRPr="006C7613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LinkedIn</w:t>
        </w:r>
      </w:hyperlink>
      <w:r w:rsidR="00342D0E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• </w:t>
      </w:r>
      <w:hyperlink r:id="rId9" w:history="1">
        <w:r w:rsidR="00342D0E" w:rsidRPr="007B5DA9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Portfolio</w:t>
        </w:r>
      </w:hyperlink>
      <w:r w:rsidR="00342D0E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• </w:t>
      </w:r>
      <w:hyperlink r:id="rId10" w:history="1">
        <w:r w:rsidR="00342D0E" w:rsidRPr="007B5DA9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GitHub</w:t>
        </w:r>
      </w:hyperlink>
    </w:p>
    <w:p w14:paraId="7E8410BB" w14:textId="4E7F5333" w:rsidR="00D43F4C" w:rsidRPr="00EC6146" w:rsidRDefault="00D43F4C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 xml:space="preserve">EDUCATION </w:t>
      </w:r>
    </w:p>
    <w:p w14:paraId="72D142F0" w14:textId="7B528B09" w:rsidR="00B53359" w:rsidRPr="00EC6146" w:rsidRDefault="00B53359" w:rsidP="00AE60CA">
      <w:p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sz w:val="20"/>
          <w:szCs w:val="20"/>
        </w:rPr>
        <w:t>Southern New Hampshire University</w:t>
      </w:r>
      <w:r w:rsidR="0073767D">
        <w:rPr>
          <w:rFonts w:ascii="Cambria" w:hAnsi="Cambria" w:cs="Segoe UI"/>
          <w:sz w:val="20"/>
          <w:szCs w:val="20"/>
        </w:rPr>
        <w:t xml:space="preserve"> (Remote)</w:t>
      </w:r>
    </w:p>
    <w:p w14:paraId="2F5FDD54" w14:textId="259728BA" w:rsidR="00964D91" w:rsidRDefault="009F686A" w:rsidP="00AE60CA">
      <w:p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b/>
          <w:bCs/>
          <w:sz w:val="20"/>
          <w:szCs w:val="20"/>
        </w:rPr>
        <w:t xml:space="preserve">Bachelor of </w:t>
      </w:r>
      <w:r w:rsidR="00192AEE">
        <w:rPr>
          <w:rFonts w:ascii="Cambria" w:hAnsi="Cambria" w:cs="Segoe UI"/>
          <w:b/>
          <w:bCs/>
          <w:sz w:val="20"/>
          <w:szCs w:val="20"/>
        </w:rPr>
        <w:t>Science</w:t>
      </w:r>
      <w:r w:rsidRPr="00EC6146">
        <w:rPr>
          <w:rFonts w:ascii="Cambria" w:hAnsi="Cambria" w:cs="Segoe UI"/>
          <w:b/>
          <w:bCs/>
          <w:sz w:val="20"/>
          <w:szCs w:val="20"/>
        </w:rPr>
        <w:t xml:space="preserve"> in Computer Science</w:t>
      </w:r>
      <w:r>
        <w:rPr>
          <w:rFonts w:ascii="Cambria" w:hAnsi="Cambria" w:cs="Segoe UI"/>
          <w:b/>
          <w:bCs/>
          <w:sz w:val="20"/>
          <w:szCs w:val="20"/>
        </w:rPr>
        <w:t>, minor in Applied Mathematics</w:t>
      </w:r>
      <w:r w:rsidR="00964D91" w:rsidRPr="00EC6146">
        <w:rPr>
          <w:rFonts w:ascii="Cambria" w:hAnsi="Cambria" w:cs="Segoe UI"/>
          <w:sz w:val="20"/>
          <w:szCs w:val="20"/>
        </w:rPr>
        <w:tab/>
        <w:t xml:space="preserve">Expected </w:t>
      </w:r>
      <w:r w:rsidR="00C84383">
        <w:rPr>
          <w:rFonts w:ascii="Cambria" w:hAnsi="Cambria" w:cs="Segoe UI"/>
          <w:sz w:val="20"/>
          <w:szCs w:val="20"/>
        </w:rPr>
        <w:t xml:space="preserve">Fall </w:t>
      </w:r>
      <w:r w:rsidR="00964D91" w:rsidRPr="00EC6146">
        <w:rPr>
          <w:rFonts w:ascii="Cambria" w:hAnsi="Cambria" w:cs="Segoe UI"/>
          <w:sz w:val="20"/>
          <w:szCs w:val="20"/>
        </w:rPr>
        <w:t>202</w:t>
      </w:r>
      <w:r w:rsidR="00B064F7">
        <w:rPr>
          <w:rFonts w:ascii="Cambria" w:hAnsi="Cambria" w:cs="Segoe UI"/>
          <w:sz w:val="20"/>
          <w:szCs w:val="20"/>
        </w:rPr>
        <w:t>5</w:t>
      </w:r>
    </w:p>
    <w:p w14:paraId="414E4226" w14:textId="6A61DA68" w:rsidR="00964D91" w:rsidRPr="00EC6146" w:rsidRDefault="00964D91" w:rsidP="00AE60CA">
      <w:p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b/>
          <w:bCs/>
          <w:sz w:val="20"/>
          <w:szCs w:val="20"/>
        </w:rPr>
        <w:t>Associate Degree in Computer Science</w:t>
      </w:r>
      <w:r w:rsidR="00B53359" w:rsidRPr="00EC6146">
        <w:rPr>
          <w:rFonts w:ascii="Cambria" w:hAnsi="Cambria" w:cs="Segoe UI"/>
          <w:b/>
          <w:bCs/>
          <w:sz w:val="20"/>
          <w:szCs w:val="20"/>
        </w:rPr>
        <w:t xml:space="preserve"> (GPA </w:t>
      </w:r>
      <w:r w:rsidR="00CA6D30">
        <w:rPr>
          <w:rFonts w:ascii="Cambria" w:hAnsi="Cambria" w:cs="Segoe UI"/>
          <w:b/>
          <w:bCs/>
          <w:sz w:val="20"/>
          <w:szCs w:val="20"/>
        </w:rPr>
        <w:t>3.9</w:t>
      </w:r>
      <w:r w:rsidR="00B53359" w:rsidRPr="00EC6146">
        <w:rPr>
          <w:rFonts w:ascii="Cambria" w:hAnsi="Cambria" w:cs="Segoe UI"/>
          <w:b/>
          <w:bCs/>
          <w:sz w:val="20"/>
          <w:szCs w:val="20"/>
        </w:rPr>
        <w:t>)</w:t>
      </w:r>
      <w:r w:rsidRPr="00EC6146">
        <w:rPr>
          <w:rFonts w:ascii="Cambria" w:hAnsi="Cambria" w:cs="Segoe UI"/>
          <w:sz w:val="20"/>
          <w:szCs w:val="20"/>
        </w:rPr>
        <w:tab/>
        <w:t>2024</w:t>
      </w:r>
    </w:p>
    <w:p w14:paraId="0140B5BE" w14:textId="77777777" w:rsidR="00D401D7" w:rsidRDefault="008B7FB0" w:rsidP="00C676DA">
      <w:pPr>
        <w:numPr>
          <w:ilvl w:val="0"/>
          <w:numId w:val="25"/>
        </w:num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sz w:val="20"/>
          <w:szCs w:val="20"/>
        </w:rPr>
        <w:t xml:space="preserve">Inducted into </w:t>
      </w:r>
      <w:r w:rsidR="008D712A" w:rsidRPr="00EC6146">
        <w:rPr>
          <w:rFonts w:ascii="Cambria" w:hAnsi="Cambria" w:cs="Segoe UI"/>
          <w:sz w:val="20"/>
          <w:szCs w:val="20"/>
        </w:rPr>
        <w:t>3</w:t>
      </w:r>
      <w:r w:rsidRPr="00EC6146">
        <w:rPr>
          <w:rFonts w:ascii="Cambria" w:hAnsi="Cambria" w:cs="Segoe UI"/>
          <w:sz w:val="20"/>
          <w:szCs w:val="20"/>
        </w:rPr>
        <w:t xml:space="preserve"> honor societies for academic and leadership excellence: </w:t>
      </w:r>
      <w:r w:rsidR="00BD60ED" w:rsidRPr="00B53359">
        <w:rPr>
          <w:rFonts w:ascii="Cambria" w:hAnsi="Cambria" w:cs="Segoe UI"/>
          <w:sz w:val="20"/>
          <w:szCs w:val="20"/>
        </w:rPr>
        <w:t xml:space="preserve">National </w:t>
      </w:r>
      <w:r w:rsidR="00BD60ED" w:rsidRPr="00EC6146">
        <w:rPr>
          <w:rFonts w:ascii="Cambria" w:hAnsi="Cambria" w:cs="Segoe UI"/>
          <w:sz w:val="20"/>
          <w:szCs w:val="20"/>
        </w:rPr>
        <w:t>Society</w:t>
      </w:r>
      <w:r w:rsidR="00BD60ED" w:rsidRPr="00B53359">
        <w:rPr>
          <w:rFonts w:ascii="Cambria" w:hAnsi="Cambria" w:cs="Segoe UI"/>
          <w:sz w:val="20"/>
          <w:szCs w:val="20"/>
        </w:rPr>
        <w:t xml:space="preserve"> of Leadership and Success</w:t>
      </w:r>
      <w:r w:rsidR="00BD60ED" w:rsidRPr="00EC6146">
        <w:rPr>
          <w:rFonts w:ascii="Cambria" w:hAnsi="Cambria" w:cs="Segoe UI"/>
          <w:sz w:val="20"/>
          <w:szCs w:val="20"/>
        </w:rPr>
        <w:t xml:space="preserve"> (2024), </w:t>
      </w:r>
      <w:r w:rsidRPr="00EC6146">
        <w:rPr>
          <w:rFonts w:ascii="Cambria" w:hAnsi="Cambria" w:cs="Segoe UI"/>
          <w:sz w:val="20"/>
          <w:szCs w:val="20"/>
        </w:rPr>
        <w:t>Alpha Sigma Lamba</w:t>
      </w:r>
      <w:r w:rsidR="008D712A" w:rsidRPr="00EC6146">
        <w:rPr>
          <w:rFonts w:ascii="Cambria" w:hAnsi="Cambria" w:cs="Segoe UI"/>
          <w:sz w:val="20"/>
          <w:szCs w:val="20"/>
        </w:rPr>
        <w:t xml:space="preserve"> (2019)</w:t>
      </w:r>
      <w:r w:rsidRPr="00EC6146">
        <w:rPr>
          <w:rFonts w:ascii="Cambria" w:hAnsi="Cambria" w:cs="Segoe UI"/>
          <w:sz w:val="20"/>
          <w:szCs w:val="20"/>
        </w:rPr>
        <w:t xml:space="preserve">, </w:t>
      </w:r>
      <w:r w:rsidR="00BD60ED" w:rsidRPr="00EC6146">
        <w:rPr>
          <w:rFonts w:ascii="Cambria" w:hAnsi="Cambria" w:cs="Segoe UI"/>
          <w:sz w:val="20"/>
          <w:szCs w:val="20"/>
        </w:rPr>
        <w:t xml:space="preserve">and </w:t>
      </w:r>
      <w:r w:rsidRPr="00EC6146">
        <w:rPr>
          <w:rFonts w:ascii="Cambria" w:hAnsi="Cambria" w:cs="Segoe UI"/>
          <w:sz w:val="20"/>
          <w:szCs w:val="20"/>
        </w:rPr>
        <w:t xml:space="preserve">National </w:t>
      </w:r>
      <w:r w:rsidR="008D712A" w:rsidRPr="00EC6146">
        <w:rPr>
          <w:rFonts w:ascii="Cambria" w:hAnsi="Cambria" w:cs="Segoe UI"/>
          <w:sz w:val="20"/>
          <w:szCs w:val="20"/>
        </w:rPr>
        <w:t>Society</w:t>
      </w:r>
      <w:r w:rsidRPr="00EC6146">
        <w:rPr>
          <w:rFonts w:ascii="Cambria" w:hAnsi="Cambria" w:cs="Segoe UI"/>
          <w:sz w:val="20"/>
          <w:szCs w:val="20"/>
        </w:rPr>
        <w:t xml:space="preserve"> of Collegiate Scholars</w:t>
      </w:r>
      <w:r w:rsidR="008D712A" w:rsidRPr="00EC6146">
        <w:rPr>
          <w:rFonts w:ascii="Cambria" w:hAnsi="Cambria" w:cs="Segoe UI"/>
          <w:sz w:val="20"/>
          <w:szCs w:val="20"/>
        </w:rPr>
        <w:t xml:space="preserve"> (2018</w:t>
      </w:r>
      <w:r w:rsidR="00BD60ED" w:rsidRPr="00EC6146">
        <w:rPr>
          <w:rFonts w:ascii="Cambria" w:hAnsi="Cambria" w:cs="Segoe UI"/>
          <w:sz w:val="20"/>
          <w:szCs w:val="20"/>
        </w:rPr>
        <w:t>).</w:t>
      </w:r>
    </w:p>
    <w:p w14:paraId="0AC40363" w14:textId="3D0808A4" w:rsidR="00C676DA" w:rsidRPr="00C676DA" w:rsidRDefault="000121EC" w:rsidP="00C676DA">
      <w:pPr>
        <w:numPr>
          <w:ilvl w:val="0"/>
          <w:numId w:val="25"/>
        </w:num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sz w:val="20"/>
          <w:szCs w:val="20"/>
        </w:rPr>
        <w:t>Two-time medalist in</w:t>
      </w:r>
      <w:r w:rsidR="001A2390">
        <w:rPr>
          <w:rFonts w:ascii="Cambria" w:hAnsi="Cambria" w:cs="Segoe UI"/>
          <w:sz w:val="20"/>
          <w:szCs w:val="20"/>
        </w:rPr>
        <w:t xml:space="preserve"> </w:t>
      </w:r>
      <w:r w:rsidR="00C676DA" w:rsidRPr="00C676DA">
        <w:rPr>
          <w:rFonts w:ascii="Cambria" w:hAnsi="Cambria" w:cs="Segoe UI"/>
          <w:sz w:val="20"/>
          <w:szCs w:val="20"/>
        </w:rPr>
        <w:t xml:space="preserve">First Lego League (FLL) </w:t>
      </w:r>
      <w:r w:rsidR="00C676DA">
        <w:rPr>
          <w:rFonts w:ascii="Cambria" w:hAnsi="Cambria" w:cs="Segoe UI"/>
          <w:sz w:val="20"/>
          <w:szCs w:val="20"/>
        </w:rPr>
        <w:t>r</w:t>
      </w:r>
      <w:r w:rsidR="00C676DA" w:rsidRPr="00C676DA">
        <w:rPr>
          <w:rFonts w:ascii="Cambria" w:hAnsi="Cambria" w:cs="Segoe UI"/>
          <w:sz w:val="20"/>
          <w:szCs w:val="20"/>
        </w:rPr>
        <w:t>obotics</w:t>
      </w:r>
      <w:r>
        <w:rPr>
          <w:rFonts w:ascii="Cambria" w:hAnsi="Cambria" w:cs="Segoe UI"/>
          <w:sz w:val="20"/>
          <w:szCs w:val="20"/>
        </w:rPr>
        <w:t xml:space="preserve"> competition as team lead and lead programmer.</w:t>
      </w:r>
    </w:p>
    <w:p w14:paraId="782B363A" w14:textId="42A6FD74" w:rsidR="00D43F4C" w:rsidRPr="00EC6146" w:rsidRDefault="00D43F4C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>SKILLS</w:t>
      </w:r>
    </w:p>
    <w:p w14:paraId="1BD38301" w14:textId="444870FF" w:rsidR="00443603" w:rsidRPr="00443603" w:rsidRDefault="00443603" w:rsidP="00AE60CA">
      <w:p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443603">
        <w:rPr>
          <w:rFonts w:ascii="Cambria" w:hAnsi="Cambria" w:cs="Segoe UI"/>
          <w:b/>
          <w:bCs/>
          <w:sz w:val="20"/>
          <w:szCs w:val="20"/>
        </w:rPr>
        <w:t xml:space="preserve">Programming &amp; Development: </w:t>
      </w:r>
      <w:r w:rsidRPr="00443603">
        <w:rPr>
          <w:rFonts w:ascii="Cambria" w:hAnsi="Cambria" w:cs="Segoe UI"/>
          <w:sz w:val="20"/>
          <w:szCs w:val="20"/>
        </w:rPr>
        <w:t>C++, Java, Python</w:t>
      </w:r>
      <w:r w:rsidR="00DA1513">
        <w:rPr>
          <w:rFonts w:ascii="Cambria" w:hAnsi="Cambria" w:cs="Segoe UI"/>
          <w:sz w:val="20"/>
          <w:szCs w:val="20"/>
        </w:rPr>
        <w:t>,</w:t>
      </w:r>
      <w:r w:rsidR="00316F42">
        <w:rPr>
          <w:rFonts w:ascii="Cambria" w:hAnsi="Cambria" w:cs="Segoe UI"/>
          <w:sz w:val="20"/>
          <w:szCs w:val="20"/>
        </w:rPr>
        <w:t xml:space="preserve"> Assembly,</w:t>
      </w:r>
      <w:r w:rsidR="00707B83">
        <w:rPr>
          <w:rFonts w:ascii="Cambria" w:hAnsi="Cambria" w:cs="Segoe UI"/>
          <w:sz w:val="20"/>
          <w:szCs w:val="20"/>
        </w:rPr>
        <w:t xml:space="preserve"> SQL,</w:t>
      </w:r>
      <w:r w:rsidR="000D4210">
        <w:rPr>
          <w:rFonts w:ascii="Cambria" w:hAnsi="Cambria" w:cs="Segoe UI"/>
          <w:sz w:val="20"/>
          <w:szCs w:val="20"/>
        </w:rPr>
        <w:t xml:space="preserve"> JavaScript, CSS, HTML,</w:t>
      </w:r>
      <w:r w:rsidR="00707B83">
        <w:rPr>
          <w:rFonts w:ascii="Cambria" w:hAnsi="Cambria" w:cs="Segoe UI"/>
          <w:sz w:val="20"/>
          <w:szCs w:val="20"/>
        </w:rPr>
        <w:t xml:space="preserve"> </w:t>
      </w:r>
      <w:r w:rsidR="003C466D" w:rsidRPr="003C466D">
        <w:rPr>
          <w:rFonts w:ascii="Cambria" w:hAnsi="Cambria" w:cs="Segoe UI"/>
          <w:sz w:val="20"/>
          <w:szCs w:val="20"/>
        </w:rPr>
        <w:t>Parallelization</w:t>
      </w:r>
      <w:r w:rsidR="00C4525D">
        <w:rPr>
          <w:rFonts w:ascii="Cambria" w:hAnsi="Cambria" w:cs="Segoe UI"/>
          <w:sz w:val="20"/>
          <w:szCs w:val="20"/>
        </w:rPr>
        <w:t xml:space="preserve">, </w:t>
      </w:r>
      <w:r w:rsidR="00963E52">
        <w:rPr>
          <w:rFonts w:ascii="Cambria" w:hAnsi="Cambria" w:cs="Segoe UI"/>
          <w:sz w:val="20"/>
          <w:szCs w:val="20"/>
        </w:rPr>
        <w:t>Linear Algebra</w:t>
      </w:r>
      <w:r w:rsidR="008E0451">
        <w:rPr>
          <w:rFonts w:ascii="Cambria" w:hAnsi="Cambria" w:cs="Segoe UI"/>
          <w:sz w:val="20"/>
          <w:szCs w:val="20"/>
        </w:rPr>
        <w:t>, Calculus,</w:t>
      </w:r>
      <w:r w:rsidR="00963E52">
        <w:rPr>
          <w:rFonts w:ascii="Cambria" w:hAnsi="Cambria" w:cs="Segoe UI"/>
          <w:sz w:val="20"/>
          <w:szCs w:val="20"/>
        </w:rPr>
        <w:t xml:space="preserve"> </w:t>
      </w:r>
      <w:r w:rsidR="003A145C">
        <w:rPr>
          <w:rFonts w:ascii="Cambria" w:hAnsi="Cambria" w:cs="Segoe UI"/>
          <w:sz w:val="20"/>
          <w:szCs w:val="20"/>
        </w:rPr>
        <w:t>Machine Learning (ML) Fundamentals</w:t>
      </w:r>
      <w:r w:rsidR="00C4525D">
        <w:rPr>
          <w:rFonts w:ascii="Cambria" w:hAnsi="Cambria" w:cs="Segoe UI"/>
          <w:sz w:val="20"/>
          <w:szCs w:val="20"/>
        </w:rPr>
        <w:t xml:space="preserve">, </w:t>
      </w:r>
      <w:r w:rsidR="007244AE">
        <w:rPr>
          <w:rFonts w:ascii="Cambria" w:hAnsi="Cambria" w:cs="Segoe UI"/>
          <w:sz w:val="20"/>
          <w:szCs w:val="20"/>
        </w:rPr>
        <w:t>Data Structures, Algorithms</w:t>
      </w:r>
      <w:r w:rsidRPr="00443603">
        <w:rPr>
          <w:rFonts w:ascii="Cambria" w:hAnsi="Cambria" w:cs="Segoe UI"/>
          <w:sz w:val="20"/>
          <w:szCs w:val="20"/>
        </w:rPr>
        <w:t>, Software Development Lifecycle (</w:t>
      </w:r>
      <w:r w:rsidR="000E2A04">
        <w:rPr>
          <w:rFonts w:ascii="Cambria" w:hAnsi="Cambria" w:cs="Segoe UI"/>
          <w:sz w:val="20"/>
          <w:szCs w:val="20"/>
        </w:rPr>
        <w:t>S</w:t>
      </w:r>
      <w:r w:rsidRPr="00443603">
        <w:rPr>
          <w:rFonts w:ascii="Cambria" w:hAnsi="Cambria" w:cs="Segoe UI"/>
          <w:sz w:val="20"/>
          <w:szCs w:val="20"/>
        </w:rPr>
        <w:t xml:space="preserve">DLC), Root Cause Analysis, </w:t>
      </w:r>
      <w:r w:rsidR="00E00D94">
        <w:rPr>
          <w:rFonts w:ascii="Cambria" w:hAnsi="Cambria" w:cs="Segoe UI"/>
          <w:sz w:val="20"/>
          <w:szCs w:val="20"/>
        </w:rPr>
        <w:t>CI/CD</w:t>
      </w:r>
      <w:r w:rsidR="00E167C3">
        <w:rPr>
          <w:rFonts w:ascii="Cambria" w:hAnsi="Cambria" w:cs="Segoe UI"/>
          <w:sz w:val="20"/>
          <w:szCs w:val="20"/>
        </w:rPr>
        <w:t xml:space="preserve">, </w:t>
      </w:r>
      <w:r w:rsidR="00BD5659">
        <w:rPr>
          <w:rFonts w:ascii="Cambria" w:hAnsi="Cambria" w:cs="Segoe UI"/>
          <w:sz w:val="20"/>
          <w:szCs w:val="20"/>
        </w:rPr>
        <w:t>C</w:t>
      </w:r>
      <w:r w:rsidR="00E167C3">
        <w:rPr>
          <w:rFonts w:ascii="Cambria" w:hAnsi="Cambria" w:cs="Segoe UI"/>
          <w:sz w:val="20"/>
          <w:szCs w:val="20"/>
        </w:rPr>
        <w:t>ode Reviews</w:t>
      </w:r>
      <w:r w:rsidR="00BD5659">
        <w:rPr>
          <w:rFonts w:ascii="Cambria" w:hAnsi="Cambria" w:cs="Segoe UI"/>
          <w:sz w:val="20"/>
          <w:szCs w:val="20"/>
        </w:rPr>
        <w:t xml:space="preserve">, </w:t>
      </w:r>
      <w:r w:rsidR="00B13C4B" w:rsidRPr="00B13C4B">
        <w:rPr>
          <w:rFonts w:ascii="Cambria" w:hAnsi="Cambria" w:cs="Segoe UI"/>
          <w:sz w:val="20"/>
          <w:szCs w:val="20"/>
        </w:rPr>
        <w:t>DevOps</w:t>
      </w:r>
      <w:r w:rsidR="00BE675B">
        <w:rPr>
          <w:rFonts w:ascii="Cambria" w:hAnsi="Cambria" w:cs="Segoe UI"/>
          <w:sz w:val="20"/>
          <w:szCs w:val="20"/>
        </w:rPr>
        <w:t>, Agile</w:t>
      </w:r>
      <w:r w:rsidR="007244AE">
        <w:rPr>
          <w:rFonts w:ascii="Cambria" w:hAnsi="Cambria" w:cs="Segoe UI"/>
          <w:sz w:val="20"/>
          <w:szCs w:val="20"/>
        </w:rPr>
        <w:t xml:space="preserve">, </w:t>
      </w:r>
      <w:r w:rsidR="001F5375">
        <w:rPr>
          <w:rFonts w:ascii="Cambria" w:hAnsi="Cambria" w:cs="Segoe UI"/>
          <w:sz w:val="20"/>
          <w:szCs w:val="20"/>
        </w:rPr>
        <w:t>Test Driven Development (TDD)</w:t>
      </w:r>
      <w:r w:rsidR="0079440D">
        <w:rPr>
          <w:rFonts w:ascii="Cambria" w:hAnsi="Cambria" w:cs="Segoe UI"/>
          <w:sz w:val="20"/>
          <w:szCs w:val="20"/>
        </w:rPr>
        <w:t xml:space="preserve">, </w:t>
      </w:r>
      <w:r w:rsidR="00746C1C">
        <w:rPr>
          <w:rFonts w:ascii="Cambria" w:hAnsi="Cambria" w:cs="Segoe UI"/>
          <w:sz w:val="20"/>
          <w:szCs w:val="20"/>
        </w:rPr>
        <w:t xml:space="preserve">Software </w:t>
      </w:r>
      <w:r w:rsidR="00C62590">
        <w:rPr>
          <w:rFonts w:ascii="Cambria" w:hAnsi="Cambria" w:cs="Segoe UI"/>
          <w:sz w:val="20"/>
          <w:szCs w:val="20"/>
        </w:rPr>
        <w:t>Troubleshooting</w:t>
      </w:r>
      <w:r w:rsidR="00746C1C">
        <w:rPr>
          <w:rFonts w:ascii="Cambria" w:hAnsi="Cambria" w:cs="Segoe UI"/>
          <w:sz w:val="20"/>
          <w:szCs w:val="20"/>
        </w:rPr>
        <w:t xml:space="preserve">, </w:t>
      </w:r>
      <w:r w:rsidR="0001634B">
        <w:rPr>
          <w:rFonts w:ascii="Cambria" w:hAnsi="Cambria" w:cs="Segoe UI"/>
          <w:sz w:val="20"/>
          <w:szCs w:val="20"/>
        </w:rPr>
        <w:t>Requirements Gathering</w:t>
      </w:r>
      <w:r w:rsidR="00746C1C">
        <w:rPr>
          <w:rFonts w:ascii="Cambria" w:hAnsi="Cambria" w:cs="Segoe UI"/>
          <w:sz w:val="20"/>
          <w:szCs w:val="20"/>
        </w:rPr>
        <w:t xml:space="preserve">, </w:t>
      </w:r>
      <w:r w:rsidR="00937BD9">
        <w:rPr>
          <w:rFonts w:ascii="Cambria" w:hAnsi="Cambria" w:cs="Segoe UI"/>
          <w:sz w:val="20"/>
          <w:szCs w:val="20"/>
        </w:rPr>
        <w:t>Automated Testing</w:t>
      </w:r>
      <w:r w:rsidR="00746C1C">
        <w:rPr>
          <w:rFonts w:ascii="Cambria" w:hAnsi="Cambria" w:cs="Segoe UI"/>
          <w:sz w:val="20"/>
          <w:szCs w:val="20"/>
        </w:rPr>
        <w:t xml:space="preserve">, </w:t>
      </w:r>
      <w:r w:rsidR="000350AA">
        <w:rPr>
          <w:rFonts w:ascii="Cambria" w:hAnsi="Cambria" w:cs="Segoe UI"/>
          <w:sz w:val="20"/>
          <w:szCs w:val="20"/>
        </w:rPr>
        <w:t>Data Analysis</w:t>
      </w:r>
      <w:r w:rsidR="00642BEF">
        <w:rPr>
          <w:rFonts w:ascii="Cambria" w:hAnsi="Cambria" w:cs="Segoe UI"/>
          <w:sz w:val="20"/>
          <w:szCs w:val="20"/>
        </w:rPr>
        <w:t xml:space="preserve">, </w:t>
      </w:r>
      <w:r w:rsidR="00711417">
        <w:rPr>
          <w:rFonts w:ascii="Cambria" w:hAnsi="Cambria" w:cs="Segoe UI"/>
          <w:sz w:val="20"/>
          <w:szCs w:val="20"/>
        </w:rPr>
        <w:t>Clean and Maintainable Code</w:t>
      </w:r>
      <w:r w:rsidR="00B13C4B">
        <w:rPr>
          <w:rFonts w:ascii="Cambria" w:hAnsi="Cambria" w:cs="Segoe UI"/>
          <w:sz w:val="20"/>
          <w:szCs w:val="20"/>
        </w:rPr>
        <w:t>, Documentation</w:t>
      </w:r>
      <w:r w:rsidR="00A87F2A">
        <w:rPr>
          <w:rFonts w:ascii="Cambria" w:hAnsi="Cambria" w:cs="Segoe UI"/>
          <w:sz w:val="20"/>
          <w:szCs w:val="20"/>
        </w:rPr>
        <w:t>, Design Patterns</w:t>
      </w:r>
    </w:p>
    <w:p w14:paraId="14295788" w14:textId="1DF9E463" w:rsidR="00D150A3" w:rsidRPr="00443603" w:rsidRDefault="00C76126" w:rsidP="00AE60CA">
      <w:p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b/>
          <w:bCs/>
          <w:sz w:val="20"/>
          <w:szCs w:val="20"/>
        </w:rPr>
        <w:t>Tools</w:t>
      </w:r>
      <w:r w:rsidR="00443603" w:rsidRPr="00443603">
        <w:rPr>
          <w:rFonts w:ascii="Cambria" w:hAnsi="Cambria" w:cs="Segoe UI"/>
          <w:b/>
          <w:bCs/>
          <w:sz w:val="20"/>
          <w:szCs w:val="20"/>
        </w:rPr>
        <w:t xml:space="preserve"> &amp; Infrastructure: </w:t>
      </w:r>
      <w:r w:rsidR="00443603" w:rsidRPr="00443603">
        <w:rPr>
          <w:rFonts w:ascii="Cambria" w:hAnsi="Cambria" w:cs="Segoe UI"/>
          <w:sz w:val="20"/>
          <w:szCs w:val="20"/>
        </w:rPr>
        <w:t>Relational Databas</w:t>
      </w:r>
      <w:r>
        <w:rPr>
          <w:rFonts w:ascii="Cambria" w:hAnsi="Cambria" w:cs="Segoe UI"/>
          <w:sz w:val="20"/>
          <w:szCs w:val="20"/>
        </w:rPr>
        <w:t>es</w:t>
      </w:r>
      <w:r w:rsidR="00443603" w:rsidRPr="00443603">
        <w:rPr>
          <w:rFonts w:ascii="Cambria" w:hAnsi="Cambria" w:cs="Segoe UI"/>
          <w:sz w:val="20"/>
          <w:szCs w:val="20"/>
        </w:rPr>
        <w:t xml:space="preserve">, Docker, </w:t>
      </w:r>
      <w:r w:rsidR="009D284D">
        <w:rPr>
          <w:rFonts w:ascii="Cambria" w:hAnsi="Cambria" w:cs="Segoe UI"/>
          <w:sz w:val="20"/>
          <w:szCs w:val="20"/>
        </w:rPr>
        <w:t>TCP/IP</w:t>
      </w:r>
      <w:r w:rsidR="00D150A3">
        <w:rPr>
          <w:rFonts w:ascii="Cambria" w:hAnsi="Cambria" w:cs="Segoe UI"/>
          <w:sz w:val="20"/>
          <w:szCs w:val="20"/>
        </w:rPr>
        <w:t>,</w:t>
      </w:r>
      <w:r w:rsidR="00443603" w:rsidRPr="00443603">
        <w:rPr>
          <w:rFonts w:ascii="Cambria" w:hAnsi="Cambria" w:cs="Segoe UI"/>
          <w:sz w:val="20"/>
          <w:szCs w:val="20"/>
        </w:rPr>
        <w:t xml:space="preserve"> </w:t>
      </w:r>
      <w:r w:rsidR="00AC6D5D">
        <w:rPr>
          <w:rFonts w:ascii="Cambria" w:hAnsi="Cambria" w:cs="Segoe UI"/>
          <w:sz w:val="20"/>
          <w:szCs w:val="20"/>
        </w:rPr>
        <w:t>Linux</w:t>
      </w:r>
      <w:r w:rsidR="00842570">
        <w:rPr>
          <w:rFonts w:ascii="Cambria" w:hAnsi="Cambria" w:cs="Segoe UI"/>
          <w:sz w:val="20"/>
          <w:szCs w:val="20"/>
        </w:rPr>
        <w:t xml:space="preserve">, </w:t>
      </w:r>
      <w:r w:rsidR="006247E6">
        <w:rPr>
          <w:rFonts w:ascii="Cambria" w:hAnsi="Cambria" w:cs="Segoe UI"/>
          <w:sz w:val="20"/>
          <w:szCs w:val="20"/>
        </w:rPr>
        <w:t>Jenkins</w:t>
      </w:r>
      <w:r>
        <w:rPr>
          <w:rFonts w:ascii="Cambria" w:hAnsi="Cambria" w:cs="Segoe UI"/>
          <w:sz w:val="20"/>
          <w:szCs w:val="20"/>
        </w:rPr>
        <w:t xml:space="preserve">, </w:t>
      </w:r>
      <w:r w:rsidR="00746C1C">
        <w:rPr>
          <w:rFonts w:ascii="Cambria" w:hAnsi="Cambria" w:cs="Segoe UI"/>
          <w:sz w:val="20"/>
          <w:szCs w:val="20"/>
        </w:rPr>
        <w:t>Gi</w:t>
      </w:r>
      <w:r w:rsidR="00EF6921">
        <w:rPr>
          <w:rFonts w:ascii="Cambria" w:hAnsi="Cambria" w:cs="Segoe UI"/>
          <w:sz w:val="20"/>
          <w:szCs w:val="20"/>
        </w:rPr>
        <w:t>t, GitHub</w:t>
      </w:r>
      <w:r w:rsidR="00746C1C">
        <w:rPr>
          <w:rFonts w:ascii="Cambria" w:hAnsi="Cambria" w:cs="Segoe UI"/>
          <w:sz w:val="20"/>
          <w:szCs w:val="20"/>
        </w:rPr>
        <w:t xml:space="preserve">, </w:t>
      </w:r>
      <w:r w:rsidR="00AC6D5D">
        <w:rPr>
          <w:rFonts w:ascii="Cambria" w:hAnsi="Cambria" w:cs="Segoe UI"/>
          <w:sz w:val="20"/>
          <w:szCs w:val="20"/>
        </w:rPr>
        <w:t>Azure</w:t>
      </w:r>
      <w:r w:rsidR="000F2CFD">
        <w:rPr>
          <w:rFonts w:ascii="Cambria" w:hAnsi="Cambria" w:cs="Segoe UI"/>
          <w:sz w:val="20"/>
          <w:szCs w:val="20"/>
        </w:rPr>
        <w:t xml:space="preserve">, </w:t>
      </w:r>
      <w:r w:rsidR="003B71F9">
        <w:rPr>
          <w:rFonts w:ascii="Cambria" w:hAnsi="Cambria" w:cs="Segoe UI"/>
          <w:sz w:val="20"/>
          <w:szCs w:val="20"/>
        </w:rPr>
        <w:t>API’s</w:t>
      </w:r>
      <w:r w:rsidR="00DD2931">
        <w:rPr>
          <w:rFonts w:ascii="Cambria" w:hAnsi="Cambria" w:cs="Segoe UI"/>
          <w:sz w:val="20"/>
          <w:szCs w:val="20"/>
        </w:rPr>
        <w:t xml:space="preserve">, </w:t>
      </w:r>
      <w:r w:rsidR="003B71F9">
        <w:rPr>
          <w:rFonts w:ascii="Cambria" w:hAnsi="Cambria" w:cs="Segoe UI"/>
          <w:sz w:val="20"/>
          <w:szCs w:val="20"/>
        </w:rPr>
        <w:t>Operating Systems Concepts</w:t>
      </w:r>
      <w:r w:rsidR="00D150A3">
        <w:rPr>
          <w:rFonts w:ascii="Cambria" w:hAnsi="Cambria" w:cs="Segoe UI"/>
          <w:sz w:val="20"/>
          <w:szCs w:val="20"/>
        </w:rPr>
        <w:t>, DBeaver, Splunk (SIEM), OWASP Security Tools, Nmap, PostrgreSQL</w:t>
      </w:r>
      <w:r w:rsidR="005720FF">
        <w:rPr>
          <w:rFonts w:ascii="Cambria" w:hAnsi="Cambria" w:cs="Segoe UI"/>
          <w:sz w:val="20"/>
          <w:szCs w:val="20"/>
        </w:rPr>
        <w:t xml:space="preserve"> </w:t>
      </w:r>
      <w:r w:rsidR="004E79D9">
        <w:rPr>
          <w:rFonts w:ascii="Cambria" w:hAnsi="Cambria" w:cs="Segoe UI"/>
          <w:sz w:val="20"/>
          <w:szCs w:val="20"/>
        </w:rPr>
        <w:t>XML</w:t>
      </w:r>
      <w:r w:rsidR="001F5375">
        <w:rPr>
          <w:rFonts w:ascii="Cambria" w:hAnsi="Cambria" w:cs="Segoe UI"/>
          <w:sz w:val="20"/>
          <w:szCs w:val="20"/>
        </w:rPr>
        <w:t>, Springboot</w:t>
      </w:r>
      <w:r w:rsidR="00684C56">
        <w:rPr>
          <w:rFonts w:ascii="Cambria" w:hAnsi="Cambria" w:cs="Segoe UI"/>
          <w:sz w:val="20"/>
          <w:szCs w:val="20"/>
        </w:rPr>
        <w:t>, Microsoft Office Suite</w:t>
      </w:r>
    </w:p>
    <w:p w14:paraId="607B7C06" w14:textId="6E030632" w:rsidR="00D43F4C" w:rsidRPr="00443603" w:rsidRDefault="00C76126" w:rsidP="00AE60CA">
      <w:pPr>
        <w:tabs>
          <w:tab w:val="right" w:pos="11672"/>
        </w:tabs>
        <w:spacing w:after="12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b/>
          <w:bCs/>
          <w:sz w:val="20"/>
          <w:szCs w:val="20"/>
        </w:rPr>
        <w:t>Soft</w:t>
      </w:r>
      <w:r w:rsidR="00443603" w:rsidRPr="00443603">
        <w:rPr>
          <w:rFonts w:ascii="Cambria" w:hAnsi="Cambria" w:cs="Segoe UI"/>
          <w:b/>
          <w:bCs/>
          <w:sz w:val="20"/>
          <w:szCs w:val="20"/>
        </w:rPr>
        <w:t xml:space="preserve">: </w:t>
      </w:r>
      <w:r>
        <w:rPr>
          <w:rFonts w:ascii="Cambria" w:hAnsi="Cambria" w:cs="Segoe UI"/>
          <w:sz w:val="20"/>
          <w:szCs w:val="20"/>
        </w:rPr>
        <w:t xml:space="preserve">Fast Learner, Growth Mindset, </w:t>
      </w:r>
      <w:r w:rsidR="00B13C4B">
        <w:rPr>
          <w:rFonts w:ascii="Cambria" w:hAnsi="Cambria" w:cs="Segoe UI"/>
          <w:sz w:val="20"/>
          <w:szCs w:val="20"/>
        </w:rPr>
        <w:t>C</w:t>
      </w:r>
      <w:r w:rsidR="00B13C4B" w:rsidRPr="00B13C4B">
        <w:rPr>
          <w:rFonts w:ascii="Cambria" w:hAnsi="Cambria" w:cs="Segoe UI"/>
          <w:sz w:val="20"/>
          <w:szCs w:val="20"/>
        </w:rPr>
        <w:t>ross-</w:t>
      </w:r>
      <w:r w:rsidR="00B13C4B">
        <w:rPr>
          <w:rFonts w:ascii="Cambria" w:hAnsi="Cambria" w:cs="Segoe UI"/>
          <w:sz w:val="20"/>
          <w:szCs w:val="20"/>
        </w:rPr>
        <w:t>F</w:t>
      </w:r>
      <w:r w:rsidR="00B13C4B" w:rsidRPr="00B13C4B">
        <w:rPr>
          <w:rFonts w:ascii="Cambria" w:hAnsi="Cambria" w:cs="Segoe UI"/>
          <w:sz w:val="20"/>
          <w:szCs w:val="20"/>
        </w:rPr>
        <w:t>unctional</w:t>
      </w:r>
      <w:r w:rsidR="00B13C4B">
        <w:rPr>
          <w:rFonts w:ascii="Cambria" w:hAnsi="Cambria" w:cs="Segoe UI"/>
          <w:sz w:val="20"/>
          <w:szCs w:val="20"/>
        </w:rPr>
        <w:t xml:space="preserve"> </w:t>
      </w:r>
      <w:r>
        <w:rPr>
          <w:rFonts w:ascii="Cambria" w:hAnsi="Cambria" w:cs="Segoe UI"/>
          <w:sz w:val="20"/>
          <w:szCs w:val="20"/>
        </w:rPr>
        <w:t>Communication, Coaching, Adaptability, Critical Thinking,</w:t>
      </w:r>
      <w:r w:rsidR="00ED29A5">
        <w:rPr>
          <w:rFonts w:ascii="Cambria" w:hAnsi="Cambria" w:cs="Segoe UI"/>
          <w:sz w:val="20"/>
          <w:szCs w:val="20"/>
        </w:rPr>
        <w:t xml:space="preserve"> Problem Solving,</w:t>
      </w:r>
      <w:r>
        <w:rPr>
          <w:rFonts w:ascii="Cambria" w:hAnsi="Cambria" w:cs="Segoe UI"/>
          <w:sz w:val="20"/>
          <w:szCs w:val="20"/>
        </w:rPr>
        <w:t xml:space="preserve"> </w:t>
      </w:r>
      <w:r w:rsidR="00642BEF">
        <w:rPr>
          <w:rFonts w:ascii="Cambria" w:hAnsi="Cambria" w:cs="Segoe UI"/>
          <w:sz w:val="20"/>
          <w:szCs w:val="20"/>
        </w:rPr>
        <w:t>Self-Starter</w:t>
      </w:r>
      <w:r>
        <w:rPr>
          <w:rFonts w:ascii="Cambria" w:hAnsi="Cambria" w:cs="Segoe UI"/>
          <w:sz w:val="20"/>
          <w:szCs w:val="20"/>
        </w:rPr>
        <w:t xml:space="preserve">, </w:t>
      </w:r>
      <w:r w:rsidR="00642BEF">
        <w:rPr>
          <w:rFonts w:ascii="Cambria" w:hAnsi="Cambria" w:cs="Segoe UI"/>
          <w:sz w:val="20"/>
          <w:szCs w:val="20"/>
        </w:rPr>
        <w:t>Collaborative</w:t>
      </w:r>
      <w:r w:rsidR="00746C1C">
        <w:rPr>
          <w:rFonts w:ascii="Cambria" w:hAnsi="Cambria" w:cs="Segoe UI"/>
          <w:sz w:val="20"/>
          <w:szCs w:val="20"/>
        </w:rPr>
        <w:t>, Leadership Experience</w:t>
      </w:r>
      <w:r w:rsidR="00642BEF">
        <w:rPr>
          <w:rFonts w:ascii="Cambria" w:hAnsi="Cambria" w:cs="Segoe UI"/>
          <w:sz w:val="20"/>
          <w:szCs w:val="20"/>
        </w:rPr>
        <w:t>, Stakeholder Engagement</w:t>
      </w:r>
      <w:r w:rsidR="000F2CFD">
        <w:rPr>
          <w:rFonts w:ascii="Cambria" w:hAnsi="Cambria" w:cs="Segoe UI"/>
          <w:sz w:val="20"/>
          <w:szCs w:val="20"/>
        </w:rPr>
        <w:t xml:space="preserve">, Cultural </w:t>
      </w:r>
      <w:r w:rsidR="008C1FF3">
        <w:rPr>
          <w:rFonts w:ascii="Cambria" w:hAnsi="Cambria" w:cs="Segoe UI"/>
          <w:sz w:val="20"/>
          <w:szCs w:val="20"/>
        </w:rPr>
        <w:t>Awareness</w:t>
      </w:r>
    </w:p>
    <w:p w14:paraId="5B1872B7" w14:textId="48E752FF" w:rsidR="00FA0F9D" w:rsidRPr="00EC6146" w:rsidRDefault="00FA0F9D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>PROJECTS</w:t>
      </w:r>
    </w:p>
    <w:p w14:paraId="3C07D423" w14:textId="534150A5" w:rsidR="00615E98" w:rsidRPr="00615E98" w:rsidRDefault="00615E98" w:rsidP="0063181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  <w:r w:rsidRPr="00615E98">
        <w:rPr>
          <w:rFonts w:ascii="Cambria" w:hAnsi="Cambria" w:cs="Segoe UI"/>
          <w:b/>
          <w:bCs/>
          <w:sz w:val="20"/>
          <w:szCs w:val="20"/>
        </w:rPr>
        <w:t>Skyrim Game Engine Optimization</w:t>
      </w:r>
    </w:p>
    <w:p w14:paraId="320979AA" w14:textId="30B9082F" w:rsidR="00615E98" w:rsidRDefault="00615E98" w:rsidP="00AE60CA">
      <w:pPr>
        <w:numPr>
          <w:ilvl w:val="0"/>
          <w:numId w:val="29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sz w:val="20"/>
          <w:szCs w:val="20"/>
        </w:rPr>
        <w:t>Developed</w:t>
      </w:r>
      <w:r w:rsidRPr="00615E98">
        <w:rPr>
          <w:rFonts w:ascii="Cambria" w:hAnsi="Cambria" w:cs="Segoe UI"/>
          <w:sz w:val="20"/>
          <w:szCs w:val="20"/>
        </w:rPr>
        <w:t xml:space="preserve"> performance improvements to The Elder Scrolls V: Skyrim's game engine </w:t>
      </w:r>
      <w:r w:rsidR="00942EBF">
        <w:rPr>
          <w:rFonts w:ascii="Cambria" w:hAnsi="Cambria" w:cs="Segoe UI"/>
          <w:sz w:val="20"/>
          <w:szCs w:val="20"/>
        </w:rPr>
        <w:t xml:space="preserve">with </w:t>
      </w:r>
      <w:r w:rsidRPr="00615E98">
        <w:rPr>
          <w:rFonts w:ascii="Cambria" w:hAnsi="Cambria" w:cs="Segoe UI"/>
          <w:sz w:val="20"/>
          <w:szCs w:val="20"/>
        </w:rPr>
        <w:t>modifications</w:t>
      </w:r>
      <w:r w:rsidR="00942EBF">
        <w:rPr>
          <w:rFonts w:ascii="Cambria" w:hAnsi="Cambria" w:cs="Segoe UI"/>
          <w:sz w:val="20"/>
          <w:szCs w:val="20"/>
        </w:rPr>
        <w:t xml:space="preserve"> in C</w:t>
      </w:r>
      <w:r w:rsidR="000B38CE">
        <w:rPr>
          <w:rFonts w:ascii="Cambria" w:hAnsi="Cambria" w:cs="Segoe UI"/>
          <w:sz w:val="20"/>
          <w:szCs w:val="20"/>
        </w:rPr>
        <w:t>++</w:t>
      </w:r>
      <w:r w:rsidR="00942EBF">
        <w:rPr>
          <w:rFonts w:ascii="Cambria" w:hAnsi="Cambria" w:cs="Segoe UI"/>
          <w:sz w:val="20"/>
          <w:szCs w:val="20"/>
        </w:rPr>
        <w:t xml:space="preserve">. </w:t>
      </w:r>
    </w:p>
    <w:p w14:paraId="13622134" w14:textId="4DC4BDE8" w:rsidR="00615E98" w:rsidRPr="00615E98" w:rsidRDefault="00615E98" w:rsidP="00AE60CA">
      <w:pPr>
        <w:numPr>
          <w:ilvl w:val="0"/>
          <w:numId w:val="29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sz w:val="20"/>
          <w:szCs w:val="20"/>
        </w:rPr>
        <w:t>O</w:t>
      </w:r>
      <w:r w:rsidRPr="00615E98">
        <w:rPr>
          <w:rFonts w:ascii="Cambria" w:hAnsi="Cambria" w:cs="Segoe UI"/>
          <w:sz w:val="20"/>
          <w:szCs w:val="20"/>
        </w:rPr>
        <w:t xml:space="preserve">ptimized cell reset timers and </w:t>
      </w:r>
      <w:r>
        <w:rPr>
          <w:rFonts w:ascii="Cambria" w:hAnsi="Cambria" w:cs="Segoe UI"/>
          <w:sz w:val="20"/>
          <w:szCs w:val="20"/>
        </w:rPr>
        <w:t>improved</w:t>
      </w:r>
      <w:r w:rsidRPr="00615E98">
        <w:rPr>
          <w:rFonts w:ascii="Cambria" w:hAnsi="Cambria" w:cs="Segoe UI"/>
          <w:sz w:val="20"/>
          <w:szCs w:val="20"/>
        </w:rPr>
        <w:t xml:space="preserve"> memory management </w:t>
      </w:r>
      <w:r>
        <w:rPr>
          <w:rFonts w:ascii="Cambria" w:hAnsi="Cambria" w:cs="Segoe UI"/>
          <w:sz w:val="20"/>
          <w:szCs w:val="20"/>
        </w:rPr>
        <w:t>–</w:t>
      </w:r>
      <w:r w:rsidRPr="00615E98">
        <w:rPr>
          <w:rFonts w:ascii="Cambria" w:hAnsi="Cambria" w:cs="Segoe UI"/>
          <w:sz w:val="20"/>
          <w:szCs w:val="20"/>
        </w:rPr>
        <w:t xml:space="preserve"> </w:t>
      </w:r>
      <w:r>
        <w:rPr>
          <w:rFonts w:ascii="Cambria" w:hAnsi="Cambria" w:cs="Segoe UI"/>
          <w:sz w:val="20"/>
          <w:szCs w:val="20"/>
        </w:rPr>
        <w:t>reached</w:t>
      </w:r>
      <w:r w:rsidRPr="00615E98">
        <w:rPr>
          <w:rFonts w:ascii="Cambria" w:hAnsi="Cambria" w:cs="Segoe UI"/>
          <w:sz w:val="20"/>
          <w:szCs w:val="20"/>
        </w:rPr>
        <w:t xml:space="preserve"> </w:t>
      </w:r>
      <w:r>
        <w:rPr>
          <w:rFonts w:ascii="Cambria" w:hAnsi="Cambria" w:cs="Segoe UI"/>
          <w:sz w:val="20"/>
          <w:szCs w:val="20"/>
        </w:rPr>
        <w:t xml:space="preserve">over </w:t>
      </w:r>
      <w:r w:rsidR="007633A7">
        <w:rPr>
          <w:rFonts w:ascii="Cambria" w:hAnsi="Cambria" w:cs="Segoe UI"/>
          <w:sz w:val="20"/>
          <w:szCs w:val="20"/>
        </w:rPr>
        <w:t>7</w:t>
      </w:r>
      <w:r w:rsidRPr="00615E98">
        <w:rPr>
          <w:rFonts w:ascii="Cambria" w:hAnsi="Cambria" w:cs="Segoe UI"/>
          <w:sz w:val="20"/>
          <w:szCs w:val="20"/>
        </w:rPr>
        <w:t>00</w:t>
      </w:r>
      <w:r>
        <w:rPr>
          <w:rFonts w:ascii="Cambria" w:hAnsi="Cambria" w:cs="Segoe UI"/>
          <w:sz w:val="20"/>
          <w:szCs w:val="20"/>
        </w:rPr>
        <w:t>k</w:t>
      </w:r>
      <w:r w:rsidRPr="00615E98">
        <w:rPr>
          <w:rFonts w:ascii="Cambria" w:hAnsi="Cambria" w:cs="Segoe UI"/>
          <w:sz w:val="20"/>
          <w:szCs w:val="20"/>
        </w:rPr>
        <w:t xml:space="preserve"> launches from </w:t>
      </w:r>
      <w:r w:rsidR="00DB1423">
        <w:rPr>
          <w:rFonts w:ascii="Cambria" w:hAnsi="Cambria" w:cs="Segoe UI"/>
          <w:sz w:val="20"/>
          <w:szCs w:val="20"/>
        </w:rPr>
        <w:t>93</w:t>
      </w:r>
      <w:r>
        <w:rPr>
          <w:rFonts w:ascii="Cambria" w:hAnsi="Cambria" w:cs="Segoe UI"/>
          <w:sz w:val="20"/>
          <w:szCs w:val="20"/>
        </w:rPr>
        <w:t>k</w:t>
      </w:r>
      <w:r w:rsidRPr="00615E98">
        <w:rPr>
          <w:rFonts w:ascii="Cambria" w:hAnsi="Cambria" w:cs="Segoe UI"/>
          <w:sz w:val="20"/>
          <w:szCs w:val="20"/>
        </w:rPr>
        <w:t xml:space="preserve"> unique users</w:t>
      </w:r>
      <w:r w:rsidR="007633A7">
        <w:rPr>
          <w:rFonts w:ascii="Cambria" w:hAnsi="Cambria" w:cs="Segoe UI"/>
          <w:sz w:val="20"/>
          <w:szCs w:val="20"/>
        </w:rPr>
        <w:t xml:space="preserve"> and amassing over 4,000k views</w:t>
      </w:r>
      <w:r w:rsidRPr="00615E98">
        <w:rPr>
          <w:rFonts w:ascii="Cambria" w:hAnsi="Cambria" w:cs="Segoe UI"/>
          <w:sz w:val="20"/>
          <w:szCs w:val="20"/>
        </w:rPr>
        <w:t>.</w:t>
      </w:r>
    </w:p>
    <w:p w14:paraId="36A07D3E" w14:textId="18A0FAF3" w:rsidR="00615E98" w:rsidRPr="00615E98" w:rsidRDefault="00615E98" w:rsidP="00AE60CA">
      <w:pPr>
        <w:numPr>
          <w:ilvl w:val="0"/>
          <w:numId w:val="29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615E98">
        <w:rPr>
          <w:rFonts w:ascii="Cambria" w:hAnsi="Cambria" w:cs="Segoe UI"/>
          <w:sz w:val="20"/>
          <w:szCs w:val="20"/>
        </w:rPr>
        <w:t>Conducted root cause analysis of the game engine's asset loading and memory allocation systems, identif</w:t>
      </w:r>
      <w:r>
        <w:rPr>
          <w:rFonts w:ascii="Cambria" w:hAnsi="Cambria" w:cs="Segoe UI"/>
          <w:sz w:val="20"/>
          <w:szCs w:val="20"/>
        </w:rPr>
        <w:t>ied</w:t>
      </w:r>
      <w:r w:rsidRPr="00615E98">
        <w:rPr>
          <w:rFonts w:ascii="Cambria" w:hAnsi="Cambria" w:cs="Segoe UI"/>
          <w:sz w:val="20"/>
          <w:szCs w:val="20"/>
        </w:rPr>
        <w:t xml:space="preserve"> legacy inefficiencies through systematic testing and brute-force experimentation to determine optimal system parameters.</w:t>
      </w:r>
    </w:p>
    <w:p w14:paraId="09F36FE6" w14:textId="77BD34E4" w:rsidR="00FA0F9D" w:rsidRDefault="00615E98" w:rsidP="00AE60CA">
      <w:pPr>
        <w:numPr>
          <w:ilvl w:val="0"/>
          <w:numId w:val="29"/>
        </w:num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615E98">
        <w:rPr>
          <w:rFonts w:ascii="Cambria" w:hAnsi="Cambria" w:cs="Segoe UI"/>
          <w:sz w:val="20"/>
          <w:szCs w:val="20"/>
        </w:rPr>
        <w:t>Contributed key optimization elements to the broader Skyrim community patch initiative</w:t>
      </w:r>
      <w:r>
        <w:rPr>
          <w:rFonts w:ascii="Cambria" w:hAnsi="Cambria" w:cs="Segoe UI"/>
          <w:sz w:val="20"/>
          <w:szCs w:val="20"/>
        </w:rPr>
        <w:t xml:space="preserve"> and </w:t>
      </w:r>
      <w:r w:rsidRPr="00615E98">
        <w:rPr>
          <w:rFonts w:ascii="Cambria" w:hAnsi="Cambria" w:cs="Segoe UI"/>
          <w:sz w:val="20"/>
          <w:szCs w:val="20"/>
        </w:rPr>
        <w:t>addres</w:t>
      </w:r>
      <w:r>
        <w:rPr>
          <w:rFonts w:ascii="Cambria" w:hAnsi="Cambria" w:cs="Segoe UI"/>
          <w:sz w:val="20"/>
          <w:szCs w:val="20"/>
        </w:rPr>
        <w:t>sed</w:t>
      </w:r>
      <w:r w:rsidRPr="00615E98">
        <w:rPr>
          <w:rFonts w:ascii="Cambria" w:hAnsi="Cambria" w:cs="Segoe UI"/>
          <w:sz w:val="20"/>
          <w:szCs w:val="20"/>
        </w:rPr>
        <w:t xml:space="preserve"> memory bloat and physics object persistence issues while </w:t>
      </w:r>
      <w:r>
        <w:rPr>
          <w:rFonts w:ascii="Cambria" w:hAnsi="Cambria" w:cs="Segoe UI"/>
          <w:sz w:val="20"/>
          <w:szCs w:val="20"/>
        </w:rPr>
        <w:t>improving</w:t>
      </w:r>
      <w:r w:rsidRPr="00615E98">
        <w:rPr>
          <w:rFonts w:ascii="Cambria" w:hAnsi="Cambria" w:cs="Segoe UI"/>
          <w:sz w:val="20"/>
          <w:szCs w:val="20"/>
        </w:rPr>
        <w:t xml:space="preserve"> overall game stability across multiple Bethesda titles.</w:t>
      </w:r>
    </w:p>
    <w:p w14:paraId="29171BF3" w14:textId="77777777" w:rsidR="007F5964" w:rsidRPr="00D150A3" w:rsidRDefault="007F5964" w:rsidP="00BD12F7">
      <w:pPr>
        <w:tabs>
          <w:tab w:val="right" w:pos="11672"/>
        </w:tabs>
        <w:jc w:val="both"/>
        <w:rPr>
          <w:rFonts w:ascii="Cambria" w:hAnsi="Cambria" w:cs="Segoe UI"/>
          <w:sz w:val="4"/>
          <w:szCs w:val="4"/>
        </w:rPr>
      </w:pPr>
    </w:p>
    <w:p w14:paraId="044E9491" w14:textId="291169C3" w:rsidR="00210158" w:rsidRPr="00EC6146" w:rsidRDefault="00CA3B14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 xml:space="preserve">WORK </w:t>
      </w:r>
      <w:r w:rsidR="00C67FB1" w:rsidRPr="00EC6146">
        <w:rPr>
          <w:rFonts w:cs="Segoe UI"/>
          <w:lang w:val="en-US"/>
        </w:rPr>
        <w:t>EXPERIENCE</w:t>
      </w:r>
    </w:p>
    <w:p w14:paraId="5945A2D9" w14:textId="664AADC7" w:rsidR="00A537EF" w:rsidRPr="00EC6146" w:rsidRDefault="00125B49" w:rsidP="006A36A0">
      <w:p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  <w:lang w:val="en-US"/>
        </w:rPr>
      </w:pPr>
      <w:r w:rsidRPr="00EC6146"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>IT Consultan</w:t>
      </w:r>
      <w:r w:rsidR="006E7B4D"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 xml:space="preserve">t as an </w:t>
      </w:r>
      <w:r w:rsidR="006E7B4D" w:rsidRPr="006E7B4D"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>Independent Contractor</w:t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ab/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</w:rPr>
        <w:t>October 2023 – Present</w:t>
      </w:r>
    </w:p>
    <w:p w14:paraId="47F94562" w14:textId="192EC810" w:rsidR="0082077B" w:rsidRDefault="0082077B" w:rsidP="00AE60CA">
      <w:pPr>
        <w:tabs>
          <w:tab w:val="right" w:pos="11672"/>
        </w:tabs>
        <w:spacing w:after="40"/>
        <w:jc w:val="both"/>
        <w:rPr>
          <w:rFonts w:ascii="Cambria" w:hAnsi="Cambria" w:cs="Segoe UI"/>
          <w:color w:val="000000" w:themeColor="text1"/>
          <w:sz w:val="20"/>
          <w:szCs w:val="20"/>
        </w:rPr>
      </w:pPr>
      <w:r w:rsidRPr="0082077B">
        <w:rPr>
          <w:rFonts w:ascii="Cambria" w:hAnsi="Cambria" w:cs="Segoe UI"/>
          <w:color w:val="000000" w:themeColor="text1"/>
          <w:sz w:val="20"/>
          <w:szCs w:val="20"/>
        </w:rPr>
        <w:t>Provide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s </w:t>
      </w:r>
      <w:r w:rsidRPr="0082077B">
        <w:rPr>
          <w:rFonts w:ascii="Cambria" w:hAnsi="Cambria" w:cs="Segoe UI"/>
          <w:color w:val="000000" w:themeColor="text1"/>
          <w:sz w:val="20"/>
          <w:szCs w:val="20"/>
        </w:rPr>
        <w:t>hardware and software solutions including custom PC builds, device repairs, and system optimization services as an independent IT Professional serving individual clients in the Laughlin, NV area.</w:t>
      </w:r>
    </w:p>
    <w:p w14:paraId="63461F8C" w14:textId="6C1CB764" w:rsidR="00FD60D4" w:rsidRDefault="0046182F" w:rsidP="00FD60D4">
      <w:pPr>
        <w:numPr>
          <w:ilvl w:val="0"/>
          <w:numId w:val="33"/>
        </w:numPr>
        <w:tabs>
          <w:tab w:val="right" w:pos="11672"/>
        </w:tabs>
        <w:spacing w:after="60"/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color w:val="000000" w:themeColor="text1"/>
          <w:sz w:val="20"/>
          <w:szCs w:val="20"/>
        </w:rPr>
        <w:t>Restored</w:t>
      </w:r>
      <w:r w:rsidR="00CB1AEA">
        <w:rPr>
          <w:rFonts w:ascii="Cambria" w:hAnsi="Cambria" w:cs="Segoe UI"/>
          <w:color w:val="000000" w:themeColor="text1"/>
          <w:sz w:val="20"/>
          <w:szCs w:val="20"/>
        </w:rPr>
        <w:t xml:space="preserve"> numerous Falcon channel </w:t>
      </w:r>
      <w:r w:rsidR="009470AB">
        <w:rPr>
          <w:rFonts w:ascii="Cambria" w:hAnsi="Cambria" w:cs="Segoe UI"/>
          <w:color w:val="000000" w:themeColor="text1"/>
          <w:sz w:val="20"/>
          <w:szCs w:val="20"/>
        </w:rPr>
        <w:t xml:space="preserve">file </w:t>
      </w:r>
      <w:r w:rsidR="00CB1AEA">
        <w:rPr>
          <w:rFonts w:ascii="Cambria" w:hAnsi="Cambria" w:cs="Segoe UI"/>
          <w:color w:val="000000" w:themeColor="text1"/>
          <w:sz w:val="20"/>
          <w:szCs w:val="20"/>
        </w:rPr>
        <w:t>291 affected PC’s from the Crowdstrike incident.</w:t>
      </w:r>
    </w:p>
    <w:p w14:paraId="2789031C" w14:textId="274693AF" w:rsidR="006B6BE6" w:rsidRPr="006B6BE6" w:rsidRDefault="006B6BE6" w:rsidP="006A36A0">
      <w:pPr>
        <w:pStyle w:val="ListParagraph"/>
        <w:numPr>
          <w:ilvl w:val="0"/>
          <w:numId w:val="33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color w:val="000000" w:themeColor="text1"/>
          <w:sz w:val="20"/>
          <w:szCs w:val="20"/>
        </w:rPr>
        <w:t>Conducted a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 security audit</w:t>
      </w:r>
      <w:r w:rsidR="00EE76D0">
        <w:rPr>
          <w:rFonts w:ascii="Cambria" w:hAnsi="Cambria" w:cs="Segoe UI"/>
          <w:color w:val="000000" w:themeColor="text1"/>
          <w:sz w:val="20"/>
          <w:szCs w:val="20"/>
        </w:rPr>
        <w:t xml:space="preserve"> following NIST standards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 w:rsidR="000C2408">
        <w:rPr>
          <w:rFonts w:ascii="Cambria" w:hAnsi="Cambria" w:cs="Segoe UI"/>
          <w:color w:val="000000" w:themeColor="text1"/>
          <w:sz w:val="20"/>
          <w:szCs w:val="20"/>
        </w:rPr>
        <w:t>o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f router firmware for Micronet-Union Technologies, </w:t>
      </w:r>
      <w:r>
        <w:rPr>
          <w:rFonts w:ascii="Cambria" w:hAnsi="Cambria" w:cs="Segoe UI"/>
          <w:color w:val="000000" w:themeColor="text1"/>
          <w:sz w:val="20"/>
          <w:szCs w:val="20"/>
        </w:rPr>
        <w:t>with a focus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 on code analysis and security enhancement</w:t>
      </w:r>
      <w:r w:rsidR="007D01D8">
        <w:rPr>
          <w:rFonts w:ascii="Cambria" w:hAnsi="Cambria" w:cs="Segoe UI"/>
          <w:color w:val="000000" w:themeColor="text1"/>
          <w:sz w:val="20"/>
          <w:szCs w:val="20"/>
        </w:rPr>
        <w:t xml:space="preserve"> of their embedded system</w:t>
      </w:r>
      <w:r w:rsidR="00EE76D0"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4E490125" w14:textId="1F24F1B3" w:rsidR="006B6BE6" w:rsidRPr="006B6BE6" w:rsidRDefault="006B6BE6" w:rsidP="006A36A0">
      <w:pPr>
        <w:numPr>
          <w:ilvl w:val="1"/>
          <w:numId w:val="33"/>
        </w:numPr>
        <w:tabs>
          <w:tab w:val="right" w:pos="11672"/>
        </w:tabs>
        <w:spacing w:after="40"/>
        <w:rPr>
          <w:rFonts w:ascii="Cambria" w:hAnsi="Cambria" w:cs="Segoe UI"/>
          <w:color w:val="000000" w:themeColor="text1"/>
          <w:sz w:val="20"/>
          <w:szCs w:val="20"/>
        </w:rPr>
      </w:pP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Identified 16 critical vulnerabilities through analysis of </w:t>
      </w:r>
      <w:r w:rsidR="00C676DA">
        <w:rPr>
          <w:rFonts w:ascii="Cambria" w:hAnsi="Cambria" w:cs="Segoe UI"/>
          <w:color w:val="000000" w:themeColor="text1"/>
          <w:sz w:val="20"/>
          <w:szCs w:val="20"/>
        </w:rPr>
        <w:t>code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 across multiple </w:t>
      </w:r>
      <w:r w:rsidR="00C676DA">
        <w:rPr>
          <w:rFonts w:ascii="Cambria" w:hAnsi="Cambria" w:cs="Segoe UI"/>
          <w:color w:val="000000" w:themeColor="text1"/>
          <w:sz w:val="20"/>
          <w:szCs w:val="20"/>
        </w:rPr>
        <w:t xml:space="preserve">languages, 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>system dependencies</w:t>
      </w:r>
      <w:r w:rsidR="00C676DA">
        <w:rPr>
          <w:rFonts w:ascii="Cambria" w:hAnsi="Cambria" w:cs="Segoe UI"/>
          <w:color w:val="000000" w:themeColor="text1"/>
          <w:sz w:val="20"/>
          <w:szCs w:val="20"/>
        </w:rPr>
        <w:t>,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 and libraries</w:t>
      </w:r>
      <w:r w:rsidR="000C2408">
        <w:rPr>
          <w:rFonts w:ascii="Cambria" w:hAnsi="Cambria" w:cs="Segoe UI"/>
          <w:color w:val="000000" w:themeColor="text1"/>
          <w:sz w:val="20"/>
          <w:szCs w:val="20"/>
        </w:rPr>
        <w:t>, responsibly disclosing them using CWE standards while providing remediation strategies</w:t>
      </w:r>
      <w:r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5AD5B933" w14:textId="77777777" w:rsidR="00FD60D4" w:rsidRPr="00FD60D4" w:rsidRDefault="00FD60D4" w:rsidP="00FD60D4">
      <w:pPr>
        <w:tabs>
          <w:tab w:val="right" w:pos="11672"/>
        </w:tabs>
        <w:spacing w:after="60"/>
        <w:ind w:left="1440"/>
        <w:rPr>
          <w:rFonts w:ascii="Cambria" w:hAnsi="Cambria" w:cs="Segoe UI"/>
          <w:color w:val="000000" w:themeColor="text1"/>
          <w:sz w:val="4"/>
          <w:szCs w:val="4"/>
        </w:rPr>
      </w:pPr>
    </w:p>
    <w:p w14:paraId="10FA7D51" w14:textId="12F5CD2B" w:rsidR="00EC1D5E" w:rsidRPr="00EC6146" w:rsidRDefault="0001487A" w:rsidP="00BD12F7">
      <w:p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 xml:space="preserve">Fullstack </w:t>
      </w:r>
      <w:r w:rsidR="004211A2"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 xml:space="preserve">Software Developer &amp; </w:t>
      </w:r>
      <w:r w:rsidR="00A537EF" w:rsidRPr="00EC6146"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 xml:space="preserve">Tutor at </w:t>
      </w:r>
      <w:r w:rsidR="00A537EF" w:rsidRPr="00EC6146">
        <w:rPr>
          <w:rFonts w:ascii="Cambria" w:hAnsi="Cambria" w:cs="Segoe UI"/>
          <w:b/>
          <w:bCs/>
          <w:color w:val="000000" w:themeColor="text1"/>
          <w:sz w:val="20"/>
          <w:szCs w:val="20"/>
        </w:rPr>
        <w:t>Preply</w:t>
      </w:r>
      <w:r w:rsidR="00CF18E1" w:rsidRPr="00EC6146">
        <w:rPr>
          <w:rFonts w:ascii="Cambria" w:hAnsi="Cambria" w:cs="Segoe UI"/>
          <w:b/>
          <w:bCs/>
          <w:color w:val="000000" w:themeColor="text1"/>
          <w:sz w:val="20"/>
          <w:szCs w:val="20"/>
        </w:rPr>
        <w:t>,</w:t>
      </w:r>
      <w:r w:rsidR="00A537EF" w:rsidRPr="00EC6146">
        <w:rPr>
          <w:rFonts w:ascii="Cambria" w:hAnsi="Cambria" w:cs="Segoe UI"/>
          <w:b/>
          <w:bCs/>
          <w:color w:val="000000" w:themeColor="text1"/>
          <w:sz w:val="20"/>
          <w:szCs w:val="20"/>
        </w:rPr>
        <w:t xml:space="preserve"> Inc</w:t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</w:rPr>
        <w:t>.</w:t>
      </w:r>
      <w:r w:rsidR="00302AE2"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ab/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</w:rPr>
        <w:t>March 2021 – August 2023</w:t>
      </w:r>
    </w:p>
    <w:p w14:paraId="0B168037" w14:textId="5E663F61" w:rsidR="00055EB8" w:rsidRPr="00055EB8" w:rsidRDefault="00055EB8" w:rsidP="00AE60CA">
      <w:pPr>
        <w:tabs>
          <w:tab w:val="right" w:pos="11672"/>
        </w:tabs>
        <w:spacing w:after="40"/>
        <w:jc w:val="both"/>
        <w:rPr>
          <w:rFonts w:ascii="Cambria" w:hAnsi="Cambria" w:cs="Segoe UI"/>
          <w:color w:val="000000" w:themeColor="text1"/>
          <w:sz w:val="20"/>
          <w:szCs w:val="20"/>
        </w:rPr>
      </w:pPr>
      <w:r w:rsidRPr="00055EB8">
        <w:rPr>
          <w:rFonts w:ascii="Cambria" w:hAnsi="Cambria" w:cs="Segoe UI"/>
          <w:color w:val="000000" w:themeColor="text1"/>
          <w:sz w:val="20"/>
          <w:szCs w:val="20"/>
        </w:rPr>
        <w:t>Deliver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>ed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 English as a Second Language (ESL) instruction</w:t>
      </w:r>
      <w:r w:rsidR="001E350E">
        <w:rPr>
          <w:rFonts w:ascii="Cambria" w:hAnsi="Cambria" w:cs="Segoe UI"/>
          <w:color w:val="000000" w:themeColor="text1"/>
          <w:sz w:val="20"/>
          <w:szCs w:val="20"/>
        </w:rPr>
        <w:t xml:space="preserve"> via</w:t>
      </w:r>
      <w:r w:rsidR="00911E7E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one-on-one </w:t>
      </w:r>
      <w:r w:rsidR="00F84FC0">
        <w:rPr>
          <w:rFonts w:ascii="Cambria" w:hAnsi="Cambria" w:cs="Segoe UI"/>
          <w:color w:val="000000" w:themeColor="text1"/>
          <w:sz w:val="20"/>
          <w:szCs w:val="20"/>
        </w:rPr>
        <w:t xml:space="preserve">remote 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lessons to students </w:t>
      </w:r>
      <w:r w:rsidR="00983484">
        <w:rPr>
          <w:rFonts w:ascii="Cambria" w:hAnsi="Cambria" w:cs="Segoe UI"/>
          <w:color w:val="000000" w:themeColor="text1"/>
          <w:sz w:val="20"/>
          <w:szCs w:val="20"/>
        </w:rPr>
        <w:t>across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 15 countries. </w:t>
      </w:r>
    </w:p>
    <w:p w14:paraId="1BE2903E" w14:textId="57BCF52A" w:rsidR="00D110C0" w:rsidRDefault="007633A7" w:rsidP="00D110C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color w:val="000000" w:themeColor="text1"/>
          <w:sz w:val="20"/>
          <w:szCs w:val="20"/>
        </w:rPr>
        <w:t>Developed</w:t>
      </w:r>
      <w:r w:rsidR="00D110C0" w:rsidRPr="00EA3967">
        <w:rPr>
          <w:rFonts w:ascii="Cambria" w:hAnsi="Cambria" w:cs="Segoe UI"/>
          <w:color w:val="000000" w:themeColor="text1"/>
          <w:sz w:val="20"/>
          <w:szCs w:val="20"/>
        </w:rPr>
        <w:t xml:space="preserve"> a MySQL databas</w:t>
      </w:r>
      <w:r>
        <w:rPr>
          <w:rFonts w:ascii="Cambria" w:hAnsi="Cambria" w:cs="Segoe UI"/>
          <w:color w:val="000000" w:themeColor="text1"/>
          <w:sz w:val="20"/>
          <w:szCs w:val="20"/>
        </w:rPr>
        <w:t>e</w:t>
      </w:r>
      <w:r w:rsidR="00D110C0" w:rsidRPr="00EA3967">
        <w:rPr>
          <w:rFonts w:ascii="Cambria" w:hAnsi="Cambria" w:cs="Segoe UI"/>
          <w:color w:val="000000" w:themeColor="text1"/>
          <w:sz w:val="20"/>
          <w:szCs w:val="20"/>
        </w:rPr>
        <w:t>, enforcing GDPR compliance and utili</w:t>
      </w:r>
      <w:r>
        <w:rPr>
          <w:rFonts w:ascii="Cambria" w:hAnsi="Cambria" w:cs="Segoe UI"/>
          <w:color w:val="000000" w:themeColor="text1"/>
          <w:sz w:val="20"/>
          <w:szCs w:val="20"/>
        </w:rPr>
        <w:t>zed</w:t>
      </w:r>
      <w:r w:rsidR="00D110C0" w:rsidRPr="00EA3967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>
        <w:rPr>
          <w:rFonts w:ascii="Cambria" w:hAnsi="Cambria" w:cs="Segoe UI"/>
          <w:color w:val="000000" w:themeColor="text1"/>
          <w:sz w:val="20"/>
          <w:szCs w:val="20"/>
        </w:rPr>
        <w:t>Docker containers with</w:t>
      </w:r>
      <w:r w:rsidR="00D110C0" w:rsidRPr="00EA3967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>
        <w:rPr>
          <w:rFonts w:ascii="Cambria" w:hAnsi="Cambria" w:cs="Segoe UI"/>
          <w:color w:val="000000" w:themeColor="text1"/>
          <w:sz w:val="20"/>
          <w:szCs w:val="20"/>
        </w:rPr>
        <w:t>automated tests</w:t>
      </w:r>
      <w:r w:rsidR="00D110C0" w:rsidRPr="00EA3967">
        <w:rPr>
          <w:rFonts w:ascii="Cambria" w:hAnsi="Cambria" w:cs="Segoe UI"/>
          <w:color w:val="000000" w:themeColor="text1"/>
          <w:sz w:val="20"/>
          <w:szCs w:val="20"/>
        </w:rPr>
        <w:t xml:space="preserve"> to deliver secure and efficient solutions</w:t>
      </w:r>
      <w:r w:rsidR="00D110C0">
        <w:rPr>
          <w:rFonts w:ascii="Cambria" w:hAnsi="Cambria" w:cs="Segoe UI"/>
          <w:color w:val="000000" w:themeColor="text1"/>
          <w:sz w:val="20"/>
          <w:szCs w:val="20"/>
        </w:rPr>
        <w:t>, growing</w:t>
      </w:r>
      <w:r w:rsidR="00D110C0"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long-term student base 6-fold</w:t>
      </w:r>
      <w:r>
        <w:rPr>
          <w:rFonts w:ascii="Cambria" w:hAnsi="Cambria" w:cs="Segoe UI"/>
          <w:color w:val="000000" w:themeColor="text1"/>
          <w:sz w:val="20"/>
          <w:szCs w:val="20"/>
        </w:rPr>
        <w:t xml:space="preserve"> by tracking student data</w:t>
      </w:r>
      <w:r w:rsidR="00D110C0" w:rsidRPr="00EC6146"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5DC46646" w14:textId="0F41B4AA" w:rsidR="00D110C0" w:rsidRDefault="007633A7" w:rsidP="00D110C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color w:val="000000" w:themeColor="text1"/>
          <w:sz w:val="20"/>
          <w:szCs w:val="20"/>
        </w:rPr>
        <w:t>Created and m</w:t>
      </w:r>
      <w:r w:rsidR="00D110C0" w:rsidRPr="00B83CE6">
        <w:rPr>
          <w:rFonts w:ascii="Cambria" w:hAnsi="Cambria" w:cs="Segoe UI"/>
          <w:color w:val="000000" w:themeColor="text1"/>
          <w:sz w:val="20"/>
          <w:szCs w:val="20"/>
        </w:rPr>
        <w:t>aintained an Ubuntu server for 2.5 years with 99.9% uptime, independently managing IT governance, including security, monitoring, maintenance, and disaster recovery.</w:t>
      </w:r>
    </w:p>
    <w:p w14:paraId="0FD026C8" w14:textId="7BF192B4" w:rsidR="00055EB8" w:rsidRPr="00EC6146" w:rsidRDefault="00055EB8" w:rsidP="006A36A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 w:rsidRPr="00EC6146">
        <w:rPr>
          <w:rFonts w:ascii="Cambria" w:hAnsi="Cambria" w:cs="Segoe UI"/>
          <w:color w:val="000000" w:themeColor="text1"/>
          <w:sz w:val="20"/>
          <w:szCs w:val="20"/>
        </w:rPr>
        <w:t>Engineered a secure system</w:t>
      </w:r>
      <w:r w:rsidR="004E77F7">
        <w:rPr>
          <w:rFonts w:ascii="Cambria" w:hAnsi="Cambria" w:cs="Segoe UI"/>
          <w:color w:val="000000" w:themeColor="text1"/>
          <w:sz w:val="20"/>
          <w:szCs w:val="20"/>
        </w:rPr>
        <w:t xml:space="preserve"> in Java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 w:rsidR="004E77F7">
        <w:rPr>
          <w:rFonts w:ascii="Cambria" w:hAnsi="Cambria" w:cs="Segoe UI"/>
          <w:color w:val="000000" w:themeColor="text1"/>
          <w:sz w:val="20"/>
          <w:szCs w:val="20"/>
        </w:rPr>
        <w:t>with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Spring REST and TLS protocols to streamline data collection and analysis. </w:t>
      </w:r>
    </w:p>
    <w:p w14:paraId="418785A6" w14:textId="2DCBB743" w:rsidR="00055EB8" w:rsidRPr="00EC6146" w:rsidRDefault="00055EB8" w:rsidP="006A36A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 w:rsidRPr="00EC6146">
        <w:rPr>
          <w:rFonts w:ascii="Cambria" w:hAnsi="Cambria" w:cs="Segoe UI"/>
          <w:color w:val="000000" w:themeColor="text1"/>
          <w:sz w:val="20"/>
          <w:szCs w:val="20"/>
        </w:rPr>
        <w:t>Conducted one-on-one virtual tutoring sessions for students from diverse linguistic backgrounds</w:t>
      </w:r>
      <w:r w:rsidR="00DB1AAC">
        <w:rPr>
          <w:rFonts w:ascii="Cambria" w:hAnsi="Cambria" w:cs="Segoe UI"/>
          <w:color w:val="000000" w:themeColor="text1"/>
          <w:sz w:val="20"/>
          <w:szCs w:val="20"/>
        </w:rPr>
        <w:t xml:space="preserve"> at all levels</w:t>
      </w:r>
      <w:r w:rsidR="00681E84" w:rsidRPr="00EC6146"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49322736" w14:textId="77777777" w:rsidR="000C2408" w:rsidRPr="000C2408" w:rsidRDefault="000C2408" w:rsidP="000C2408">
      <w:pPr>
        <w:pStyle w:val="ListParagraph"/>
        <w:tabs>
          <w:tab w:val="right" w:pos="11672"/>
        </w:tabs>
        <w:rPr>
          <w:rFonts w:ascii="Cambria" w:hAnsi="Cambria" w:cs="Segoe UI"/>
          <w:color w:val="000000" w:themeColor="text1"/>
          <w:sz w:val="8"/>
          <w:szCs w:val="8"/>
          <w:lang w:val="en-US"/>
        </w:rPr>
      </w:pPr>
    </w:p>
    <w:p w14:paraId="39069342" w14:textId="66CC8F10" w:rsidR="009160E2" w:rsidRPr="00EC6146" w:rsidRDefault="009160E2" w:rsidP="009160E2">
      <w:p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>Crew Member</w:t>
      </w:r>
      <w:r w:rsidRPr="00EC6146"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 xml:space="preserve"> at </w:t>
      </w:r>
      <w:r w:rsidR="00832471">
        <w:rPr>
          <w:rFonts w:ascii="Cambria" w:hAnsi="Cambria" w:cs="Segoe UI"/>
          <w:b/>
          <w:bCs/>
          <w:color w:val="000000" w:themeColor="text1"/>
          <w:sz w:val="20"/>
          <w:szCs w:val="20"/>
        </w:rPr>
        <w:t>McDonald’s</w:t>
      </w:r>
      <w:r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ab/>
      </w:r>
      <w:r>
        <w:rPr>
          <w:rFonts w:ascii="Cambria" w:hAnsi="Cambria" w:cs="Segoe UI"/>
          <w:color w:val="000000" w:themeColor="text1"/>
          <w:sz w:val="20"/>
          <w:szCs w:val="20"/>
        </w:rPr>
        <w:t>June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202</w:t>
      </w:r>
      <w:r>
        <w:rPr>
          <w:rFonts w:ascii="Cambria" w:hAnsi="Cambria" w:cs="Segoe UI"/>
          <w:color w:val="000000" w:themeColor="text1"/>
          <w:sz w:val="20"/>
          <w:szCs w:val="20"/>
        </w:rPr>
        <w:t>3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– </w:t>
      </w:r>
      <w:r>
        <w:rPr>
          <w:rFonts w:ascii="Cambria" w:hAnsi="Cambria" w:cs="Segoe UI"/>
          <w:color w:val="000000" w:themeColor="text1"/>
          <w:sz w:val="20"/>
          <w:szCs w:val="20"/>
        </w:rPr>
        <w:t>October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2023</w:t>
      </w:r>
    </w:p>
    <w:p w14:paraId="78DF8992" w14:textId="4574E024" w:rsidR="000C2408" w:rsidRPr="000C2408" w:rsidRDefault="000C2408" w:rsidP="000C2408">
      <w:pPr>
        <w:tabs>
          <w:tab w:val="right" w:pos="11672"/>
        </w:tabs>
        <w:spacing w:before="120" w:after="40"/>
        <w:jc w:val="both"/>
        <w:rPr>
          <w:rFonts w:ascii="Cambria" w:hAnsi="Cambria" w:cs="Segoe UI"/>
          <w:color w:val="000000" w:themeColor="text1"/>
          <w:sz w:val="20"/>
          <w:szCs w:val="20"/>
        </w:rPr>
      </w:pPr>
      <w:r w:rsidRPr="000C2408">
        <w:rPr>
          <w:rFonts w:ascii="Cambria" w:hAnsi="Cambria" w:cs="Segoe UI"/>
          <w:color w:val="000000" w:themeColor="text1"/>
          <w:sz w:val="20"/>
          <w:szCs w:val="20"/>
        </w:rPr>
        <w:t>Operated the back cash register, taking customer orders and acting as the first point of contact for customers</w:t>
      </w:r>
      <w:r w:rsidR="00C90B9D">
        <w:rPr>
          <w:rFonts w:ascii="Cambria" w:hAnsi="Cambria" w:cs="Segoe UI"/>
          <w:color w:val="000000" w:themeColor="text1"/>
          <w:sz w:val="20"/>
          <w:szCs w:val="20"/>
        </w:rPr>
        <w:t>.</w:t>
      </w:r>
      <w:r w:rsidRPr="000C2408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 w:rsidR="00CB0C63">
        <w:rPr>
          <w:rFonts w:ascii="Cambria" w:hAnsi="Cambria" w:cs="Segoe UI"/>
          <w:color w:val="000000" w:themeColor="text1"/>
          <w:sz w:val="20"/>
          <w:szCs w:val="20"/>
        </w:rPr>
        <w:t>Earned</w:t>
      </w:r>
      <w:r w:rsidRPr="000C2408">
        <w:rPr>
          <w:rFonts w:ascii="Cambria" w:hAnsi="Cambria" w:cs="Segoe UI"/>
          <w:color w:val="000000" w:themeColor="text1"/>
          <w:sz w:val="20"/>
          <w:szCs w:val="20"/>
        </w:rPr>
        <w:t xml:space="preserve"> Employee of the Month (July 2023) for exceptional customer service,</w:t>
      </w:r>
      <w:r w:rsidR="00CB0C63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 w:rsidRPr="000C2408">
        <w:rPr>
          <w:rFonts w:ascii="Cambria" w:hAnsi="Cambria" w:cs="Segoe UI"/>
          <w:color w:val="000000" w:themeColor="text1"/>
          <w:sz w:val="20"/>
          <w:szCs w:val="20"/>
        </w:rPr>
        <w:t>teamwork, and continuous improvement in shift performance.</w:t>
      </w:r>
    </w:p>
    <w:p w14:paraId="01DDAE5E" w14:textId="77777777" w:rsidR="000C2408" w:rsidRPr="000B24D4" w:rsidRDefault="000C2408" w:rsidP="000C2408">
      <w:pPr>
        <w:pStyle w:val="ListParagraph"/>
        <w:numPr>
          <w:ilvl w:val="0"/>
          <w:numId w:val="34"/>
        </w:numPr>
        <w:tabs>
          <w:tab w:val="right" w:pos="11672"/>
        </w:tabs>
        <w:spacing w:before="120" w:after="40" w:line="320" w:lineRule="exact"/>
        <w:rPr>
          <w:rFonts w:ascii="Cambria" w:hAnsi="Cambria" w:cs="Segoe UI"/>
          <w:color w:val="000000" w:themeColor="text1"/>
          <w:sz w:val="20"/>
          <w:szCs w:val="20"/>
          <w:lang w:val="en-US"/>
        </w:rPr>
      </w:pPr>
      <w:r w:rsidRPr="006808B4">
        <w:rPr>
          <w:rFonts w:ascii="Cambria" w:hAnsi="Cambria" w:cs="Segoe UI"/>
          <w:color w:val="000000" w:themeColor="text1"/>
          <w:sz w:val="20"/>
          <w:szCs w:val="20"/>
        </w:rPr>
        <w:t xml:space="preserve">Awarded Employee of the Month (July 2023) for customer service excellence, </w:t>
      </w:r>
      <w:r>
        <w:rPr>
          <w:rFonts w:ascii="Cambria" w:hAnsi="Cambria" w:cs="Segoe UI"/>
          <w:color w:val="000000" w:themeColor="text1"/>
          <w:sz w:val="20"/>
          <w:szCs w:val="20"/>
        </w:rPr>
        <w:t>hard work</w:t>
      </w:r>
      <w:r w:rsidRPr="006808B4">
        <w:rPr>
          <w:rFonts w:ascii="Cambria" w:hAnsi="Cambria" w:cs="Segoe UI"/>
          <w:color w:val="000000" w:themeColor="text1"/>
          <w:sz w:val="20"/>
          <w:szCs w:val="20"/>
        </w:rPr>
        <w:t>, and team support.</w:t>
      </w:r>
    </w:p>
    <w:p w14:paraId="20271812" w14:textId="279EB391" w:rsidR="009160E2" w:rsidRPr="007633A7" w:rsidRDefault="007633A7" w:rsidP="007633A7">
      <w:pPr>
        <w:pStyle w:val="ListParagraph"/>
        <w:numPr>
          <w:ilvl w:val="0"/>
          <w:numId w:val="34"/>
        </w:numPr>
        <w:tabs>
          <w:tab w:val="right" w:pos="11672"/>
        </w:tabs>
        <w:spacing w:before="120" w:after="40" w:line="320" w:lineRule="exact"/>
        <w:rPr>
          <w:rFonts w:ascii="Cambria" w:hAnsi="Cambria" w:cs="Segoe UI"/>
          <w:color w:val="000000" w:themeColor="text1"/>
          <w:sz w:val="20"/>
          <w:szCs w:val="20"/>
          <w:lang w:val="en-US"/>
        </w:rPr>
      </w:pPr>
      <w:r w:rsidRPr="006808B4">
        <w:rPr>
          <w:rFonts w:ascii="Cambria" w:hAnsi="Cambria" w:cs="Segoe UI"/>
          <w:color w:val="000000" w:themeColor="text1"/>
          <w:sz w:val="20"/>
          <w:szCs w:val="20"/>
          <w:lang w:val="en-US"/>
        </w:rPr>
        <w:t>Mentored new team members on processes, becoming a go-to resource for coworkers seeking guidance.</w:t>
      </w:r>
    </w:p>
    <w:sectPr w:rsidR="009160E2" w:rsidRPr="007633A7" w:rsidSect="003B085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720" w:right="720" w:bottom="720" w:left="720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1EFF03" w14:textId="77777777" w:rsidR="00AF4D28" w:rsidRDefault="00AF4D28">
      <w:r>
        <w:separator/>
      </w:r>
    </w:p>
  </w:endnote>
  <w:endnote w:type="continuationSeparator" w:id="0">
    <w:p w14:paraId="674861C1" w14:textId="77777777" w:rsidR="00AF4D28" w:rsidRDefault="00AF4D28">
      <w:r>
        <w:continuationSeparator/>
      </w:r>
    </w:p>
  </w:endnote>
  <w:endnote w:type="continuationNotice" w:id="1">
    <w:p w14:paraId="15ADBE0E" w14:textId="77777777" w:rsidR="00AF4D28" w:rsidRDefault="00AF4D2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JhengHei UI Light">
    <w:panose1 w:val="020B0304030504040204"/>
    <w:charset w:val="88"/>
    <w:family w:val="swiss"/>
    <w:pitch w:val="variable"/>
    <w:sig w:usb0="8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280456" w14:textId="77777777" w:rsidR="00A359C1" w:rsidRDefault="00A359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E29ACD" w14:textId="77777777" w:rsidR="00A359C1" w:rsidRDefault="00A359C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F857BB" w14:textId="77777777" w:rsidR="00A359C1" w:rsidRDefault="00A359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53DF68" w14:textId="77777777" w:rsidR="00AF4D28" w:rsidRDefault="00AF4D28">
      <w:r>
        <w:separator/>
      </w:r>
    </w:p>
  </w:footnote>
  <w:footnote w:type="continuationSeparator" w:id="0">
    <w:p w14:paraId="4619D350" w14:textId="77777777" w:rsidR="00AF4D28" w:rsidRDefault="00AF4D28">
      <w:r>
        <w:continuationSeparator/>
      </w:r>
    </w:p>
  </w:footnote>
  <w:footnote w:type="continuationNotice" w:id="1">
    <w:p w14:paraId="2C3D4AA0" w14:textId="77777777" w:rsidR="00AF4D28" w:rsidRDefault="00AF4D2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647286" w14:textId="14F1331A" w:rsidR="00A359C1" w:rsidRDefault="00A359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B88E70" w14:textId="506E201A" w:rsidR="00A359C1" w:rsidRDefault="00A359C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1E15BC" w14:textId="2BF6EF8B" w:rsidR="00A359C1" w:rsidRDefault="00A359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915040"/>
    <w:multiLevelType w:val="multilevel"/>
    <w:tmpl w:val="D4123C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CE7D91"/>
    <w:multiLevelType w:val="multilevel"/>
    <w:tmpl w:val="08BA0D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3968C6"/>
    <w:multiLevelType w:val="multilevel"/>
    <w:tmpl w:val="306CE5E4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6120CC"/>
    <w:multiLevelType w:val="multilevel"/>
    <w:tmpl w:val="CE8A34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754E88"/>
    <w:multiLevelType w:val="multilevel"/>
    <w:tmpl w:val="07EC5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373E49"/>
    <w:multiLevelType w:val="multilevel"/>
    <w:tmpl w:val="4E0A6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690D5C"/>
    <w:multiLevelType w:val="hybridMultilevel"/>
    <w:tmpl w:val="81763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DA70EC"/>
    <w:multiLevelType w:val="hybridMultilevel"/>
    <w:tmpl w:val="BC581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ED06C4"/>
    <w:multiLevelType w:val="hybridMultilevel"/>
    <w:tmpl w:val="5E7E7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423533"/>
    <w:multiLevelType w:val="multilevel"/>
    <w:tmpl w:val="92B6D93E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20A0DAA"/>
    <w:multiLevelType w:val="hybridMultilevel"/>
    <w:tmpl w:val="BC3A8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5D72B8"/>
    <w:multiLevelType w:val="hybridMultilevel"/>
    <w:tmpl w:val="93C8EFFA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873045"/>
    <w:multiLevelType w:val="hybridMultilevel"/>
    <w:tmpl w:val="169EE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D316EE"/>
    <w:multiLevelType w:val="multilevel"/>
    <w:tmpl w:val="A83231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5363AA3"/>
    <w:multiLevelType w:val="hybridMultilevel"/>
    <w:tmpl w:val="80F6C690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893BF8"/>
    <w:multiLevelType w:val="multilevel"/>
    <w:tmpl w:val="92B6D93E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F300312"/>
    <w:multiLevelType w:val="multilevel"/>
    <w:tmpl w:val="E2A42C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12C2E27"/>
    <w:multiLevelType w:val="hybridMultilevel"/>
    <w:tmpl w:val="A48E57DE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D657B7"/>
    <w:multiLevelType w:val="hybridMultilevel"/>
    <w:tmpl w:val="1C6CC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A56EFD"/>
    <w:multiLevelType w:val="hybridMultilevel"/>
    <w:tmpl w:val="5FCC9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721942"/>
    <w:multiLevelType w:val="multilevel"/>
    <w:tmpl w:val="4E0CA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4ED503E"/>
    <w:multiLevelType w:val="multilevel"/>
    <w:tmpl w:val="1BAE3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5282354"/>
    <w:multiLevelType w:val="hybridMultilevel"/>
    <w:tmpl w:val="1C8C9B08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561B54"/>
    <w:multiLevelType w:val="multilevel"/>
    <w:tmpl w:val="67D26D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5F55D1E"/>
    <w:multiLevelType w:val="hybridMultilevel"/>
    <w:tmpl w:val="923EEC98"/>
    <w:lvl w:ilvl="0" w:tplc="7D6C3932">
      <w:numFmt w:val="bullet"/>
      <w:lvlText w:val=""/>
      <w:lvlJc w:val="left"/>
      <w:pPr>
        <w:ind w:left="720" w:hanging="360"/>
      </w:pPr>
      <w:rPr>
        <w:rFonts w:ascii="Symbol" w:eastAsia="Times New Roman" w:hAnsi="Symbol" w:cs="Segoe U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D0364E"/>
    <w:multiLevelType w:val="hybridMultilevel"/>
    <w:tmpl w:val="14F68A22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B2179B"/>
    <w:multiLevelType w:val="multilevel"/>
    <w:tmpl w:val="8A964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A9B05D3"/>
    <w:multiLevelType w:val="multilevel"/>
    <w:tmpl w:val="4886B5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E310BD4"/>
    <w:multiLevelType w:val="multilevel"/>
    <w:tmpl w:val="E648D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3461D45"/>
    <w:multiLevelType w:val="multilevel"/>
    <w:tmpl w:val="36749212"/>
    <w:styleLink w:val="CurrentList1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597C32"/>
    <w:multiLevelType w:val="multilevel"/>
    <w:tmpl w:val="A3C06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9115661"/>
    <w:multiLevelType w:val="multilevel"/>
    <w:tmpl w:val="52F4EA46"/>
    <w:styleLink w:val="CurrentList2"/>
    <w:lvl w:ilvl="0">
      <w:numFmt w:val="bullet"/>
      <w:lvlText w:val=""/>
      <w:lvlJc w:val="left"/>
      <w:pPr>
        <w:ind w:left="425" w:hanging="283"/>
      </w:pPr>
      <w:rPr>
        <w:rFonts w:ascii="Symbol" w:eastAsiaTheme="minorEastAsia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9761FE"/>
    <w:multiLevelType w:val="hybridMultilevel"/>
    <w:tmpl w:val="1BDE7E92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5D705C"/>
    <w:multiLevelType w:val="hybridMultilevel"/>
    <w:tmpl w:val="891A1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5950695">
    <w:abstractNumId w:val="29"/>
  </w:num>
  <w:num w:numId="2" w16cid:durableId="20205465">
    <w:abstractNumId w:val="31"/>
  </w:num>
  <w:num w:numId="3" w16cid:durableId="1482313102">
    <w:abstractNumId w:val="18"/>
  </w:num>
  <w:num w:numId="4" w16cid:durableId="1644653499">
    <w:abstractNumId w:val="12"/>
  </w:num>
  <w:num w:numId="5" w16cid:durableId="1555585110">
    <w:abstractNumId w:val="8"/>
  </w:num>
  <w:num w:numId="6" w16cid:durableId="1499999084">
    <w:abstractNumId w:val="33"/>
  </w:num>
  <w:num w:numId="7" w16cid:durableId="847254717">
    <w:abstractNumId w:val="28"/>
  </w:num>
  <w:num w:numId="8" w16cid:durableId="907039437">
    <w:abstractNumId w:val="0"/>
  </w:num>
  <w:num w:numId="9" w16cid:durableId="335034592">
    <w:abstractNumId w:val="6"/>
  </w:num>
  <w:num w:numId="10" w16cid:durableId="135798445">
    <w:abstractNumId w:val="20"/>
  </w:num>
  <w:num w:numId="11" w16cid:durableId="380058515">
    <w:abstractNumId w:val="19"/>
  </w:num>
  <w:num w:numId="12" w16cid:durableId="114174670">
    <w:abstractNumId w:val="16"/>
  </w:num>
  <w:num w:numId="13" w16cid:durableId="2043164216">
    <w:abstractNumId w:val="4"/>
  </w:num>
  <w:num w:numId="14" w16cid:durableId="1429086006">
    <w:abstractNumId w:val="26"/>
  </w:num>
  <w:num w:numId="15" w16cid:durableId="898634022">
    <w:abstractNumId w:val="10"/>
  </w:num>
  <w:num w:numId="16" w16cid:durableId="1609584947">
    <w:abstractNumId w:val="21"/>
  </w:num>
  <w:num w:numId="17" w16cid:durableId="1902524773">
    <w:abstractNumId w:val="27"/>
  </w:num>
  <w:num w:numId="18" w16cid:durableId="1334720296">
    <w:abstractNumId w:val="3"/>
  </w:num>
  <w:num w:numId="19" w16cid:durableId="1998608405">
    <w:abstractNumId w:val="25"/>
  </w:num>
  <w:num w:numId="20" w16cid:durableId="1472796018">
    <w:abstractNumId w:val="32"/>
  </w:num>
  <w:num w:numId="21" w16cid:durableId="329136379">
    <w:abstractNumId w:val="17"/>
  </w:num>
  <w:num w:numId="22" w16cid:durableId="335767363">
    <w:abstractNumId w:val="22"/>
  </w:num>
  <w:num w:numId="23" w16cid:durableId="877855982">
    <w:abstractNumId w:val="24"/>
  </w:num>
  <w:num w:numId="24" w16cid:durableId="1831483962">
    <w:abstractNumId w:val="30"/>
  </w:num>
  <w:num w:numId="25" w16cid:durableId="176383481">
    <w:abstractNumId w:val="5"/>
  </w:num>
  <w:num w:numId="26" w16cid:durableId="1381125355">
    <w:abstractNumId w:val="11"/>
  </w:num>
  <w:num w:numId="27" w16cid:durableId="325790823">
    <w:abstractNumId w:val="14"/>
  </w:num>
  <w:num w:numId="28" w16cid:durableId="390419560">
    <w:abstractNumId w:val="13"/>
  </w:num>
  <w:num w:numId="29" w16cid:durableId="922837282">
    <w:abstractNumId w:val="2"/>
  </w:num>
  <w:num w:numId="30" w16cid:durableId="2117404719">
    <w:abstractNumId w:val="1"/>
  </w:num>
  <w:num w:numId="31" w16cid:durableId="481775422">
    <w:abstractNumId w:val="9"/>
  </w:num>
  <w:num w:numId="32" w16cid:durableId="361589506">
    <w:abstractNumId w:val="15"/>
  </w:num>
  <w:num w:numId="33" w16cid:durableId="1419329544">
    <w:abstractNumId w:val="23"/>
  </w:num>
  <w:num w:numId="34" w16cid:durableId="1409039864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cumentProtection w:edit="comment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NTI3MjUzszS1MDdR0lEKTi0uzszPAykwNa0FABGUOngtAAAA"/>
  </w:docVars>
  <w:rsids>
    <w:rsidRoot w:val="00236F1C"/>
    <w:rsid w:val="00000272"/>
    <w:rsid w:val="000005B6"/>
    <w:rsid w:val="00000721"/>
    <w:rsid w:val="0000077C"/>
    <w:rsid w:val="00000842"/>
    <w:rsid w:val="00000C05"/>
    <w:rsid w:val="00000E4C"/>
    <w:rsid w:val="00000EEC"/>
    <w:rsid w:val="00000F02"/>
    <w:rsid w:val="000011E9"/>
    <w:rsid w:val="000012A2"/>
    <w:rsid w:val="00001372"/>
    <w:rsid w:val="00001496"/>
    <w:rsid w:val="00001650"/>
    <w:rsid w:val="0000190F"/>
    <w:rsid w:val="00001A79"/>
    <w:rsid w:val="00001B7A"/>
    <w:rsid w:val="00001C63"/>
    <w:rsid w:val="00001D17"/>
    <w:rsid w:val="00001D35"/>
    <w:rsid w:val="0000245B"/>
    <w:rsid w:val="000024B4"/>
    <w:rsid w:val="0000255A"/>
    <w:rsid w:val="0000258B"/>
    <w:rsid w:val="000025D1"/>
    <w:rsid w:val="00002E94"/>
    <w:rsid w:val="00002F91"/>
    <w:rsid w:val="00003389"/>
    <w:rsid w:val="000033BB"/>
    <w:rsid w:val="0000353B"/>
    <w:rsid w:val="000035C1"/>
    <w:rsid w:val="00003928"/>
    <w:rsid w:val="000039B6"/>
    <w:rsid w:val="00003BC6"/>
    <w:rsid w:val="00003C44"/>
    <w:rsid w:val="00003DC1"/>
    <w:rsid w:val="00003EDC"/>
    <w:rsid w:val="000044E9"/>
    <w:rsid w:val="0000467A"/>
    <w:rsid w:val="000047B8"/>
    <w:rsid w:val="00004824"/>
    <w:rsid w:val="000048C8"/>
    <w:rsid w:val="00004A46"/>
    <w:rsid w:val="00004EDC"/>
    <w:rsid w:val="000053FA"/>
    <w:rsid w:val="00005731"/>
    <w:rsid w:val="0000577F"/>
    <w:rsid w:val="00005976"/>
    <w:rsid w:val="0000636F"/>
    <w:rsid w:val="000063B8"/>
    <w:rsid w:val="00006736"/>
    <w:rsid w:val="000069C2"/>
    <w:rsid w:val="00006CAE"/>
    <w:rsid w:val="00006D36"/>
    <w:rsid w:val="00006E4F"/>
    <w:rsid w:val="00006EF7"/>
    <w:rsid w:val="00007218"/>
    <w:rsid w:val="000072BE"/>
    <w:rsid w:val="000073B7"/>
    <w:rsid w:val="00007531"/>
    <w:rsid w:val="00007A4D"/>
    <w:rsid w:val="00007B83"/>
    <w:rsid w:val="00007CC5"/>
    <w:rsid w:val="00007D30"/>
    <w:rsid w:val="00007F94"/>
    <w:rsid w:val="00010122"/>
    <w:rsid w:val="0001018A"/>
    <w:rsid w:val="000102F2"/>
    <w:rsid w:val="000104DF"/>
    <w:rsid w:val="00010703"/>
    <w:rsid w:val="00010AB7"/>
    <w:rsid w:val="00010ACE"/>
    <w:rsid w:val="00010B7C"/>
    <w:rsid w:val="00010DCE"/>
    <w:rsid w:val="00010E7E"/>
    <w:rsid w:val="0001146B"/>
    <w:rsid w:val="00011687"/>
    <w:rsid w:val="00011A04"/>
    <w:rsid w:val="00011B1E"/>
    <w:rsid w:val="00011C8F"/>
    <w:rsid w:val="00011E86"/>
    <w:rsid w:val="00012121"/>
    <w:rsid w:val="00012176"/>
    <w:rsid w:val="000121EC"/>
    <w:rsid w:val="000125BC"/>
    <w:rsid w:val="00012972"/>
    <w:rsid w:val="00012BBF"/>
    <w:rsid w:val="00012E1B"/>
    <w:rsid w:val="00012FE5"/>
    <w:rsid w:val="00012FFE"/>
    <w:rsid w:val="00013255"/>
    <w:rsid w:val="000136A9"/>
    <w:rsid w:val="0001377A"/>
    <w:rsid w:val="00013AF7"/>
    <w:rsid w:val="00013CF7"/>
    <w:rsid w:val="00013EF9"/>
    <w:rsid w:val="00013F04"/>
    <w:rsid w:val="000140E7"/>
    <w:rsid w:val="0001449F"/>
    <w:rsid w:val="00014609"/>
    <w:rsid w:val="00014831"/>
    <w:rsid w:val="0001487A"/>
    <w:rsid w:val="00014882"/>
    <w:rsid w:val="00014BA7"/>
    <w:rsid w:val="00014D57"/>
    <w:rsid w:val="00014E7F"/>
    <w:rsid w:val="00015073"/>
    <w:rsid w:val="00015329"/>
    <w:rsid w:val="000153D2"/>
    <w:rsid w:val="00015635"/>
    <w:rsid w:val="00015AD4"/>
    <w:rsid w:val="00015F89"/>
    <w:rsid w:val="0001634B"/>
    <w:rsid w:val="0001635F"/>
    <w:rsid w:val="000164DB"/>
    <w:rsid w:val="000165CF"/>
    <w:rsid w:val="0001666D"/>
    <w:rsid w:val="00016CC9"/>
    <w:rsid w:val="0001705B"/>
    <w:rsid w:val="000170B0"/>
    <w:rsid w:val="00017212"/>
    <w:rsid w:val="000172A6"/>
    <w:rsid w:val="000173D3"/>
    <w:rsid w:val="000175C5"/>
    <w:rsid w:val="0001769A"/>
    <w:rsid w:val="000179BB"/>
    <w:rsid w:val="00017A5D"/>
    <w:rsid w:val="00017A9D"/>
    <w:rsid w:val="00017C4C"/>
    <w:rsid w:val="00017C66"/>
    <w:rsid w:val="00017D34"/>
    <w:rsid w:val="000201A9"/>
    <w:rsid w:val="000201FA"/>
    <w:rsid w:val="00020241"/>
    <w:rsid w:val="00020282"/>
    <w:rsid w:val="000204A0"/>
    <w:rsid w:val="0002062B"/>
    <w:rsid w:val="00020664"/>
    <w:rsid w:val="0002129D"/>
    <w:rsid w:val="00021360"/>
    <w:rsid w:val="00021476"/>
    <w:rsid w:val="00021530"/>
    <w:rsid w:val="0002187E"/>
    <w:rsid w:val="00021CED"/>
    <w:rsid w:val="00021F18"/>
    <w:rsid w:val="000223A0"/>
    <w:rsid w:val="000224AC"/>
    <w:rsid w:val="000224C7"/>
    <w:rsid w:val="0002265C"/>
    <w:rsid w:val="0002266F"/>
    <w:rsid w:val="000229A5"/>
    <w:rsid w:val="00022C54"/>
    <w:rsid w:val="00022E47"/>
    <w:rsid w:val="00022F11"/>
    <w:rsid w:val="00022F83"/>
    <w:rsid w:val="000230A5"/>
    <w:rsid w:val="000231FC"/>
    <w:rsid w:val="000234B8"/>
    <w:rsid w:val="000236DD"/>
    <w:rsid w:val="0002379C"/>
    <w:rsid w:val="00023928"/>
    <w:rsid w:val="00023B19"/>
    <w:rsid w:val="000241AF"/>
    <w:rsid w:val="00024614"/>
    <w:rsid w:val="00024674"/>
    <w:rsid w:val="000249C8"/>
    <w:rsid w:val="00024A33"/>
    <w:rsid w:val="00024B9D"/>
    <w:rsid w:val="00024C26"/>
    <w:rsid w:val="00024FFC"/>
    <w:rsid w:val="00025180"/>
    <w:rsid w:val="00025377"/>
    <w:rsid w:val="00025766"/>
    <w:rsid w:val="0002578F"/>
    <w:rsid w:val="000257EB"/>
    <w:rsid w:val="00025869"/>
    <w:rsid w:val="000258F6"/>
    <w:rsid w:val="0002592B"/>
    <w:rsid w:val="00025990"/>
    <w:rsid w:val="00025A66"/>
    <w:rsid w:val="00025C2D"/>
    <w:rsid w:val="00025EDC"/>
    <w:rsid w:val="00025F63"/>
    <w:rsid w:val="00026317"/>
    <w:rsid w:val="0002653C"/>
    <w:rsid w:val="00026726"/>
    <w:rsid w:val="0002690E"/>
    <w:rsid w:val="00026980"/>
    <w:rsid w:val="0002703C"/>
    <w:rsid w:val="00027313"/>
    <w:rsid w:val="000275A2"/>
    <w:rsid w:val="000277AD"/>
    <w:rsid w:val="00027EFA"/>
    <w:rsid w:val="00030041"/>
    <w:rsid w:val="0003009A"/>
    <w:rsid w:val="00030306"/>
    <w:rsid w:val="000306A7"/>
    <w:rsid w:val="00030E6E"/>
    <w:rsid w:val="00030EFB"/>
    <w:rsid w:val="000310AF"/>
    <w:rsid w:val="00031669"/>
    <w:rsid w:val="000319D1"/>
    <w:rsid w:val="00031A92"/>
    <w:rsid w:val="00031DC7"/>
    <w:rsid w:val="00031FCE"/>
    <w:rsid w:val="0003222B"/>
    <w:rsid w:val="0003224A"/>
    <w:rsid w:val="000322EB"/>
    <w:rsid w:val="00032689"/>
    <w:rsid w:val="00032BF3"/>
    <w:rsid w:val="00032C33"/>
    <w:rsid w:val="00032EC4"/>
    <w:rsid w:val="000330ED"/>
    <w:rsid w:val="0003319E"/>
    <w:rsid w:val="00033AAE"/>
    <w:rsid w:val="00033B1A"/>
    <w:rsid w:val="0003402B"/>
    <w:rsid w:val="000341FE"/>
    <w:rsid w:val="000343AB"/>
    <w:rsid w:val="000343DB"/>
    <w:rsid w:val="000344C7"/>
    <w:rsid w:val="000347D3"/>
    <w:rsid w:val="00034C75"/>
    <w:rsid w:val="000350AA"/>
    <w:rsid w:val="000350B0"/>
    <w:rsid w:val="0003528F"/>
    <w:rsid w:val="000352CA"/>
    <w:rsid w:val="00035332"/>
    <w:rsid w:val="00035362"/>
    <w:rsid w:val="0003548C"/>
    <w:rsid w:val="0003549A"/>
    <w:rsid w:val="000356FE"/>
    <w:rsid w:val="00035ED9"/>
    <w:rsid w:val="000360F2"/>
    <w:rsid w:val="000361A9"/>
    <w:rsid w:val="0003630F"/>
    <w:rsid w:val="00036412"/>
    <w:rsid w:val="000364D9"/>
    <w:rsid w:val="00036617"/>
    <w:rsid w:val="00036918"/>
    <w:rsid w:val="0003697E"/>
    <w:rsid w:val="00036C7F"/>
    <w:rsid w:val="00036D7B"/>
    <w:rsid w:val="00036FF2"/>
    <w:rsid w:val="00037063"/>
    <w:rsid w:val="000370C7"/>
    <w:rsid w:val="0003734F"/>
    <w:rsid w:val="000373A9"/>
    <w:rsid w:val="000373BC"/>
    <w:rsid w:val="00037777"/>
    <w:rsid w:val="00037793"/>
    <w:rsid w:val="00037A9A"/>
    <w:rsid w:val="00037B9B"/>
    <w:rsid w:val="00040182"/>
    <w:rsid w:val="000404C3"/>
    <w:rsid w:val="0004074C"/>
    <w:rsid w:val="00040970"/>
    <w:rsid w:val="00040B3B"/>
    <w:rsid w:val="00040DB1"/>
    <w:rsid w:val="000417A7"/>
    <w:rsid w:val="00041B2A"/>
    <w:rsid w:val="00041D62"/>
    <w:rsid w:val="0004233A"/>
    <w:rsid w:val="0004240E"/>
    <w:rsid w:val="000424D8"/>
    <w:rsid w:val="0004284A"/>
    <w:rsid w:val="00042A2E"/>
    <w:rsid w:val="00042CFC"/>
    <w:rsid w:val="0004328D"/>
    <w:rsid w:val="0004338D"/>
    <w:rsid w:val="0004345D"/>
    <w:rsid w:val="000434B5"/>
    <w:rsid w:val="0004358F"/>
    <w:rsid w:val="00043C94"/>
    <w:rsid w:val="00043DA8"/>
    <w:rsid w:val="00043E89"/>
    <w:rsid w:val="00043F07"/>
    <w:rsid w:val="00043F2F"/>
    <w:rsid w:val="00043FEE"/>
    <w:rsid w:val="00044031"/>
    <w:rsid w:val="000443D5"/>
    <w:rsid w:val="00044433"/>
    <w:rsid w:val="000445F2"/>
    <w:rsid w:val="00044633"/>
    <w:rsid w:val="00044718"/>
    <w:rsid w:val="00044776"/>
    <w:rsid w:val="000447C6"/>
    <w:rsid w:val="0004489E"/>
    <w:rsid w:val="000448DF"/>
    <w:rsid w:val="00044A9E"/>
    <w:rsid w:val="00044BD6"/>
    <w:rsid w:val="00044D77"/>
    <w:rsid w:val="00044DB8"/>
    <w:rsid w:val="000450E1"/>
    <w:rsid w:val="0004536B"/>
    <w:rsid w:val="0004544E"/>
    <w:rsid w:val="000458B3"/>
    <w:rsid w:val="00045947"/>
    <w:rsid w:val="00045A67"/>
    <w:rsid w:val="00045C22"/>
    <w:rsid w:val="00045CDA"/>
    <w:rsid w:val="00045D31"/>
    <w:rsid w:val="0004664D"/>
    <w:rsid w:val="0004667A"/>
    <w:rsid w:val="000467C3"/>
    <w:rsid w:val="000469BE"/>
    <w:rsid w:val="00046B34"/>
    <w:rsid w:val="00046BDA"/>
    <w:rsid w:val="00046D49"/>
    <w:rsid w:val="00046E6A"/>
    <w:rsid w:val="00046F9E"/>
    <w:rsid w:val="0004710F"/>
    <w:rsid w:val="000472C1"/>
    <w:rsid w:val="000472FC"/>
    <w:rsid w:val="00047561"/>
    <w:rsid w:val="00047647"/>
    <w:rsid w:val="00047BF7"/>
    <w:rsid w:val="00047CA7"/>
    <w:rsid w:val="000500C1"/>
    <w:rsid w:val="000500F3"/>
    <w:rsid w:val="00050124"/>
    <w:rsid w:val="0005043B"/>
    <w:rsid w:val="0005045D"/>
    <w:rsid w:val="0005064C"/>
    <w:rsid w:val="000507E2"/>
    <w:rsid w:val="00050BC1"/>
    <w:rsid w:val="00050C01"/>
    <w:rsid w:val="00050F05"/>
    <w:rsid w:val="00050FBB"/>
    <w:rsid w:val="00051030"/>
    <w:rsid w:val="000510D4"/>
    <w:rsid w:val="000513BF"/>
    <w:rsid w:val="000514BC"/>
    <w:rsid w:val="00051585"/>
    <w:rsid w:val="000515AE"/>
    <w:rsid w:val="0005169E"/>
    <w:rsid w:val="000522D7"/>
    <w:rsid w:val="000525A1"/>
    <w:rsid w:val="000525E4"/>
    <w:rsid w:val="0005276C"/>
    <w:rsid w:val="00052BA8"/>
    <w:rsid w:val="00052BAF"/>
    <w:rsid w:val="00052BB0"/>
    <w:rsid w:val="00052CD3"/>
    <w:rsid w:val="00052E38"/>
    <w:rsid w:val="00052F88"/>
    <w:rsid w:val="000530C5"/>
    <w:rsid w:val="0005312E"/>
    <w:rsid w:val="000536C9"/>
    <w:rsid w:val="000536E7"/>
    <w:rsid w:val="00053AB4"/>
    <w:rsid w:val="00053B70"/>
    <w:rsid w:val="00054053"/>
    <w:rsid w:val="000542F4"/>
    <w:rsid w:val="00054412"/>
    <w:rsid w:val="00054746"/>
    <w:rsid w:val="00054809"/>
    <w:rsid w:val="00054B04"/>
    <w:rsid w:val="00054B0C"/>
    <w:rsid w:val="000554B9"/>
    <w:rsid w:val="000555EB"/>
    <w:rsid w:val="00055731"/>
    <w:rsid w:val="000557E2"/>
    <w:rsid w:val="00055820"/>
    <w:rsid w:val="00055A92"/>
    <w:rsid w:val="00055AC0"/>
    <w:rsid w:val="00055E0A"/>
    <w:rsid w:val="00055E69"/>
    <w:rsid w:val="00055EB8"/>
    <w:rsid w:val="0005615E"/>
    <w:rsid w:val="0005643E"/>
    <w:rsid w:val="00056724"/>
    <w:rsid w:val="00056798"/>
    <w:rsid w:val="0005694B"/>
    <w:rsid w:val="0005695A"/>
    <w:rsid w:val="000571B6"/>
    <w:rsid w:val="000574BA"/>
    <w:rsid w:val="00057630"/>
    <w:rsid w:val="000576B7"/>
    <w:rsid w:val="00057BAC"/>
    <w:rsid w:val="00057C9C"/>
    <w:rsid w:val="000604D0"/>
    <w:rsid w:val="00060572"/>
    <w:rsid w:val="000605B7"/>
    <w:rsid w:val="00060727"/>
    <w:rsid w:val="00060B92"/>
    <w:rsid w:val="00060DCE"/>
    <w:rsid w:val="000610B3"/>
    <w:rsid w:val="00061192"/>
    <w:rsid w:val="000612B4"/>
    <w:rsid w:val="00061612"/>
    <w:rsid w:val="00061879"/>
    <w:rsid w:val="000618FC"/>
    <w:rsid w:val="00061BBD"/>
    <w:rsid w:val="00061BCB"/>
    <w:rsid w:val="00061BF3"/>
    <w:rsid w:val="00061D9A"/>
    <w:rsid w:val="00061DD1"/>
    <w:rsid w:val="00061E9C"/>
    <w:rsid w:val="00061F12"/>
    <w:rsid w:val="00062028"/>
    <w:rsid w:val="000622E0"/>
    <w:rsid w:val="000628D6"/>
    <w:rsid w:val="00062924"/>
    <w:rsid w:val="00062B30"/>
    <w:rsid w:val="00062E27"/>
    <w:rsid w:val="000631D3"/>
    <w:rsid w:val="0006338C"/>
    <w:rsid w:val="0006351D"/>
    <w:rsid w:val="00063B6D"/>
    <w:rsid w:val="0006412D"/>
    <w:rsid w:val="00064217"/>
    <w:rsid w:val="00064357"/>
    <w:rsid w:val="00064414"/>
    <w:rsid w:val="00064613"/>
    <w:rsid w:val="000648FD"/>
    <w:rsid w:val="00064B06"/>
    <w:rsid w:val="00064FE4"/>
    <w:rsid w:val="000650F4"/>
    <w:rsid w:val="0006530D"/>
    <w:rsid w:val="0006549C"/>
    <w:rsid w:val="000656F2"/>
    <w:rsid w:val="00065869"/>
    <w:rsid w:val="00065B36"/>
    <w:rsid w:val="00065E9B"/>
    <w:rsid w:val="00065EFE"/>
    <w:rsid w:val="00066013"/>
    <w:rsid w:val="00066653"/>
    <w:rsid w:val="000666A1"/>
    <w:rsid w:val="00066719"/>
    <w:rsid w:val="000667B8"/>
    <w:rsid w:val="00066859"/>
    <w:rsid w:val="00066879"/>
    <w:rsid w:val="000669D4"/>
    <w:rsid w:val="00066A3B"/>
    <w:rsid w:val="00066A8A"/>
    <w:rsid w:val="00066AB2"/>
    <w:rsid w:val="00066CCE"/>
    <w:rsid w:val="00066F3F"/>
    <w:rsid w:val="0006720B"/>
    <w:rsid w:val="000673A7"/>
    <w:rsid w:val="000676E8"/>
    <w:rsid w:val="0007002F"/>
    <w:rsid w:val="00070037"/>
    <w:rsid w:val="0007011A"/>
    <w:rsid w:val="0007014F"/>
    <w:rsid w:val="00070881"/>
    <w:rsid w:val="00070A52"/>
    <w:rsid w:val="00070AF8"/>
    <w:rsid w:val="00070B9A"/>
    <w:rsid w:val="00070BA7"/>
    <w:rsid w:val="00070D06"/>
    <w:rsid w:val="00071048"/>
    <w:rsid w:val="00071988"/>
    <w:rsid w:val="00071BD0"/>
    <w:rsid w:val="00071CF8"/>
    <w:rsid w:val="00072149"/>
    <w:rsid w:val="00072378"/>
    <w:rsid w:val="00072817"/>
    <w:rsid w:val="00072819"/>
    <w:rsid w:val="0007287F"/>
    <w:rsid w:val="00072A50"/>
    <w:rsid w:val="00072E0F"/>
    <w:rsid w:val="00072FDC"/>
    <w:rsid w:val="0007342E"/>
    <w:rsid w:val="00073630"/>
    <w:rsid w:val="000736F4"/>
    <w:rsid w:val="00073B63"/>
    <w:rsid w:val="00073B7A"/>
    <w:rsid w:val="00073C6C"/>
    <w:rsid w:val="00073EF5"/>
    <w:rsid w:val="0007401F"/>
    <w:rsid w:val="00074026"/>
    <w:rsid w:val="00074085"/>
    <w:rsid w:val="0007415A"/>
    <w:rsid w:val="0007449E"/>
    <w:rsid w:val="00074AAB"/>
    <w:rsid w:val="00074CDC"/>
    <w:rsid w:val="00074DE5"/>
    <w:rsid w:val="00075229"/>
    <w:rsid w:val="00075376"/>
    <w:rsid w:val="00075921"/>
    <w:rsid w:val="000759EC"/>
    <w:rsid w:val="00075D70"/>
    <w:rsid w:val="00075F6E"/>
    <w:rsid w:val="000761CB"/>
    <w:rsid w:val="000766ED"/>
    <w:rsid w:val="000768F9"/>
    <w:rsid w:val="00076994"/>
    <w:rsid w:val="00076A74"/>
    <w:rsid w:val="00076A7C"/>
    <w:rsid w:val="00076B3A"/>
    <w:rsid w:val="00076BF1"/>
    <w:rsid w:val="00076CD6"/>
    <w:rsid w:val="0007718B"/>
    <w:rsid w:val="00077874"/>
    <w:rsid w:val="00077F69"/>
    <w:rsid w:val="00080091"/>
    <w:rsid w:val="000800CC"/>
    <w:rsid w:val="000800E2"/>
    <w:rsid w:val="000801E4"/>
    <w:rsid w:val="000804BA"/>
    <w:rsid w:val="000809E8"/>
    <w:rsid w:val="00080A3C"/>
    <w:rsid w:val="00080E45"/>
    <w:rsid w:val="00081041"/>
    <w:rsid w:val="0008109A"/>
    <w:rsid w:val="000817C6"/>
    <w:rsid w:val="0008190C"/>
    <w:rsid w:val="0008198E"/>
    <w:rsid w:val="000819D5"/>
    <w:rsid w:val="000819DF"/>
    <w:rsid w:val="000821A8"/>
    <w:rsid w:val="00082274"/>
    <w:rsid w:val="000823B2"/>
    <w:rsid w:val="000823ED"/>
    <w:rsid w:val="00082767"/>
    <w:rsid w:val="00082899"/>
    <w:rsid w:val="00082AF4"/>
    <w:rsid w:val="00082AF7"/>
    <w:rsid w:val="00082BA1"/>
    <w:rsid w:val="00082BBA"/>
    <w:rsid w:val="00082C8D"/>
    <w:rsid w:val="00082F4D"/>
    <w:rsid w:val="00082FA4"/>
    <w:rsid w:val="00083156"/>
    <w:rsid w:val="000833DE"/>
    <w:rsid w:val="000833E3"/>
    <w:rsid w:val="000833F3"/>
    <w:rsid w:val="00083571"/>
    <w:rsid w:val="00083651"/>
    <w:rsid w:val="000838B0"/>
    <w:rsid w:val="00083C55"/>
    <w:rsid w:val="00083F4D"/>
    <w:rsid w:val="000843C9"/>
    <w:rsid w:val="000844AD"/>
    <w:rsid w:val="00084EB6"/>
    <w:rsid w:val="00085465"/>
    <w:rsid w:val="0008584B"/>
    <w:rsid w:val="00085A45"/>
    <w:rsid w:val="00085BCD"/>
    <w:rsid w:val="00085DE3"/>
    <w:rsid w:val="00085E61"/>
    <w:rsid w:val="00085FB3"/>
    <w:rsid w:val="00085FBE"/>
    <w:rsid w:val="00086136"/>
    <w:rsid w:val="000862C1"/>
    <w:rsid w:val="00086353"/>
    <w:rsid w:val="0008669C"/>
    <w:rsid w:val="000866DB"/>
    <w:rsid w:val="00086756"/>
    <w:rsid w:val="0008678A"/>
    <w:rsid w:val="00086AAC"/>
    <w:rsid w:val="00086D41"/>
    <w:rsid w:val="00086E3D"/>
    <w:rsid w:val="00086F12"/>
    <w:rsid w:val="0008702E"/>
    <w:rsid w:val="0008715E"/>
    <w:rsid w:val="00087512"/>
    <w:rsid w:val="00087688"/>
    <w:rsid w:val="000878AD"/>
    <w:rsid w:val="000878CC"/>
    <w:rsid w:val="00087A2D"/>
    <w:rsid w:val="00087DC7"/>
    <w:rsid w:val="00087DD5"/>
    <w:rsid w:val="00087EB9"/>
    <w:rsid w:val="000901EE"/>
    <w:rsid w:val="00090554"/>
    <w:rsid w:val="000905D3"/>
    <w:rsid w:val="00090759"/>
    <w:rsid w:val="00090924"/>
    <w:rsid w:val="0009096A"/>
    <w:rsid w:val="00090A23"/>
    <w:rsid w:val="00090A5B"/>
    <w:rsid w:val="00090B13"/>
    <w:rsid w:val="00090B66"/>
    <w:rsid w:val="00090C2E"/>
    <w:rsid w:val="00090C61"/>
    <w:rsid w:val="00090CC1"/>
    <w:rsid w:val="00090CCD"/>
    <w:rsid w:val="00090EBA"/>
    <w:rsid w:val="0009140A"/>
    <w:rsid w:val="000914A7"/>
    <w:rsid w:val="000916CE"/>
    <w:rsid w:val="00091B0A"/>
    <w:rsid w:val="00091B6A"/>
    <w:rsid w:val="00091E21"/>
    <w:rsid w:val="00091F53"/>
    <w:rsid w:val="00092040"/>
    <w:rsid w:val="00092175"/>
    <w:rsid w:val="00092666"/>
    <w:rsid w:val="00092D4A"/>
    <w:rsid w:val="00092EA8"/>
    <w:rsid w:val="000930FE"/>
    <w:rsid w:val="00093674"/>
    <w:rsid w:val="000937A4"/>
    <w:rsid w:val="0009392E"/>
    <w:rsid w:val="00093EB1"/>
    <w:rsid w:val="000941FD"/>
    <w:rsid w:val="00094363"/>
    <w:rsid w:val="0009438F"/>
    <w:rsid w:val="00094731"/>
    <w:rsid w:val="0009481A"/>
    <w:rsid w:val="00094BF6"/>
    <w:rsid w:val="00094D39"/>
    <w:rsid w:val="00094F91"/>
    <w:rsid w:val="000952A5"/>
    <w:rsid w:val="0009540B"/>
    <w:rsid w:val="000954DF"/>
    <w:rsid w:val="00095589"/>
    <w:rsid w:val="00095653"/>
    <w:rsid w:val="000956EA"/>
    <w:rsid w:val="0009577C"/>
    <w:rsid w:val="000958A5"/>
    <w:rsid w:val="000958C5"/>
    <w:rsid w:val="000958DC"/>
    <w:rsid w:val="00095937"/>
    <w:rsid w:val="00095999"/>
    <w:rsid w:val="00095EBF"/>
    <w:rsid w:val="000964A3"/>
    <w:rsid w:val="000964BA"/>
    <w:rsid w:val="000965E1"/>
    <w:rsid w:val="0009687C"/>
    <w:rsid w:val="0009691E"/>
    <w:rsid w:val="00096F9D"/>
    <w:rsid w:val="000975FB"/>
    <w:rsid w:val="000978CB"/>
    <w:rsid w:val="00097E2F"/>
    <w:rsid w:val="00097F4A"/>
    <w:rsid w:val="00097FE7"/>
    <w:rsid w:val="000A0009"/>
    <w:rsid w:val="000A0261"/>
    <w:rsid w:val="000A03EF"/>
    <w:rsid w:val="000A04BA"/>
    <w:rsid w:val="000A05A0"/>
    <w:rsid w:val="000A06BC"/>
    <w:rsid w:val="000A0760"/>
    <w:rsid w:val="000A0935"/>
    <w:rsid w:val="000A0B79"/>
    <w:rsid w:val="000A0B84"/>
    <w:rsid w:val="000A112F"/>
    <w:rsid w:val="000A16E3"/>
    <w:rsid w:val="000A1754"/>
    <w:rsid w:val="000A1785"/>
    <w:rsid w:val="000A1961"/>
    <w:rsid w:val="000A1C06"/>
    <w:rsid w:val="000A1CBD"/>
    <w:rsid w:val="000A1D7C"/>
    <w:rsid w:val="000A1E85"/>
    <w:rsid w:val="000A2092"/>
    <w:rsid w:val="000A2416"/>
    <w:rsid w:val="000A259D"/>
    <w:rsid w:val="000A293A"/>
    <w:rsid w:val="000A2A2B"/>
    <w:rsid w:val="000A2C33"/>
    <w:rsid w:val="000A2D14"/>
    <w:rsid w:val="000A334C"/>
    <w:rsid w:val="000A39D0"/>
    <w:rsid w:val="000A407D"/>
    <w:rsid w:val="000A41A4"/>
    <w:rsid w:val="000A4578"/>
    <w:rsid w:val="000A4712"/>
    <w:rsid w:val="000A474F"/>
    <w:rsid w:val="000A4760"/>
    <w:rsid w:val="000A49A4"/>
    <w:rsid w:val="000A4C88"/>
    <w:rsid w:val="000A507C"/>
    <w:rsid w:val="000A5110"/>
    <w:rsid w:val="000A566C"/>
    <w:rsid w:val="000A56C4"/>
    <w:rsid w:val="000A590A"/>
    <w:rsid w:val="000A5A02"/>
    <w:rsid w:val="000A5CBB"/>
    <w:rsid w:val="000A5F59"/>
    <w:rsid w:val="000A5FAA"/>
    <w:rsid w:val="000A5FBF"/>
    <w:rsid w:val="000A6072"/>
    <w:rsid w:val="000A6320"/>
    <w:rsid w:val="000A6453"/>
    <w:rsid w:val="000A6AAC"/>
    <w:rsid w:val="000A6AD1"/>
    <w:rsid w:val="000A6CE3"/>
    <w:rsid w:val="000A6DB8"/>
    <w:rsid w:val="000A6FFE"/>
    <w:rsid w:val="000A7086"/>
    <w:rsid w:val="000A7088"/>
    <w:rsid w:val="000A7149"/>
    <w:rsid w:val="000A735D"/>
    <w:rsid w:val="000A756D"/>
    <w:rsid w:val="000A76A6"/>
    <w:rsid w:val="000A7815"/>
    <w:rsid w:val="000A78EF"/>
    <w:rsid w:val="000A7DC9"/>
    <w:rsid w:val="000B0641"/>
    <w:rsid w:val="000B07DF"/>
    <w:rsid w:val="000B089D"/>
    <w:rsid w:val="000B0B3B"/>
    <w:rsid w:val="000B111C"/>
    <w:rsid w:val="000B174F"/>
    <w:rsid w:val="000B17F1"/>
    <w:rsid w:val="000B18F4"/>
    <w:rsid w:val="000B1A02"/>
    <w:rsid w:val="000B1A4E"/>
    <w:rsid w:val="000B1CE6"/>
    <w:rsid w:val="000B1D8B"/>
    <w:rsid w:val="000B1E5C"/>
    <w:rsid w:val="000B1F0D"/>
    <w:rsid w:val="000B1F9E"/>
    <w:rsid w:val="000B2316"/>
    <w:rsid w:val="000B2385"/>
    <w:rsid w:val="000B2550"/>
    <w:rsid w:val="000B282D"/>
    <w:rsid w:val="000B28D0"/>
    <w:rsid w:val="000B29AA"/>
    <w:rsid w:val="000B2AB0"/>
    <w:rsid w:val="000B2BAC"/>
    <w:rsid w:val="000B3117"/>
    <w:rsid w:val="000B32ED"/>
    <w:rsid w:val="000B3337"/>
    <w:rsid w:val="000B335D"/>
    <w:rsid w:val="000B3851"/>
    <w:rsid w:val="000B38CE"/>
    <w:rsid w:val="000B3F11"/>
    <w:rsid w:val="000B4747"/>
    <w:rsid w:val="000B4865"/>
    <w:rsid w:val="000B4EB8"/>
    <w:rsid w:val="000B5067"/>
    <w:rsid w:val="000B51FB"/>
    <w:rsid w:val="000B556E"/>
    <w:rsid w:val="000B557E"/>
    <w:rsid w:val="000B58D3"/>
    <w:rsid w:val="000B5901"/>
    <w:rsid w:val="000B59D1"/>
    <w:rsid w:val="000B5A1F"/>
    <w:rsid w:val="000B5ABF"/>
    <w:rsid w:val="000B5BFA"/>
    <w:rsid w:val="000B613F"/>
    <w:rsid w:val="000B61BA"/>
    <w:rsid w:val="000B637F"/>
    <w:rsid w:val="000B663A"/>
    <w:rsid w:val="000B681F"/>
    <w:rsid w:val="000B6CB1"/>
    <w:rsid w:val="000B6ECC"/>
    <w:rsid w:val="000B6F82"/>
    <w:rsid w:val="000B7080"/>
    <w:rsid w:val="000B71B3"/>
    <w:rsid w:val="000B723A"/>
    <w:rsid w:val="000B7348"/>
    <w:rsid w:val="000B751E"/>
    <w:rsid w:val="000B754A"/>
    <w:rsid w:val="000B783C"/>
    <w:rsid w:val="000B783F"/>
    <w:rsid w:val="000B7B06"/>
    <w:rsid w:val="000B7C5E"/>
    <w:rsid w:val="000B7EFB"/>
    <w:rsid w:val="000C0003"/>
    <w:rsid w:val="000C002E"/>
    <w:rsid w:val="000C004D"/>
    <w:rsid w:val="000C0229"/>
    <w:rsid w:val="000C027F"/>
    <w:rsid w:val="000C0415"/>
    <w:rsid w:val="000C0738"/>
    <w:rsid w:val="000C0A13"/>
    <w:rsid w:val="000C0A2B"/>
    <w:rsid w:val="000C0BF2"/>
    <w:rsid w:val="000C0C41"/>
    <w:rsid w:val="000C0D04"/>
    <w:rsid w:val="000C0F7D"/>
    <w:rsid w:val="000C115E"/>
    <w:rsid w:val="000C120E"/>
    <w:rsid w:val="000C1610"/>
    <w:rsid w:val="000C17D6"/>
    <w:rsid w:val="000C1DF7"/>
    <w:rsid w:val="000C1EDE"/>
    <w:rsid w:val="000C1FA1"/>
    <w:rsid w:val="000C2096"/>
    <w:rsid w:val="000C20B9"/>
    <w:rsid w:val="000C2128"/>
    <w:rsid w:val="000C21CE"/>
    <w:rsid w:val="000C224F"/>
    <w:rsid w:val="000C2408"/>
    <w:rsid w:val="000C24E4"/>
    <w:rsid w:val="000C26F4"/>
    <w:rsid w:val="000C27F2"/>
    <w:rsid w:val="000C28BD"/>
    <w:rsid w:val="000C29F4"/>
    <w:rsid w:val="000C29F9"/>
    <w:rsid w:val="000C2ECE"/>
    <w:rsid w:val="000C2F35"/>
    <w:rsid w:val="000C2FE0"/>
    <w:rsid w:val="000C3145"/>
    <w:rsid w:val="000C33FA"/>
    <w:rsid w:val="000C34EA"/>
    <w:rsid w:val="000C3528"/>
    <w:rsid w:val="000C35F3"/>
    <w:rsid w:val="000C3A70"/>
    <w:rsid w:val="000C3D44"/>
    <w:rsid w:val="000C3DBA"/>
    <w:rsid w:val="000C3FD8"/>
    <w:rsid w:val="000C45F6"/>
    <w:rsid w:val="000C467F"/>
    <w:rsid w:val="000C46B7"/>
    <w:rsid w:val="000C46C1"/>
    <w:rsid w:val="000C4747"/>
    <w:rsid w:val="000C4F75"/>
    <w:rsid w:val="000C50B3"/>
    <w:rsid w:val="000C51D3"/>
    <w:rsid w:val="000C53D6"/>
    <w:rsid w:val="000C53E0"/>
    <w:rsid w:val="000C5730"/>
    <w:rsid w:val="000C57CA"/>
    <w:rsid w:val="000C586E"/>
    <w:rsid w:val="000C5A47"/>
    <w:rsid w:val="000C5CEC"/>
    <w:rsid w:val="000C5D85"/>
    <w:rsid w:val="000C6245"/>
    <w:rsid w:val="000C6254"/>
    <w:rsid w:val="000C6330"/>
    <w:rsid w:val="000C66BD"/>
    <w:rsid w:val="000C66C5"/>
    <w:rsid w:val="000C67A3"/>
    <w:rsid w:val="000C68ED"/>
    <w:rsid w:val="000C6E53"/>
    <w:rsid w:val="000C6F61"/>
    <w:rsid w:val="000C728B"/>
    <w:rsid w:val="000C7599"/>
    <w:rsid w:val="000C77BC"/>
    <w:rsid w:val="000C7A4E"/>
    <w:rsid w:val="000C7AC8"/>
    <w:rsid w:val="000C7D5D"/>
    <w:rsid w:val="000C7F56"/>
    <w:rsid w:val="000D012D"/>
    <w:rsid w:val="000D03E2"/>
    <w:rsid w:val="000D0511"/>
    <w:rsid w:val="000D0548"/>
    <w:rsid w:val="000D063E"/>
    <w:rsid w:val="000D0B49"/>
    <w:rsid w:val="000D0DC8"/>
    <w:rsid w:val="000D0FCF"/>
    <w:rsid w:val="000D1102"/>
    <w:rsid w:val="000D15CC"/>
    <w:rsid w:val="000D1611"/>
    <w:rsid w:val="000D1844"/>
    <w:rsid w:val="000D1B03"/>
    <w:rsid w:val="000D1BCE"/>
    <w:rsid w:val="000D1E89"/>
    <w:rsid w:val="000D1F18"/>
    <w:rsid w:val="000D1F39"/>
    <w:rsid w:val="000D1F66"/>
    <w:rsid w:val="000D1FDA"/>
    <w:rsid w:val="000D211B"/>
    <w:rsid w:val="000D239F"/>
    <w:rsid w:val="000D2420"/>
    <w:rsid w:val="000D2470"/>
    <w:rsid w:val="000D2609"/>
    <w:rsid w:val="000D29BA"/>
    <w:rsid w:val="000D2C32"/>
    <w:rsid w:val="000D2D8F"/>
    <w:rsid w:val="000D2EF7"/>
    <w:rsid w:val="000D2F37"/>
    <w:rsid w:val="000D2F72"/>
    <w:rsid w:val="000D2FDC"/>
    <w:rsid w:val="000D307B"/>
    <w:rsid w:val="000D30E7"/>
    <w:rsid w:val="000D322C"/>
    <w:rsid w:val="000D3387"/>
    <w:rsid w:val="000D341A"/>
    <w:rsid w:val="000D3543"/>
    <w:rsid w:val="000D3D45"/>
    <w:rsid w:val="000D3ECE"/>
    <w:rsid w:val="000D4210"/>
    <w:rsid w:val="000D4275"/>
    <w:rsid w:val="000D4549"/>
    <w:rsid w:val="000D46E1"/>
    <w:rsid w:val="000D47E6"/>
    <w:rsid w:val="000D4832"/>
    <w:rsid w:val="000D483E"/>
    <w:rsid w:val="000D4CAD"/>
    <w:rsid w:val="000D4DA2"/>
    <w:rsid w:val="000D4E48"/>
    <w:rsid w:val="000D4EA5"/>
    <w:rsid w:val="000D533B"/>
    <w:rsid w:val="000D536E"/>
    <w:rsid w:val="000D53AA"/>
    <w:rsid w:val="000D53EE"/>
    <w:rsid w:val="000D5641"/>
    <w:rsid w:val="000D56C2"/>
    <w:rsid w:val="000D56C6"/>
    <w:rsid w:val="000D56D7"/>
    <w:rsid w:val="000D588E"/>
    <w:rsid w:val="000D5B4A"/>
    <w:rsid w:val="000D5DC2"/>
    <w:rsid w:val="000D5EC3"/>
    <w:rsid w:val="000D5F66"/>
    <w:rsid w:val="000D608D"/>
    <w:rsid w:val="000D637F"/>
    <w:rsid w:val="000D6474"/>
    <w:rsid w:val="000D686C"/>
    <w:rsid w:val="000D6970"/>
    <w:rsid w:val="000D6B8C"/>
    <w:rsid w:val="000D6D71"/>
    <w:rsid w:val="000D705F"/>
    <w:rsid w:val="000D72AE"/>
    <w:rsid w:val="000D7695"/>
    <w:rsid w:val="000D7862"/>
    <w:rsid w:val="000D786A"/>
    <w:rsid w:val="000D7A07"/>
    <w:rsid w:val="000D7BEE"/>
    <w:rsid w:val="000D7C35"/>
    <w:rsid w:val="000D7D9E"/>
    <w:rsid w:val="000E02A5"/>
    <w:rsid w:val="000E0497"/>
    <w:rsid w:val="000E059B"/>
    <w:rsid w:val="000E066F"/>
    <w:rsid w:val="000E0916"/>
    <w:rsid w:val="000E0951"/>
    <w:rsid w:val="000E0A49"/>
    <w:rsid w:val="000E0BD1"/>
    <w:rsid w:val="000E0D79"/>
    <w:rsid w:val="000E0E95"/>
    <w:rsid w:val="000E0F63"/>
    <w:rsid w:val="000E131F"/>
    <w:rsid w:val="000E16D2"/>
    <w:rsid w:val="000E1ECB"/>
    <w:rsid w:val="000E2013"/>
    <w:rsid w:val="000E20D1"/>
    <w:rsid w:val="000E21E7"/>
    <w:rsid w:val="000E2284"/>
    <w:rsid w:val="000E26F4"/>
    <w:rsid w:val="000E29DC"/>
    <w:rsid w:val="000E2A04"/>
    <w:rsid w:val="000E2B02"/>
    <w:rsid w:val="000E2C1E"/>
    <w:rsid w:val="000E2C22"/>
    <w:rsid w:val="000E2EEC"/>
    <w:rsid w:val="000E3220"/>
    <w:rsid w:val="000E323C"/>
    <w:rsid w:val="000E3329"/>
    <w:rsid w:val="000E334D"/>
    <w:rsid w:val="000E3388"/>
    <w:rsid w:val="000E33AC"/>
    <w:rsid w:val="000E33C2"/>
    <w:rsid w:val="000E352A"/>
    <w:rsid w:val="000E3C58"/>
    <w:rsid w:val="000E40BF"/>
    <w:rsid w:val="000E4303"/>
    <w:rsid w:val="000E459A"/>
    <w:rsid w:val="000E465E"/>
    <w:rsid w:val="000E4957"/>
    <w:rsid w:val="000E4AB6"/>
    <w:rsid w:val="000E4B40"/>
    <w:rsid w:val="000E4E5F"/>
    <w:rsid w:val="000E4E8D"/>
    <w:rsid w:val="000E4ECC"/>
    <w:rsid w:val="000E4F9A"/>
    <w:rsid w:val="000E5202"/>
    <w:rsid w:val="000E5379"/>
    <w:rsid w:val="000E59EE"/>
    <w:rsid w:val="000E5B56"/>
    <w:rsid w:val="000E5DDB"/>
    <w:rsid w:val="000E652A"/>
    <w:rsid w:val="000E6992"/>
    <w:rsid w:val="000E6A75"/>
    <w:rsid w:val="000E6B55"/>
    <w:rsid w:val="000E6BF7"/>
    <w:rsid w:val="000E6C18"/>
    <w:rsid w:val="000E6DE0"/>
    <w:rsid w:val="000E7350"/>
    <w:rsid w:val="000E765E"/>
    <w:rsid w:val="000E76AE"/>
    <w:rsid w:val="000E76C3"/>
    <w:rsid w:val="000E770E"/>
    <w:rsid w:val="000E7C0A"/>
    <w:rsid w:val="000E7C22"/>
    <w:rsid w:val="000E7E88"/>
    <w:rsid w:val="000E7FD2"/>
    <w:rsid w:val="000F0078"/>
    <w:rsid w:val="000F01F6"/>
    <w:rsid w:val="000F02A4"/>
    <w:rsid w:val="000F084F"/>
    <w:rsid w:val="000F099B"/>
    <w:rsid w:val="000F0C56"/>
    <w:rsid w:val="000F0CE8"/>
    <w:rsid w:val="000F0D0A"/>
    <w:rsid w:val="000F0E2C"/>
    <w:rsid w:val="000F0F05"/>
    <w:rsid w:val="000F0F6E"/>
    <w:rsid w:val="000F1263"/>
    <w:rsid w:val="000F130B"/>
    <w:rsid w:val="000F13AA"/>
    <w:rsid w:val="000F156B"/>
    <w:rsid w:val="000F16E7"/>
    <w:rsid w:val="000F18F9"/>
    <w:rsid w:val="000F1A51"/>
    <w:rsid w:val="000F1B1B"/>
    <w:rsid w:val="000F1D0A"/>
    <w:rsid w:val="000F1DED"/>
    <w:rsid w:val="000F1F85"/>
    <w:rsid w:val="000F2008"/>
    <w:rsid w:val="000F20FA"/>
    <w:rsid w:val="000F2272"/>
    <w:rsid w:val="000F22E0"/>
    <w:rsid w:val="000F268C"/>
    <w:rsid w:val="000F291A"/>
    <w:rsid w:val="000F2949"/>
    <w:rsid w:val="000F2995"/>
    <w:rsid w:val="000F2CFD"/>
    <w:rsid w:val="000F2E27"/>
    <w:rsid w:val="000F31C3"/>
    <w:rsid w:val="000F3212"/>
    <w:rsid w:val="000F3415"/>
    <w:rsid w:val="000F3441"/>
    <w:rsid w:val="000F3A9B"/>
    <w:rsid w:val="000F3BE1"/>
    <w:rsid w:val="000F3E00"/>
    <w:rsid w:val="000F4284"/>
    <w:rsid w:val="000F4694"/>
    <w:rsid w:val="000F476B"/>
    <w:rsid w:val="000F49A6"/>
    <w:rsid w:val="000F4B23"/>
    <w:rsid w:val="000F4EEA"/>
    <w:rsid w:val="000F5089"/>
    <w:rsid w:val="000F534D"/>
    <w:rsid w:val="000F53CD"/>
    <w:rsid w:val="000F53DE"/>
    <w:rsid w:val="000F53EE"/>
    <w:rsid w:val="000F554D"/>
    <w:rsid w:val="000F596B"/>
    <w:rsid w:val="000F5986"/>
    <w:rsid w:val="000F59B5"/>
    <w:rsid w:val="000F59ED"/>
    <w:rsid w:val="000F5ECE"/>
    <w:rsid w:val="000F5F20"/>
    <w:rsid w:val="000F6819"/>
    <w:rsid w:val="000F6897"/>
    <w:rsid w:val="000F6969"/>
    <w:rsid w:val="000F6AA5"/>
    <w:rsid w:val="000F6AEE"/>
    <w:rsid w:val="000F6C3C"/>
    <w:rsid w:val="000F6CEF"/>
    <w:rsid w:val="000F6D38"/>
    <w:rsid w:val="000F6D74"/>
    <w:rsid w:val="000F6D79"/>
    <w:rsid w:val="000F6DCC"/>
    <w:rsid w:val="000F6EC7"/>
    <w:rsid w:val="000F6EF4"/>
    <w:rsid w:val="000F71DD"/>
    <w:rsid w:val="000F7251"/>
    <w:rsid w:val="000F7344"/>
    <w:rsid w:val="000F73E7"/>
    <w:rsid w:val="000F745C"/>
    <w:rsid w:val="000F774E"/>
    <w:rsid w:val="000F7922"/>
    <w:rsid w:val="000F79F5"/>
    <w:rsid w:val="000F7B31"/>
    <w:rsid w:val="000F7BBE"/>
    <w:rsid w:val="000F7BC8"/>
    <w:rsid w:val="000F7C78"/>
    <w:rsid w:val="000F7CA4"/>
    <w:rsid w:val="000F7CB9"/>
    <w:rsid w:val="000F7DB4"/>
    <w:rsid w:val="000F7FCC"/>
    <w:rsid w:val="0010022F"/>
    <w:rsid w:val="00100245"/>
    <w:rsid w:val="00100311"/>
    <w:rsid w:val="0010052D"/>
    <w:rsid w:val="0010052E"/>
    <w:rsid w:val="0010077E"/>
    <w:rsid w:val="00100803"/>
    <w:rsid w:val="001008AD"/>
    <w:rsid w:val="00100A68"/>
    <w:rsid w:val="00100D1C"/>
    <w:rsid w:val="00101152"/>
    <w:rsid w:val="0010140F"/>
    <w:rsid w:val="0010161B"/>
    <w:rsid w:val="00101729"/>
    <w:rsid w:val="00101E44"/>
    <w:rsid w:val="001023E1"/>
    <w:rsid w:val="00102821"/>
    <w:rsid w:val="00102B06"/>
    <w:rsid w:val="00102D31"/>
    <w:rsid w:val="00102E28"/>
    <w:rsid w:val="00102F16"/>
    <w:rsid w:val="0010308A"/>
    <w:rsid w:val="001030D6"/>
    <w:rsid w:val="001030EC"/>
    <w:rsid w:val="00103262"/>
    <w:rsid w:val="0010368A"/>
    <w:rsid w:val="0010374F"/>
    <w:rsid w:val="001037FB"/>
    <w:rsid w:val="0010396F"/>
    <w:rsid w:val="00103AE9"/>
    <w:rsid w:val="00103F46"/>
    <w:rsid w:val="00103F64"/>
    <w:rsid w:val="00104413"/>
    <w:rsid w:val="00104504"/>
    <w:rsid w:val="0010465F"/>
    <w:rsid w:val="00104688"/>
    <w:rsid w:val="00104DF3"/>
    <w:rsid w:val="00104ED4"/>
    <w:rsid w:val="00105026"/>
    <w:rsid w:val="001051FD"/>
    <w:rsid w:val="001053DD"/>
    <w:rsid w:val="00105979"/>
    <w:rsid w:val="00105AF7"/>
    <w:rsid w:val="00105BA3"/>
    <w:rsid w:val="00106293"/>
    <w:rsid w:val="001068F2"/>
    <w:rsid w:val="00106914"/>
    <w:rsid w:val="001069B6"/>
    <w:rsid w:val="00106B46"/>
    <w:rsid w:val="00106D0F"/>
    <w:rsid w:val="00106F5E"/>
    <w:rsid w:val="0010716D"/>
    <w:rsid w:val="0010733F"/>
    <w:rsid w:val="0010736C"/>
    <w:rsid w:val="001077AE"/>
    <w:rsid w:val="001078CD"/>
    <w:rsid w:val="00107956"/>
    <w:rsid w:val="00107A54"/>
    <w:rsid w:val="00107A8E"/>
    <w:rsid w:val="00107BD7"/>
    <w:rsid w:val="00107D77"/>
    <w:rsid w:val="00107DC0"/>
    <w:rsid w:val="00107E73"/>
    <w:rsid w:val="00107E76"/>
    <w:rsid w:val="001104EF"/>
    <w:rsid w:val="0011086B"/>
    <w:rsid w:val="0011091F"/>
    <w:rsid w:val="00110AB8"/>
    <w:rsid w:val="00110B51"/>
    <w:rsid w:val="00110D0D"/>
    <w:rsid w:val="00110D53"/>
    <w:rsid w:val="00110F26"/>
    <w:rsid w:val="00110FE7"/>
    <w:rsid w:val="001115FF"/>
    <w:rsid w:val="001119FA"/>
    <w:rsid w:val="00111ABD"/>
    <w:rsid w:val="00111D1D"/>
    <w:rsid w:val="001122B5"/>
    <w:rsid w:val="0011286D"/>
    <w:rsid w:val="00112B5D"/>
    <w:rsid w:val="00112ED5"/>
    <w:rsid w:val="00112FEC"/>
    <w:rsid w:val="0011309F"/>
    <w:rsid w:val="0011322B"/>
    <w:rsid w:val="00113564"/>
    <w:rsid w:val="00113832"/>
    <w:rsid w:val="00113BD7"/>
    <w:rsid w:val="00113CBB"/>
    <w:rsid w:val="0011422E"/>
    <w:rsid w:val="001143F1"/>
    <w:rsid w:val="0011497E"/>
    <w:rsid w:val="00114D19"/>
    <w:rsid w:val="00114E8D"/>
    <w:rsid w:val="00114F0D"/>
    <w:rsid w:val="00115A87"/>
    <w:rsid w:val="00115AB7"/>
    <w:rsid w:val="00115C39"/>
    <w:rsid w:val="00115C87"/>
    <w:rsid w:val="00115CF9"/>
    <w:rsid w:val="00115F6D"/>
    <w:rsid w:val="00116181"/>
    <w:rsid w:val="00116230"/>
    <w:rsid w:val="001164BA"/>
    <w:rsid w:val="001167AD"/>
    <w:rsid w:val="00116930"/>
    <w:rsid w:val="00117099"/>
    <w:rsid w:val="00117318"/>
    <w:rsid w:val="0011732D"/>
    <w:rsid w:val="0011740D"/>
    <w:rsid w:val="00117473"/>
    <w:rsid w:val="0011785A"/>
    <w:rsid w:val="001179F0"/>
    <w:rsid w:val="00117AAF"/>
    <w:rsid w:val="00117ABA"/>
    <w:rsid w:val="00120370"/>
    <w:rsid w:val="001203A5"/>
    <w:rsid w:val="001203E7"/>
    <w:rsid w:val="00120609"/>
    <w:rsid w:val="001209F0"/>
    <w:rsid w:val="00120C7A"/>
    <w:rsid w:val="00120DDB"/>
    <w:rsid w:val="00120F5E"/>
    <w:rsid w:val="00120FF8"/>
    <w:rsid w:val="0012107F"/>
    <w:rsid w:val="001211DC"/>
    <w:rsid w:val="001214D5"/>
    <w:rsid w:val="001216D7"/>
    <w:rsid w:val="001217BB"/>
    <w:rsid w:val="00121BFB"/>
    <w:rsid w:val="00121D9B"/>
    <w:rsid w:val="00121E5B"/>
    <w:rsid w:val="00121F03"/>
    <w:rsid w:val="00122163"/>
    <w:rsid w:val="001221DA"/>
    <w:rsid w:val="0012223A"/>
    <w:rsid w:val="0012254D"/>
    <w:rsid w:val="0012257C"/>
    <w:rsid w:val="00122689"/>
    <w:rsid w:val="001229D1"/>
    <w:rsid w:val="00122BD8"/>
    <w:rsid w:val="00122EE7"/>
    <w:rsid w:val="001235A9"/>
    <w:rsid w:val="001236F0"/>
    <w:rsid w:val="00123B4C"/>
    <w:rsid w:val="00123F79"/>
    <w:rsid w:val="00124144"/>
    <w:rsid w:val="0012428E"/>
    <w:rsid w:val="001244E1"/>
    <w:rsid w:val="001248F2"/>
    <w:rsid w:val="00124932"/>
    <w:rsid w:val="00124B01"/>
    <w:rsid w:val="00124B78"/>
    <w:rsid w:val="00124D78"/>
    <w:rsid w:val="00124F90"/>
    <w:rsid w:val="00125072"/>
    <w:rsid w:val="00125638"/>
    <w:rsid w:val="0012572D"/>
    <w:rsid w:val="00125876"/>
    <w:rsid w:val="00125AC4"/>
    <w:rsid w:val="00125AF3"/>
    <w:rsid w:val="00125B49"/>
    <w:rsid w:val="00125B4C"/>
    <w:rsid w:val="00125CFE"/>
    <w:rsid w:val="00125DC3"/>
    <w:rsid w:val="00125DD6"/>
    <w:rsid w:val="00125FE3"/>
    <w:rsid w:val="001263DD"/>
    <w:rsid w:val="001266C4"/>
    <w:rsid w:val="00126717"/>
    <w:rsid w:val="0012680F"/>
    <w:rsid w:val="00126CF0"/>
    <w:rsid w:val="00126E19"/>
    <w:rsid w:val="00126EF0"/>
    <w:rsid w:val="00127209"/>
    <w:rsid w:val="0012764F"/>
    <w:rsid w:val="00127828"/>
    <w:rsid w:val="001278BA"/>
    <w:rsid w:val="00127948"/>
    <w:rsid w:val="00127B79"/>
    <w:rsid w:val="00127B7B"/>
    <w:rsid w:val="00127BA9"/>
    <w:rsid w:val="00127BFF"/>
    <w:rsid w:val="00127E8D"/>
    <w:rsid w:val="0013012C"/>
    <w:rsid w:val="00130ADD"/>
    <w:rsid w:val="00130D2F"/>
    <w:rsid w:val="00130D30"/>
    <w:rsid w:val="00130E59"/>
    <w:rsid w:val="00130FDB"/>
    <w:rsid w:val="0013102F"/>
    <w:rsid w:val="0013154A"/>
    <w:rsid w:val="00131A83"/>
    <w:rsid w:val="00131B5D"/>
    <w:rsid w:val="00131E68"/>
    <w:rsid w:val="00132083"/>
    <w:rsid w:val="00132095"/>
    <w:rsid w:val="00132270"/>
    <w:rsid w:val="00132392"/>
    <w:rsid w:val="0013239B"/>
    <w:rsid w:val="00132572"/>
    <w:rsid w:val="00132B4D"/>
    <w:rsid w:val="00132D36"/>
    <w:rsid w:val="001330CC"/>
    <w:rsid w:val="001332AE"/>
    <w:rsid w:val="00133556"/>
    <w:rsid w:val="001336E7"/>
    <w:rsid w:val="00133A38"/>
    <w:rsid w:val="00133BFE"/>
    <w:rsid w:val="00133EF1"/>
    <w:rsid w:val="001340DA"/>
    <w:rsid w:val="00134928"/>
    <w:rsid w:val="00134CC7"/>
    <w:rsid w:val="00134E40"/>
    <w:rsid w:val="001352A0"/>
    <w:rsid w:val="00135394"/>
    <w:rsid w:val="00135439"/>
    <w:rsid w:val="001355FD"/>
    <w:rsid w:val="00135724"/>
    <w:rsid w:val="00135989"/>
    <w:rsid w:val="001359C3"/>
    <w:rsid w:val="00135C2C"/>
    <w:rsid w:val="00135CAC"/>
    <w:rsid w:val="00135D4A"/>
    <w:rsid w:val="00135D83"/>
    <w:rsid w:val="00136067"/>
    <w:rsid w:val="001363B7"/>
    <w:rsid w:val="001363DD"/>
    <w:rsid w:val="0013664A"/>
    <w:rsid w:val="001369B1"/>
    <w:rsid w:val="00136E48"/>
    <w:rsid w:val="0013727C"/>
    <w:rsid w:val="00137387"/>
    <w:rsid w:val="001373E4"/>
    <w:rsid w:val="001375CD"/>
    <w:rsid w:val="00137741"/>
    <w:rsid w:val="0013791C"/>
    <w:rsid w:val="00137BF2"/>
    <w:rsid w:val="00137ECB"/>
    <w:rsid w:val="00137FE6"/>
    <w:rsid w:val="001400C7"/>
    <w:rsid w:val="00140116"/>
    <w:rsid w:val="001402EA"/>
    <w:rsid w:val="00140395"/>
    <w:rsid w:val="0014041E"/>
    <w:rsid w:val="00140421"/>
    <w:rsid w:val="001404D8"/>
    <w:rsid w:val="0014055E"/>
    <w:rsid w:val="00140876"/>
    <w:rsid w:val="00140EC5"/>
    <w:rsid w:val="00140F15"/>
    <w:rsid w:val="0014107B"/>
    <w:rsid w:val="00141254"/>
    <w:rsid w:val="0014127F"/>
    <w:rsid w:val="00141376"/>
    <w:rsid w:val="001418F0"/>
    <w:rsid w:val="001419CD"/>
    <w:rsid w:val="00141E26"/>
    <w:rsid w:val="00141ED0"/>
    <w:rsid w:val="00142125"/>
    <w:rsid w:val="001421B7"/>
    <w:rsid w:val="00142340"/>
    <w:rsid w:val="001424F4"/>
    <w:rsid w:val="001426CC"/>
    <w:rsid w:val="001428B9"/>
    <w:rsid w:val="00142B5C"/>
    <w:rsid w:val="00142CD4"/>
    <w:rsid w:val="00142DFF"/>
    <w:rsid w:val="00142F07"/>
    <w:rsid w:val="00143263"/>
    <w:rsid w:val="0014334A"/>
    <w:rsid w:val="00143375"/>
    <w:rsid w:val="001435CF"/>
    <w:rsid w:val="00143980"/>
    <w:rsid w:val="00143A7A"/>
    <w:rsid w:val="00143CA7"/>
    <w:rsid w:val="00143E0D"/>
    <w:rsid w:val="0014437A"/>
    <w:rsid w:val="00144693"/>
    <w:rsid w:val="0014470B"/>
    <w:rsid w:val="00144840"/>
    <w:rsid w:val="00144898"/>
    <w:rsid w:val="00144B12"/>
    <w:rsid w:val="00144E3B"/>
    <w:rsid w:val="00144E7F"/>
    <w:rsid w:val="00144EF3"/>
    <w:rsid w:val="00144FF3"/>
    <w:rsid w:val="0014538D"/>
    <w:rsid w:val="00145674"/>
    <w:rsid w:val="00145AB4"/>
    <w:rsid w:val="0014609F"/>
    <w:rsid w:val="001462A8"/>
    <w:rsid w:val="00146370"/>
    <w:rsid w:val="00146687"/>
    <w:rsid w:val="001466AF"/>
    <w:rsid w:val="00146965"/>
    <w:rsid w:val="00146B28"/>
    <w:rsid w:val="00146BA4"/>
    <w:rsid w:val="0014712B"/>
    <w:rsid w:val="001473BD"/>
    <w:rsid w:val="00147483"/>
    <w:rsid w:val="0014755D"/>
    <w:rsid w:val="0014756F"/>
    <w:rsid w:val="001478E1"/>
    <w:rsid w:val="00147975"/>
    <w:rsid w:val="00147AB4"/>
    <w:rsid w:val="00147AC8"/>
    <w:rsid w:val="00147ADA"/>
    <w:rsid w:val="00147B39"/>
    <w:rsid w:val="00147BB7"/>
    <w:rsid w:val="00150168"/>
    <w:rsid w:val="00150205"/>
    <w:rsid w:val="00150213"/>
    <w:rsid w:val="001503FA"/>
    <w:rsid w:val="00150440"/>
    <w:rsid w:val="00150512"/>
    <w:rsid w:val="0015064D"/>
    <w:rsid w:val="00150C6A"/>
    <w:rsid w:val="00150DD4"/>
    <w:rsid w:val="00150E6D"/>
    <w:rsid w:val="00150FF7"/>
    <w:rsid w:val="001512E3"/>
    <w:rsid w:val="00151306"/>
    <w:rsid w:val="001515D1"/>
    <w:rsid w:val="001515DC"/>
    <w:rsid w:val="00151753"/>
    <w:rsid w:val="00151823"/>
    <w:rsid w:val="00151B83"/>
    <w:rsid w:val="00151BE7"/>
    <w:rsid w:val="00151DCF"/>
    <w:rsid w:val="0015205D"/>
    <w:rsid w:val="0015222E"/>
    <w:rsid w:val="001525D0"/>
    <w:rsid w:val="0015288F"/>
    <w:rsid w:val="0015294D"/>
    <w:rsid w:val="00152AB0"/>
    <w:rsid w:val="00152B48"/>
    <w:rsid w:val="00152B98"/>
    <w:rsid w:val="00152D05"/>
    <w:rsid w:val="00152E04"/>
    <w:rsid w:val="00152E52"/>
    <w:rsid w:val="00152ED1"/>
    <w:rsid w:val="00153291"/>
    <w:rsid w:val="001532A8"/>
    <w:rsid w:val="001534D4"/>
    <w:rsid w:val="0015358C"/>
    <w:rsid w:val="0015361D"/>
    <w:rsid w:val="001538AB"/>
    <w:rsid w:val="00153A51"/>
    <w:rsid w:val="00153C40"/>
    <w:rsid w:val="00153E0C"/>
    <w:rsid w:val="001543D3"/>
    <w:rsid w:val="00154454"/>
    <w:rsid w:val="00154516"/>
    <w:rsid w:val="0015481C"/>
    <w:rsid w:val="00154EA8"/>
    <w:rsid w:val="00154F61"/>
    <w:rsid w:val="00155025"/>
    <w:rsid w:val="001550BE"/>
    <w:rsid w:val="001552D1"/>
    <w:rsid w:val="00155435"/>
    <w:rsid w:val="001555B2"/>
    <w:rsid w:val="00155BE6"/>
    <w:rsid w:val="00155CE8"/>
    <w:rsid w:val="001560D4"/>
    <w:rsid w:val="00156504"/>
    <w:rsid w:val="0015652C"/>
    <w:rsid w:val="001565C4"/>
    <w:rsid w:val="00156A0E"/>
    <w:rsid w:val="00156BE8"/>
    <w:rsid w:val="00156C5E"/>
    <w:rsid w:val="00156DA5"/>
    <w:rsid w:val="00156DB1"/>
    <w:rsid w:val="00156F72"/>
    <w:rsid w:val="001571DC"/>
    <w:rsid w:val="001572D7"/>
    <w:rsid w:val="00157B22"/>
    <w:rsid w:val="00157B9D"/>
    <w:rsid w:val="00157CFF"/>
    <w:rsid w:val="00157D71"/>
    <w:rsid w:val="001603D8"/>
    <w:rsid w:val="001603F7"/>
    <w:rsid w:val="00160432"/>
    <w:rsid w:val="00160922"/>
    <w:rsid w:val="00160AA3"/>
    <w:rsid w:val="00160C0E"/>
    <w:rsid w:val="00161402"/>
    <w:rsid w:val="00161693"/>
    <w:rsid w:val="0016181F"/>
    <w:rsid w:val="00161904"/>
    <w:rsid w:val="00161A5D"/>
    <w:rsid w:val="00161CE0"/>
    <w:rsid w:val="00161F16"/>
    <w:rsid w:val="001621FA"/>
    <w:rsid w:val="001622F4"/>
    <w:rsid w:val="001622FF"/>
    <w:rsid w:val="00162352"/>
    <w:rsid w:val="0016288D"/>
    <w:rsid w:val="001629A5"/>
    <w:rsid w:val="00162B06"/>
    <w:rsid w:val="00162C60"/>
    <w:rsid w:val="00162D7E"/>
    <w:rsid w:val="00163001"/>
    <w:rsid w:val="001630B6"/>
    <w:rsid w:val="0016326B"/>
    <w:rsid w:val="00163330"/>
    <w:rsid w:val="001635F0"/>
    <w:rsid w:val="0016360E"/>
    <w:rsid w:val="001638ED"/>
    <w:rsid w:val="001639C7"/>
    <w:rsid w:val="00163B5E"/>
    <w:rsid w:val="00163BC2"/>
    <w:rsid w:val="00163C62"/>
    <w:rsid w:val="00163E94"/>
    <w:rsid w:val="00163FC5"/>
    <w:rsid w:val="00164458"/>
    <w:rsid w:val="001644D8"/>
    <w:rsid w:val="001645BA"/>
    <w:rsid w:val="00164904"/>
    <w:rsid w:val="0016499E"/>
    <w:rsid w:val="00164BA6"/>
    <w:rsid w:val="00164DD7"/>
    <w:rsid w:val="00164FEF"/>
    <w:rsid w:val="001651B0"/>
    <w:rsid w:val="001653E2"/>
    <w:rsid w:val="001654AD"/>
    <w:rsid w:val="00165764"/>
    <w:rsid w:val="00165910"/>
    <w:rsid w:val="001659B8"/>
    <w:rsid w:val="00165A2F"/>
    <w:rsid w:val="00165A3F"/>
    <w:rsid w:val="00165DFB"/>
    <w:rsid w:val="00165F3F"/>
    <w:rsid w:val="00165F76"/>
    <w:rsid w:val="0016647B"/>
    <w:rsid w:val="0016671B"/>
    <w:rsid w:val="00166C40"/>
    <w:rsid w:val="00166DFE"/>
    <w:rsid w:val="00167162"/>
    <w:rsid w:val="0016725D"/>
    <w:rsid w:val="001675CE"/>
    <w:rsid w:val="001676DE"/>
    <w:rsid w:val="00167748"/>
    <w:rsid w:val="0016777E"/>
    <w:rsid w:val="001678F9"/>
    <w:rsid w:val="00167A32"/>
    <w:rsid w:val="00167DB4"/>
    <w:rsid w:val="001703F6"/>
    <w:rsid w:val="001703FB"/>
    <w:rsid w:val="00170424"/>
    <w:rsid w:val="0017067D"/>
    <w:rsid w:val="0017079C"/>
    <w:rsid w:val="00170821"/>
    <w:rsid w:val="00170979"/>
    <w:rsid w:val="00170A31"/>
    <w:rsid w:val="00170A5A"/>
    <w:rsid w:val="00170C67"/>
    <w:rsid w:val="0017124F"/>
    <w:rsid w:val="0017169E"/>
    <w:rsid w:val="001717A1"/>
    <w:rsid w:val="00171AC6"/>
    <w:rsid w:val="00171B20"/>
    <w:rsid w:val="00171B7A"/>
    <w:rsid w:val="00171C7A"/>
    <w:rsid w:val="00171C7F"/>
    <w:rsid w:val="00171DAC"/>
    <w:rsid w:val="00171E9C"/>
    <w:rsid w:val="00171FCC"/>
    <w:rsid w:val="001721B0"/>
    <w:rsid w:val="001722D0"/>
    <w:rsid w:val="001723E4"/>
    <w:rsid w:val="0017254B"/>
    <w:rsid w:val="00172559"/>
    <w:rsid w:val="00172639"/>
    <w:rsid w:val="001726BE"/>
    <w:rsid w:val="00172879"/>
    <w:rsid w:val="00172A40"/>
    <w:rsid w:val="00173110"/>
    <w:rsid w:val="00173287"/>
    <w:rsid w:val="00173708"/>
    <w:rsid w:val="0017384C"/>
    <w:rsid w:val="00173AC2"/>
    <w:rsid w:val="00173E00"/>
    <w:rsid w:val="00173F14"/>
    <w:rsid w:val="00174012"/>
    <w:rsid w:val="00174185"/>
    <w:rsid w:val="00174242"/>
    <w:rsid w:val="001743DA"/>
    <w:rsid w:val="0017449F"/>
    <w:rsid w:val="0017457C"/>
    <w:rsid w:val="0017470A"/>
    <w:rsid w:val="00174BEB"/>
    <w:rsid w:val="00174E69"/>
    <w:rsid w:val="00174E6B"/>
    <w:rsid w:val="0017504E"/>
    <w:rsid w:val="00175483"/>
    <w:rsid w:val="0017563A"/>
    <w:rsid w:val="001757CC"/>
    <w:rsid w:val="00175B14"/>
    <w:rsid w:val="00175F47"/>
    <w:rsid w:val="0017605F"/>
    <w:rsid w:val="001760EA"/>
    <w:rsid w:val="001762AA"/>
    <w:rsid w:val="00176327"/>
    <w:rsid w:val="0017643E"/>
    <w:rsid w:val="00176631"/>
    <w:rsid w:val="0017670D"/>
    <w:rsid w:val="001768FE"/>
    <w:rsid w:val="00176929"/>
    <w:rsid w:val="00176930"/>
    <w:rsid w:val="00176966"/>
    <w:rsid w:val="00176D3E"/>
    <w:rsid w:val="00176DB3"/>
    <w:rsid w:val="00176EAF"/>
    <w:rsid w:val="00177208"/>
    <w:rsid w:val="001773CD"/>
    <w:rsid w:val="00177434"/>
    <w:rsid w:val="0017755F"/>
    <w:rsid w:val="0017770F"/>
    <w:rsid w:val="00177777"/>
    <w:rsid w:val="00177794"/>
    <w:rsid w:val="001779E8"/>
    <w:rsid w:val="00177A45"/>
    <w:rsid w:val="00177EF2"/>
    <w:rsid w:val="00180068"/>
    <w:rsid w:val="001805FB"/>
    <w:rsid w:val="0018093A"/>
    <w:rsid w:val="00180F19"/>
    <w:rsid w:val="00180F39"/>
    <w:rsid w:val="00180F54"/>
    <w:rsid w:val="00181175"/>
    <w:rsid w:val="00181347"/>
    <w:rsid w:val="001813E5"/>
    <w:rsid w:val="001815CD"/>
    <w:rsid w:val="00181A84"/>
    <w:rsid w:val="00181D76"/>
    <w:rsid w:val="00181E55"/>
    <w:rsid w:val="00181F3C"/>
    <w:rsid w:val="00182282"/>
    <w:rsid w:val="001823AA"/>
    <w:rsid w:val="00182530"/>
    <w:rsid w:val="001827F2"/>
    <w:rsid w:val="00182889"/>
    <w:rsid w:val="00182E04"/>
    <w:rsid w:val="00183053"/>
    <w:rsid w:val="001830E5"/>
    <w:rsid w:val="00183226"/>
    <w:rsid w:val="001832F2"/>
    <w:rsid w:val="0018331F"/>
    <w:rsid w:val="00183878"/>
    <w:rsid w:val="001838E3"/>
    <w:rsid w:val="0018392F"/>
    <w:rsid w:val="001839EC"/>
    <w:rsid w:val="00183AA5"/>
    <w:rsid w:val="00183B4D"/>
    <w:rsid w:val="00183F77"/>
    <w:rsid w:val="00184065"/>
    <w:rsid w:val="001840D9"/>
    <w:rsid w:val="001843B0"/>
    <w:rsid w:val="0018446E"/>
    <w:rsid w:val="0018458A"/>
    <w:rsid w:val="00184632"/>
    <w:rsid w:val="0018470F"/>
    <w:rsid w:val="0018483F"/>
    <w:rsid w:val="001848C3"/>
    <w:rsid w:val="00184C2F"/>
    <w:rsid w:val="00184D5F"/>
    <w:rsid w:val="00184E1F"/>
    <w:rsid w:val="00184E44"/>
    <w:rsid w:val="00184F71"/>
    <w:rsid w:val="001854E4"/>
    <w:rsid w:val="00185624"/>
    <w:rsid w:val="00185690"/>
    <w:rsid w:val="00185868"/>
    <w:rsid w:val="00185B79"/>
    <w:rsid w:val="00185C87"/>
    <w:rsid w:val="00185CAC"/>
    <w:rsid w:val="00185FC9"/>
    <w:rsid w:val="00186195"/>
    <w:rsid w:val="001861F3"/>
    <w:rsid w:val="001864B9"/>
    <w:rsid w:val="0018698E"/>
    <w:rsid w:val="00186CAE"/>
    <w:rsid w:val="00186ECA"/>
    <w:rsid w:val="00187013"/>
    <w:rsid w:val="00187115"/>
    <w:rsid w:val="001873F4"/>
    <w:rsid w:val="0018746D"/>
    <w:rsid w:val="001876FB"/>
    <w:rsid w:val="00187800"/>
    <w:rsid w:val="00187C31"/>
    <w:rsid w:val="00187ECD"/>
    <w:rsid w:val="0019011B"/>
    <w:rsid w:val="00190140"/>
    <w:rsid w:val="00190461"/>
    <w:rsid w:val="00190546"/>
    <w:rsid w:val="001907CF"/>
    <w:rsid w:val="00190A9C"/>
    <w:rsid w:val="001910F1"/>
    <w:rsid w:val="001911B7"/>
    <w:rsid w:val="001912C5"/>
    <w:rsid w:val="001912E0"/>
    <w:rsid w:val="00191578"/>
    <w:rsid w:val="0019175B"/>
    <w:rsid w:val="00191A96"/>
    <w:rsid w:val="00191AEF"/>
    <w:rsid w:val="00192151"/>
    <w:rsid w:val="0019236C"/>
    <w:rsid w:val="00192AA2"/>
    <w:rsid w:val="00192AEE"/>
    <w:rsid w:val="00192CBA"/>
    <w:rsid w:val="00192CC4"/>
    <w:rsid w:val="00192EF2"/>
    <w:rsid w:val="00193174"/>
    <w:rsid w:val="001931EB"/>
    <w:rsid w:val="00193532"/>
    <w:rsid w:val="00193676"/>
    <w:rsid w:val="00193A28"/>
    <w:rsid w:val="00193DA0"/>
    <w:rsid w:val="00193E6D"/>
    <w:rsid w:val="00193FAD"/>
    <w:rsid w:val="00194132"/>
    <w:rsid w:val="00194279"/>
    <w:rsid w:val="0019449C"/>
    <w:rsid w:val="00194660"/>
    <w:rsid w:val="0019488A"/>
    <w:rsid w:val="001948D4"/>
    <w:rsid w:val="00194A69"/>
    <w:rsid w:val="00194C1C"/>
    <w:rsid w:val="00194EDE"/>
    <w:rsid w:val="00194FA6"/>
    <w:rsid w:val="00195017"/>
    <w:rsid w:val="001951FE"/>
    <w:rsid w:val="00195305"/>
    <w:rsid w:val="001957B5"/>
    <w:rsid w:val="001958BF"/>
    <w:rsid w:val="001958C8"/>
    <w:rsid w:val="00195B2B"/>
    <w:rsid w:val="00195D14"/>
    <w:rsid w:val="00195D5C"/>
    <w:rsid w:val="001960C5"/>
    <w:rsid w:val="001961BF"/>
    <w:rsid w:val="00196522"/>
    <w:rsid w:val="00196B6B"/>
    <w:rsid w:val="00196CD3"/>
    <w:rsid w:val="00196D00"/>
    <w:rsid w:val="00196D7D"/>
    <w:rsid w:val="00196F3F"/>
    <w:rsid w:val="0019724A"/>
    <w:rsid w:val="0019738B"/>
    <w:rsid w:val="001973F1"/>
    <w:rsid w:val="0019756C"/>
    <w:rsid w:val="00197664"/>
    <w:rsid w:val="00197983"/>
    <w:rsid w:val="00197A3F"/>
    <w:rsid w:val="00197B63"/>
    <w:rsid w:val="00197C1E"/>
    <w:rsid w:val="00197DF0"/>
    <w:rsid w:val="00197FEF"/>
    <w:rsid w:val="001A005F"/>
    <w:rsid w:val="001A030E"/>
    <w:rsid w:val="001A037B"/>
    <w:rsid w:val="001A0522"/>
    <w:rsid w:val="001A0895"/>
    <w:rsid w:val="001A0B7E"/>
    <w:rsid w:val="001A0C57"/>
    <w:rsid w:val="001A0E3C"/>
    <w:rsid w:val="001A1050"/>
    <w:rsid w:val="001A10BE"/>
    <w:rsid w:val="001A1274"/>
    <w:rsid w:val="001A13C4"/>
    <w:rsid w:val="001A1C11"/>
    <w:rsid w:val="001A2390"/>
    <w:rsid w:val="001A2409"/>
    <w:rsid w:val="001A25F2"/>
    <w:rsid w:val="001A2916"/>
    <w:rsid w:val="001A29B0"/>
    <w:rsid w:val="001A2C45"/>
    <w:rsid w:val="001A2CEB"/>
    <w:rsid w:val="001A2E6F"/>
    <w:rsid w:val="001A2EA3"/>
    <w:rsid w:val="001A2F9F"/>
    <w:rsid w:val="001A31CD"/>
    <w:rsid w:val="001A3962"/>
    <w:rsid w:val="001A3BE8"/>
    <w:rsid w:val="001A3CA2"/>
    <w:rsid w:val="001A3CE6"/>
    <w:rsid w:val="001A3D8B"/>
    <w:rsid w:val="001A3FEC"/>
    <w:rsid w:val="001A4045"/>
    <w:rsid w:val="001A406A"/>
    <w:rsid w:val="001A42AD"/>
    <w:rsid w:val="001A4387"/>
    <w:rsid w:val="001A4596"/>
    <w:rsid w:val="001A46AF"/>
    <w:rsid w:val="001A4868"/>
    <w:rsid w:val="001A4B5A"/>
    <w:rsid w:val="001A5023"/>
    <w:rsid w:val="001A50E2"/>
    <w:rsid w:val="001A5199"/>
    <w:rsid w:val="001A51EF"/>
    <w:rsid w:val="001A5467"/>
    <w:rsid w:val="001A5741"/>
    <w:rsid w:val="001A5963"/>
    <w:rsid w:val="001A5B0B"/>
    <w:rsid w:val="001A5B87"/>
    <w:rsid w:val="001A5D37"/>
    <w:rsid w:val="001A5E95"/>
    <w:rsid w:val="001A600E"/>
    <w:rsid w:val="001A640A"/>
    <w:rsid w:val="001A6565"/>
    <w:rsid w:val="001A6685"/>
    <w:rsid w:val="001A6865"/>
    <w:rsid w:val="001A693F"/>
    <w:rsid w:val="001A6F83"/>
    <w:rsid w:val="001A6F91"/>
    <w:rsid w:val="001A7070"/>
    <w:rsid w:val="001A71A0"/>
    <w:rsid w:val="001A7295"/>
    <w:rsid w:val="001A7525"/>
    <w:rsid w:val="001A77AE"/>
    <w:rsid w:val="001A79CC"/>
    <w:rsid w:val="001A7DED"/>
    <w:rsid w:val="001A7E5E"/>
    <w:rsid w:val="001B0131"/>
    <w:rsid w:val="001B0340"/>
    <w:rsid w:val="001B0899"/>
    <w:rsid w:val="001B0949"/>
    <w:rsid w:val="001B0A41"/>
    <w:rsid w:val="001B0A9E"/>
    <w:rsid w:val="001B0BDE"/>
    <w:rsid w:val="001B0C29"/>
    <w:rsid w:val="001B0D19"/>
    <w:rsid w:val="001B0E1A"/>
    <w:rsid w:val="001B1095"/>
    <w:rsid w:val="001B1210"/>
    <w:rsid w:val="001B1271"/>
    <w:rsid w:val="001B14EA"/>
    <w:rsid w:val="001B1583"/>
    <w:rsid w:val="001B19AA"/>
    <w:rsid w:val="001B1B57"/>
    <w:rsid w:val="001B1CE2"/>
    <w:rsid w:val="001B1E14"/>
    <w:rsid w:val="001B2033"/>
    <w:rsid w:val="001B22EE"/>
    <w:rsid w:val="001B2927"/>
    <w:rsid w:val="001B2A17"/>
    <w:rsid w:val="001B2DA0"/>
    <w:rsid w:val="001B2FE8"/>
    <w:rsid w:val="001B34CC"/>
    <w:rsid w:val="001B35CC"/>
    <w:rsid w:val="001B36A2"/>
    <w:rsid w:val="001B3719"/>
    <w:rsid w:val="001B3BD5"/>
    <w:rsid w:val="001B3CC9"/>
    <w:rsid w:val="001B3D1A"/>
    <w:rsid w:val="001B3F6E"/>
    <w:rsid w:val="001B41F8"/>
    <w:rsid w:val="001B42C6"/>
    <w:rsid w:val="001B4526"/>
    <w:rsid w:val="001B46DE"/>
    <w:rsid w:val="001B47D1"/>
    <w:rsid w:val="001B4A21"/>
    <w:rsid w:val="001B4CAA"/>
    <w:rsid w:val="001B4D2B"/>
    <w:rsid w:val="001B4DE8"/>
    <w:rsid w:val="001B57DD"/>
    <w:rsid w:val="001B5927"/>
    <w:rsid w:val="001B5AF9"/>
    <w:rsid w:val="001B5B1C"/>
    <w:rsid w:val="001B5F69"/>
    <w:rsid w:val="001B6109"/>
    <w:rsid w:val="001B612B"/>
    <w:rsid w:val="001B64C0"/>
    <w:rsid w:val="001B64C1"/>
    <w:rsid w:val="001B6565"/>
    <w:rsid w:val="001B6648"/>
    <w:rsid w:val="001B6954"/>
    <w:rsid w:val="001B6A10"/>
    <w:rsid w:val="001B6D75"/>
    <w:rsid w:val="001B6E7E"/>
    <w:rsid w:val="001B6E8D"/>
    <w:rsid w:val="001B6E98"/>
    <w:rsid w:val="001B6E9C"/>
    <w:rsid w:val="001B705E"/>
    <w:rsid w:val="001B71C3"/>
    <w:rsid w:val="001B753F"/>
    <w:rsid w:val="001B76A7"/>
    <w:rsid w:val="001B78FE"/>
    <w:rsid w:val="001B7ED1"/>
    <w:rsid w:val="001B7FF8"/>
    <w:rsid w:val="001C00D5"/>
    <w:rsid w:val="001C0212"/>
    <w:rsid w:val="001C024A"/>
    <w:rsid w:val="001C04B2"/>
    <w:rsid w:val="001C05A7"/>
    <w:rsid w:val="001C0922"/>
    <w:rsid w:val="001C09C1"/>
    <w:rsid w:val="001C09F4"/>
    <w:rsid w:val="001C0B9B"/>
    <w:rsid w:val="001C117C"/>
    <w:rsid w:val="001C1334"/>
    <w:rsid w:val="001C151E"/>
    <w:rsid w:val="001C193D"/>
    <w:rsid w:val="001C1B42"/>
    <w:rsid w:val="001C1C17"/>
    <w:rsid w:val="001C2249"/>
    <w:rsid w:val="001C2596"/>
    <w:rsid w:val="001C2707"/>
    <w:rsid w:val="001C276E"/>
    <w:rsid w:val="001C29AC"/>
    <w:rsid w:val="001C2C18"/>
    <w:rsid w:val="001C300A"/>
    <w:rsid w:val="001C3122"/>
    <w:rsid w:val="001C34CA"/>
    <w:rsid w:val="001C364D"/>
    <w:rsid w:val="001C36F5"/>
    <w:rsid w:val="001C389F"/>
    <w:rsid w:val="001C39B7"/>
    <w:rsid w:val="001C3A8A"/>
    <w:rsid w:val="001C3E8A"/>
    <w:rsid w:val="001C3F39"/>
    <w:rsid w:val="001C3FA2"/>
    <w:rsid w:val="001C4117"/>
    <w:rsid w:val="001C42D2"/>
    <w:rsid w:val="001C4478"/>
    <w:rsid w:val="001C44EF"/>
    <w:rsid w:val="001C459B"/>
    <w:rsid w:val="001C4656"/>
    <w:rsid w:val="001C4887"/>
    <w:rsid w:val="001C488E"/>
    <w:rsid w:val="001C48E4"/>
    <w:rsid w:val="001C4A88"/>
    <w:rsid w:val="001C4BE1"/>
    <w:rsid w:val="001C4DB8"/>
    <w:rsid w:val="001C5399"/>
    <w:rsid w:val="001C5624"/>
    <w:rsid w:val="001C5742"/>
    <w:rsid w:val="001C5A3A"/>
    <w:rsid w:val="001C5C1F"/>
    <w:rsid w:val="001C65E8"/>
    <w:rsid w:val="001C6796"/>
    <w:rsid w:val="001C67A3"/>
    <w:rsid w:val="001C69DD"/>
    <w:rsid w:val="001C6D20"/>
    <w:rsid w:val="001C6E8D"/>
    <w:rsid w:val="001C6EDC"/>
    <w:rsid w:val="001C704E"/>
    <w:rsid w:val="001C711A"/>
    <w:rsid w:val="001C71CB"/>
    <w:rsid w:val="001C7253"/>
    <w:rsid w:val="001C7269"/>
    <w:rsid w:val="001C7605"/>
    <w:rsid w:val="001C765D"/>
    <w:rsid w:val="001C796B"/>
    <w:rsid w:val="001C7B86"/>
    <w:rsid w:val="001C7BB2"/>
    <w:rsid w:val="001C7F2C"/>
    <w:rsid w:val="001C7F30"/>
    <w:rsid w:val="001C7F78"/>
    <w:rsid w:val="001D0083"/>
    <w:rsid w:val="001D00B5"/>
    <w:rsid w:val="001D0102"/>
    <w:rsid w:val="001D04CC"/>
    <w:rsid w:val="001D07D7"/>
    <w:rsid w:val="001D08AC"/>
    <w:rsid w:val="001D08CB"/>
    <w:rsid w:val="001D0A1C"/>
    <w:rsid w:val="001D0D27"/>
    <w:rsid w:val="001D0F1F"/>
    <w:rsid w:val="001D0F6C"/>
    <w:rsid w:val="001D1280"/>
    <w:rsid w:val="001D128A"/>
    <w:rsid w:val="001D1724"/>
    <w:rsid w:val="001D17F7"/>
    <w:rsid w:val="001D17FD"/>
    <w:rsid w:val="001D1CBE"/>
    <w:rsid w:val="001D1F08"/>
    <w:rsid w:val="001D2107"/>
    <w:rsid w:val="001D223D"/>
    <w:rsid w:val="001D2667"/>
    <w:rsid w:val="001D27BB"/>
    <w:rsid w:val="001D2A28"/>
    <w:rsid w:val="001D3065"/>
    <w:rsid w:val="001D306C"/>
    <w:rsid w:val="001D3168"/>
    <w:rsid w:val="001D31CD"/>
    <w:rsid w:val="001D3216"/>
    <w:rsid w:val="001D3E11"/>
    <w:rsid w:val="001D3ECB"/>
    <w:rsid w:val="001D4073"/>
    <w:rsid w:val="001D4080"/>
    <w:rsid w:val="001D417A"/>
    <w:rsid w:val="001D43F2"/>
    <w:rsid w:val="001D4681"/>
    <w:rsid w:val="001D4C94"/>
    <w:rsid w:val="001D4E1D"/>
    <w:rsid w:val="001D4F1A"/>
    <w:rsid w:val="001D4F3D"/>
    <w:rsid w:val="001D520B"/>
    <w:rsid w:val="001D52E3"/>
    <w:rsid w:val="001D5567"/>
    <w:rsid w:val="001D55B2"/>
    <w:rsid w:val="001D55B9"/>
    <w:rsid w:val="001D5837"/>
    <w:rsid w:val="001D5C88"/>
    <w:rsid w:val="001D5CD5"/>
    <w:rsid w:val="001D6341"/>
    <w:rsid w:val="001D6378"/>
    <w:rsid w:val="001D63BD"/>
    <w:rsid w:val="001D63DF"/>
    <w:rsid w:val="001D6433"/>
    <w:rsid w:val="001D6443"/>
    <w:rsid w:val="001D65C0"/>
    <w:rsid w:val="001D68B7"/>
    <w:rsid w:val="001D6A08"/>
    <w:rsid w:val="001D6A71"/>
    <w:rsid w:val="001D6CEA"/>
    <w:rsid w:val="001D7195"/>
    <w:rsid w:val="001D7914"/>
    <w:rsid w:val="001D7A91"/>
    <w:rsid w:val="001D7AFF"/>
    <w:rsid w:val="001E0130"/>
    <w:rsid w:val="001E0262"/>
    <w:rsid w:val="001E07D6"/>
    <w:rsid w:val="001E0954"/>
    <w:rsid w:val="001E0A72"/>
    <w:rsid w:val="001E0AD1"/>
    <w:rsid w:val="001E0C29"/>
    <w:rsid w:val="001E0CB8"/>
    <w:rsid w:val="001E11F2"/>
    <w:rsid w:val="001E13B0"/>
    <w:rsid w:val="001E144C"/>
    <w:rsid w:val="001E1895"/>
    <w:rsid w:val="001E19D2"/>
    <w:rsid w:val="001E1B6D"/>
    <w:rsid w:val="001E1BA3"/>
    <w:rsid w:val="001E1C76"/>
    <w:rsid w:val="001E213A"/>
    <w:rsid w:val="001E2415"/>
    <w:rsid w:val="001E25D6"/>
    <w:rsid w:val="001E269B"/>
    <w:rsid w:val="001E271B"/>
    <w:rsid w:val="001E2C0D"/>
    <w:rsid w:val="001E2E95"/>
    <w:rsid w:val="001E30B3"/>
    <w:rsid w:val="001E3177"/>
    <w:rsid w:val="001E31CC"/>
    <w:rsid w:val="001E3272"/>
    <w:rsid w:val="001E3313"/>
    <w:rsid w:val="001E333E"/>
    <w:rsid w:val="001E3363"/>
    <w:rsid w:val="001E350E"/>
    <w:rsid w:val="001E3527"/>
    <w:rsid w:val="001E36BE"/>
    <w:rsid w:val="001E37B3"/>
    <w:rsid w:val="001E3878"/>
    <w:rsid w:val="001E389C"/>
    <w:rsid w:val="001E3CE1"/>
    <w:rsid w:val="001E3FED"/>
    <w:rsid w:val="001E41AC"/>
    <w:rsid w:val="001E4223"/>
    <w:rsid w:val="001E4264"/>
    <w:rsid w:val="001E4300"/>
    <w:rsid w:val="001E4325"/>
    <w:rsid w:val="001E468A"/>
    <w:rsid w:val="001E4701"/>
    <w:rsid w:val="001E4CD9"/>
    <w:rsid w:val="001E4DE0"/>
    <w:rsid w:val="001E4EE9"/>
    <w:rsid w:val="001E4FC0"/>
    <w:rsid w:val="001E569F"/>
    <w:rsid w:val="001E59B0"/>
    <w:rsid w:val="001E5E47"/>
    <w:rsid w:val="001E61E3"/>
    <w:rsid w:val="001E62FC"/>
    <w:rsid w:val="001E649A"/>
    <w:rsid w:val="001E6502"/>
    <w:rsid w:val="001E674E"/>
    <w:rsid w:val="001E6A09"/>
    <w:rsid w:val="001E6F5F"/>
    <w:rsid w:val="001E72D9"/>
    <w:rsid w:val="001E75DA"/>
    <w:rsid w:val="001E76B7"/>
    <w:rsid w:val="001E7B58"/>
    <w:rsid w:val="001E7BAA"/>
    <w:rsid w:val="001E7C6C"/>
    <w:rsid w:val="001E7D5C"/>
    <w:rsid w:val="001E7D74"/>
    <w:rsid w:val="001E7D90"/>
    <w:rsid w:val="001E7DC6"/>
    <w:rsid w:val="001E7F31"/>
    <w:rsid w:val="001E7F67"/>
    <w:rsid w:val="001E7FD0"/>
    <w:rsid w:val="001F0100"/>
    <w:rsid w:val="001F02B5"/>
    <w:rsid w:val="001F094A"/>
    <w:rsid w:val="001F0B8C"/>
    <w:rsid w:val="001F0BDC"/>
    <w:rsid w:val="001F1286"/>
    <w:rsid w:val="001F1C78"/>
    <w:rsid w:val="001F1CF3"/>
    <w:rsid w:val="001F1E3D"/>
    <w:rsid w:val="001F1ED0"/>
    <w:rsid w:val="001F1F3E"/>
    <w:rsid w:val="001F202E"/>
    <w:rsid w:val="001F23B5"/>
    <w:rsid w:val="001F2498"/>
    <w:rsid w:val="001F2514"/>
    <w:rsid w:val="001F2606"/>
    <w:rsid w:val="001F283C"/>
    <w:rsid w:val="001F2923"/>
    <w:rsid w:val="001F2C44"/>
    <w:rsid w:val="001F2E84"/>
    <w:rsid w:val="001F2EC0"/>
    <w:rsid w:val="001F2FD7"/>
    <w:rsid w:val="001F32B5"/>
    <w:rsid w:val="001F3403"/>
    <w:rsid w:val="001F3440"/>
    <w:rsid w:val="001F3619"/>
    <w:rsid w:val="001F3628"/>
    <w:rsid w:val="001F38B6"/>
    <w:rsid w:val="001F3ABE"/>
    <w:rsid w:val="001F3CDE"/>
    <w:rsid w:val="001F3D2F"/>
    <w:rsid w:val="001F3D4B"/>
    <w:rsid w:val="001F3D61"/>
    <w:rsid w:val="001F3F73"/>
    <w:rsid w:val="001F4273"/>
    <w:rsid w:val="001F42C8"/>
    <w:rsid w:val="001F42F3"/>
    <w:rsid w:val="001F43C5"/>
    <w:rsid w:val="001F4450"/>
    <w:rsid w:val="001F4632"/>
    <w:rsid w:val="001F4D91"/>
    <w:rsid w:val="001F51D2"/>
    <w:rsid w:val="001F524B"/>
    <w:rsid w:val="001F5375"/>
    <w:rsid w:val="001F54D0"/>
    <w:rsid w:val="001F5958"/>
    <w:rsid w:val="001F59BC"/>
    <w:rsid w:val="001F5A12"/>
    <w:rsid w:val="001F5B09"/>
    <w:rsid w:val="001F5B58"/>
    <w:rsid w:val="001F5C67"/>
    <w:rsid w:val="001F5EDF"/>
    <w:rsid w:val="001F60AA"/>
    <w:rsid w:val="001F6296"/>
    <w:rsid w:val="001F6633"/>
    <w:rsid w:val="001F6B40"/>
    <w:rsid w:val="001F7481"/>
    <w:rsid w:val="001F7546"/>
    <w:rsid w:val="001F7707"/>
    <w:rsid w:val="001F7C83"/>
    <w:rsid w:val="001F7E79"/>
    <w:rsid w:val="001F7E92"/>
    <w:rsid w:val="001F7EB0"/>
    <w:rsid w:val="00200098"/>
    <w:rsid w:val="0020021D"/>
    <w:rsid w:val="002003D9"/>
    <w:rsid w:val="0020047F"/>
    <w:rsid w:val="00200B4A"/>
    <w:rsid w:val="0020108E"/>
    <w:rsid w:val="0020130B"/>
    <w:rsid w:val="00201355"/>
    <w:rsid w:val="002014C3"/>
    <w:rsid w:val="0020153E"/>
    <w:rsid w:val="0020174B"/>
    <w:rsid w:val="00201819"/>
    <w:rsid w:val="00201884"/>
    <w:rsid w:val="00201A18"/>
    <w:rsid w:val="00201A57"/>
    <w:rsid w:val="00201C24"/>
    <w:rsid w:val="00201C58"/>
    <w:rsid w:val="00201E16"/>
    <w:rsid w:val="00202062"/>
    <w:rsid w:val="00202145"/>
    <w:rsid w:val="00202211"/>
    <w:rsid w:val="002022F0"/>
    <w:rsid w:val="00202979"/>
    <w:rsid w:val="002030E1"/>
    <w:rsid w:val="00203186"/>
    <w:rsid w:val="0020340E"/>
    <w:rsid w:val="00203517"/>
    <w:rsid w:val="002035DF"/>
    <w:rsid w:val="00203670"/>
    <w:rsid w:val="00203AB3"/>
    <w:rsid w:val="00203D67"/>
    <w:rsid w:val="00203ED4"/>
    <w:rsid w:val="0020468E"/>
    <w:rsid w:val="0020471D"/>
    <w:rsid w:val="00204B40"/>
    <w:rsid w:val="00204CF6"/>
    <w:rsid w:val="00204F13"/>
    <w:rsid w:val="00205007"/>
    <w:rsid w:val="00205229"/>
    <w:rsid w:val="002052B7"/>
    <w:rsid w:val="002054B1"/>
    <w:rsid w:val="00205A11"/>
    <w:rsid w:val="00205B6E"/>
    <w:rsid w:val="0020634A"/>
    <w:rsid w:val="00206380"/>
    <w:rsid w:val="002066A9"/>
    <w:rsid w:val="00206867"/>
    <w:rsid w:val="00206874"/>
    <w:rsid w:val="0020690F"/>
    <w:rsid w:val="00206D07"/>
    <w:rsid w:val="00207013"/>
    <w:rsid w:val="00207135"/>
    <w:rsid w:val="002072CD"/>
    <w:rsid w:val="0020752C"/>
    <w:rsid w:val="002076B4"/>
    <w:rsid w:val="00207715"/>
    <w:rsid w:val="002077AE"/>
    <w:rsid w:val="002077CE"/>
    <w:rsid w:val="00207AE2"/>
    <w:rsid w:val="00207B85"/>
    <w:rsid w:val="00207BDA"/>
    <w:rsid w:val="00207BDE"/>
    <w:rsid w:val="00207C22"/>
    <w:rsid w:val="00207C2D"/>
    <w:rsid w:val="00207D3B"/>
    <w:rsid w:val="00207FE8"/>
    <w:rsid w:val="00210158"/>
    <w:rsid w:val="0021040F"/>
    <w:rsid w:val="002105CD"/>
    <w:rsid w:val="00210628"/>
    <w:rsid w:val="00210680"/>
    <w:rsid w:val="002107D7"/>
    <w:rsid w:val="00210863"/>
    <w:rsid w:val="002109ED"/>
    <w:rsid w:val="00210AC4"/>
    <w:rsid w:val="00210D90"/>
    <w:rsid w:val="00210E60"/>
    <w:rsid w:val="00211774"/>
    <w:rsid w:val="00211948"/>
    <w:rsid w:val="00211A1A"/>
    <w:rsid w:val="00211CB9"/>
    <w:rsid w:val="00211D31"/>
    <w:rsid w:val="00211EC9"/>
    <w:rsid w:val="00211F81"/>
    <w:rsid w:val="002121C0"/>
    <w:rsid w:val="00212452"/>
    <w:rsid w:val="002125C1"/>
    <w:rsid w:val="002126DE"/>
    <w:rsid w:val="0021275F"/>
    <w:rsid w:val="00212861"/>
    <w:rsid w:val="00212A24"/>
    <w:rsid w:val="00212BC0"/>
    <w:rsid w:val="00212FB1"/>
    <w:rsid w:val="002134C8"/>
    <w:rsid w:val="002137C8"/>
    <w:rsid w:val="00213884"/>
    <w:rsid w:val="002138E3"/>
    <w:rsid w:val="00213C1E"/>
    <w:rsid w:val="00213C52"/>
    <w:rsid w:val="00213C90"/>
    <w:rsid w:val="00213D2E"/>
    <w:rsid w:val="002140DA"/>
    <w:rsid w:val="00214198"/>
    <w:rsid w:val="00214248"/>
    <w:rsid w:val="002142DC"/>
    <w:rsid w:val="00214415"/>
    <w:rsid w:val="002145D9"/>
    <w:rsid w:val="002148BC"/>
    <w:rsid w:val="0021499D"/>
    <w:rsid w:val="00214AC4"/>
    <w:rsid w:val="00214B83"/>
    <w:rsid w:val="00214DE5"/>
    <w:rsid w:val="00214E38"/>
    <w:rsid w:val="00215285"/>
    <w:rsid w:val="00215407"/>
    <w:rsid w:val="0021541F"/>
    <w:rsid w:val="0021567F"/>
    <w:rsid w:val="002156E2"/>
    <w:rsid w:val="0021583B"/>
    <w:rsid w:val="00215886"/>
    <w:rsid w:val="002158A9"/>
    <w:rsid w:val="00215B24"/>
    <w:rsid w:val="00215BE9"/>
    <w:rsid w:val="00215BF4"/>
    <w:rsid w:val="00215C94"/>
    <w:rsid w:val="00215FA4"/>
    <w:rsid w:val="0021603D"/>
    <w:rsid w:val="002162A4"/>
    <w:rsid w:val="00216C8B"/>
    <w:rsid w:val="00216FFE"/>
    <w:rsid w:val="00217075"/>
    <w:rsid w:val="002173DB"/>
    <w:rsid w:val="00217417"/>
    <w:rsid w:val="00217995"/>
    <w:rsid w:val="002179A2"/>
    <w:rsid w:val="00217DC5"/>
    <w:rsid w:val="002200C8"/>
    <w:rsid w:val="002206F6"/>
    <w:rsid w:val="00220765"/>
    <w:rsid w:val="00220975"/>
    <w:rsid w:val="002209C7"/>
    <w:rsid w:val="00220AD4"/>
    <w:rsid w:val="00220B0E"/>
    <w:rsid w:val="00220B68"/>
    <w:rsid w:val="00220E6A"/>
    <w:rsid w:val="00221422"/>
    <w:rsid w:val="00221733"/>
    <w:rsid w:val="00221D67"/>
    <w:rsid w:val="00221FA0"/>
    <w:rsid w:val="0022216F"/>
    <w:rsid w:val="002221BB"/>
    <w:rsid w:val="00222287"/>
    <w:rsid w:val="002222F3"/>
    <w:rsid w:val="0022239A"/>
    <w:rsid w:val="002224F9"/>
    <w:rsid w:val="002225AD"/>
    <w:rsid w:val="0022275A"/>
    <w:rsid w:val="00222828"/>
    <w:rsid w:val="0022312D"/>
    <w:rsid w:val="0022390F"/>
    <w:rsid w:val="00223B9A"/>
    <w:rsid w:val="00223BA6"/>
    <w:rsid w:val="00223C48"/>
    <w:rsid w:val="002240F6"/>
    <w:rsid w:val="0022430F"/>
    <w:rsid w:val="00224982"/>
    <w:rsid w:val="00224BBD"/>
    <w:rsid w:val="00224C15"/>
    <w:rsid w:val="00224C57"/>
    <w:rsid w:val="00224D06"/>
    <w:rsid w:val="00224E74"/>
    <w:rsid w:val="00225028"/>
    <w:rsid w:val="002252DB"/>
    <w:rsid w:val="00225445"/>
    <w:rsid w:val="002254D7"/>
    <w:rsid w:val="00225B83"/>
    <w:rsid w:val="00225CCE"/>
    <w:rsid w:val="00226353"/>
    <w:rsid w:val="0022672F"/>
    <w:rsid w:val="0022695A"/>
    <w:rsid w:val="002269F7"/>
    <w:rsid w:val="00226C14"/>
    <w:rsid w:val="00226C67"/>
    <w:rsid w:val="00226EFD"/>
    <w:rsid w:val="00226F86"/>
    <w:rsid w:val="0022705B"/>
    <w:rsid w:val="00227090"/>
    <w:rsid w:val="00227168"/>
    <w:rsid w:val="002272B5"/>
    <w:rsid w:val="00227415"/>
    <w:rsid w:val="00227470"/>
    <w:rsid w:val="002274F3"/>
    <w:rsid w:val="00227540"/>
    <w:rsid w:val="002275F4"/>
    <w:rsid w:val="002276DE"/>
    <w:rsid w:val="0023009F"/>
    <w:rsid w:val="00230130"/>
    <w:rsid w:val="0023021F"/>
    <w:rsid w:val="0023032B"/>
    <w:rsid w:val="002305AE"/>
    <w:rsid w:val="0023062F"/>
    <w:rsid w:val="00230663"/>
    <w:rsid w:val="002308AF"/>
    <w:rsid w:val="00230AF5"/>
    <w:rsid w:val="00230BC3"/>
    <w:rsid w:val="00230CF3"/>
    <w:rsid w:val="00231287"/>
    <w:rsid w:val="002316A8"/>
    <w:rsid w:val="002319E4"/>
    <w:rsid w:val="00231B8B"/>
    <w:rsid w:val="00231E92"/>
    <w:rsid w:val="00231EA3"/>
    <w:rsid w:val="002321CF"/>
    <w:rsid w:val="0023221F"/>
    <w:rsid w:val="0023261D"/>
    <w:rsid w:val="002327BF"/>
    <w:rsid w:val="00232910"/>
    <w:rsid w:val="002329C5"/>
    <w:rsid w:val="00232B1F"/>
    <w:rsid w:val="00232CE0"/>
    <w:rsid w:val="00232CFA"/>
    <w:rsid w:val="00232E06"/>
    <w:rsid w:val="00232FE8"/>
    <w:rsid w:val="00233480"/>
    <w:rsid w:val="0023377F"/>
    <w:rsid w:val="002337B7"/>
    <w:rsid w:val="002337DF"/>
    <w:rsid w:val="00233A16"/>
    <w:rsid w:val="00233ABB"/>
    <w:rsid w:val="00233C78"/>
    <w:rsid w:val="00234005"/>
    <w:rsid w:val="00234304"/>
    <w:rsid w:val="00234341"/>
    <w:rsid w:val="002343C0"/>
    <w:rsid w:val="00234464"/>
    <w:rsid w:val="002344F0"/>
    <w:rsid w:val="00234628"/>
    <w:rsid w:val="00234649"/>
    <w:rsid w:val="002346D9"/>
    <w:rsid w:val="00234922"/>
    <w:rsid w:val="0023499C"/>
    <w:rsid w:val="00235411"/>
    <w:rsid w:val="00235711"/>
    <w:rsid w:val="00235A52"/>
    <w:rsid w:val="00235AA7"/>
    <w:rsid w:val="0023614B"/>
    <w:rsid w:val="00236349"/>
    <w:rsid w:val="0023653B"/>
    <w:rsid w:val="0023683E"/>
    <w:rsid w:val="00236B0F"/>
    <w:rsid w:val="00236D0A"/>
    <w:rsid w:val="00236DF4"/>
    <w:rsid w:val="00236F1C"/>
    <w:rsid w:val="00236F70"/>
    <w:rsid w:val="002374B0"/>
    <w:rsid w:val="002374C5"/>
    <w:rsid w:val="00237634"/>
    <w:rsid w:val="00237660"/>
    <w:rsid w:val="0023775C"/>
    <w:rsid w:val="0023776A"/>
    <w:rsid w:val="00237D2F"/>
    <w:rsid w:val="00240195"/>
    <w:rsid w:val="00240255"/>
    <w:rsid w:val="00240344"/>
    <w:rsid w:val="0024036B"/>
    <w:rsid w:val="0024061B"/>
    <w:rsid w:val="0024072D"/>
    <w:rsid w:val="002407B6"/>
    <w:rsid w:val="002409C3"/>
    <w:rsid w:val="00240B5A"/>
    <w:rsid w:val="00240D6F"/>
    <w:rsid w:val="00240E23"/>
    <w:rsid w:val="0024110B"/>
    <w:rsid w:val="00241151"/>
    <w:rsid w:val="002411FE"/>
    <w:rsid w:val="002413A7"/>
    <w:rsid w:val="002413DB"/>
    <w:rsid w:val="0024170D"/>
    <w:rsid w:val="002417F8"/>
    <w:rsid w:val="00241907"/>
    <w:rsid w:val="00241922"/>
    <w:rsid w:val="00241B74"/>
    <w:rsid w:val="002426A3"/>
    <w:rsid w:val="00242A62"/>
    <w:rsid w:val="00242A7A"/>
    <w:rsid w:val="00242D9E"/>
    <w:rsid w:val="00242F83"/>
    <w:rsid w:val="00243064"/>
    <w:rsid w:val="0024327F"/>
    <w:rsid w:val="00243300"/>
    <w:rsid w:val="002433ED"/>
    <w:rsid w:val="00243633"/>
    <w:rsid w:val="00243667"/>
    <w:rsid w:val="00243966"/>
    <w:rsid w:val="00243A0B"/>
    <w:rsid w:val="00243A29"/>
    <w:rsid w:val="00243B40"/>
    <w:rsid w:val="00243B9F"/>
    <w:rsid w:val="00243D5B"/>
    <w:rsid w:val="00243DAD"/>
    <w:rsid w:val="00243FAA"/>
    <w:rsid w:val="0024425C"/>
    <w:rsid w:val="00244488"/>
    <w:rsid w:val="002445BE"/>
    <w:rsid w:val="002446D8"/>
    <w:rsid w:val="0024477C"/>
    <w:rsid w:val="00244919"/>
    <w:rsid w:val="002449D7"/>
    <w:rsid w:val="00244BFC"/>
    <w:rsid w:val="00244CF3"/>
    <w:rsid w:val="00244D09"/>
    <w:rsid w:val="00244DAD"/>
    <w:rsid w:val="00244FD5"/>
    <w:rsid w:val="002450C1"/>
    <w:rsid w:val="002454D5"/>
    <w:rsid w:val="00245601"/>
    <w:rsid w:val="00245620"/>
    <w:rsid w:val="0024586B"/>
    <w:rsid w:val="00245985"/>
    <w:rsid w:val="00246059"/>
    <w:rsid w:val="00246096"/>
    <w:rsid w:val="00246202"/>
    <w:rsid w:val="00246271"/>
    <w:rsid w:val="00246357"/>
    <w:rsid w:val="00246A9E"/>
    <w:rsid w:val="00246AA6"/>
    <w:rsid w:val="00246BB6"/>
    <w:rsid w:val="00246C44"/>
    <w:rsid w:val="00246C8C"/>
    <w:rsid w:val="00246CCB"/>
    <w:rsid w:val="00246F48"/>
    <w:rsid w:val="0024717D"/>
    <w:rsid w:val="00247208"/>
    <w:rsid w:val="002475B8"/>
    <w:rsid w:val="002475CB"/>
    <w:rsid w:val="002477B5"/>
    <w:rsid w:val="002478C0"/>
    <w:rsid w:val="002478D4"/>
    <w:rsid w:val="00247AB4"/>
    <w:rsid w:val="00247DD2"/>
    <w:rsid w:val="00247E23"/>
    <w:rsid w:val="00247F59"/>
    <w:rsid w:val="00250260"/>
    <w:rsid w:val="002505F0"/>
    <w:rsid w:val="0025061D"/>
    <w:rsid w:val="002507AB"/>
    <w:rsid w:val="00250963"/>
    <w:rsid w:val="00250C0F"/>
    <w:rsid w:val="0025102C"/>
    <w:rsid w:val="00251185"/>
    <w:rsid w:val="00251387"/>
    <w:rsid w:val="002513BE"/>
    <w:rsid w:val="002513DB"/>
    <w:rsid w:val="002513ED"/>
    <w:rsid w:val="00251786"/>
    <w:rsid w:val="0025191C"/>
    <w:rsid w:val="00251957"/>
    <w:rsid w:val="00251AF1"/>
    <w:rsid w:val="00251AF5"/>
    <w:rsid w:val="00251EFE"/>
    <w:rsid w:val="00252174"/>
    <w:rsid w:val="00252307"/>
    <w:rsid w:val="0025234B"/>
    <w:rsid w:val="0025241B"/>
    <w:rsid w:val="0025281F"/>
    <w:rsid w:val="00252A83"/>
    <w:rsid w:val="00252B07"/>
    <w:rsid w:val="00252DBC"/>
    <w:rsid w:val="002533B6"/>
    <w:rsid w:val="0025351B"/>
    <w:rsid w:val="00253B9A"/>
    <w:rsid w:val="00253B9E"/>
    <w:rsid w:val="00253C25"/>
    <w:rsid w:val="00253C5D"/>
    <w:rsid w:val="00253D98"/>
    <w:rsid w:val="00254193"/>
    <w:rsid w:val="002541FB"/>
    <w:rsid w:val="002542E7"/>
    <w:rsid w:val="00254369"/>
    <w:rsid w:val="002543BD"/>
    <w:rsid w:val="002546A7"/>
    <w:rsid w:val="00254727"/>
    <w:rsid w:val="002547B0"/>
    <w:rsid w:val="00254825"/>
    <w:rsid w:val="00254B6D"/>
    <w:rsid w:val="00254BBF"/>
    <w:rsid w:val="00254D12"/>
    <w:rsid w:val="002550F8"/>
    <w:rsid w:val="00255154"/>
    <w:rsid w:val="0025555F"/>
    <w:rsid w:val="00255893"/>
    <w:rsid w:val="002558AF"/>
    <w:rsid w:val="00255973"/>
    <w:rsid w:val="00255C06"/>
    <w:rsid w:val="00255C74"/>
    <w:rsid w:val="00255CC3"/>
    <w:rsid w:val="00255F22"/>
    <w:rsid w:val="00256083"/>
    <w:rsid w:val="00256130"/>
    <w:rsid w:val="002561D3"/>
    <w:rsid w:val="00256203"/>
    <w:rsid w:val="0025635B"/>
    <w:rsid w:val="0025647B"/>
    <w:rsid w:val="00256592"/>
    <w:rsid w:val="002566B1"/>
    <w:rsid w:val="00256AAE"/>
    <w:rsid w:val="00256CEC"/>
    <w:rsid w:val="00256E14"/>
    <w:rsid w:val="00256EF5"/>
    <w:rsid w:val="00257192"/>
    <w:rsid w:val="0025729B"/>
    <w:rsid w:val="00257473"/>
    <w:rsid w:val="00257602"/>
    <w:rsid w:val="002578C7"/>
    <w:rsid w:val="00257AE7"/>
    <w:rsid w:val="00257B4C"/>
    <w:rsid w:val="00257B58"/>
    <w:rsid w:val="00257E27"/>
    <w:rsid w:val="00257F7F"/>
    <w:rsid w:val="0026004C"/>
    <w:rsid w:val="00260239"/>
    <w:rsid w:val="0026024B"/>
    <w:rsid w:val="00260383"/>
    <w:rsid w:val="002603A7"/>
    <w:rsid w:val="00260502"/>
    <w:rsid w:val="00260576"/>
    <w:rsid w:val="002608D9"/>
    <w:rsid w:val="002608FF"/>
    <w:rsid w:val="00260925"/>
    <w:rsid w:val="002609BC"/>
    <w:rsid w:val="00260C2D"/>
    <w:rsid w:val="00260CE9"/>
    <w:rsid w:val="00260E90"/>
    <w:rsid w:val="00261046"/>
    <w:rsid w:val="002611C2"/>
    <w:rsid w:val="00261216"/>
    <w:rsid w:val="00261609"/>
    <w:rsid w:val="002616EA"/>
    <w:rsid w:val="00261C10"/>
    <w:rsid w:val="00261CD5"/>
    <w:rsid w:val="00261EFB"/>
    <w:rsid w:val="00261F42"/>
    <w:rsid w:val="002621C5"/>
    <w:rsid w:val="002623F9"/>
    <w:rsid w:val="002628AA"/>
    <w:rsid w:val="00262A1A"/>
    <w:rsid w:val="00262A75"/>
    <w:rsid w:val="00262D0B"/>
    <w:rsid w:val="00262D2E"/>
    <w:rsid w:val="002634AC"/>
    <w:rsid w:val="002634B0"/>
    <w:rsid w:val="0026377A"/>
    <w:rsid w:val="00264056"/>
    <w:rsid w:val="00264199"/>
    <w:rsid w:val="002641BD"/>
    <w:rsid w:val="0026436F"/>
    <w:rsid w:val="002643D4"/>
    <w:rsid w:val="00264772"/>
    <w:rsid w:val="00264883"/>
    <w:rsid w:val="00264972"/>
    <w:rsid w:val="00264C85"/>
    <w:rsid w:val="00265126"/>
    <w:rsid w:val="002653A4"/>
    <w:rsid w:val="002654C2"/>
    <w:rsid w:val="00265574"/>
    <w:rsid w:val="002655F8"/>
    <w:rsid w:val="00265C6D"/>
    <w:rsid w:val="00266179"/>
    <w:rsid w:val="00266344"/>
    <w:rsid w:val="002667E7"/>
    <w:rsid w:val="002668A6"/>
    <w:rsid w:val="00266CE9"/>
    <w:rsid w:val="002672B0"/>
    <w:rsid w:val="0026766C"/>
    <w:rsid w:val="002678CB"/>
    <w:rsid w:val="00267A8F"/>
    <w:rsid w:val="00267EE2"/>
    <w:rsid w:val="00267F44"/>
    <w:rsid w:val="00267F52"/>
    <w:rsid w:val="0027060F"/>
    <w:rsid w:val="002706A9"/>
    <w:rsid w:val="00270736"/>
    <w:rsid w:val="002709C5"/>
    <w:rsid w:val="00270A88"/>
    <w:rsid w:val="00271010"/>
    <w:rsid w:val="002710EE"/>
    <w:rsid w:val="00271378"/>
    <w:rsid w:val="0027142E"/>
    <w:rsid w:val="00271553"/>
    <w:rsid w:val="00271572"/>
    <w:rsid w:val="002716AA"/>
    <w:rsid w:val="0027195C"/>
    <w:rsid w:val="00271983"/>
    <w:rsid w:val="00271A03"/>
    <w:rsid w:val="00271D67"/>
    <w:rsid w:val="00271E92"/>
    <w:rsid w:val="00272179"/>
    <w:rsid w:val="002722FB"/>
    <w:rsid w:val="0027278B"/>
    <w:rsid w:val="00272796"/>
    <w:rsid w:val="002729D3"/>
    <w:rsid w:val="00272D62"/>
    <w:rsid w:val="00272E7A"/>
    <w:rsid w:val="00272F70"/>
    <w:rsid w:val="00273012"/>
    <w:rsid w:val="0027311C"/>
    <w:rsid w:val="002733BA"/>
    <w:rsid w:val="002735C0"/>
    <w:rsid w:val="00273632"/>
    <w:rsid w:val="00273A06"/>
    <w:rsid w:val="00273B0B"/>
    <w:rsid w:val="00273B74"/>
    <w:rsid w:val="00273E78"/>
    <w:rsid w:val="00273FFC"/>
    <w:rsid w:val="00274017"/>
    <w:rsid w:val="00274059"/>
    <w:rsid w:val="0027437E"/>
    <w:rsid w:val="00274952"/>
    <w:rsid w:val="00274B67"/>
    <w:rsid w:val="00274C41"/>
    <w:rsid w:val="0027503B"/>
    <w:rsid w:val="002753E2"/>
    <w:rsid w:val="00275725"/>
    <w:rsid w:val="00275936"/>
    <w:rsid w:val="00275E5D"/>
    <w:rsid w:val="00275FF1"/>
    <w:rsid w:val="00276590"/>
    <w:rsid w:val="0027666C"/>
    <w:rsid w:val="00276904"/>
    <w:rsid w:val="00276927"/>
    <w:rsid w:val="00276AC9"/>
    <w:rsid w:val="00276AEC"/>
    <w:rsid w:val="00276B73"/>
    <w:rsid w:val="00276C05"/>
    <w:rsid w:val="00276C3C"/>
    <w:rsid w:val="00276D0C"/>
    <w:rsid w:val="00277506"/>
    <w:rsid w:val="00280471"/>
    <w:rsid w:val="00280752"/>
    <w:rsid w:val="00280933"/>
    <w:rsid w:val="00280A6D"/>
    <w:rsid w:val="00281480"/>
    <w:rsid w:val="00281566"/>
    <w:rsid w:val="002816B3"/>
    <w:rsid w:val="002816E0"/>
    <w:rsid w:val="00281D7C"/>
    <w:rsid w:val="00281DD2"/>
    <w:rsid w:val="00281F91"/>
    <w:rsid w:val="00282097"/>
    <w:rsid w:val="002820A3"/>
    <w:rsid w:val="002820E0"/>
    <w:rsid w:val="0028222B"/>
    <w:rsid w:val="00282452"/>
    <w:rsid w:val="002824C1"/>
    <w:rsid w:val="0028290C"/>
    <w:rsid w:val="00282A8D"/>
    <w:rsid w:val="00282CF7"/>
    <w:rsid w:val="00282DA0"/>
    <w:rsid w:val="00282E4D"/>
    <w:rsid w:val="00283203"/>
    <w:rsid w:val="00283370"/>
    <w:rsid w:val="002834BB"/>
    <w:rsid w:val="0028351C"/>
    <w:rsid w:val="0028376F"/>
    <w:rsid w:val="002837C0"/>
    <w:rsid w:val="00283890"/>
    <w:rsid w:val="00283B78"/>
    <w:rsid w:val="00283BC5"/>
    <w:rsid w:val="00283C81"/>
    <w:rsid w:val="00283D0B"/>
    <w:rsid w:val="00283E0A"/>
    <w:rsid w:val="00283F9D"/>
    <w:rsid w:val="00284211"/>
    <w:rsid w:val="002842CA"/>
    <w:rsid w:val="002843BB"/>
    <w:rsid w:val="00284560"/>
    <w:rsid w:val="00284E3E"/>
    <w:rsid w:val="00284E49"/>
    <w:rsid w:val="00284ED8"/>
    <w:rsid w:val="002850CA"/>
    <w:rsid w:val="0028523B"/>
    <w:rsid w:val="002853EF"/>
    <w:rsid w:val="002855A7"/>
    <w:rsid w:val="002856CF"/>
    <w:rsid w:val="00285831"/>
    <w:rsid w:val="002858F1"/>
    <w:rsid w:val="00285CE8"/>
    <w:rsid w:val="00286264"/>
    <w:rsid w:val="00286298"/>
    <w:rsid w:val="002862E9"/>
    <w:rsid w:val="0028648C"/>
    <w:rsid w:val="00286A4C"/>
    <w:rsid w:val="00286CD0"/>
    <w:rsid w:val="00286FE6"/>
    <w:rsid w:val="0028752A"/>
    <w:rsid w:val="00287652"/>
    <w:rsid w:val="00287C34"/>
    <w:rsid w:val="00287FAA"/>
    <w:rsid w:val="0029011E"/>
    <w:rsid w:val="00290161"/>
    <w:rsid w:val="00290289"/>
    <w:rsid w:val="00290413"/>
    <w:rsid w:val="002904D2"/>
    <w:rsid w:val="002907B5"/>
    <w:rsid w:val="00290DCB"/>
    <w:rsid w:val="00290E48"/>
    <w:rsid w:val="00290FE6"/>
    <w:rsid w:val="00291528"/>
    <w:rsid w:val="0029152D"/>
    <w:rsid w:val="002915C7"/>
    <w:rsid w:val="002917D3"/>
    <w:rsid w:val="00291C1B"/>
    <w:rsid w:val="00291C1F"/>
    <w:rsid w:val="00291E0A"/>
    <w:rsid w:val="00292070"/>
    <w:rsid w:val="00292071"/>
    <w:rsid w:val="00292095"/>
    <w:rsid w:val="0029210C"/>
    <w:rsid w:val="00292184"/>
    <w:rsid w:val="002925DC"/>
    <w:rsid w:val="00292D33"/>
    <w:rsid w:val="00292D36"/>
    <w:rsid w:val="00292F4F"/>
    <w:rsid w:val="002930A9"/>
    <w:rsid w:val="0029327E"/>
    <w:rsid w:val="00293311"/>
    <w:rsid w:val="00293645"/>
    <w:rsid w:val="00293A48"/>
    <w:rsid w:val="00293A7E"/>
    <w:rsid w:val="00293C52"/>
    <w:rsid w:val="00293EEF"/>
    <w:rsid w:val="002941B5"/>
    <w:rsid w:val="00294236"/>
    <w:rsid w:val="0029435A"/>
    <w:rsid w:val="00294383"/>
    <w:rsid w:val="0029478C"/>
    <w:rsid w:val="00294801"/>
    <w:rsid w:val="00294842"/>
    <w:rsid w:val="00294DDB"/>
    <w:rsid w:val="00294E14"/>
    <w:rsid w:val="00295017"/>
    <w:rsid w:val="00295412"/>
    <w:rsid w:val="002955E8"/>
    <w:rsid w:val="0029563D"/>
    <w:rsid w:val="00295799"/>
    <w:rsid w:val="002958D6"/>
    <w:rsid w:val="00295973"/>
    <w:rsid w:val="00295A56"/>
    <w:rsid w:val="00295AF6"/>
    <w:rsid w:val="00295B5E"/>
    <w:rsid w:val="00295B77"/>
    <w:rsid w:val="00295C84"/>
    <w:rsid w:val="00295D49"/>
    <w:rsid w:val="00295E11"/>
    <w:rsid w:val="00295F24"/>
    <w:rsid w:val="00295FEF"/>
    <w:rsid w:val="002960F7"/>
    <w:rsid w:val="0029618B"/>
    <w:rsid w:val="0029621C"/>
    <w:rsid w:val="00296604"/>
    <w:rsid w:val="002967C0"/>
    <w:rsid w:val="00296AA9"/>
    <w:rsid w:val="00296B61"/>
    <w:rsid w:val="00296BE3"/>
    <w:rsid w:val="00296D7F"/>
    <w:rsid w:val="002971E1"/>
    <w:rsid w:val="002971E4"/>
    <w:rsid w:val="0029727C"/>
    <w:rsid w:val="00297394"/>
    <w:rsid w:val="00297679"/>
    <w:rsid w:val="00297F2D"/>
    <w:rsid w:val="002A0163"/>
    <w:rsid w:val="002A022D"/>
    <w:rsid w:val="002A08BD"/>
    <w:rsid w:val="002A0A52"/>
    <w:rsid w:val="002A0B2C"/>
    <w:rsid w:val="002A0B37"/>
    <w:rsid w:val="002A0B76"/>
    <w:rsid w:val="002A0B81"/>
    <w:rsid w:val="002A0C79"/>
    <w:rsid w:val="002A0E0C"/>
    <w:rsid w:val="002A10ED"/>
    <w:rsid w:val="002A1429"/>
    <w:rsid w:val="002A19A8"/>
    <w:rsid w:val="002A1B87"/>
    <w:rsid w:val="002A1FEF"/>
    <w:rsid w:val="002A2021"/>
    <w:rsid w:val="002A2034"/>
    <w:rsid w:val="002A21EF"/>
    <w:rsid w:val="002A2272"/>
    <w:rsid w:val="002A22AC"/>
    <w:rsid w:val="002A2305"/>
    <w:rsid w:val="002A2545"/>
    <w:rsid w:val="002A296F"/>
    <w:rsid w:val="002A29B6"/>
    <w:rsid w:val="002A2D74"/>
    <w:rsid w:val="002A3177"/>
    <w:rsid w:val="002A31C0"/>
    <w:rsid w:val="002A31D3"/>
    <w:rsid w:val="002A3555"/>
    <w:rsid w:val="002A377F"/>
    <w:rsid w:val="002A384B"/>
    <w:rsid w:val="002A3948"/>
    <w:rsid w:val="002A3A2C"/>
    <w:rsid w:val="002A3A63"/>
    <w:rsid w:val="002A3C48"/>
    <w:rsid w:val="002A3C50"/>
    <w:rsid w:val="002A3FB7"/>
    <w:rsid w:val="002A4212"/>
    <w:rsid w:val="002A42F5"/>
    <w:rsid w:val="002A450E"/>
    <w:rsid w:val="002A472F"/>
    <w:rsid w:val="002A4B51"/>
    <w:rsid w:val="002A4B5E"/>
    <w:rsid w:val="002A4CB7"/>
    <w:rsid w:val="002A4F26"/>
    <w:rsid w:val="002A528A"/>
    <w:rsid w:val="002A54E2"/>
    <w:rsid w:val="002A5696"/>
    <w:rsid w:val="002A5B99"/>
    <w:rsid w:val="002A5BE3"/>
    <w:rsid w:val="002A5C0E"/>
    <w:rsid w:val="002A5E79"/>
    <w:rsid w:val="002A5F03"/>
    <w:rsid w:val="002A5F0F"/>
    <w:rsid w:val="002A5F73"/>
    <w:rsid w:val="002A6141"/>
    <w:rsid w:val="002A641E"/>
    <w:rsid w:val="002A645F"/>
    <w:rsid w:val="002A66ED"/>
    <w:rsid w:val="002A6882"/>
    <w:rsid w:val="002A6895"/>
    <w:rsid w:val="002A6A33"/>
    <w:rsid w:val="002A6BF0"/>
    <w:rsid w:val="002A6D4B"/>
    <w:rsid w:val="002A6DAF"/>
    <w:rsid w:val="002A6DE7"/>
    <w:rsid w:val="002A6EC6"/>
    <w:rsid w:val="002A7133"/>
    <w:rsid w:val="002A7400"/>
    <w:rsid w:val="002A7471"/>
    <w:rsid w:val="002A7802"/>
    <w:rsid w:val="002A7819"/>
    <w:rsid w:val="002A78F6"/>
    <w:rsid w:val="002A792B"/>
    <w:rsid w:val="002A7950"/>
    <w:rsid w:val="002A7D89"/>
    <w:rsid w:val="002B00FD"/>
    <w:rsid w:val="002B0106"/>
    <w:rsid w:val="002B03FF"/>
    <w:rsid w:val="002B1012"/>
    <w:rsid w:val="002B1039"/>
    <w:rsid w:val="002B10FD"/>
    <w:rsid w:val="002B1640"/>
    <w:rsid w:val="002B1A94"/>
    <w:rsid w:val="002B1FC4"/>
    <w:rsid w:val="002B1FCC"/>
    <w:rsid w:val="002B2254"/>
    <w:rsid w:val="002B2258"/>
    <w:rsid w:val="002B236A"/>
    <w:rsid w:val="002B25FB"/>
    <w:rsid w:val="002B2728"/>
    <w:rsid w:val="002B2B95"/>
    <w:rsid w:val="002B2C0F"/>
    <w:rsid w:val="002B2CE8"/>
    <w:rsid w:val="002B324B"/>
    <w:rsid w:val="002B3358"/>
    <w:rsid w:val="002B3568"/>
    <w:rsid w:val="002B3980"/>
    <w:rsid w:val="002B3B0A"/>
    <w:rsid w:val="002B3D40"/>
    <w:rsid w:val="002B3E58"/>
    <w:rsid w:val="002B44B0"/>
    <w:rsid w:val="002B46FC"/>
    <w:rsid w:val="002B47A3"/>
    <w:rsid w:val="002B486B"/>
    <w:rsid w:val="002B4A5D"/>
    <w:rsid w:val="002B4AF8"/>
    <w:rsid w:val="002B4C76"/>
    <w:rsid w:val="002B4DDB"/>
    <w:rsid w:val="002B4ED1"/>
    <w:rsid w:val="002B59C6"/>
    <w:rsid w:val="002B5B8B"/>
    <w:rsid w:val="002B5C28"/>
    <w:rsid w:val="002B5C4B"/>
    <w:rsid w:val="002B5EAA"/>
    <w:rsid w:val="002B6270"/>
    <w:rsid w:val="002B6409"/>
    <w:rsid w:val="002B64A5"/>
    <w:rsid w:val="002B6580"/>
    <w:rsid w:val="002B65BB"/>
    <w:rsid w:val="002B6771"/>
    <w:rsid w:val="002B6988"/>
    <w:rsid w:val="002B6D66"/>
    <w:rsid w:val="002B6E4E"/>
    <w:rsid w:val="002B712E"/>
    <w:rsid w:val="002B7318"/>
    <w:rsid w:val="002B734F"/>
    <w:rsid w:val="002B739F"/>
    <w:rsid w:val="002B757B"/>
    <w:rsid w:val="002B7820"/>
    <w:rsid w:val="002B78F4"/>
    <w:rsid w:val="002B7C37"/>
    <w:rsid w:val="002B7D42"/>
    <w:rsid w:val="002C03B6"/>
    <w:rsid w:val="002C0429"/>
    <w:rsid w:val="002C0430"/>
    <w:rsid w:val="002C0615"/>
    <w:rsid w:val="002C0904"/>
    <w:rsid w:val="002C0953"/>
    <w:rsid w:val="002C09A3"/>
    <w:rsid w:val="002C0B23"/>
    <w:rsid w:val="002C0B44"/>
    <w:rsid w:val="002C0B88"/>
    <w:rsid w:val="002C0B91"/>
    <w:rsid w:val="002C0D98"/>
    <w:rsid w:val="002C0F66"/>
    <w:rsid w:val="002C0F76"/>
    <w:rsid w:val="002C0F79"/>
    <w:rsid w:val="002C112C"/>
    <w:rsid w:val="002C1764"/>
    <w:rsid w:val="002C19FE"/>
    <w:rsid w:val="002C1C07"/>
    <w:rsid w:val="002C1C42"/>
    <w:rsid w:val="002C1D43"/>
    <w:rsid w:val="002C2430"/>
    <w:rsid w:val="002C24F4"/>
    <w:rsid w:val="002C2637"/>
    <w:rsid w:val="002C2655"/>
    <w:rsid w:val="002C26F8"/>
    <w:rsid w:val="002C27C9"/>
    <w:rsid w:val="002C287C"/>
    <w:rsid w:val="002C2CCA"/>
    <w:rsid w:val="002C2FDA"/>
    <w:rsid w:val="002C31E4"/>
    <w:rsid w:val="002C359B"/>
    <w:rsid w:val="002C3622"/>
    <w:rsid w:val="002C363E"/>
    <w:rsid w:val="002C3735"/>
    <w:rsid w:val="002C39F6"/>
    <w:rsid w:val="002C3D3F"/>
    <w:rsid w:val="002C3E5B"/>
    <w:rsid w:val="002C3EA7"/>
    <w:rsid w:val="002C40D7"/>
    <w:rsid w:val="002C4158"/>
    <w:rsid w:val="002C4294"/>
    <w:rsid w:val="002C42B6"/>
    <w:rsid w:val="002C43CC"/>
    <w:rsid w:val="002C46F0"/>
    <w:rsid w:val="002C4B09"/>
    <w:rsid w:val="002C4BE0"/>
    <w:rsid w:val="002C4E28"/>
    <w:rsid w:val="002C5095"/>
    <w:rsid w:val="002C51E7"/>
    <w:rsid w:val="002C56AF"/>
    <w:rsid w:val="002C5E15"/>
    <w:rsid w:val="002C60B3"/>
    <w:rsid w:val="002C6444"/>
    <w:rsid w:val="002C656F"/>
    <w:rsid w:val="002C6789"/>
    <w:rsid w:val="002C6903"/>
    <w:rsid w:val="002C6A6C"/>
    <w:rsid w:val="002C6EF4"/>
    <w:rsid w:val="002C701E"/>
    <w:rsid w:val="002C7073"/>
    <w:rsid w:val="002C710C"/>
    <w:rsid w:val="002C71DE"/>
    <w:rsid w:val="002C730B"/>
    <w:rsid w:val="002C74DA"/>
    <w:rsid w:val="002C750A"/>
    <w:rsid w:val="002C77F6"/>
    <w:rsid w:val="002C7A58"/>
    <w:rsid w:val="002C7CF3"/>
    <w:rsid w:val="002D00E7"/>
    <w:rsid w:val="002D08A2"/>
    <w:rsid w:val="002D0AD6"/>
    <w:rsid w:val="002D0BD9"/>
    <w:rsid w:val="002D0F9C"/>
    <w:rsid w:val="002D1185"/>
    <w:rsid w:val="002D1504"/>
    <w:rsid w:val="002D199C"/>
    <w:rsid w:val="002D1BC7"/>
    <w:rsid w:val="002D1BF0"/>
    <w:rsid w:val="002D1CAB"/>
    <w:rsid w:val="002D1DB6"/>
    <w:rsid w:val="002D2131"/>
    <w:rsid w:val="002D21A6"/>
    <w:rsid w:val="002D21F5"/>
    <w:rsid w:val="002D228F"/>
    <w:rsid w:val="002D2412"/>
    <w:rsid w:val="002D283D"/>
    <w:rsid w:val="002D2920"/>
    <w:rsid w:val="002D2A78"/>
    <w:rsid w:val="002D2ACD"/>
    <w:rsid w:val="002D2DF2"/>
    <w:rsid w:val="002D2FB5"/>
    <w:rsid w:val="002D3016"/>
    <w:rsid w:val="002D3307"/>
    <w:rsid w:val="002D3514"/>
    <w:rsid w:val="002D388C"/>
    <w:rsid w:val="002D38C5"/>
    <w:rsid w:val="002D39DE"/>
    <w:rsid w:val="002D3A12"/>
    <w:rsid w:val="002D3A45"/>
    <w:rsid w:val="002D3A7E"/>
    <w:rsid w:val="002D3E2B"/>
    <w:rsid w:val="002D41A8"/>
    <w:rsid w:val="002D434F"/>
    <w:rsid w:val="002D4497"/>
    <w:rsid w:val="002D455F"/>
    <w:rsid w:val="002D4721"/>
    <w:rsid w:val="002D4A1C"/>
    <w:rsid w:val="002D4A83"/>
    <w:rsid w:val="002D4B8F"/>
    <w:rsid w:val="002D4BE7"/>
    <w:rsid w:val="002D4D83"/>
    <w:rsid w:val="002D4EAA"/>
    <w:rsid w:val="002D4F38"/>
    <w:rsid w:val="002D4F58"/>
    <w:rsid w:val="002D5329"/>
    <w:rsid w:val="002D534E"/>
    <w:rsid w:val="002D553C"/>
    <w:rsid w:val="002D5AA8"/>
    <w:rsid w:val="002D5EA8"/>
    <w:rsid w:val="002D615B"/>
    <w:rsid w:val="002D65D2"/>
    <w:rsid w:val="002D6817"/>
    <w:rsid w:val="002D684A"/>
    <w:rsid w:val="002D68D1"/>
    <w:rsid w:val="002D6903"/>
    <w:rsid w:val="002D6927"/>
    <w:rsid w:val="002D692E"/>
    <w:rsid w:val="002D6BF8"/>
    <w:rsid w:val="002D6F9D"/>
    <w:rsid w:val="002D7199"/>
    <w:rsid w:val="002D778C"/>
    <w:rsid w:val="002D7F4F"/>
    <w:rsid w:val="002E02D9"/>
    <w:rsid w:val="002E04DF"/>
    <w:rsid w:val="002E0555"/>
    <w:rsid w:val="002E05A7"/>
    <w:rsid w:val="002E0767"/>
    <w:rsid w:val="002E0A12"/>
    <w:rsid w:val="002E0E0F"/>
    <w:rsid w:val="002E107E"/>
    <w:rsid w:val="002E1294"/>
    <w:rsid w:val="002E12BB"/>
    <w:rsid w:val="002E139E"/>
    <w:rsid w:val="002E19F2"/>
    <w:rsid w:val="002E1B0B"/>
    <w:rsid w:val="002E1F39"/>
    <w:rsid w:val="002E1FD8"/>
    <w:rsid w:val="002E2097"/>
    <w:rsid w:val="002E21D2"/>
    <w:rsid w:val="002E25D7"/>
    <w:rsid w:val="002E2A53"/>
    <w:rsid w:val="002E2AF4"/>
    <w:rsid w:val="002E2B10"/>
    <w:rsid w:val="002E2C37"/>
    <w:rsid w:val="002E2D04"/>
    <w:rsid w:val="002E2D70"/>
    <w:rsid w:val="002E3010"/>
    <w:rsid w:val="002E3217"/>
    <w:rsid w:val="002E347E"/>
    <w:rsid w:val="002E37AF"/>
    <w:rsid w:val="002E3940"/>
    <w:rsid w:val="002E3DAC"/>
    <w:rsid w:val="002E3E35"/>
    <w:rsid w:val="002E3FA7"/>
    <w:rsid w:val="002E3FC4"/>
    <w:rsid w:val="002E4563"/>
    <w:rsid w:val="002E4B14"/>
    <w:rsid w:val="002E5301"/>
    <w:rsid w:val="002E5484"/>
    <w:rsid w:val="002E54E3"/>
    <w:rsid w:val="002E5885"/>
    <w:rsid w:val="002E5D74"/>
    <w:rsid w:val="002E5F99"/>
    <w:rsid w:val="002E6331"/>
    <w:rsid w:val="002E64D7"/>
    <w:rsid w:val="002E65FB"/>
    <w:rsid w:val="002E677F"/>
    <w:rsid w:val="002E6BDE"/>
    <w:rsid w:val="002E6C39"/>
    <w:rsid w:val="002E6F34"/>
    <w:rsid w:val="002E7091"/>
    <w:rsid w:val="002E7275"/>
    <w:rsid w:val="002E72E1"/>
    <w:rsid w:val="002E78A8"/>
    <w:rsid w:val="002E7935"/>
    <w:rsid w:val="002E7A09"/>
    <w:rsid w:val="002E7B63"/>
    <w:rsid w:val="002E7D86"/>
    <w:rsid w:val="002E7E3A"/>
    <w:rsid w:val="002E7EAC"/>
    <w:rsid w:val="002E7FA6"/>
    <w:rsid w:val="002F01CD"/>
    <w:rsid w:val="002F0247"/>
    <w:rsid w:val="002F036B"/>
    <w:rsid w:val="002F0531"/>
    <w:rsid w:val="002F05E2"/>
    <w:rsid w:val="002F060D"/>
    <w:rsid w:val="002F0702"/>
    <w:rsid w:val="002F0756"/>
    <w:rsid w:val="002F0785"/>
    <w:rsid w:val="002F095C"/>
    <w:rsid w:val="002F0A29"/>
    <w:rsid w:val="002F0C74"/>
    <w:rsid w:val="002F0CD9"/>
    <w:rsid w:val="002F0DF6"/>
    <w:rsid w:val="002F1018"/>
    <w:rsid w:val="002F12AF"/>
    <w:rsid w:val="002F139E"/>
    <w:rsid w:val="002F13EA"/>
    <w:rsid w:val="002F169E"/>
    <w:rsid w:val="002F173F"/>
    <w:rsid w:val="002F1839"/>
    <w:rsid w:val="002F1A67"/>
    <w:rsid w:val="002F1D4F"/>
    <w:rsid w:val="002F1E28"/>
    <w:rsid w:val="002F2121"/>
    <w:rsid w:val="002F2235"/>
    <w:rsid w:val="002F224D"/>
    <w:rsid w:val="002F2478"/>
    <w:rsid w:val="002F2680"/>
    <w:rsid w:val="002F276C"/>
    <w:rsid w:val="002F2CA8"/>
    <w:rsid w:val="002F2E54"/>
    <w:rsid w:val="002F2F78"/>
    <w:rsid w:val="002F3972"/>
    <w:rsid w:val="002F397B"/>
    <w:rsid w:val="002F3B16"/>
    <w:rsid w:val="002F3D43"/>
    <w:rsid w:val="002F3FF5"/>
    <w:rsid w:val="002F414D"/>
    <w:rsid w:val="002F4223"/>
    <w:rsid w:val="002F4938"/>
    <w:rsid w:val="002F4C37"/>
    <w:rsid w:val="002F4E95"/>
    <w:rsid w:val="002F4F95"/>
    <w:rsid w:val="002F5091"/>
    <w:rsid w:val="002F5344"/>
    <w:rsid w:val="002F5814"/>
    <w:rsid w:val="002F5A01"/>
    <w:rsid w:val="002F5A66"/>
    <w:rsid w:val="002F5F34"/>
    <w:rsid w:val="002F60F4"/>
    <w:rsid w:val="002F61B9"/>
    <w:rsid w:val="002F635B"/>
    <w:rsid w:val="002F65C1"/>
    <w:rsid w:val="002F6977"/>
    <w:rsid w:val="002F6B67"/>
    <w:rsid w:val="002F6C4C"/>
    <w:rsid w:val="002F6D44"/>
    <w:rsid w:val="002F6FFE"/>
    <w:rsid w:val="002F722F"/>
    <w:rsid w:val="002F740B"/>
    <w:rsid w:val="002F74F5"/>
    <w:rsid w:val="002F75C6"/>
    <w:rsid w:val="002F7788"/>
    <w:rsid w:val="002F7D4A"/>
    <w:rsid w:val="002F7E05"/>
    <w:rsid w:val="002F7E6D"/>
    <w:rsid w:val="002F7EDF"/>
    <w:rsid w:val="003000A2"/>
    <w:rsid w:val="003004CC"/>
    <w:rsid w:val="003004F9"/>
    <w:rsid w:val="0030055A"/>
    <w:rsid w:val="0030055D"/>
    <w:rsid w:val="003005C2"/>
    <w:rsid w:val="0030092F"/>
    <w:rsid w:val="00300A51"/>
    <w:rsid w:val="00300B31"/>
    <w:rsid w:val="00300F99"/>
    <w:rsid w:val="00300F9C"/>
    <w:rsid w:val="003010DD"/>
    <w:rsid w:val="00301249"/>
    <w:rsid w:val="00301261"/>
    <w:rsid w:val="0030131F"/>
    <w:rsid w:val="00301337"/>
    <w:rsid w:val="00301389"/>
    <w:rsid w:val="00301653"/>
    <w:rsid w:val="00301706"/>
    <w:rsid w:val="00301A39"/>
    <w:rsid w:val="00301DF8"/>
    <w:rsid w:val="00302381"/>
    <w:rsid w:val="00302667"/>
    <w:rsid w:val="0030272F"/>
    <w:rsid w:val="0030280D"/>
    <w:rsid w:val="0030284C"/>
    <w:rsid w:val="00302903"/>
    <w:rsid w:val="00302AE2"/>
    <w:rsid w:val="00302B3F"/>
    <w:rsid w:val="00302C95"/>
    <w:rsid w:val="00302CD0"/>
    <w:rsid w:val="00302E89"/>
    <w:rsid w:val="00302F12"/>
    <w:rsid w:val="00302FE2"/>
    <w:rsid w:val="00303128"/>
    <w:rsid w:val="003031AD"/>
    <w:rsid w:val="00303207"/>
    <w:rsid w:val="00303287"/>
    <w:rsid w:val="00303483"/>
    <w:rsid w:val="0030369E"/>
    <w:rsid w:val="0030399A"/>
    <w:rsid w:val="00303CFB"/>
    <w:rsid w:val="0030417E"/>
    <w:rsid w:val="003042D5"/>
    <w:rsid w:val="0030450C"/>
    <w:rsid w:val="003046DB"/>
    <w:rsid w:val="003047BA"/>
    <w:rsid w:val="003047E4"/>
    <w:rsid w:val="00304833"/>
    <w:rsid w:val="003048F4"/>
    <w:rsid w:val="003049C6"/>
    <w:rsid w:val="00304BA2"/>
    <w:rsid w:val="00304BD7"/>
    <w:rsid w:val="00304C5C"/>
    <w:rsid w:val="00304CE7"/>
    <w:rsid w:val="00304EB7"/>
    <w:rsid w:val="00305036"/>
    <w:rsid w:val="003052B1"/>
    <w:rsid w:val="003053E6"/>
    <w:rsid w:val="0030559E"/>
    <w:rsid w:val="0030577E"/>
    <w:rsid w:val="00305A04"/>
    <w:rsid w:val="00305A9C"/>
    <w:rsid w:val="00305AFE"/>
    <w:rsid w:val="00305B54"/>
    <w:rsid w:val="00305BBB"/>
    <w:rsid w:val="00305C4C"/>
    <w:rsid w:val="00305DF5"/>
    <w:rsid w:val="003060A2"/>
    <w:rsid w:val="003060F8"/>
    <w:rsid w:val="00306455"/>
    <w:rsid w:val="003064B3"/>
    <w:rsid w:val="003068E7"/>
    <w:rsid w:val="00306DA8"/>
    <w:rsid w:val="00306DF7"/>
    <w:rsid w:val="00306F77"/>
    <w:rsid w:val="00307172"/>
    <w:rsid w:val="003071A8"/>
    <w:rsid w:val="003078E0"/>
    <w:rsid w:val="00307B36"/>
    <w:rsid w:val="00307E05"/>
    <w:rsid w:val="003100E5"/>
    <w:rsid w:val="0031033D"/>
    <w:rsid w:val="003103C6"/>
    <w:rsid w:val="00310519"/>
    <w:rsid w:val="0031066D"/>
    <w:rsid w:val="0031072A"/>
    <w:rsid w:val="00310A8F"/>
    <w:rsid w:val="00310B5A"/>
    <w:rsid w:val="00310BC9"/>
    <w:rsid w:val="00310DD3"/>
    <w:rsid w:val="003111CD"/>
    <w:rsid w:val="0031146D"/>
    <w:rsid w:val="0031154A"/>
    <w:rsid w:val="003116EA"/>
    <w:rsid w:val="00311900"/>
    <w:rsid w:val="0031200D"/>
    <w:rsid w:val="003120A3"/>
    <w:rsid w:val="00312387"/>
    <w:rsid w:val="00312763"/>
    <w:rsid w:val="0031280D"/>
    <w:rsid w:val="003128B7"/>
    <w:rsid w:val="003129E9"/>
    <w:rsid w:val="00312B1F"/>
    <w:rsid w:val="00312B5F"/>
    <w:rsid w:val="00312B94"/>
    <w:rsid w:val="00312C47"/>
    <w:rsid w:val="0031337E"/>
    <w:rsid w:val="0031385F"/>
    <w:rsid w:val="00313903"/>
    <w:rsid w:val="00313B1D"/>
    <w:rsid w:val="00313BFF"/>
    <w:rsid w:val="00313EC0"/>
    <w:rsid w:val="0031408F"/>
    <w:rsid w:val="00314290"/>
    <w:rsid w:val="003143A9"/>
    <w:rsid w:val="00314854"/>
    <w:rsid w:val="00314947"/>
    <w:rsid w:val="00314B1F"/>
    <w:rsid w:val="00314C1F"/>
    <w:rsid w:val="00314DED"/>
    <w:rsid w:val="00315170"/>
    <w:rsid w:val="0031533E"/>
    <w:rsid w:val="0031562A"/>
    <w:rsid w:val="003157C4"/>
    <w:rsid w:val="0031585B"/>
    <w:rsid w:val="00315A83"/>
    <w:rsid w:val="00315DAC"/>
    <w:rsid w:val="00315DB1"/>
    <w:rsid w:val="00315E73"/>
    <w:rsid w:val="003167BB"/>
    <w:rsid w:val="003169E0"/>
    <w:rsid w:val="00316B62"/>
    <w:rsid w:val="00316F42"/>
    <w:rsid w:val="0031705C"/>
    <w:rsid w:val="0031715B"/>
    <w:rsid w:val="00317172"/>
    <w:rsid w:val="00317BC6"/>
    <w:rsid w:val="00317CA7"/>
    <w:rsid w:val="00317E6B"/>
    <w:rsid w:val="00320112"/>
    <w:rsid w:val="00320383"/>
    <w:rsid w:val="0032048E"/>
    <w:rsid w:val="00320555"/>
    <w:rsid w:val="0032077F"/>
    <w:rsid w:val="003207FE"/>
    <w:rsid w:val="00320994"/>
    <w:rsid w:val="00320B0F"/>
    <w:rsid w:val="00320B11"/>
    <w:rsid w:val="00320C5F"/>
    <w:rsid w:val="00320C9F"/>
    <w:rsid w:val="003210CC"/>
    <w:rsid w:val="0032119F"/>
    <w:rsid w:val="0032135F"/>
    <w:rsid w:val="003214F8"/>
    <w:rsid w:val="0032155D"/>
    <w:rsid w:val="003215DA"/>
    <w:rsid w:val="00321675"/>
    <w:rsid w:val="0032190A"/>
    <w:rsid w:val="00321A13"/>
    <w:rsid w:val="00321A69"/>
    <w:rsid w:val="00321BC4"/>
    <w:rsid w:val="00321DBF"/>
    <w:rsid w:val="0032210B"/>
    <w:rsid w:val="00322182"/>
    <w:rsid w:val="003222C4"/>
    <w:rsid w:val="00322479"/>
    <w:rsid w:val="00322A09"/>
    <w:rsid w:val="00322CF2"/>
    <w:rsid w:val="00322E53"/>
    <w:rsid w:val="00322EA2"/>
    <w:rsid w:val="00323279"/>
    <w:rsid w:val="00323556"/>
    <w:rsid w:val="0032356F"/>
    <w:rsid w:val="003236CB"/>
    <w:rsid w:val="00323C12"/>
    <w:rsid w:val="00323CD4"/>
    <w:rsid w:val="00323DD1"/>
    <w:rsid w:val="00323DF7"/>
    <w:rsid w:val="00323E8B"/>
    <w:rsid w:val="00323F88"/>
    <w:rsid w:val="0032438A"/>
    <w:rsid w:val="0032461C"/>
    <w:rsid w:val="00324699"/>
    <w:rsid w:val="003247E5"/>
    <w:rsid w:val="00324C2A"/>
    <w:rsid w:val="00324CBF"/>
    <w:rsid w:val="00324F09"/>
    <w:rsid w:val="003250D2"/>
    <w:rsid w:val="00325243"/>
    <w:rsid w:val="0032539E"/>
    <w:rsid w:val="00325854"/>
    <w:rsid w:val="003258A3"/>
    <w:rsid w:val="00325D85"/>
    <w:rsid w:val="00325EC6"/>
    <w:rsid w:val="00325FFF"/>
    <w:rsid w:val="003262B2"/>
    <w:rsid w:val="003268A7"/>
    <w:rsid w:val="00326A52"/>
    <w:rsid w:val="00326C40"/>
    <w:rsid w:val="00326D22"/>
    <w:rsid w:val="00326D40"/>
    <w:rsid w:val="0032706C"/>
    <w:rsid w:val="00327320"/>
    <w:rsid w:val="0032744C"/>
    <w:rsid w:val="00327453"/>
    <w:rsid w:val="00327516"/>
    <w:rsid w:val="00327A9C"/>
    <w:rsid w:val="00327B79"/>
    <w:rsid w:val="00327CB7"/>
    <w:rsid w:val="00327D6B"/>
    <w:rsid w:val="00330054"/>
    <w:rsid w:val="0033006C"/>
    <w:rsid w:val="00330146"/>
    <w:rsid w:val="00330646"/>
    <w:rsid w:val="00330C19"/>
    <w:rsid w:val="00330C44"/>
    <w:rsid w:val="00330C58"/>
    <w:rsid w:val="00330FD7"/>
    <w:rsid w:val="00331248"/>
    <w:rsid w:val="003313E5"/>
    <w:rsid w:val="00331536"/>
    <w:rsid w:val="003317DF"/>
    <w:rsid w:val="00331920"/>
    <w:rsid w:val="003319F8"/>
    <w:rsid w:val="00331A49"/>
    <w:rsid w:val="00331BA9"/>
    <w:rsid w:val="0033254E"/>
    <w:rsid w:val="00332592"/>
    <w:rsid w:val="00332871"/>
    <w:rsid w:val="00332A2F"/>
    <w:rsid w:val="00332A69"/>
    <w:rsid w:val="00332B09"/>
    <w:rsid w:val="00332D41"/>
    <w:rsid w:val="00332F44"/>
    <w:rsid w:val="00332FD0"/>
    <w:rsid w:val="0033304A"/>
    <w:rsid w:val="00333503"/>
    <w:rsid w:val="0033362F"/>
    <w:rsid w:val="003336A2"/>
    <w:rsid w:val="003338AB"/>
    <w:rsid w:val="00333C7C"/>
    <w:rsid w:val="0033400C"/>
    <w:rsid w:val="003341F7"/>
    <w:rsid w:val="003344D6"/>
    <w:rsid w:val="00334B43"/>
    <w:rsid w:val="00334D52"/>
    <w:rsid w:val="00334DBC"/>
    <w:rsid w:val="00334DEB"/>
    <w:rsid w:val="00334E85"/>
    <w:rsid w:val="00335002"/>
    <w:rsid w:val="00335028"/>
    <w:rsid w:val="00335740"/>
    <w:rsid w:val="003357A7"/>
    <w:rsid w:val="0033588E"/>
    <w:rsid w:val="00335CC1"/>
    <w:rsid w:val="00335D5A"/>
    <w:rsid w:val="00336195"/>
    <w:rsid w:val="0033636C"/>
    <w:rsid w:val="0033668B"/>
    <w:rsid w:val="003369BD"/>
    <w:rsid w:val="00337186"/>
    <w:rsid w:val="00337265"/>
    <w:rsid w:val="003372E6"/>
    <w:rsid w:val="00337477"/>
    <w:rsid w:val="0033748E"/>
    <w:rsid w:val="003376CA"/>
    <w:rsid w:val="003379B9"/>
    <w:rsid w:val="00337C28"/>
    <w:rsid w:val="00337E78"/>
    <w:rsid w:val="00337FCA"/>
    <w:rsid w:val="00340141"/>
    <w:rsid w:val="003402B2"/>
    <w:rsid w:val="0034061E"/>
    <w:rsid w:val="00340691"/>
    <w:rsid w:val="00340768"/>
    <w:rsid w:val="00340A61"/>
    <w:rsid w:val="00340C49"/>
    <w:rsid w:val="00340D35"/>
    <w:rsid w:val="00340F5E"/>
    <w:rsid w:val="00341390"/>
    <w:rsid w:val="003413F4"/>
    <w:rsid w:val="00341736"/>
    <w:rsid w:val="00341897"/>
    <w:rsid w:val="00341CD7"/>
    <w:rsid w:val="00341F79"/>
    <w:rsid w:val="00341FFD"/>
    <w:rsid w:val="0034236B"/>
    <w:rsid w:val="00342400"/>
    <w:rsid w:val="00342538"/>
    <w:rsid w:val="0034292C"/>
    <w:rsid w:val="00342B01"/>
    <w:rsid w:val="00342C89"/>
    <w:rsid w:val="00342D0E"/>
    <w:rsid w:val="00343207"/>
    <w:rsid w:val="00343227"/>
    <w:rsid w:val="00343481"/>
    <w:rsid w:val="003434C1"/>
    <w:rsid w:val="00343526"/>
    <w:rsid w:val="00343591"/>
    <w:rsid w:val="003435AC"/>
    <w:rsid w:val="003435C5"/>
    <w:rsid w:val="003436D8"/>
    <w:rsid w:val="00343740"/>
    <w:rsid w:val="0034386E"/>
    <w:rsid w:val="00343877"/>
    <w:rsid w:val="00343B99"/>
    <w:rsid w:val="00343D3B"/>
    <w:rsid w:val="00343DC0"/>
    <w:rsid w:val="00343FDF"/>
    <w:rsid w:val="00344088"/>
    <w:rsid w:val="003440C3"/>
    <w:rsid w:val="0034410C"/>
    <w:rsid w:val="0034419A"/>
    <w:rsid w:val="003442FE"/>
    <w:rsid w:val="0034441E"/>
    <w:rsid w:val="003445A3"/>
    <w:rsid w:val="003446AF"/>
    <w:rsid w:val="00344983"/>
    <w:rsid w:val="003449D7"/>
    <w:rsid w:val="00344A86"/>
    <w:rsid w:val="00344B3D"/>
    <w:rsid w:val="00344D10"/>
    <w:rsid w:val="0034534F"/>
    <w:rsid w:val="003453F3"/>
    <w:rsid w:val="00345931"/>
    <w:rsid w:val="00345A7E"/>
    <w:rsid w:val="00345B88"/>
    <w:rsid w:val="00345BC8"/>
    <w:rsid w:val="00345D7F"/>
    <w:rsid w:val="0034615A"/>
    <w:rsid w:val="0034694F"/>
    <w:rsid w:val="00346987"/>
    <w:rsid w:val="00346BAD"/>
    <w:rsid w:val="00347039"/>
    <w:rsid w:val="003472AE"/>
    <w:rsid w:val="00347354"/>
    <w:rsid w:val="00347862"/>
    <w:rsid w:val="00347BAB"/>
    <w:rsid w:val="00347D44"/>
    <w:rsid w:val="00347E28"/>
    <w:rsid w:val="00347E2E"/>
    <w:rsid w:val="00347E87"/>
    <w:rsid w:val="00347F96"/>
    <w:rsid w:val="00347FB5"/>
    <w:rsid w:val="003501E4"/>
    <w:rsid w:val="0035037B"/>
    <w:rsid w:val="0035048B"/>
    <w:rsid w:val="003505AC"/>
    <w:rsid w:val="003505B0"/>
    <w:rsid w:val="00350678"/>
    <w:rsid w:val="003506E1"/>
    <w:rsid w:val="0035087D"/>
    <w:rsid w:val="003508E9"/>
    <w:rsid w:val="00350DE4"/>
    <w:rsid w:val="00351088"/>
    <w:rsid w:val="003510C3"/>
    <w:rsid w:val="0035119B"/>
    <w:rsid w:val="0035120C"/>
    <w:rsid w:val="003513E0"/>
    <w:rsid w:val="00351652"/>
    <w:rsid w:val="00351730"/>
    <w:rsid w:val="0035189B"/>
    <w:rsid w:val="00351BAC"/>
    <w:rsid w:val="00351C5D"/>
    <w:rsid w:val="00351EE8"/>
    <w:rsid w:val="00351F95"/>
    <w:rsid w:val="00352113"/>
    <w:rsid w:val="003521C4"/>
    <w:rsid w:val="0035244D"/>
    <w:rsid w:val="00352671"/>
    <w:rsid w:val="003527F3"/>
    <w:rsid w:val="00352B94"/>
    <w:rsid w:val="00353080"/>
    <w:rsid w:val="0035324F"/>
    <w:rsid w:val="003532BF"/>
    <w:rsid w:val="0035349B"/>
    <w:rsid w:val="003534EC"/>
    <w:rsid w:val="00353563"/>
    <w:rsid w:val="00353602"/>
    <w:rsid w:val="00353670"/>
    <w:rsid w:val="003536F1"/>
    <w:rsid w:val="0035371C"/>
    <w:rsid w:val="003537B9"/>
    <w:rsid w:val="0035388B"/>
    <w:rsid w:val="00353B69"/>
    <w:rsid w:val="00353D01"/>
    <w:rsid w:val="00353D68"/>
    <w:rsid w:val="00353D9E"/>
    <w:rsid w:val="00353DB3"/>
    <w:rsid w:val="00354073"/>
    <w:rsid w:val="003542B0"/>
    <w:rsid w:val="0035435D"/>
    <w:rsid w:val="00354458"/>
    <w:rsid w:val="00354B9F"/>
    <w:rsid w:val="00354E6E"/>
    <w:rsid w:val="003552B8"/>
    <w:rsid w:val="0035552B"/>
    <w:rsid w:val="00355588"/>
    <w:rsid w:val="0035599C"/>
    <w:rsid w:val="00355BE4"/>
    <w:rsid w:val="00355C94"/>
    <w:rsid w:val="00355DF6"/>
    <w:rsid w:val="00355FAE"/>
    <w:rsid w:val="00356026"/>
    <w:rsid w:val="003562C4"/>
    <w:rsid w:val="003562CF"/>
    <w:rsid w:val="003562FB"/>
    <w:rsid w:val="003567A9"/>
    <w:rsid w:val="00356C65"/>
    <w:rsid w:val="00356D7C"/>
    <w:rsid w:val="00357751"/>
    <w:rsid w:val="003578A7"/>
    <w:rsid w:val="003579DE"/>
    <w:rsid w:val="00357A51"/>
    <w:rsid w:val="00357ADB"/>
    <w:rsid w:val="00357BC5"/>
    <w:rsid w:val="00357C96"/>
    <w:rsid w:val="00357D90"/>
    <w:rsid w:val="00357E5F"/>
    <w:rsid w:val="00357FD2"/>
    <w:rsid w:val="0036009C"/>
    <w:rsid w:val="003602DD"/>
    <w:rsid w:val="00360636"/>
    <w:rsid w:val="0036093F"/>
    <w:rsid w:val="00360950"/>
    <w:rsid w:val="00360951"/>
    <w:rsid w:val="00360B10"/>
    <w:rsid w:val="00360B74"/>
    <w:rsid w:val="00360E5D"/>
    <w:rsid w:val="00361016"/>
    <w:rsid w:val="00361379"/>
    <w:rsid w:val="00361589"/>
    <w:rsid w:val="003619AA"/>
    <w:rsid w:val="00361A70"/>
    <w:rsid w:val="00361D61"/>
    <w:rsid w:val="00361DC5"/>
    <w:rsid w:val="0036204F"/>
    <w:rsid w:val="00362225"/>
    <w:rsid w:val="003628AA"/>
    <w:rsid w:val="00362A5B"/>
    <w:rsid w:val="00362B04"/>
    <w:rsid w:val="00362BAF"/>
    <w:rsid w:val="00362C2D"/>
    <w:rsid w:val="00362CF7"/>
    <w:rsid w:val="0036305B"/>
    <w:rsid w:val="00363324"/>
    <w:rsid w:val="00363327"/>
    <w:rsid w:val="00363356"/>
    <w:rsid w:val="003634F8"/>
    <w:rsid w:val="003638F7"/>
    <w:rsid w:val="00363F87"/>
    <w:rsid w:val="00364019"/>
    <w:rsid w:val="0036407C"/>
    <w:rsid w:val="00364431"/>
    <w:rsid w:val="00364744"/>
    <w:rsid w:val="003647A8"/>
    <w:rsid w:val="00364A0C"/>
    <w:rsid w:val="00364B48"/>
    <w:rsid w:val="00364B4F"/>
    <w:rsid w:val="00364D1D"/>
    <w:rsid w:val="00364DD7"/>
    <w:rsid w:val="003650C3"/>
    <w:rsid w:val="003653D1"/>
    <w:rsid w:val="00365CE2"/>
    <w:rsid w:val="00365FC3"/>
    <w:rsid w:val="00365FDD"/>
    <w:rsid w:val="003660E9"/>
    <w:rsid w:val="003661A4"/>
    <w:rsid w:val="003664D3"/>
    <w:rsid w:val="00366674"/>
    <w:rsid w:val="003666FB"/>
    <w:rsid w:val="0036687D"/>
    <w:rsid w:val="00366935"/>
    <w:rsid w:val="003669AD"/>
    <w:rsid w:val="00366D32"/>
    <w:rsid w:val="00366D34"/>
    <w:rsid w:val="00367089"/>
    <w:rsid w:val="00367166"/>
    <w:rsid w:val="00367446"/>
    <w:rsid w:val="003678BE"/>
    <w:rsid w:val="00367B23"/>
    <w:rsid w:val="00367F35"/>
    <w:rsid w:val="00367FD1"/>
    <w:rsid w:val="00370155"/>
    <w:rsid w:val="003702B8"/>
    <w:rsid w:val="00370525"/>
    <w:rsid w:val="00370612"/>
    <w:rsid w:val="00370B93"/>
    <w:rsid w:val="00370D55"/>
    <w:rsid w:val="00370D5F"/>
    <w:rsid w:val="00371121"/>
    <w:rsid w:val="003712AA"/>
    <w:rsid w:val="003716F4"/>
    <w:rsid w:val="003717FD"/>
    <w:rsid w:val="00371BF0"/>
    <w:rsid w:val="00371CD4"/>
    <w:rsid w:val="00371E42"/>
    <w:rsid w:val="00372540"/>
    <w:rsid w:val="003725CD"/>
    <w:rsid w:val="00372967"/>
    <w:rsid w:val="00372AD3"/>
    <w:rsid w:val="00372AE9"/>
    <w:rsid w:val="00372E16"/>
    <w:rsid w:val="00372F03"/>
    <w:rsid w:val="003730D0"/>
    <w:rsid w:val="00373265"/>
    <w:rsid w:val="00373464"/>
    <w:rsid w:val="00373633"/>
    <w:rsid w:val="0037363A"/>
    <w:rsid w:val="0037374E"/>
    <w:rsid w:val="00373AEA"/>
    <w:rsid w:val="00373D1D"/>
    <w:rsid w:val="00374676"/>
    <w:rsid w:val="0037471D"/>
    <w:rsid w:val="0037473A"/>
    <w:rsid w:val="003747F7"/>
    <w:rsid w:val="00374BBA"/>
    <w:rsid w:val="00374BE8"/>
    <w:rsid w:val="00374FA4"/>
    <w:rsid w:val="003752B3"/>
    <w:rsid w:val="00375352"/>
    <w:rsid w:val="0037558E"/>
    <w:rsid w:val="00375D91"/>
    <w:rsid w:val="00375FE2"/>
    <w:rsid w:val="0037620A"/>
    <w:rsid w:val="0037636A"/>
    <w:rsid w:val="003764A9"/>
    <w:rsid w:val="00376AF1"/>
    <w:rsid w:val="00376B73"/>
    <w:rsid w:val="00376D42"/>
    <w:rsid w:val="00376DAD"/>
    <w:rsid w:val="00376DBC"/>
    <w:rsid w:val="0037706F"/>
    <w:rsid w:val="00377217"/>
    <w:rsid w:val="00377365"/>
    <w:rsid w:val="003773B9"/>
    <w:rsid w:val="0037794F"/>
    <w:rsid w:val="00377B4E"/>
    <w:rsid w:val="00377FE8"/>
    <w:rsid w:val="00380060"/>
    <w:rsid w:val="003800BA"/>
    <w:rsid w:val="003801B1"/>
    <w:rsid w:val="00380220"/>
    <w:rsid w:val="0038044F"/>
    <w:rsid w:val="00380661"/>
    <w:rsid w:val="00380B5D"/>
    <w:rsid w:val="00380CBF"/>
    <w:rsid w:val="00381054"/>
    <w:rsid w:val="003810C6"/>
    <w:rsid w:val="003815BC"/>
    <w:rsid w:val="00381658"/>
    <w:rsid w:val="00381667"/>
    <w:rsid w:val="003818DE"/>
    <w:rsid w:val="0038195E"/>
    <w:rsid w:val="003819E0"/>
    <w:rsid w:val="00381CC3"/>
    <w:rsid w:val="00381EAA"/>
    <w:rsid w:val="00381EB5"/>
    <w:rsid w:val="0038204C"/>
    <w:rsid w:val="0038214E"/>
    <w:rsid w:val="0038216D"/>
    <w:rsid w:val="003827C1"/>
    <w:rsid w:val="00382D12"/>
    <w:rsid w:val="00382F85"/>
    <w:rsid w:val="0038317E"/>
    <w:rsid w:val="0038353D"/>
    <w:rsid w:val="0038367A"/>
    <w:rsid w:val="0038377C"/>
    <w:rsid w:val="0038386A"/>
    <w:rsid w:val="00383A82"/>
    <w:rsid w:val="00383A88"/>
    <w:rsid w:val="00383B78"/>
    <w:rsid w:val="00383BD9"/>
    <w:rsid w:val="0038443A"/>
    <w:rsid w:val="0038461B"/>
    <w:rsid w:val="00384CDB"/>
    <w:rsid w:val="00384DCE"/>
    <w:rsid w:val="00384DD1"/>
    <w:rsid w:val="003851C4"/>
    <w:rsid w:val="00385558"/>
    <w:rsid w:val="00385652"/>
    <w:rsid w:val="003856B7"/>
    <w:rsid w:val="003858ED"/>
    <w:rsid w:val="0038608B"/>
    <w:rsid w:val="003861F3"/>
    <w:rsid w:val="00386396"/>
    <w:rsid w:val="00386413"/>
    <w:rsid w:val="003864A7"/>
    <w:rsid w:val="00386620"/>
    <w:rsid w:val="0038690D"/>
    <w:rsid w:val="0038695B"/>
    <w:rsid w:val="003869A6"/>
    <w:rsid w:val="00386D1C"/>
    <w:rsid w:val="00386DD1"/>
    <w:rsid w:val="00386E07"/>
    <w:rsid w:val="003871BC"/>
    <w:rsid w:val="00387929"/>
    <w:rsid w:val="00387A76"/>
    <w:rsid w:val="00387B57"/>
    <w:rsid w:val="00387B5F"/>
    <w:rsid w:val="00387BD8"/>
    <w:rsid w:val="003902A5"/>
    <w:rsid w:val="003902B2"/>
    <w:rsid w:val="0039042F"/>
    <w:rsid w:val="003904CF"/>
    <w:rsid w:val="00390BFA"/>
    <w:rsid w:val="00390C87"/>
    <w:rsid w:val="00390CF2"/>
    <w:rsid w:val="00390D43"/>
    <w:rsid w:val="0039173C"/>
    <w:rsid w:val="003918FB"/>
    <w:rsid w:val="003918FD"/>
    <w:rsid w:val="00391B7E"/>
    <w:rsid w:val="00391D8A"/>
    <w:rsid w:val="00391E1E"/>
    <w:rsid w:val="00391E27"/>
    <w:rsid w:val="00391F00"/>
    <w:rsid w:val="00391FAF"/>
    <w:rsid w:val="00392058"/>
    <w:rsid w:val="003920BB"/>
    <w:rsid w:val="00392133"/>
    <w:rsid w:val="00392409"/>
    <w:rsid w:val="003924B7"/>
    <w:rsid w:val="0039278E"/>
    <w:rsid w:val="003928EA"/>
    <w:rsid w:val="00392950"/>
    <w:rsid w:val="00392D54"/>
    <w:rsid w:val="00392FC2"/>
    <w:rsid w:val="0039301D"/>
    <w:rsid w:val="00393190"/>
    <w:rsid w:val="0039364A"/>
    <w:rsid w:val="00393876"/>
    <w:rsid w:val="00393A20"/>
    <w:rsid w:val="00393B4F"/>
    <w:rsid w:val="00393C46"/>
    <w:rsid w:val="00393D71"/>
    <w:rsid w:val="00393D9D"/>
    <w:rsid w:val="00393DB6"/>
    <w:rsid w:val="00393EB8"/>
    <w:rsid w:val="00394041"/>
    <w:rsid w:val="003943E1"/>
    <w:rsid w:val="00394622"/>
    <w:rsid w:val="00394634"/>
    <w:rsid w:val="003946E1"/>
    <w:rsid w:val="003949FE"/>
    <w:rsid w:val="00394E89"/>
    <w:rsid w:val="00394EB8"/>
    <w:rsid w:val="0039533E"/>
    <w:rsid w:val="0039535E"/>
    <w:rsid w:val="003953A2"/>
    <w:rsid w:val="003959A6"/>
    <w:rsid w:val="003962A4"/>
    <w:rsid w:val="003964D7"/>
    <w:rsid w:val="00396572"/>
    <w:rsid w:val="003965D7"/>
    <w:rsid w:val="003968C8"/>
    <w:rsid w:val="003968FB"/>
    <w:rsid w:val="00396993"/>
    <w:rsid w:val="00396C6D"/>
    <w:rsid w:val="00396F86"/>
    <w:rsid w:val="00396F98"/>
    <w:rsid w:val="00396FB8"/>
    <w:rsid w:val="0039710A"/>
    <w:rsid w:val="00397332"/>
    <w:rsid w:val="00397752"/>
    <w:rsid w:val="0039789B"/>
    <w:rsid w:val="003979F2"/>
    <w:rsid w:val="00397C6C"/>
    <w:rsid w:val="00397D68"/>
    <w:rsid w:val="00397F0E"/>
    <w:rsid w:val="003A00E0"/>
    <w:rsid w:val="003A0350"/>
    <w:rsid w:val="003A0463"/>
    <w:rsid w:val="003A0502"/>
    <w:rsid w:val="003A0677"/>
    <w:rsid w:val="003A0746"/>
    <w:rsid w:val="003A0DCC"/>
    <w:rsid w:val="003A1257"/>
    <w:rsid w:val="003A145C"/>
    <w:rsid w:val="003A14BF"/>
    <w:rsid w:val="003A16FC"/>
    <w:rsid w:val="003A1799"/>
    <w:rsid w:val="003A1A3A"/>
    <w:rsid w:val="003A1FC6"/>
    <w:rsid w:val="003A21A7"/>
    <w:rsid w:val="003A2604"/>
    <w:rsid w:val="003A278F"/>
    <w:rsid w:val="003A28D8"/>
    <w:rsid w:val="003A2A13"/>
    <w:rsid w:val="003A2F2F"/>
    <w:rsid w:val="003A33F9"/>
    <w:rsid w:val="003A35AA"/>
    <w:rsid w:val="003A36B8"/>
    <w:rsid w:val="003A3761"/>
    <w:rsid w:val="003A3790"/>
    <w:rsid w:val="003A3914"/>
    <w:rsid w:val="003A3AD8"/>
    <w:rsid w:val="003A3B23"/>
    <w:rsid w:val="003A3C3F"/>
    <w:rsid w:val="003A3C57"/>
    <w:rsid w:val="003A3FF4"/>
    <w:rsid w:val="003A4658"/>
    <w:rsid w:val="003A47ED"/>
    <w:rsid w:val="003A480C"/>
    <w:rsid w:val="003A4942"/>
    <w:rsid w:val="003A4AEB"/>
    <w:rsid w:val="003A4B26"/>
    <w:rsid w:val="003A52D8"/>
    <w:rsid w:val="003A52FD"/>
    <w:rsid w:val="003A560B"/>
    <w:rsid w:val="003A56D6"/>
    <w:rsid w:val="003A57BB"/>
    <w:rsid w:val="003A5912"/>
    <w:rsid w:val="003A594F"/>
    <w:rsid w:val="003A59A2"/>
    <w:rsid w:val="003A5C75"/>
    <w:rsid w:val="003A5F7C"/>
    <w:rsid w:val="003A645E"/>
    <w:rsid w:val="003A6646"/>
    <w:rsid w:val="003A6786"/>
    <w:rsid w:val="003A6928"/>
    <w:rsid w:val="003A6954"/>
    <w:rsid w:val="003A6CAF"/>
    <w:rsid w:val="003A6F07"/>
    <w:rsid w:val="003A71F0"/>
    <w:rsid w:val="003A72D9"/>
    <w:rsid w:val="003A743F"/>
    <w:rsid w:val="003A7472"/>
    <w:rsid w:val="003A75C7"/>
    <w:rsid w:val="003A7689"/>
    <w:rsid w:val="003A76FF"/>
    <w:rsid w:val="003A7768"/>
    <w:rsid w:val="003A7B8E"/>
    <w:rsid w:val="003A7C0A"/>
    <w:rsid w:val="003B0183"/>
    <w:rsid w:val="003B04E5"/>
    <w:rsid w:val="003B0793"/>
    <w:rsid w:val="003B0856"/>
    <w:rsid w:val="003B0C48"/>
    <w:rsid w:val="003B0C6D"/>
    <w:rsid w:val="003B0CE2"/>
    <w:rsid w:val="003B0E96"/>
    <w:rsid w:val="003B1491"/>
    <w:rsid w:val="003B1590"/>
    <w:rsid w:val="003B1729"/>
    <w:rsid w:val="003B17ED"/>
    <w:rsid w:val="003B1962"/>
    <w:rsid w:val="003B1B45"/>
    <w:rsid w:val="003B1F45"/>
    <w:rsid w:val="003B225F"/>
    <w:rsid w:val="003B2358"/>
    <w:rsid w:val="003B2512"/>
    <w:rsid w:val="003B251C"/>
    <w:rsid w:val="003B2870"/>
    <w:rsid w:val="003B2883"/>
    <w:rsid w:val="003B2E59"/>
    <w:rsid w:val="003B3707"/>
    <w:rsid w:val="003B37D5"/>
    <w:rsid w:val="003B38A4"/>
    <w:rsid w:val="003B3E1B"/>
    <w:rsid w:val="003B3F51"/>
    <w:rsid w:val="003B3FBA"/>
    <w:rsid w:val="003B4248"/>
    <w:rsid w:val="003B4464"/>
    <w:rsid w:val="003B4518"/>
    <w:rsid w:val="003B473D"/>
    <w:rsid w:val="003B4B4F"/>
    <w:rsid w:val="003B4D6C"/>
    <w:rsid w:val="003B52A4"/>
    <w:rsid w:val="003B53A9"/>
    <w:rsid w:val="003B5525"/>
    <w:rsid w:val="003B57A4"/>
    <w:rsid w:val="003B57C1"/>
    <w:rsid w:val="003B5B45"/>
    <w:rsid w:val="003B5C0D"/>
    <w:rsid w:val="003B5C93"/>
    <w:rsid w:val="003B5DE7"/>
    <w:rsid w:val="003B5FF2"/>
    <w:rsid w:val="003B6B2D"/>
    <w:rsid w:val="003B6BCA"/>
    <w:rsid w:val="003B6EA1"/>
    <w:rsid w:val="003B6EB6"/>
    <w:rsid w:val="003B6F66"/>
    <w:rsid w:val="003B706C"/>
    <w:rsid w:val="003B71F9"/>
    <w:rsid w:val="003B7204"/>
    <w:rsid w:val="003B747C"/>
    <w:rsid w:val="003B74C8"/>
    <w:rsid w:val="003B763C"/>
    <w:rsid w:val="003B766B"/>
    <w:rsid w:val="003B7A9B"/>
    <w:rsid w:val="003B7D27"/>
    <w:rsid w:val="003B7F1F"/>
    <w:rsid w:val="003C00AD"/>
    <w:rsid w:val="003C02F4"/>
    <w:rsid w:val="003C0530"/>
    <w:rsid w:val="003C05CD"/>
    <w:rsid w:val="003C0795"/>
    <w:rsid w:val="003C08CB"/>
    <w:rsid w:val="003C09C8"/>
    <w:rsid w:val="003C0A8E"/>
    <w:rsid w:val="003C0B04"/>
    <w:rsid w:val="003C0B1E"/>
    <w:rsid w:val="003C0B78"/>
    <w:rsid w:val="003C0E96"/>
    <w:rsid w:val="003C1054"/>
    <w:rsid w:val="003C1321"/>
    <w:rsid w:val="003C15C2"/>
    <w:rsid w:val="003C1978"/>
    <w:rsid w:val="003C1C69"/>
    <w:rsid w:val="003C1C96"/>
    <w:rsid w:val="003C1D11"/>
    <w:rsid w:val="003C1E5F"/>
    <w:rsid w:val="003C1EDE"/>
    <w:rsid w:val="003C2022"/>
    <w:rsid w:val="003C216A"/>
    <w:rsid w:val="003C2308"/>
    <w:rsid w:val="003C25F0"/>
    <w:rsid w:val="003C2B08"/>
    <w:rsid w:val="003C2C4C"/>
    <w:rsid w:val="003C314D"/>
    <w:rsid w:val="003C3439"/>
    <w:rsid w:val="003C35A9"/>
    <w:rsid w:val="003C3832"/>
    <w:rsid w:val="003C39C9"/>
    <w:rsid w:val="003C3C9B"/>
    <w:rsid w:val="003C3F26"/>
    <w:rsid w:val="003C453F"/>
    <w:rsid w:val="003C4622"/>
    <w:rsid w:val="003C466D"/>
    <w:rsid w:val="003C47E4"/>
    <w:rsid w:val="003C4C1D"/>
    <w:rsid w:val="003C4C55"/>
    <w:rsid w:val="003C4D01"/>
    <w:rsid w:val="003C4E13"/>
    <w:rsid w:val="003C4EA2"/>
    <w:rsid w:val="003C4F99"/>
    <w:rsid w:val="003C52EE"/>
    <w:rsid w:val="003C52FA"/>
    <w:rsid w:val="003C54D4"/>
    <w:rsid w:val="003C55C8"/>
    <w:rsid w:val="003C5696"/>
    <w:rsid w:val="003C56E5"/>
    <w:rsid w:val="003C5789"/>
    <w:rsid w:val="003C5A67"/>
    <w:rsid w:val="003C5C50"/>
    <w:rsid w:val="003C5C8B"/>
    <w:rsid w:val="003C5EE6"/>
    <w:rsid w:val="003C5EEE"/>
    <w:rsid w:val="003C671D"/>
    <w:rsid w:val="003C6A8C"/>
    <w:rsid w:val="003C6B4F"/>
    <w:rsid w:val="003C6BBA"/>
    <w:rsid w:val="003C6D0E"/>
    <w:rsid w:val="003C6ED8"/>
    <w:rsid w:val="003C6F47"/>
    <w:rsid w:val="003C70A5"/>
    <w:rsid w:val="003C7516"/>
    <w:rsid w:val="003C75BC"/>
    <w:rsid w:val="003C7686"/>
    <w:rsid w:val="003C7867"/>
    <w:rsid w:val="003C7D10"/>
    <w:rsid w:val="003C7E21"/>
    <w:rsid w:val="003C7E9B"/>
    <w:rsid w:val="003C7FBD"/>
    <w:rsid w:val="003D00B6"/>
    <w:rsid w:val="003D0346"/>
    <w:rsid w:val="003D06E2"/>
    <w:rsid w:val="003D08EE"/>
    <w:rsid w:val="003D09A1"/>
    <w:rsid w:val="003D09A8"/>
    <w:rsid w:val="003D0BFC"/>
    <w:rsid w:val="003D1341"/>
    <w:rsid w:val="003D1349"/>
    <w:rsid w:val="003D1555"/>
    <w:rsid w:val="003D155F"/>
    <w:rsid w:val="003D166C"/>
    <w:rsid w:val="003D16F0"/>
    <w:rsid w:val="003D17A5"/>
    <w:rsid w:val="003D180D"/>
    <w:rsid w:val="003D1825"/>
    <w:rsid w:val="003D187D"/>
    <w:rsid w:val="003D18CE"/>
    <w:rsid w:val="003D18FF"/>
    <w:rsid w:val="003D1A92"/>
    <w:rsid w:val="003D1C2B"/>
    <w:rsid w:val="003D1F16"/>
    <w:rsid w:val="003D1FD8"/>
    <w:rsid w:val="003D1FF0"/>
    <w:rsid w:val="003D2347"/>
    <w:rsid w:val="003D27E5"/>
    <w:rsid w:val="003D297D"/>
    <w:rsid w:val="003D2A44"/>
    <w:rsid w:val="003D2AC5"/>
    <w:rsid w:val="003D2B4E"/>
    <w:rsid w:val="003D2DB2"/>
    <w:rsid w:val="003D347B"/>
    <w:rsid w:val="003D34FA"/>
    <w:rsid w:val="003D3582"/>
    <w:rsid w:val="003D371E"/>
    <w:rsid w:val="003D374B"/>
    <w:rsid w:val="003D37B7"/>
    <w:rsid w:val="003D37FB"/>
    <w:rsid w:val="003D3DB5"/>
    <w:rsid w:val="003D3EEC"/>
    <w:rsid w:val="003D400E"/>
    <w:rsid w:val="003D427D"/>
    <w:rsid w:val="003D452C"/>
    <w:rsid w:val="003D45E1"/>
    <w:rsid w:val="003D45FB"/>
    <w:rsid w:val="003D4609"/>
    <w:rsid w:val="003D4610"/>
    <w:rsid w:val="003D465A"/>
    <w:rsid w:val="003D46F6"/>
    <w:rsid w:val="003D4C0C"/>
    <w:rsid w:val="003D4D92"/>
    <w:rsid w:val="003D4E88"/>
    <w:rsid w:val="003D507E"/>
    <w:rsid w:val="003D5626"/>
    <w:rsid w:val="003D581B"/>
    <w:rsid w:val="003D588E"/>
    <w:rsid w:val="003D59E6"/>
    <w:rsid w:val="003D5AA0"/>
    <w:rsid w:val="003D5E0A"/>
    <w:rsid w:val="003D5FBA"/>
    <w:rsid w:val="003D60CB"/>
    <w:rsid w:val="003D616B"/>
    <w:rsid w:val="003D6311"/>
    <w:rsid w:val="003D64E2"/>
    <w:rsid w:val="003D65CE"/>
    <w:rsid w:val="003D66CB"/>
    <w:rsid w:val="003D66EB"/>
    <w:rsid w:val="003D67B1"/>
    <w:rsid w:val="003D6914"/>
    <w:rsid w:val="003D694A"/>
    <w:rsid w:val="003D6A60"/>
    <w:rsid w:val="003D6AC5"/>
    <w:rsid w:val="003D6C0F"/>
    <w:rsid w:val="003D72EE"/>
    <w:rsid w:val="003D744A"/>
    <w:rsid w:val="003D74A4"/>
    <w:rsid w:val="003D74EF"/>
    <w:rsid w:val="003D7809"/>
    <w:rsid w:val="003D7813"/>
    <w:rsid w:val="003D7ADB"/>
    <w:rsid w:val="003D7E2B"/>
    <w:rsid w:val="003D7EB6"/>
    <w:rsid w:val="003D7FF8"/>
    <w:rsid w:val="003E0061"/>
    <w:rsid w:val="003E009C"/>
    <w:rsid w:val="003E0153"/>
    <w:rsid w:val="003E01E1"/>
    <w:rsid w:val="003E0944"/>
    <w:rsid w:val="003E0CAC"/>
    <w:rsid w:val="003E1080"/>
    <w:rsid w:val="003E160F"/>
    <w:rsid w:val="003E1670"/>
    <w:rsid w:val="003E186D"/>
    <w:rsid w:val="003E193E"/>
    <w:rsid w:val="003E1982"/>
    <w:rsid w:val="003E1ABE"/>
    <w:rsid w:val="003E1D4C"/>
    <w:rsid w:val="003E238A"/>
    <w:rsid w:val="003E2596"/>
    <w:rsid w:val="003E2628"/>
    <w:rsid w:val="003E27C6"/>
    <w:rsid w:val="003E2B02"/>
    <w:rsid w:val="003E2BAE"/>
    <w:rsid w:val="003E2F5B"/>
    <w:rsid w:val="003E30CA"/>
    <w:rsid w:val="003E31A0"/>
    <w:rsid w:val="003E31E6"/>
    <w:rsid w:val="003E31E7"/>
    <w:rsid w:val="003E39B3"/>
    <w:rsid w:val="003E3A86"/>
    <w:rsid w:val="003E3CE9"/>
    <w:rsid w:val="003E3ED6"/>
    <w:rsid w:val="003E3EE4"/>
    <w:rsid w:val="003E3FAE"/>
    <w:rsid w:val="003E40EC"/>
    <w:rsid w:val="003E4509"/>
    <w:rsid w:val="003E453C"/>
    <w:rsid w:val="003E45D3"/>
    <w:rsid w:val="003E45F7"/>
    <w:rsid w:val="003E4619"/>
    <w:rsid w:val="003E463D"/>
    <w:rsid w:val="003E47EB"/>
    <w:rsid w:val="003E4B36"/>
    <w:rsid w:val="003E4D4D"/>
    <w:rsid w:val="003E4F6C"/>
    <w:rsid w:val="003E5282"/>
    <w:rsid w:val="003E547F"/>
    <w:rsid w:val="003E5517"/>
    <w:rsid w:val="003E5656"/>
    <w:rsid w:val="003E5875"/>
    <w:rsid w:val="003E596A"/>
    <w:rsid w:val="003E5BEF"/>
    <w:rsid w:val="003E5C1B"/>
    <w:rsid w:val="003E5E24"/>
    <w:rsid w:val="003E6016"/>
    <w:rsid w:val="003E6707"/>
    <w:rsid w:val="003E6927"/>
    <w:rsid w:val="003E6A2C"/>
    <w:rsid w:val="003E6A3D"/>
    <w:rsid w:val="003E6A81"/>
    <w:rsid w:val="003E6AB6"/>
    <w:rsid w:val="003E6BA1"/>
    <w:rsid w:val="003E6D23"/>
    <w:rsid w:val="003E712D"/>
    <w:rsid w:val="003E71E9"/>
    <w:rsid w:val="003E7354"/>
    <w:rsid w:val="003E737F"/>
    <w:rsid w:val="003E76C1"/>
    <w:rsid w:val="003E7846"/>
    <w:rsid w:val="003E7DE9"/>
    <w:rsid w:val="003E7F12"/>
    <w:rsid w:val="003F01B4"/>
    <w:rsid w:val="003F02E0"/>
    <w:rsid w:val="003F09E8"/>
    <w:rsid w:val="003F0AAA"/>
    <w:rsid w:val="003F13F9"/>
    <w:rsid w:val="003F13FA"/>
    <w:rsid w:val="003F1809"/>
    <w:rsid w:val="003F194C"/>
    <w:rsid w:val="003F19A8"/>
    <w:rsid w:val="003F1C6B"/>
    <w:rsid w:val="003F1CC0"/>
    <w:rsid w:val="003F1F47"/>
    <w:rsid w:val="003F2053"/>
    <w:rsid w:val="003F21C6"/>
    <w:rsid w:val="003F21F2"/>
    <w:rsid w:val="003F2223"/>
    <w:rsid w:val="003F236A"/>
    <w:rsid w:val="003F29F9"/>
    <w:rsid w:val="003F2A97"/>
    <w:rsid w:val="003F3121"/>
    <w:rsid w:val="003F3353"/>
    <w:rsid w:val="003F34EB"/>
    <w:rsid w:val="003F36D4"/>
    <w:rsid w:val="003F3A7B"/>
    <w:rsid w:val="003F3AA9"/>
    <w:rsid w:val="003F3B13"/>
    <w:rsid w:val="003F3FE7"/>
    <w:rsid w:val="003F40F3"/>
    <w:rsid w:val="003F4370"/>
    <w:rsid w:val="003F4592"/>
    <w:rsid w:val="003F45C3"/>
    <w:rsid w:val="003F45C5"/>
    <w:rsid w:val="003F45FA"/>
    <w:rsid w:val="003F47E8"/>
    <w:rsid w:val="003F4947"/>
    <w:rsid w:val="003F499C"/>
    <w:rsid w:val="003F4B1E"/>
    <w:rsid w:val="003F4C6C"/>
    <w:rsid w:val="003F4EA8"/>
    <w:rsid w:val="003F50DD"/>
    <w:rsid w:val="003F5382"/>
    <w:rsid w:val="003F56E0"/>
    <w:rsid w:val="003F5908"/>
    <w:rsid w:val="003F6097"/>
    <w:rsid w:val="003F6108"/>
    <w:rsid w:val="003F6261"/>
    <w:rsid w:val="003F68D5"/>
    <w:rsid w:val="003F6902"/>
    <w:rsid w:val="003F6921"/>
    <w:rsid w:val="003F6BA7"/>
    <w:rsid w:val="003F6E15"/>
    <w:rsid w:val="003F7058"/>
    <w:rsid w:val="003F71F9"/>
    <w:rsid w:val="003F72DD"/>
    <w:rsid w:val="003F73EA"/>
    <w:rsid w:val="003F78FB"/>
    <w:rsid w:val="003F7AC9"/>
    <w:rsid w:val="003F7CAC"/>
    <w:rsid w:val="003F7CE1"/>
    <w:rsid w:val="00400177"/>
    <w:rsid w:val="00400359"/>
    <w:rsid w:val="004005A1"/>
    <w:rsid w:val="004005A9"/>
    <w:rsid w:val="004009AD"/>
    <w:rsid w:val="00400C7A"/>
    <w:rsid w:val="00400E0F"/>
    <w:rsid w:val="004011CD"/>
    <w:rsid w:val="00401361"/>
    <w:rsid w:val="0040163C"/>
    <w:rsid w:val="004016A1"/>
    <w:rsid w:val="00401832"/>
    <w:rsid w:val="00401E6F"/>
    <w:rsid w:val="00402078"/>
    <w:rsid w:val="004020D4"/>
    <w:rsid w:val="00402182"/>
    <w:rsid w:val="004022F7"/>
    <w:rsid w:val="004026F3"/>
    <w:rsid w:val="00402866"/>
    <w:rsid w:val="00402B9A"/>
    <w:rsid w:val="00402F07"/>
    <w:rsid w:val="004030F1"/>
    <w:rsid w:val="0040372D"/>
    <w:rsid w:val="00403AA0"/>
    <w:rsid w:val="00403B59"/>
    <w:rsid w:val="00403BDA"/>
    <w:rsid w:val="00403D82"/>
    <w:rsid w:val="00403E97"/>
    <w:rsid w:val="00403ECF"/>
    <w:rsid w:val="00403EEC"/>
    <w:rsid w:val="00403F68"/>
    <w:rsid w:val="00403FD2"/>
    <w:rsid w:val="00404152"/>
    <w:rsid w:val="004043E3"/>
    <w:rsid w:val="0040446C"/>
    <w:rsid w:val="00404612"/>
    <w:rsid w:val="0040462D"/>
    <w:rsid w:val="00404BB5"/>
    <w:rsid w:val="00404C03"/>
    <w:rsid w:val="00404C07"/>
    <w:rsid w:val="00404CB2"/>
    <w:rsid w:val="00404CEA"/>
    <w:rsid w:val="00404E9B"/>
    <w:rsid w:val="00404EF0"/>
    <w:rsid w:val="0040523E"/>
    <w:rsid w:val="00405448"/>
    <w:rsid w:val="0040557A"/>
    <w:rsid w:val="004056B5"/>
    <w:rsid w:val="004057C2"/>
    <w:rsid w:val="00405A00"/>
    <w:rsid w:val="00405C0A"/>
    <w:rsid w:val="00405FE9"/>
    <w:rsid w:val="004061DB"/>
    <w:rsid w:val="004062DE"/>
    <w:rsid w:val="004064CC"/>
    <w:rsid w:val="004065BC"/>
    <w:rsid w:val="00406AC2"/>
    <w:rsid w:val="00406B52"/>
    <w:rsid w:val="00406BEE"/>
    <w:rsid w:val="00406C90"/>
    <w:rsid w:val="00406D7E"/>
    <w:rsid w:val="004070BA"/>
    <w:rsid w:val="004070C4"/>
    <w:rsid w:val="00407161"/>
    <w:rsid w:val="004074BA"/>
    <w:rsid w:val="00407759"/>
    <w:rsid w:val="00407766"/>
    <w:rsid w:val="004079A5"/>
    <w:rsid w:val="00407A01"/>
    <w:rsid w:val="00407AE7"/>
    <w:rsid w:val="00407CEB"/>
    <w:rsid w:val="0041052C"/>
    <w:rsid w:val="00410775"/>
    <w:rsid w:val="00410B15"/>
    <w:rsid w:val="00410C1D"/>
    <w:rsid w:val="00410E65"/>
    <w:rsid w:val="00410F27"/>
    <w:rsid w:val="0041138E"/>
    <w:rsid w:val="00411488"/>
    <w:rsid w:val="004114B1"/>
    <w:rsid w:val="00411774"/>
    <w:rsid w:val="004117AE"/>
    <w:rsid w:val="0041193E"/>
    <w:rsid w:val="00411A41"/>
    <w:rsid w:val="00411D55"/>
    <w:rsid w:val="0041212D"/>
    <w:rsid w:val="0041230F"/>
    <w:rsid w:val="00412597"/>
    <w:rsid w:val="0041259E"/>
    <w:rsid w:val="00412660"/>
    <w:rsid w:val="00412758"/>
    <w:rsid w:val="00412D55"/>
    <w:rsid w:val="00412D56"/>
    <w:rsid w:val="00412E4A"/>
    <w:rsid w:val="0041316E"/>
    <w:rsid w:val="004131D6"/>
    <w:rsid w:val="00413407"/>
    <w:rsid w:val="00413971"/>
    <w:rsid w:val="00413B61"/>
    <w:rsid w:val="00413CB8"/>
    <w:rsid w:val="00413D21"/>
    <w:rsid w:val="0041420C"/>
    <w:rsid w:val="004142E6"/>
    <w:rsid w:val="004144BD"/>
    <w:rsid w:val="004146DB"/>
    <w:rsid w:val="00414B2B"/>
    <w:rsid w:val="00414C25"/>
    <w:rsid w:val="004152C6"/>
    <w:rsid w:val="004152E4"/>
    <w:rsid w:val="0041534F"/>
    <w:rsid w:val="004156E3"/>
    <w:rsid w:val="004157A1"/>
    <w:rsid w:val="00415C40"/>
    <w:rsid w:val="00415C9C"/>
    <w:rsid w:val="00415DA1"/>
    <w:rsid w:val="00415E5E"/>
    <w:rsid w:val="004162A5"/>
    <w:rsid w:val="00416372"/>
    <w:rsid w:val="00416390"/>
    <w:rsid w:val="00416457"/>
    <w:rsid w:val="004165F7"/>
    <w:rsid w:val="004167E9"/>
    <w:rsid w:val="00416832"/>
    <w:rsid w:val="00416BC4"/>
    <w:rsid w:val="00416E39"/>
    <w:rsid w:val="00417018"/>
    <w:rsid w:val="004173DC"/>
    <w:rsid w:val="004173ED"/>
    <w:rsid w:val="00417512"/>
    <w:rsid w:val="0041752E"/>
    <w:rsid w:val="004175CF"/>
    <w:rsid w:val="004175EB"/>
    <w:rsid w:val="00417AFA"/>
    <w:rsid w:val="00417CD9"/>
    <w:rsid w:val="00417D2C"/>
    <w:rsid w:val="00417F2A"/>
    <w:rsid w:val="004200C8"/>
    <w:rsid w:val="00420419"/>
    <w:rsid w:val="00420523"/>
    <w:rsid w:val="00420809"/>
    <w:rsid w:val="0042099C"/>
    <w:rsid w:val="00420C6A"/>
    <w:rsid w:val="00420D53"/>
    <w:rsid w:val="00420EC7"/>
    <w:rsid w:val="00420ED7"/>
    <w:rsid w:val="00420F10"/>
    <w:rsid w:val="0042107D"/>
    <w:rsid w:val="004210DA"/>
    <w:rsid w:val="00421169"/>
    <w:rsid w:val="004211A2"/>
    <w:rsid w:val="004211C1"/>
    <w:rsid w:val="0042134F"/>
    <w:rsid w:val="00421388"/>
    <w:rsid w:val="004213C1"/>
    <w:rsid w:val="004213FA"/>
    <w:rsid w:val="00421500"/>
    <w:rsid w:val="00421876"/>
    <w:rsid w:val="0042188B"/>
    <w:rsid w:val="00421945"/>
    <w:rsid w:val="0042196C"/>
    <w:rsid w:val="00421A10"/>
    <w:rsid w:val="00421A50"/>
    <w:rsid w:val="00421A85"/>
    <w:rsid w:val="00421A8B"/>
    <w:rsid w:val="00421D11"/>
    <w:rsid w:val="00421D9D"/>
    <w:rsid w:val="00421FEA"/>
    <w:rsid w:val="00422114"/>
    <w:rsid w:val="0042216B"/>
    <w:rsid w:val="0042228E"/>
    <w:rsid w:val="004222F6"/>
    <w:rsid w:val="00422400"/>
    <w:rsid w:val="0042270B"/>
    <w:rsid w:val="00422997"/>
    <w:rsid w:val="00422B06"/>
    <w:rsid w:val="00422C00"/>
    <w:rsid w:val="00423075"/>
    <w:rsid w:val="00423439"/>
    <w:rsid w:val="004235F7"/>
    <w:rsid w:val="00423847"/>
    <w:rsid w:val="00423A4F"/>
    <w:rsid w:val="00423C2E"/>
    <w:rsid w:val="00423CE1"/>
    <w:rsid w:val="00423D3E"/>
    <w:rsid w:val="00423DEC"/>
    <w:rsid w:val="00423F4C"/>
    <w:rsid w:val="00423F6D"/>
    <w:rsid w:val="00424022"/>
    <w:rsid w:val="0042417A"/>
    <w:rsid w:val="0042454B"/>
    <w:rsid w:val="00424849"/>
    <w:rsid w:val="00424895"/>
    <w:rsid w:val="00424971"/>
    <w:rsid w:val="00424BA9"/>
    <w:rsid w:val="00424C28"/>
    <w:rsid w:val="00424C96"/>
    <w:rsid w:val="00424E58"/>
    <w:rsid w:val="00424F4E"/>
    <w:rsid w:val="00425327"/>
    <w:rsid w:val="004255C1"/>
    <w:rsid w:val="00425A45"/>
    <w:rsid w:val="00425B2B"/>
    <w:rsid w:val="00425BA5"/>
    <w:rsid w:val="00426270"/>
    <w:rsid w:val="00426621"/>
    <w:rsid w:val="004268D1"/>
    <w:rsid w:val="00426904"/>
    <w:rsid w:val="004269DD"/>
    <w:rsid w:val="00426AC0"/>
    <w:rsid w:val="00426BD6"/>
    <w:rsid w:val="00426C47"/>
    <w:rsid w:val="00426C56"/>
    <w:rsid w:val="00426E33"/>
    <w:rsid w:val="00426E40"/>
    <w:rsid w:val="00426FBE"/>
    <w:rsid w:val="0042705A"/>
    <w:rsid w:val="004271AB"/>
    <w:rsid w:val="00427235"/>
    <w:rsid w:val="00427254"/>
    <w:rsid w:val="00427386"/>
    <w:rsid w:val="004273F0"/>
    <w:rsid w:val="004274C4"/>
    <w:rsid w:val="0042775E"/>
    <w:rsid w:val="00427B07"/>
    <w:rsid w:val="00427B17"/>
    <w:rsid w:val="00427C01"/>
    <w:rsid w:val="00427FC4"/>
    <w:rsid w:val="0043003C"/>
    <w:rsid w:val="004300E5"/>
    <w:rsid w:val="00430278"/>
    <w:rsid w:val="0043069F"/>
    <w:rsid w:val="00430729"/>
    <w:rsid w:val="00430B41"/>
    <w:rsid w:val="00430DDD"/>
    <w:rsid w:val="00430F3D"/>
    <w:rsid w:val="00430F59"/>
    <w:rsid w:val="00430FC0"/>
    <w:rsid w:val="004311FB"/>
    <w:rsid w:val="004311FC"/>
    <w:rsid w:val="00431330"/>
    <w:rsid w:val="004319BA"/>
    <w:rsid w:val="004319FD"/>
    <w:rsid w:val="00431ADB"/>
    <w:rsid w:val="00431D75"/>
    <w:rsid w:val="00431D89"/>
    <w:rsid w:val="00431E1A"/>
    <w:rsid w:val="00431FBB"/>
    <w:rsid w:val="0043220E"/>
    <w:rsid w:val="0043223F"/>
    <w:rsid w:val="004322A2"/>
    <w:rsid w:val="00432787"/>
    <w:rsid w:val="00432899"/>
    <w:rsid w:val="00432936"/>
    <w:rsid w:val="00432A66"/>
    <w:rsid w:val="00432B5C"/>
    <w:rsid w:val="00432D73"/>
    <w:rsid w:val="00432DF1"/>
    <w:rsid w:val="00432E2B"/>
    <w:rsid w:val="00432F7D"/>
    <w:rsid w:val="00433209"/>
    <w:rsid w:val="0043364F"/>
    <w:rsid w:val="00433869"/>
    <w:rsid w:val="0043390B"/>
    <w:rsid w:val="00433A05"/>
    <w:rsid w:val="00433B6D"/>
    <w:rsid w:val="00433C60"/>
    <w:rsid w:val="00433EDB"/>
    <w:rsid w:val="00433FBF"/>
    <w:rsid w:val="0043433E"/>
    <w:rsid w:val="004343C9"/>
    <w:rsid w:val="0043446C"/>
    <w:rsid w:val="00434523"/>
    <w:rsid w:val="00434561"/>
    <w:rsid w:val="004347AC"/>
    <w:rsid w:val="00434993"/>
    <w:rsid w:val="004349C5"/>
    <w:rsid w:val="00434A20"/>
    <w:rsid w:val="00434BD3"/>
    <w:rsid w:val="00434DAF"/>
    <w:rsid w:val="00434F85"/>
    <w:rsid w:val="00434F8F"/>
    <w:rsid w:val="0043504A"/>
    <w:rsid w:val="00435080"/>
    <w:rsid w:val="004355CE"/>
    <w:rsid w:val="00435629"/>
    <w:rsid w:val="004356FA"/>
    <w:rsid w:val="004358EE"/>
    <w:rsid w:val="00435989"/>
    <w:rsid w:val="00435A30"/>
    <w:rsid w:val="00435ADD"/>
    <w:rsid w:val="00435D90"/>
    <w:rsid w:val="0043600E"/>
    <w:rsid w:val="0043612B"/>
    <w:rsid w:val="004363DD"/>
    <w:rsid w:val="0043686A"/>
    <w:rsid w:val="0043691A"/>
    <w:rsid w:val="0043697D"/>
    <w:rsid w:val="00436C6E"/>
    <w:rsid w:val="00436CCB"/>
    <w:rsid w:val="00436F29"/>
    <w:rsid w:val="00437351"/>
    <w:rsid w:val="00437519"/>
    <w:rsid w:val="0043751C"/>
    <w:rsid w:val="004375CC"/>
    <w:rsid w:val="004376B6"/>
    <w:rsid w:val="004377F3"/>
    <w:rsid w:val="00437869"/>
    <w:rsid w:val="00437A0A"/>
    <w:rsid w:val="00437AD7"/>
    <w:rsid w:val="00437B73"/>
    <w:rsid w:val="00437C4B"/>
    <w:rsid w:val="004403B1"/>
    <w:rsid w:val="00440409"/>
    <w:rsid w:val="004404EF"/>
    <w:rsid w:val="004406EA"/>
    <w:rsid w:val="004408C1"/>
    <w:rsid w:val="004408D8"/>
    <w:rsid w:val="00440B66"/>
    <w:rsid w:val="00440C27"/>
    <w:rsid w:val="00440C59"/>
    <w:rsid w:val="00440D30"/>
    <w:rsid w:val="00440DEE"/>
    <w:rsid w:val="00440EF2"/>
    <w:rsid w:val="0044109A"/>
    <w:rsid w:val="004412C4"/>
    <w:rsid w:val="0044139A"/>
    <w:rsid w:val="004415CE"/>
    <w:rsid w:val="0044169C"/>
    <w:rsid w:val="00441B41"/>
    <w:rsid w:val="00441C6D"/>
    <w:rsid w:val="00441E1D"/>
    <w:rsid w:val="00441F85"/>
    <w:rsid w:val="0044208E"/>
    <w:rsid w:val="00442311"/>
    <w:rsid w:val="0044282E"/>
    <w:rsid w:val="0044297A"/>
    <w:rsid w:val="00442C76"/>
    <w:rsid w:val="004430A4"/>
    <w:rsid w:val="004433B8"/>
    <w:rsid w:val="00443405"/>
    <w:rsid w:val="00443603"/>
    <w:rsid w:val="0044383A"/>
    <w:rsid w:val="00443AD8"/>
    <w:rsid w:val="00443E68"/>
    <w:rsid w:val="00443F11"/>
    <w:rsid w:val="00444032"/>
    <w:rsid w:val="004441C6"/>
    <w:rsid w:val="00444434"/>
    <w:rsid w:val="00444444"/>
    <w:rsid w:val="0044461E"/>
    <w:rsid w:val="00444806"/>
    <w:rsid w:val="00444857"/>
    <w:rsid w:val="00444947"/>
    <w:rsid w:val="00444A18"/>
    <w:rsid w:val="00444A5A"/>
    <w:rsid w:val="0044543D"/>
    <w:rsid w:val="00445534"/>
    <w:rsid w:val="00445827"/>
    <w:rsid w:val="00445F98"/>
    <w:rsid w:val="004460E3"/>
    <w:rsid w:val="004460F8"/>
    <w:rsid w:val="00446143"/>
    <w:rsid w:val="00446424"/>
    <w:rsid w:val="004468A2"/>
    <w:rsid w:val="00446BEE"/>
    <w:rsid w:val="00446CD5"/>
    <w:rsid w:val="00446DDF"/>
    <w:rsid w:val="00446E4E"/>
    <w:rsid w:val="004472D6"/>
    <w:rsid w:val="0044768C"/>
    <w:rsid w:val="0044774B"/>
    <w:rsid w:val="00447973"/>
    <w:rsid w:val="00447DEF"/>
    <w:rsid w:val="00447EBA"/>
    <w:rsid w:val="004504AF"/>
    <w:rsid w:val="004506BE"/>
    <w:rsid w:val="004507E0"/>
    <w:rsid w:val="00450A61"/>
    <w:rsid w:val="00450AB0"/>
    <w:rsid w:val="00450D14"/>
    <w:rsid w:val="00450E38"/>
    <w:rsid w:val="004511E5"/>
    <w:rsid w:val="0045128F"/>
    <w:rsid w:val="0045183C"/>
    <w:rsid w:val="004518B9"/>
    <w:rsid w:val="00451C36"/>
    <w:rsid w:val="00451C3B"/>
    <w:rsid w:val="00451CBA"/>
    <w:rsid w:val="00451CD2"/>
    <w:rsid w:val="00451D30"/>
    <w:rsid w:val="00451DA4"/>
    <w:rsid w:val="00451EDC"/>
    <w:rsid w:val="00451FCB"/>
    <w:rsid w:val="00451FE5"/>
    <w:rsid w:val="00452130"/>
    <w:rsid w:val="00452192"/>
    <w:rsid w:val="004521EA"/>
    <w:rsid w:val="00452225"/>
    <w:rsid w:val="00452541"/>
    <w:rsid w:val="004527F9"/>
    <w:rsid w:val="0045297E"/>
    <w:rsid w:val="00452DE9"/>
    <w:rsid w:val="00452EDA"/>
    <w:rsid w:val="00452F75"/>
    <w:rsid w:val="00452FFB"/>
    <w:rsid w:val="004531E4"/>
    <w:rsid w:val="0045320F"/>
    <w:rsid w:val="00453595"/>
    <w:rsid w:val="004536E0"/>
    <w:rsid w:val="00453A13"/>
    <w:rsid w:val="00453EFE"/>
    <w:rsid w:val="004543F5"/>
    <w:rsid w:val="00454772"/>
    <w:rsid w:val="004547C9"/>
    <w:rsid w:val="004547E5"/>
    <w:rsid w:val="00454984"/>
    <w:rsid w:val="004549BC"/>
    <w:rsid w:val="00454AA2"/>
    <w:rsid w:val="00454CD8"/>
    <w:rsid w:val="00454DB6"/>
    <w:rsid w:val="00454E86"/>
    <w:rsid w:val="00455084"/>
    <w:rsid w:val="004553A5"/>
    <w:rsid w:val="00455462"/>
    <w:rsid w:val="00455467"/>
    <w:rsid w:val="0045546D"/>
    <w:rsid w:val="004557E6"/>
    <w:rsid w:val="00455B05"/>
    <w:rsid w:val="00455C5F"/>
    <w:rsid w:val="00455DF7"/>
    <w:rsid w:val="00455ED4"/>
    <w:rsid w:val="00455F45"/>
    <w:rsid w:val="00455F90"/>
    <w:rsid w:val="0045602D"/>
    <w:rsid w:val="0045606C"/>
    <w:rsid w:val="00456CF5"/>
    <w:rsid w:val="00456FB1"/>
    <w:rsid w:val="004571BE"/>
    <w:rsid w:val="00457277"/>
    <w:rsid w:val="0045739C"/>
    <w:rsid w:val="004575B3"/>
    <w:rsid w:val="00457810"/>
    <w:rsid w:val="00457BDC"/>
    <w:rsid w:val="00457D16"/>
    <w:rsid w:val="00457F06"/>
    <w:rsid w:val="00460173"/>
    <w:rsid w:val="004604CB"/>
    <w:rsid w:val="004604E2"/>
    <w:rsid w:val="0046093B"/>
    <w:rsid w:val="00460B85"/>
    <w:rsid w:val="00460C85"/>
    <w:rsid w:val="00460D07"/>
    <w:rsid w:val="00460D42"/>
    <w:rsid w:val="00460E2D"/>
    <w:rsid w:val="00460F2B"/>
    <w:rsid w:val="00460FB8"/>
    <w:rsid w:val="004616AC"/>
    <w:rsid w:val="004616DA"/>
    <w:rsid w:val="0046182F"/>
    <w:rsid w:val="0046194D"/>
    <w:rsid w:val="00461A49"/>
    <w:rsid w:val="00461A62"/>
    <w:rsid w:val="00461B15"/>
    <w:rsid w:val="00461C32"/>
    <w:rsid w:val="00461FEA"/>
    <w:rsid w:val="004620D1"/>
    <w:rsid w:val="00462383"/>
    <w:rsid w:val="004623D0"/>
    <w:rsid w:val="004624E1"/>
    <w:rsid w:val="00462513"/>
    <w:rsid w:val="0046263A"/>
    <w:rsid w:val="004626C6"/>
    <w:rsid w:val="00462775"/>
    <w:rsid w:val="00462792"/>
    <w:rsid w:val="00462BA7"/>
    <w:rsid w:val="00462C90"/>
    <w:rsid w:val="00462D90"/>
    <w:rsid w:val="00462E4C"/>
    <w:rsid w:val="00463613"/>
    <w:rsid w:val="004636AE"/>
    <w:rsid w:val="0046384B"/>
    <w:rsid w:val="00463A40"/>
    <w:rsid w:val="00463B15"/>
    <w:rsid w:val="00463BD4"/>
    <w:rsid w:val="00463C73"/>
    <w:rsid w:val="00463F20"/>
    <w:rsid w:val="004641BC"/>
    <w:rsid w:val="004642AA"/>
    <w:rsid w:val="00464352"/>
    <w:rsid w:val="0046466A"/>
    <w:rsid w:val="0046475B"/>
    <w:rsid w:val="00464A79"/>
    <w:rsid w:val="00464B92"/>
    <w:rsid w:val="00464CBD"/>
    <w:rsid w:val="00464CD7"/>
    <w:rsid w:val="00464D2B"/>
    <w:rsid w:val="00464DE1"/>
    <w:rsid w:val="004650C5"/>
    <w:rsid w:val="0046521A"/>
    <w:rsid w:val="004652C6"/>
    <w:rsid w:val="0046538A"/>
    <w:rsid w:val="0046544A"/>
    <w:rsid w:val="0046549A"/>
    <w:rsid w:val="004656D5"/>
    <w:rsid w:val="004656E4"/>
    <w:rsid w:val="004657EB"/>
    <w:rsid w:val="0046588C"/>
    <w:rsid w:val="004659DF"/>
    <w:rsid w:val="00465BE0"/>
    <w:rsid w:val="0046607C"/>
    <w:rsid w:val="004661BF"/>
    <w:rsid w:val="00466395"/>
    <w:rsid w:val="004665CB"/>
    <w:rsid w:val="00466706"/>
    <w:rsid w:val="0046681A"/>
    <w:rsid w:val="00466876"/>
    <w:rsid w:val="00466C1F"/>
    <w:rsid w:val="00466ECA"/>
    <w:rsid w:val="00466F5B"/>
    <w:rsid w:val="004671E9"/>
    <w:rsid w:val="004672C5"/>
    <w:rsid w:val="00467455"/>
    <w:rsid w:val="0046745B"/>
    <w:rsid w:val="00467C28"/>
    <w:rsid w:val="0047042D"/>
    <w:rsid w:val="004704E9"/>
    <w:rsid w:val="00470583"/>
    <w:rsid w:val="00470636"/>
    <w:rsid w:val="0047066F"/>
    <w:rsid w:val="00470C7E"/>
    <w:rsid w:val="0047100F"/>
    <w:rsid w:val="00471099"/>
    <w:rsid w:val="00471309"/>
    <w:rsid w:val="00471592"/>
    <w:rsid w:val="004716AB"/>
    <w:rsid w:val="00471AC0"/>
    <w:rsid w:val="00471B7C"/>
    <w:rsid w:val="00471FCB"/>
    <w:rsid w:val="004720D1"/>
    <w:rsid w:val="0047243A"/>
    <w:rsid w:val="004724A7"/>
    <w:rsid w:val="00472648"/>
    <w:rsid w:val="0047294E"/>
    <w:rsid w:val="00472A6A"/>
    <w:rsid w:val="00472BE0"/>
    <w:rsid w:val="00473362"/>
    <w:rsid w:val="004733A4"/>
    <w:rsid w:val="004735D9"/>
    <w:rsid w:val="004735F7"/>
    <w:rsid w:val="00473A9D"/>
    <w:rsid w:val="00473C40"/>
    <w:rsid w:val="0047405B"/>
    <w:rsid w:val="0047423F"/>
    <w:rsid w:val="004743C6"/>
    <w:rsid w:val="0047458A"/>
    <w:rsid w:val="0047477E"/>
    <w:rsid w:val="00474786"/>
    <w:rsid w:val="00474859"/>
    <w:rsid w:val="00474BA1"/>
    <w:rsid w:val="004751A9"/>
    <w:rsid w:val="00475334"/>
    <w:rsid w:val="004754CA"/>
    <w:rsid w:val="004754ED"/>
    <w:rsid w:val="0047557D"/>
    <w:rsid w:val="004755CD"/>
    <w:rsid w:val="00475910"/>
    <w:rsid w:val="004759B1"/>
    <w:rsid w:val="00475B0C"/>
    <w:rsid w:val="00475CB6"/>
    <w:rsid w:val="00475D5A"/>
    <w:rsid w:val="00475FBA"/>
    <w:rsid w:val="004760A5"/>
    <w:rsid w:val="004760DD"/>
    <w:rsid w:val="00476153"/>
    <w:rsid w:val="00476229"/>
    <w:rsid w:val="004763C3"/>
    <w:rsid w:val="0047645E"/>
    <w:rsid w:val="0047667B"/>
    <w:rsid w:val="00476705"/>
    <w:rsid w:val="00476903"/>
    <w:rsid w:val="0047691A"/>
    <w:rsid w:val="00476987"/>
    <w:rsid w:val="00476A99"/>
    <w:rsid w:val="00476AC3"/>
    <w:rsid w:val="00476B6B"/>
    <w:rsid w:val="00476BD4"/>
    <w:rsid w:val="00476E62"/>
    <w:rsid w:val="0047701A"/>
    <w:rsid w:val="004776F9"/>
    <w:rsid w:val="00477885"/>
    <w:rsid w:val="00477C7B"/>
    <w:rsid w:val="0048008A"/>
    <w:rsid w:val="004800AA"/>
    <w:rsid w:val="00480139"/>
    <w:rsid w:val="00480259"/>
    <w:rsid w:val="0048027B"/>
    <w:rsid w:val="0048038E"/>
    <w:rsid w:val="004809FB"/>
    <w:rsid w:val="00480AEC"/>
    <w:rsid w:val="00481282"/>
    <w:rsid w:val="0048130A"/>
    <w:rsid w:val="004813B9"/>
    <w:rsid w:val="004814EE"/>
    <w:rsid w:val="00481650"/>
    <w:rsid w:val="00481663"/>
    <w:rsid w:val="00481B72"/>
    <w:rsid w:val="00481B9B"/>
    <w:rsid w:val="00481F8F"/>
    <w:rsid w:val="00482043"/>
    <w:rsid w:val="004820E5"/>
    <w:rsid w:val="00482788"/>
    <w:rsid w:val="004828CF"/>
    <w:rsid w:val="004828E9"/>
    <w:rsid w:val="00482A78"/>
    <w:rsid w:val="00482D65"/>
    <w:rsid w:val="00482FBE"/>
    <w:rsid w:val="0048361D"/>
    <w:rsid w:val="0048389E"/>
    <w:rsid w:val="00483A97"/>
    <w:rsid w:val="00484091"/>
    <w:rsid w:val="00484249"/>
    <w:rsid w:val="0048424B"/>
    <w:rsid w:val="0048426F"/>
    <w:rsid w:val="004843A9"/>
    <w:rsid w:val="004845C2"/>
    <w:rsid w:val="00484654"/>
    <w:rsid w:val="00484B17"/>
    <w:rsid w:val="00484C60"/>
    <w:rsid w:val="00484C62"/>
    <w:rsid w:val="00484DC0"/>
    <w:rsid w:val="00484E02"/>
    <w:rsid w:val="00485010"/>
    <w:rsid w:val="0048510B"/>
    <w:rsid w:val="004853DD"/>
    <w:rsid w:val="004853E0"/>
    <w:rsid w:val="004854FC"/>
    <w:rsid w:val="0048572F"/>
    <w:rsid w:val="004857CC"/>
    <w:rsid w:val="004857DC"/>
    <w:rsid w:val="00485A58"/>
    <w:rsid w:val="00485BEC"/>
    <w:rsid w:val="00485C0D"/>
    <w:rsid w:val="00485C7B"/>
    <w:rsid w:val="00485EDB"/>
    <w:rsid w:val="00486311"/>
    <w:rsid w:val="00486558"/>
    <w:rsid w:val="00486837"/>
    <w:rsid w:val="00486894"/>
    <w:rsid w:val="00486D5E"/>
    <w:rsid w:val="0048749A"/>
    <w:rsid w:val="0048759F"/>
    <w:rsid w:val="004875FB"/>
    <w:rsid w:val="00487861"/>
    <w:rsid w:val="00487885"/>
    <w:rsid w:val="0048789D"/>
    <w:rsid w:val="00487AA3"/>
    <w:rsid w:val="00487D85"/>
    <w:rsid w:val="00487DFA"/>
    <w:rsid w:val="004900BC"/>
    <w:rsid w:val="00490208"/>
    <w:rsid w:val="00490265"/>
    <w:rsid w:val="004902BE"/>
    <w:rsid w:val="0049080E"/>
    <w:rsid w:val="0049094A"/>
    <w:rsid w:val="004909F0"/>
    <w:rsid w:val="004909F8"/>
    <w:rsid w:val="004909F9"/>
    <w:rsid w:val="00490A5F"/>
    <w:rsid w:val="00490CDE"/>
    <w:rsid w:val="00490F2B"/>
    <w:rsid w:val="00490F34"/>
    <w:rsid w:val="00490FBE"/>
    <w:rsid w:val="00491172"/>
    <w:rsid w:val="0049122A"/>
    <w:rsid w:val="00491314"/>
    <w:rsid w:val="0049151E"/>
    <w:rsid w:val="00491769"/>
    <w:rsid w:val="004917E7"/>
    <w:rsid w:val="00491A7E"/>
    <w:rsid w:val="00491A8E"/>
    <w:rsid w:val="00491AD7"/>
    <w:rsid w:val="00491E51"/>
    <w:rsid w:val="00491EF2"/>
    <w:rsid w:val="004920F1"/>
    <w:rsid w:val="00492225"/>
    <w:rsid w:val="004927B5"/>
    <w:rsid w:val="00492C38"/>
    <w:rsid w:val="00492CD4"/>
    <w:rsid w:val="00492E5F"/>
    <w:rsid w:val="00492E78"/>
    <w:rsid w:val="00493034"/>
    <w:rsid w:val="00493184"/>
    <w:rsid w:val="00493433"/>
    <w:rsid w:val="004935EE"/>
    <w:rsid w:val="0049363D"/>
    <w:rsid w:val="00493669"/>
    <w:rsid w:val="0049375B"/>
    <w:rsid w:val="004937CD"/>
    <w:rsid w:val="00493A92"/>
    <w:rsid w:val="00493B9B"/>
    <w:rsid w:val="00493BDF"/>
    <w:rsid w:val="00493C13"/>
    <w:rsid w:val="00493D34"/>
    <w:rsid w:val="00493E52"/>
    <w:rsid w:val="00493EB5"/>
    <w:rsid w:val="00493F31"/>
    <w:rsid w:val="00493F72"/>
    <w:rsid w:val="004941A9"/>
    <w:rsid w:val="004941CC"/>
    <w:rsid w:val="00494215"/>
    <w:rsid w:val="00494368"/>
    <w:rsid w:val="004944D6"/>
    <w:rsid w:val="0049455B"/>
    <w:rsid w:val="004945D8"/>
    <w:rsid w:val="0049488C"/>
    <w:rsid w:val="004949EF"/>
    <w:rsid w:val="00494D47"/>
    <w:rsid w:val="00495260"/>
    <w:rsid w:val="00495359"/>
    <w:rsid w:val="004954AC"/>
    <w:rsid w:val="0049577A"/>
    <w:rsid w:val="004957D1"/>
    <w:rsid w:val="004958BF"/>
    <w:rsid w:val="00495CB6"/>
    <w:rsid w:val="00495DA6"/>
    <w:rsid w:val="0049604A"/>
    <w:rsid w:val="004965FE"/>
    <w:rsid w:val="004966D2"/>
    <w:rsid w:val="00496B44"/>
    <w:rsid w:val="00496D83"/>
    <w:rsid w:val="00496E62"/>
    <w:rsid w:val="00496EA5"/>
    <w:rsid w:val="00496FC7"/>
    <w:rsid w:val="00496FF5"/>
    <w:rsid w:val="0049701B"/>
    <w:rsid w:val="0049702B"/>
    <w:rsid w:val="004970BC"/>
    <w:rsid w:val="004973D2"/>
    <w:rsid w:val="00497C56"/>
    <w:rsid w:val="00497CD6"/>
    <w:rsid w:val="00497ECF"/>
    <w:rsid w:val="004A004B"/>
    <w:rsid w:val="004A00A3"/>
    <w:rsid w:val="004A045D"/>
    <w:rsid w:val="004A0541"/>
    <w:rsid w:val="004A0543"/>
    <w:rsid w:val="004A09BF"/>
    <w:rsid w:val="004A0B36"/>
    <w:rsid w:val="004A0B73"/>
    <w:rsid w:val="004A0D36"/>
    <w:rsid w:val="004A1139"/>
    <w:rsid w:val="004A12E1"/>
    <w:rsid w:val="004A1AB0"/>
    <w:rsid w:val="004A1D59"/>
    <w:rsid w:val="004A1F7F"/>
    <w:rsid w:val="004A20F5"/>
    <w:rsid w:val="004A255F"/>
    <w:rsid w:val="004A2593"/>
    <w:rsid w:val="004A264A"/>
    <w:rsid w:val="004A264E"/>
    <w:rsid w:val="004A2962"/>
    <w:rsid w:val="004A29A2"/>
    <w:rsid w:val="004A2DDD"/>
    <w:rsid w:val="004A3069"/>
    <w:rsid w:val="004A32C2"/>
    <w:rsid w:val="004A3324"/>
    <w:rsid w:val="004A358C"/>
    <w:rsid w:val="004A36D3"/>
    <w:rsid w:val="004A37AC"/>
    <w:rsid w:val="004A3A98"/>
    <w:rsid w:val="004A3C2E"/>
    <w:rsid w:val="004A3ED2"/>
    <w:rsid w:val="004A3FD9"/>
    <w:rsid w:val="004A409D"/>
    <w:rsid w:val="004A4202"/>
    <w:rsid w:val="004A43C3"/>
    <w:rsid w:val="004A4469"/>
    <w:rsid w:val="004A45B9"/>
    <w:rsid w:val="004A4629"/>
    <w:rsid w:val="004A48BC"/>
    <w:rsid w:val="004A498D"/>
    <w:rsid w:val="004A49E9"/>
    <w:rsid w:val="004A4A63"/>
    <w:rsid w:val="004A4AAC"/>
    <w:rsid w:val="004A4CBA"/>
    <w:rsid w:val="004A50CB"/>
    <w:rsid w:val="004A565D"/>
    <w:rsid w:val="004A5679"/>
    <w:rsid w:val="004A57D5"/>
    <w:rsid w:val="004A58EA"/>
    <w:rsid w:val="004A5A2A"/>
    <w:rsid w:val="004A5C8F"/>
    <w:rsid w:val="004A5D0E"/>
    <w:rsid w:val="004A5DF2"/>
    <w:rsid w:val="004A6564"/>
    <w:rsid w:val="004A6F75"/>
    <w:rsid w:val="004A6FF2"/>
    <w:rsid w:val="004A707B"/>
    <w:rsid w:val="004A70E1"/>
    <w:rsid w:val="004A71D5"/>
    <w:rsid w:val="004A726E"/>
    <w:rsid w:val="004A74B0"/>
    <w:rsid w:val="004A7B21"/>
    <w:rsid w:val="004A7C08"/>
    <w:rsid w:val="004A7CB8"/>
    <w:rsid w:val="004B0059"/>
    <w:rsid w:val="004B0091"/>
    <w:rsid w:val="004B029D"/>
    <w:rsid w:val="004B02DB"/>
    <w:rsid w:val="004B05A7"/>
    <w:rsid w:val="004B09A8"/>
    <w:rsid w:val="004B09EE"/>
    <w:rsid w:val="004B0A0A"/>
    <w:rsid w:val="004B1117"/>
    <w:rsid w:val="004B1293"/>
    <w:rsid w:val="004B14F7"/>
    <w:rsid w:val="004B1806"/>
    <w:rsid w:val="004B186A"/>
    <w:rsid w:val="004B18CA"/>
    <w:rsid w:val="004B195D"/>
    <w:rsid w:val="004B19F0"/>
    <w:rsid w:val="004B1BF4"/>
    <w:rsid w:val="004B1E85"/>
    <w:rsid w:val="004B2042"/>
    <w:rsid w:val="004B2052"/>
    <w:rsid w:val="004B21B3"/>
    <w:rsid w:val="004B2219"/>
    <w:rsid w:val="004B239E"/>
    <w:rsid w:val="004B29CB"/>
    <w:rsid w:val="004B2AE6"/>
    <w:rsid w:val="004B2B98"/>
    <w:rsid w:val="004B2BF2"/>
    <w:rsid w:val="004B2DE6"/>
    <w:rsid w:val="004B3030"/>
    <w:rsid w:val="004B3098"/>
    <w:rsid w:val="004B30F7"/>
    <w:rsid w:val="004B3C82"/>
    <w:rsid w:val="004B3F5D"/>
    <w:rsid w:val="004B406B"/>
    <w:rsid w:val="004B46EE"/>
    <w:rsid w:val="004B47AC"/>
    <w:rsid w:val="004B48DE"/>
    <w:rsid w:val="004B4A4E"/>
    <w:rsid w:val="004B4B24"/>
    <w:rsid w:val="004B4B35"/>
    <w:rsid w:val="004B4CB5"/>
    <w:rsid w:val="004B4F76"/>
    <w:rsid w:val="004B4FBA"/>
    <w:rsid w:val="004B4FD6"/>
    <w:rsid w:val="004B5291"/>
    <w:rsid w:val="004B5348"/>
    <w:rsid w:val="004B57E6"/>
    <w:rsid w:val="004B589D"/>
    <w:rsid w:val="004B5B0B"/>
    <w:rsid w:val="004B5BA9"/>
    <w:rsid w:val="004B5BCD"/>
    <w:rsid w:val="004B5C9C"/>
    <w:rsid w:val="004B5DCA"/>
    <w:rsid w:val="004B5ED7"/>
    <w:rsid w:val="004B6028"/>
    <w:rsid w:val="004B638A"/>
    <w:rsid w:val="004B640E"/>
    <w:rsid w:val="004B64A9"/>
    <w:rsid w:val="004B6926"/>
    <w:rsid w:val="004B6B68"/>
    <w:rsid w:val="004B6C03"/>
    <w:rsid w:val="004B6DD1"/>
    <w:rsid w:val="004B7144"/>
    <w:rsid w:val="004B722E"/>
    <w:rsid w:val="004B7367"/>
    <w:rsid w:val="004B7415"/>
    <w:rsid w:val="004B74DF"/>
    <w:rsid w:val="004B7667"/>
    <w:rsid w:val="004B7AC4"/>
    <w:rsid w:val="004B7FD4"/>
    <w:rsid w:val="004B7FE1"/>
    <w:rsid w:val="004C01D9"/>
    <w:rsid w:val="004C038D"/>
    <w:rsid w:val="004C074F"/>
    <w:rsid w:val="004C0ACC"/>
    <w:rsid w:val="004C0D59"/>
    <w:rsid w:val="004C0E8C"/>
    <w:rsid w:val="004C0F88"/>
    <w:rsid w:val="004C0FE7"/>
    <w:rsid w:val="004C116E"/>
    <w:rsid w:val="004C11BE"/>
    <w:rsid w:val="004C150F"/>
    <w:rsid w:val="004C156A"/>
    <w:rsid w:val="004C1AA5"/>
    <w:rsid w:val="004C1BE5"/>
    <w:rsid w:val="004C1DF8"/>
    <w:rsid w:val="004C1F5F"/>
    <w:rsid w:val="004C1FFB"/>
    <w:rsid w:val="004C229E"/>
    <w:rsid w:val="004C249B"/>
    <w:rsid w:val="004C2580"/>
    <w:rsid w:val="004C2605"/>
    <w:rsid w:val="004C2816"/>
    <w:rsid w:val="004C2990"/>
    <w:rsid w:val="004C2D0A"/>
    <w:rsid w:val="004C2D43"/>
    <w:rsid w:val="004C2F5C"/>
    <w:rsid w:val="004C33B9"/>
    <w:rsid w:val="004C3469"/>
    <w:rsid w:val="004C349A"/>
    <w:rsid w:val="004C3933"/>
    <w:rsid w:val="004C3B35"/>
    <w:rsid w:val="004C3F0D"/>
    <w:rsid w:val="004C4031"/>
    <w:rsid w:val="004C42A4"/>
    <w:rsid w:val="004C4784"/>
    <w:rsid w:val="004C4BCE"/>
    <w:rsid w:val="004C4C5F"/>
    <w:rsid w:val="004C4E22"/>
    <w:rsid w:val="004C4FC9"/>
    <w:rsid w:val="004C4FCF"/>
    <w:rsid w:val="004C5121"/>
    <w:rsid w:val="004C52DC"/>
    <w:rsid w:val="004C5455"/>
    <w:rsid w:val="004C548E"/>
    <w:rsid w:val="004C5B1B"/>
    <w:rsid w:val="004C61DA"/>
    <w:rsid w:val="004C6550"/>
    <w:rsid w:val="004C65C0"/>
    <w:rsid w:val="004C6D51"/>
    <w:rsid w:val="004C70E0"/>
    <w:rsid w:val="004C72AB"/>
    <w:rsid w:val="004C7308"/>
    <w:rsid w:val="004C7447"/>
    <w:rsid w:val="004C74E8"/>
    <w:rsid w:val="004C7583"/>
    <w:rsid w:val="004C7757"/>
    <w:rsid w:val="004C7823"/>
    <w:rsid w:val="004C7855"/>
    <w:rsid w:val="004C78D7"/>
    <w:rsid w:val="004C7A00"/>
    <w:rsid w:val="004C7EDE"/>
    <w:rsid w:val="004C7F22"/>
    <w:rsid w:val="004C7F92"/>
    <w:rsid w:val="004D01B9"/>
    <w:rsid w:val="004D0239"/>
    <w:rsid w:val="004D0356"/>
    <w:rsid w:val="004D0376"/>
    <w:rsid w:val="004D0440"/>
    <w:rsid w:val="004D0548"/>
    <w:rsid w:val="004D0692"/>
    <w:rsid w:val="004D070D"/>
    <w:rsid w:val="004D0804"/>
    <w:rsid w:val="004D0864"/>
    <w:rsid w:val="004D0ACE"/>
    <w:rsid w:val="004D108A"/>
    <w:rsid w:val="004D1282"/>
    <w:rsid w:val="004D15BD"/>
    <w:rsid w:val="004D167B"/>
    <w:rsid w:val="004D1781"/>
    <w:rsid w:val="004D18BC"/>
    <w:rsid w:val="004D1903"/>
    <w:rsid w:val="004D1EF2"/>
    <w:rsid w:val="004D203C"/>
    <w:rsid w:val="004D20CC"/>
    <w:rsid w:val="004D2348"/>
    <w:rsid w:val="004D2355"/>
    <w:rsid w:val="004D266F"/>
    <w:rsid w:val="004D2ADE"/>
    <w:rsid w:val="004D2B3D"/>
    <w:rsid w:val="004D2C88"/>
    <w:rsid w:val="004D2D65"/>
    <w:rsid w:val="004D2E29"/>
    <w:rsid w:val="004D2F32"/>
    <w:rsid w:val="004D31D3"/>
    <w:rsid w:val="004D3225"/>
    <w:rsid w:val="004D3374"/>
    <w:rsid w:val="004D33BC"/>
    <w:rsid w:val="004D3413"/>
    <w:rsid w:val="004D341A"/>
    <w:rsid w:val="004D36B9"/>
    <w:rsid w:val="004D374A"/>
    <w:rsid w:val="004D387C"/>
    <w:rsid w:val="004D399E"/>
    <w:rsid w:val="004D3A99"/>
    <w:rsid w:val="004D3D4F"/>
    <w:rsid w:val="004D3EF8"/>
    <w:rsid w:val="004D3F76"/>
    <w:rsid w:val="004D40D0"/>
    <w:rsid w:val="004D471F"/>
    <w:rsid w:val="004D48F4"/>
    <w:rsid w:val="004D4A36"/>
    <w:rsid w:val="004D4B35"/>
    <w:rsid w:val="004D4F4A"/>
    <w:rsid w:val="004D4F69"/>
    <w:rsid w:val="004D5030"/>
    <w:rsid w:val="004D51A6"/>
    <w:rsid w:val="004D56C8"/>
    <w:rsid w:val="004D5704"/>
    <w:rsid w:val="004D5AA5"/>
    <w:rsid w:val="004D5ED7"/>
    <w:rsid w:val="004D607E"/>
    <w:rsid w:val="004D6799"/>
    <w:rsid w:val="004D67A4"/>
    <w:rsid w:val="004D7344"/>
    <w:rsid w:val="004D74A9"/>
    <w:rsid w:val="004D779A"/>
    <w:rsid w:val="004D7845"/>
    <w:rsid w:val="004D7A05"/>
    <w:rsid w:val="004D7A7D"/>
    <w:rsid w:val="004D7BBC"/>
    <w:rsid w:val="004D7D2E"/>
    <w:rsid w:val="004E00B4"/>
    <w:rsid w:val="004E0143"/>
    <w:rsid w:val="004E0699"/>
    <w:rsid w:val="004E07EC"/>
    <w:rsid w:val="004E08CB"/>
    <w:rsid w:val="004E09B0"/>
    <w:rsid w:val="004E0DD1"/>
    <w:rsid w:val="004E0EDB"/>
    <w:rsid w:val="004E0F71"/>
    <w:rsid w:val="004E1285"/>
    <w:rsid w:val="004E1872"/>
    <w:rsid w:val="004E1B0B"/>
    <w:rsid w:val="004E1D08"/>
    <w:rsid w:val="004E2302"/>
    <w:rsid w:val="004E23DF"/>
    <w:rsid w:val="004E2E8E"/>
    <w:rsid w:val="004E329A"/>
    <w:rsid w:val="004E357C"/>
    <w:rsid w:val="004E3632"/>
    <w:rsid w:val="004E3837"/>
    <w:rsid w:val="004E388E"/>
    <w:rsid w:val="004E3A86"/>
    <w:rsid w:val="004E3D14"/>
    <w:rsid w:val="004E3DF1"/>
    <w:rsid w:val="004E3F1E"/>
    <w:rsid w:val="004E3F20"/>
    <w:rsid w:val="004E40AC"/>
    <w:rsid w:val="004E40EA"/>
    <w:rsid w:val="004E4297"/>
    <w:rsid w:val="004E42BE"/>
    <w:rsid w:val="004E4487"/>
    <w:rsid w:val="004E45B0"/>
    <w:rsid w:val="004E45D2"/>
    <w:rsid w:val="004E4606"/>
    <w:rsid w:val="004E4A48"/>
    <w:rsid w:val="004E4B36"/>
    <w:rsid w:val="004E4B92"/>
    <w:rsid w:val="004E4DF2"/>
    <w:rsid w:val="004E4F7E"/>
    <w:rsid w:val="004E504F"/>
    <w:rsid w:val="004E52A6"/>
    <w:rsid w:val="004E55ED"/>
    <w:rsid w:val="004E587F"/>
    <w:rsid w:val="004E5AC2"/>
    <w:rsid w:val="004E5BF8"/>
    <w:rsid w:val="004E5C30"/>
    <w:rsid w:val="004E5CFB"/>
    <w:rsid w:val="004E5FB9"/>
    <w:rsid w:val="004E6027"/>
    <w:rsid w:val="004E603E"/>
    <w:rsid w:val="004E64CA"/>
    <w:rsid w:val="004E6541"/>
    <w:rsid w:val="004E68DC"/>
    <w:rsid w:val="004E6A9B"/>
    <w:rsid w:val="004E6AC6"/>
    <w:rsid w:val="004E6EBF"/>
    <w:rsid w:val="004E73A0"/>
    <w:rsid w:val="004E77F7"/>
    <w:rsid w:val="004E79D9"/>
    <w:rsid w:val="004E7CAB"/>
    <w:rsid w:val="004E7CD7"/>
    <w:rsid w:val="004E7E20"/>
    <w:rsid w:val="004E7E3D"/>
    <w:rsid w:val="004E7E9B"/>
    <w:rsid w:val="004F01AA"/>
    <w:rsid w:val="004F01CB"/>
    <w:rsid w:val="004F0402"/>
    <w:rsid w:val="004F07D7"/>
    <w:rsid w:val="004F0AA2"/>
    <w:rsid w:val="004F0BCA"/>
    <w:rsid w:val="004F0DC7"/>
    <w:rsid w:val="004F0E9D"/>
    <w:rsid w:val="004F1209"/>
    <w:rsid w:val="004F13E4"/>
    <w:rsid w:val="004F148B"/>
    <w:rsid w:val="004F15C9"/>
    <w:rsid w:val="004F18E0"/>
    <w:rsid w:val="004F1B56"/>
    <w:rsid w:val="004F1BA9"/>
    <w:rsid w:val="004F2028"/>
    <w:rsid w:val="004F202E"/>
    <w:rsid w:val="004F208B"/>
    <w:rsid w:val="004F234F"/>
    <w:rsid w:val="004F23DD"/>
    <w:rsid w:val="004F2577"/>
    <w:rsid w:val="004F261C"/>
    <w:rsid w:val="004F2745"/>
    <w:rsid w:val="004F300A"/>
    <w:rsid w:val="004F3186"/>
    <w:rsid w:val="004F32FA"/>
    <w:rsid w:val="004F35CD"/>
    <w:rsid w:val="004F386A"/>
    <w:rsid w:val="004F38F2"/>
    <w:rsid w:val="004F3DA8"/>
    <w:rsid w:val="004F3E37"/>
    <w:rsid w:val="004F3E8C"/>
    <w:rsid w:val="004F40E6"/>
    <w:rsid w:val="004F4135"/>
    <w:rsid w:val="004F41D0"/>
    <w:rsid w:val="004F42FF"/>
    <w:rsid w:val="004F4396"/>
    <w:rsid w:val="004F4448"/>
    <w:rsid w:val="004F4645"/>
    <w:rsid w:val="004F4CC2"/>
    <w:rsid w:val="004F4F3D"/>
    <w:rsid w:val="004F4F86"/>
    <w:rsid w:val="004F5197"/>
    <w:rsid w:val="004F52B2"/>
    <w:rsid w:val="004F5331"/>
    <w:rsid w:val="004F5419"/>
    <w:rsid w:val="004F56EC"/>
    <w:rsid w:val="004F592C"/>
    <w:rsid w:val="004F59A2"/>
    <w:rsid w:val="004F5B9E"/>
    <w:rsid w:val="004F5C84"/>
    <w:rsid w:val="004F5CC5"/>
    <w:rsid w:val="004F5D82"/>
    <w:rsid w:val="004F5E0F"/>
    <w:rsid w:val="004F613F"/>
    <w:rsid w:val="004F6223"/>
    <w:rsid w:val="004F646E"/>
    <w:rsid w:val="004F655E"/>
    <w:rsid w:val="004F6635"/>
    <w:rsid w:val="004F6648"/>
    <w:rsid w:val="004F6674"/>
    <w:rsid w:val="004F6752"/>
    <w:rsid w:val="004F67CF"/>
    <w:rsid w:val="004F695F"/>
    <w:rsid w:val="004F6C52"/>
    <w:rsid w:val="004F6CAC"/>
    <w:rsid w:val="004F6D5B"/>
    <w:rsid w:val="004F6E9F"/>
    <w:rsid w:val="004F7296"/>
    <w:rsid w:val="004F7342"/>
    <w:rsid w:val="004F7343"/>
    <w:rsid w:val="004F7460"/>
    <w:rsid w:val="004F7B19"/>
    <w:rsid w:val="004F7D54"/>
    <w:rsid w:val="004F7DF5"/>
    <w:rsid w:val="004F7E87"/>
    <w:rsid w:val="004F7E89"/>
    <w:rsid w:val="004F7FA6"/>
    <w:rsid w:val="0050029B"/>
    <w:rsid w:val="00500574"/>
    <w:rsid w:val="005006AB"/>
    <w:rsid w:val="00500932"/>
    <w:rsid w:val="00500D65"/>
    <w:rsid w:val="00500EC5"/>
    <w:rsid w:val="00500EE9"/>
    <w:rsid w:val="00500F58"/>
    <w:rsid w:val="0050122B"/>
    <w:rsid w:val="005012A1"/>
    <w:rsid w:val="0050140C"/>
    <w:rsid w:val="00501477"/>
    <w:rsid w:val="00501620"/>
    <w:rsid w:val="005016A8"/>
    <w:rsid w:val="005018D5"/>
    <w:rsid w:val="0050197F"/>
    <w:rsid w:val="005019E5"/>
    <w:rsid w:val="00501B7B"/>
    <w:rsid w:val="00501BE1"/>
    <w:rsid w:val="00501C6F"/>
    <w:rsid w:val="00501CC1"/>
    <w:rsid w:val="00501F67"/>
    <w:rsid w:val="00502230"/>
    <w:rsid w:val="005024E0"/>
    <w:rsid w:val="00502A1F"/>
    <w:rsid w:val="00502CE4"/>
    <w:rsid w:val="00502EC2"/>
    <w:rsid w:val="00502FAC"/>
    <w:rsid w:val="005031A7"/>
    <w:rsid w:val="00503210"/>
    <w:rsid w:val="00503428"/>
    <w:rsid w:val="00503687"/>
    <w:rsid w:val="005038A8"/>
    <w:rsid w:val="005038F4"/>
    <w:rsid w:val="00503F9E"/>
    <w:rsid w:val="00503FA0"/>
    <w:rsid w:val="00504132"/>
    <w:rsid w:val="005041D6"/>
    <w:rsid w:val="0050490B"/>
    <w:rsid w:val="005049F7"/>
    <w:rsid w:val="005050C1"/>
    <w:rsid w:val="005055C5"/>
    <w:rsid w:val="00505731"/>
    <w:rsid w:val="00505B0E"/>
    <w:rsid w:val="00505B95"/>
    <w:rsid w:val="00505C38"/>
    <w:rsid w:val="00505C96"/>
    <w:rsid w:val="00505C9F"/>
    <w:rsid w:val="00506006"/>
    <w:rsid w:val="005066E5"/>
    <w:rsid w:val="00506898"/>
    <w:rsid w:val="005069FA"/>
    <w:rsid w:val="00506B44"/>
    <w:rsid w:val="00506EA4"/>
    <w:rsid w:val="00507063"/>
    <w:rsid w:val="005072DA"/>
    <w:rsid w:val="0050731B"/>
    <w:rsid w:val="005078EA"/>
    <w:rsid w:val="0050798A"/>
    <w:rsid w:val="00507F6A"/>
    <w:rsid w:val="00510040"/>
    <w:rsid w:val="005103B9"/>
    <w:rsid w:val="00510403"/>
    <w:rsid w:val="0051053F"/>
    <w:rsid w:val="005106C6"/>
    <w:rsid w:val="00510A11"/>
    <w:rsid w:val="00510A54"/>
    <w:rsid w:val="00510AB1"/>
    <w:rsid w:val="00510C00"/>
    <w:rsid w:val="00510D93"/>
    <w:rsid w:val="00510F0B"/>
    <w:rsid w:val="00511046"/>
    <w:rsid w:val="005115B0"/>
    <w:rsid w:val="00511704"/>
    <w:rsid w:val="00511787"/>
    <w:rsid w:val="00511EF6"/>
    <w:rsid w:val="00512043"/>
    <w:rsid w:val="00512062"/>
    <w:rsid w:val="0051212D"/>
    <w:rsid w:val="005124CF"/>
    <w:rsid w:val="00512555"/>
    <w:rsid w:val="005125D8"/>
    <w:rsid w:val="005126F8"/>
    <w:rsid w:val="005127D8"/>
    <w:rsid w:val="0051294A"/>
    <w:rsid w:val="00512A1E"/>
    <w:rsid w:val="005134D3"/>
    <w:rsid w:val="005135A0"/>
    <w:rsid w:val="005135C8"/>
    <w:rsid w:val="00513824"/>
    <w:rsid w:val="00513919"/>
    <w:rsid w:val="00513E97"/>
    <w:rsid w:val="005140F5"/>
    <w:rsid w:val="00514199"/>
    <w:rsid w:val="00514477"/>
    <w:rsid w:val="0051463E"/>
    <w:rsid w:val="005147B1"/>
    <w:rsid w:val="00514968"/>
    <w:rsid w:val="0051498C"/>
    <w:rsid w:val="00515288"/>
    <w:rsid w:val="0051539E"/>
    <w:rsid w:val="00515407"/>
    <w:rsid w:val="005157E8"/>
    <w:rsid w:val="00515AF0"/>
    <w:rsid w:val="00515B5D"/>
    <w:rsid w:val="00515DBC"/>
    <w:rsid w:val="00515E6B"/>
    <w:rsid w:val="0051613E"/>
    <w:rsid w:val="0051619D"/>
    <w:rsid w:val="005161CE"/>
    <w:rsid w:val="00516294"/>
    <w:rsid w:val="00516385"/>
    <w:rsid w:val="005163E7"/>
    <w:rsid w:val="00516612"/>
    <w:rsid w:val="00516620"/>
    <w:rsid w:val="00516CF3"/>
    <w:rsid w:val="00516E4A"/>
    <w:rsid w:val="00516E95"/>
    <w:rsid w:val="00517272"/>
    <w:rsid w:val="00517296"/>
    <w:rsid w:val="00517540"/>
    <w:rsid w:val="0051759B"/>
    <w:rsid w:val="00517BD7"/>
    <w:rsid w:val="00517C77"/>
    <w:rsid w:val="00517CF0"/>
    <w:rsid w:val="00520126"/>
    <w:rsid w:val="00520301"/>
    <w:rsid w:val="005203F7"/>
    <w:rsid w:val="00520FD2"/>
    <w:rsid w:val="005211FA"/>
    <w:rsid w:val="00521498"/>
    <w:rsid w:val="00521508"/>
    <w:rsid w:val="0052151D"/>
    <w:rsid w:val="0052165E"/>
    <w:rsid w:val="00521938"/>
    <w:rsid w:val="00521D92"/>
    <w:rsid w:val="0052207C"/>
    <w:rsid w:val="00522192"/>
    <w:rsid w:val="0052234C"/>
    <w:rsid w:val="00522440"/>
    <w:rsid w:val="005224E2"/>
    <w:rsid w:val="00522547"/>
    <w:rsid w:val="0052262B"/>
    <w:rsid w:val="005227C9"/>
    <w:rsid w:val="00522A7A"/>
    <w:rsid w:val="00522C2E"/>
    <w:rsid w:val="00523005"/>
    <w:rsid w:val="0052302C"/>
    <w:rsid w:val="00523049"/>
    <w:rsid w:val="0052324B"/>
    <w:rsid w:val="00523497"/>
    <w:rsid w:val="00523679"/>
    <w:rsid w:val="005239D0"/>
    <w:rsid w:val="00523C3E"/>
    <w:rsid w:val="00523D55"/>
    <w:rsid w:val="005243E0"/>
    <w:rsid w:val="00524442"/>
    <w:rsid w:val="00524637"/>
    <w:rsid w:val="0052466B"/>
    <w:rsid w:val="00524ABB"/>
    <w:rsid w:val="00524EA6"/>
    <w:rsid w:val="00524F91"/>
    <w:rsid w:val="00525088"/>
    <w:rsid w:val="005251C6"/>
    <w:rsid w:val="005252CD"/>
    <w:rsid w:val="00525330"/>
    <w:rsid w:val="0052552E"/>
    <w:rsid w:val="00525595"/>
    <w:rsid w:val="00525664"/>
    <w:rsid w:val="0052577F"/>
    <w:rsid w:val="00525965"/>
    <w:rsid w:val="005266F4"/>
    <w:rsid w:val="005267A7"/>
    <w:rsid w:val="00526D2E"/>
    <w:rsid w:val="00526FC6"/>
    <w:rsid w:val="005273A0"/>
    <w:rsid w:val="00527475"/>
    <w:rsid w:val="00527866"/>
    <w:rsid w:val="00527B43"/>
    <w:rsid w:val="00527C07"/>
    <w:rsid w:val="00527C5C"/>
    <w:rsid w:val="00527D28"/>
    <w:rsid w:val="00527D4F"/>
    <w:rsid w:val="00527D9B"/>
    <w:rsid w:val="005301B1"/>
    <w:rsid w:val="005304E0"/>
    <w:rsid w:val="00530628"/>
    <w:rsid w:val="005308A1"/>
    <w:rsid w:val="00530A6B"/>
    <w:rsid w:val="00530B4D"/>
    <w:rsid w:val="00530D8D"/>
    <w:rsid w:val="00530E1F"/>
    <w:rsid w:val="0053101C"/>
    <w:rsid w:val="005311B4"/>
    <w:rsid w:val="00531279"/>
    <w:rsid w:val="005313FB"/>
    <w:rsid w:val="0053147F"/>
    <w:rsid w:val="005314EA"/>
    <w:rsid w:val="0053168E"/>
    <w:rsid w:val="0053169B"/>
    <w:rsid w:val="00531813"/>
    <w:rsid w:val="0053249F"/>
    <w:rsid w:val="00532592"/>
    <w:rsid w:val="00532923"/>
    <w:rsid w:val="00532A04"/>
    <w:rsid w:val="00532A0F"/>
    <w:rsid w:val="00532A10"/>
    <w:rsid w:val="00532A89"/>
    <w:rsid w:val="00532B57"/>
    <w:rsid w:val="00532BEE"/>
    <w:rsid w:val="00532C5E"/>
    <w:rsid w:val="00532CEA"/>
    <w:rsid w:val="005335BA"/>
    <w:rsid w:val="00533601"/>
    <w:rsid w:val="005336A9"/>
    <w:rsid w:val="00533BAD"/>
    <w:rsid w:val="00533C39"/>
    <w:rsid w:val="00533C75"/>
    <w:rsid w:val="005340F5"/>
    <w:rsid w:val="00534145"/>
    <w:rsid w:val="00534325"/>
    <w:rsid w:val="005343A5"/>
    <w:rsid w:val="00534580"/>
    <w:rsid w:val="0053486F"/>
    <w:rsid w:val="00534C8B"/>
    <w:rsid w:val="00534E36"/>
    <w:rsid w:val="00534E9A"/>
    <w:rsid w:val="005351CA"/>
    <w:rsid w:val="005351F2"/>
    <w:rsid w:val="005354BF"/>
    <w:rsid w:val="00535817"/>
    <w:rsid w:val="0053588A"/>
    <w:rsid w:val="00535939"/>
    <w:rsid w:val="00535970"/>
    <w:rsid w:val="00535AAB"/>
    <w:rsid w:val="00535D71"/>
    <w:rsid w:val="00535E70"/>
    <w:rsid w:val="005366AA"/>
    <w:rsid w:val="00536855"/>
    <w:rsid w:val="00536897"/>
    <w:rsid w:val="0053693A"/>
    <w:rsid w:val="0053694B"/>
    <w:rsid w:val="00536C01"/>
    <w:rsid w:val="00536DEA"/>
    <w:rsid w:val="00536E9E"/>
    <w:rsid w:val="005371C5"/>
    <w:rsid w:val="00537398"/>
    <w:rsid w:val="0053744D"/>
    <w:rsid w:val="00537824"/>
    <w:rsid w:val="0053795C"/>
    <w:rsid w:val="00537CBE"/>
    <w:rsid w:val="00537CD0"/>
    <w:rsid w:val="00537E46"/>
    <w:rsid w:val="005400B4"/>
    <w:rsid w:val="005400FE"/>
    <w:rsid w:val="0054020C"/>
    <w:rsid w:val="005402E4"/>
    <w:rsid w:val="00540570"/>
    <w:rsid w:val="00540E23"/>
    <w:rsid w:val="00540FA7"/>
    <w:rsid w:val="0054104D"/>
    <w:rsid w:val="0054110A"/>
    <w:rsid w:val="005412CF"/>
    <w:rsid w:val="00541327"/>
    <w:rsid w:val="0054137F"/>
    <w:rsid w:val="0054160B"/>
    <w:rsid w:val="0054174C"/>
    <w:rsid w:val="00541ED8"/>
    <w:rsid w:val="005420E5"/>
    <w:rsid w:val="00542273"/>
    <w:rsid w:val="00542363"/>
    <w:rsid w:val="005425B2"/>
    <w:rsid w:val="005427B9"/>
    <w:rsid w:val="005428AE"/>
    <w:rsid w:val="00542BDA"/>
    <w:rsid w:val="00542DC0"/>
    <w:rsid w:val="00543301"/>
    <w:rsid w:val="0054340D"/>
    <w:rsid w:val="005437D1"/>
    <w:rsid w:val="00543BFD"/>
    <w:rsid w:val="00543C64"/>
    <w:rsid w:val="00543D1E"/>
    <w:rsid w:val="00543D50"/>
    <w:rsid w:val="00544624"/>
    <w:rsid w:val="00544873"/>
    <w:rsid w:val="00544A4B"/>
    <w:rsid w:val="00544A72"/>
    <w:rsid w:val="00544AB5"/>
    <w:rsid w:val="00544BFC"/>
    <w:rsid w:val="00544CEE"/>
    <w:rsid w:val="00544DBD"/>
    <w:rsid w:val="0054535B"/>
    <w:rsid w:val="00545432"/>
    <w:rsid w:val="00545794"/>
    <w:rsid w:val="0054580B"/>
    <w:rsid w:val="0054582F"/>
    <w:rsid w:val="0054597D"/>
    <w:rsid w:val="00545A5D"/>
    <w:rsid w:val="00545D27"/>
    <w:rsid w:val="00545E63"/>
    <w:rsid w:val="00546240"/>
    <w:rsid w:val="005467C9"/>
    <w:rsid w:val="0054680F"/>
    <w:rsid w:val="0054686E"/>
    <w:rsid w:val="00546A66"/>
    <w:rsid w:val="00546B2E"/>
    <w:rsid w:val="00546B9B"/>
    <w:rsid w:val="00546ED8"/>
    <w:rsid w:val="00547168"/>
    <w:rsid w:val="00547368"/>
    <w:rsid w:val="00547597"/>
    <w:rsid w:val="005478A9"/>
    <w:rsid w:val="00547A4A"/>
    <w:rsid w:val="00547A84"/>
    <w:rsid w:val="00547CFC"/>
    <w:rsid w:val="00547EB6"/>
    <w:rsid w:val="00547F71"/>
    <w:rsid w:val="00547FA3"/>
    <w:rsid w:val="00550137"/>
    <w:rsid w:val="0055025E"/>
    <w:rsid w:val="00550492"/>
    <w:rsid w:val="0055054F"/>
    <w:rsid w:val="00550571"/>
    <w:rsid w:val="00550C74"/>
    <w:rsid w:val="00550FE8"/>
    <w:rsid w:val="005510E2"/>
    <w:rsid w:val="005513EF"/>
    <w:rsid w:val="00551725"/>
    <w:rsid w:val="00551934"/>
    <w:rsid w:val="00551BCE"/>
    <w:rsid w:val="00551DFB"/>
    <w:rsid w:val="00551E24"/>
    <w:rsid w:val="0055207B"/>
    <w:rsid w:val="00552520"/>
    <w:rsid w:val="00552562"/>
    <w:rsid w:val="0055273D"/>
    <w:rsid w:val="00552A36"/>
    <w:rsid w:val="00552AD4"/>
    <w:rsid w:val="00552C7D"/>
    <w:rsid w:val="00552D7A"/>
    <w:rsid w:val="00552E7C"/>
    <w:rsid w:val="005531BE"/>
    <w:rsid w:val="00553392"/>
    <w:rsid w:val="005537D8"/>
    <w:rsid w:val="00553A8F"/>
    <w:rsid w:val="00553C0C"/>
    <w:rsid w:val="00553C76"/>
    <w:rsid w:val="00553D01"/>
    <w:rsid w:val="00553F89"/>
    <w:rsid w:val="00554106"/>
    <w:rsid w:val="0055421D"/>
    <w:rsid w:val="00554701"/>
    <w:rsid w:val="00554941"/>
    <w:rsid w:val="00554CFE"/>
    <w:rsid w:val="00554DEC"/>
    <w:rsid w:val="00554F90"/>
    <w:rsid w:val="005555E1"/>
    <w:rsid w:val="005556B6"/>
    <w:rsid w:val="0055583C"/>
    <w:rsid w:val="00555856"/>
    <w:rsid w:val="00555AF8"/>
    <w:rsid w:val="00555BE5"/>
    <w:rsid w:val="00555C27"/>
    <w:rsid w:val="00555D04"/>
    <w:rsid w:val="00555DE2"/>
    <w:rsid w:val="00556116"/>
    <w:rsid w:val="005562FD"/>
    <w:rsid w:val="00556544"/>
    <w:rsid w:val="0055664D"/>
    <w:rsid w:val="0055666B"/>
    <w:rsid w:val="00556783"/>
    <w:rsid w:val="005567CA"/>
    <w:rsid w:val="00556861"/>
    <w:rsid w:val="005568D5"/>
    <w:rsid w:val="00556920"/>
    <w:rsid w:val="005569B9"/>
    <w:rsid w:val="00556B5D"/>
    <w:rsid w:val="00556F2A"/>
    <w:rsid w:val="005571F6"/>
    <w:rsid w:val="0055720F"/>
    <w:rsid w:val="005573BA"/>
    <w:rsid w:val="00557435"/>
    <w:rsid w:val="00557498"/>
    <w:rsid w:val="005577FF"/>
    <w:rsid w:val="00557ACF"/>
    <w:rsid w:val="00557B56"/>
    <w:rsid w:val="00557C06"/>
    <w:rsid w:val="00557D87"/>
    <w:rsid w:val="00557F83"/>
    <w:rsid w:val="005601FD"/>
    <w:rsid w:val="0056038B"/>
    <w:rsid w:val="0056048E"/>
    <w:rsid w:val="005605B2"/>
    <w:rsid w:val="005608E1"/>
    <w:rsid w:val="00560BB2"/>
    <w:rsid w:val="00560C09"/>
    <w:rsid w:val="00560C74"/>
    <w:rsid w:val="00560E10"/>
    <w:rsid w:val="00560EE4"/>
    <w:rsid w:val="00560FCE"/>
    <w:rsid w:val="005615AE"/>
    <w:rsid w:val="005615ED"/>
    <w:rsid w:val="00561930"/>
    <w:rsid w:val="00561F4C"/>
    <w:rsid w:val="00562015"/>
    <w:rsid w:val="00562295"/>
    <w:rsid w:val="00562454"/>
    <w:rsid w:val="0056247D"/>
    <w:rsid w:val="005624F5"/>
    <w:rsid w:val="0056256B"/>
    <w:rsid w:val="00562587"/>
    <w:rsid w:val="005627A4"/>
    <w:rsid w:val="005627A7"/>
    <w:rsid w:val="00562EBD"/>
    <w:rsid w:val="00562ED8"/>
    <w:rsid w:val="00562F6A"/>
    <w:rsid w:val="005630E7"/>
    <w:rsid w:val="005631D2"/>
    <w:rsid w:val="005632EC"/>
    <w:rsid w:val="0056334B"/>
    <w:rsid w:val="005635F5"/>
    <w:rsid w:val="005638ED"/>
    <w:rsid w:val="00563B49"/>
    <w:rsid w:val="00563C93"/>
    <w:rsid w:val="00564000"/>
    <w:rsid w:val="00564522"/>
    <w:rsid w:val="00564536"/>
    <w:rsid w:val="00564555"/>
    <w:rsid w:val="00564674"/>
    <w:rsid w:val="00564854"/>
    <w:rsid w:val="005649B2"/>
    <w:rsid w:val="00564B3C"/>
    <w:rsid w:val="00564E74"/>
    <w:rsid w:val="00564EA5"/>
    <w:rsid w:val="005651BA"/>
    <w:rsid w:val="005657AD"/>
    <w:rsid w:val="005659E3"/>
    <w:rsid w:val="00565D28"/>
    <w:rsid w:val="00565E68"/>
    <w:rsid w:val="00566217"/>
    <w:rsid w:val="005662E2"/>
    <w:rsid w:val="0056630A"/>
    <w:rsid w:val="00566326"/>
    <w:rsid w:val="00566569"/>
    <w:rsid w:val="005666FF"/>
    <w:rsid w:val="00566729"/>
    <w:rsid w:val="005667FB"/>
    <w:rsid w:val="005668F3"/>
    <w:rsid w:val="00566A36"/>
    <w:rsid w:val="00566B6D"/>
    <w:rsid w:val="00566BD1"/>
    <w:rsid w:val="00566E1A"/>
    <w:rsid w:val="00566E9D"/>
    <w:rsid w:val="005671D3"/>
    <w:rsid w:val="005673D8"/>
    <w:rsid w:val="005675A4"/>
    <w:rsid w:val="00567B4B"/>
    <w:rsid w:val="00567C53"/>
    <w:rsid w:val="00567F7C"/>
    <w:rsid w:val="00570147"/>
    <w:rsid w:val="005701E3"/>
    <w:rsid w:val="005703A2"/>
    <w:rsid w:val="00570630"/>
    <w:rsid w:val="0057067D"/>
    <w:rsid w:val="005707EA"/>
    <w:rsid w:val="00570F41"/>
    <w:rsid w:val="00570F6F"/>
    <w:rsid w:val="0057134C"/>
    <w:rsid w:val="0057142F"/>
    <w:rsid w:val="00571569"/>
    <w:rsid w:val="005715A9"/>
    <w:rsid w:val="00571620"/>
    <w:rsid w:val="005719E2"/>
    <w:rsid w:val="00571BEA"/>
    <w:rsid w:val="00571E60"/>
    <w:rsid w:val="005720FF"/>
    <w:rsid w:val="00572211"/>
    <w:rsid w:val="00572932"/>
    <w:rsid w:val="0057298B"/>
    <w:rsid w:val="0057307F"/>
    <w:rsid w:val="00573197"/>
    <w:rsid w:val="005732B7"/>
    <w:rsid w:val="0057347C"/>
    <w:rsid w:val="005736E6"/>
    <w:rsid w:val="0057380B"/>
    <w:rsid w:val="00573846"/>
    <w:rsid w:val="005739BF"/>
    <w:rsid w:val="005743E5"/>
    <w:rsid w:val="00574B15"/>
    <w:rsid w:val="00574C24"/>
    <w:rsid w:val="00574C96"/>
    <w:rsid w:val="00574E4A"/>
    <w:rsid w:val="00574F21"/>
    <w:rsid w:val="00574F2B"/>
    <w:rsid w:val="00574F7F"/>
    <w:rsid w:val="005751F9"/>
    <w:rsid w:val="005752B9"/>
    <w:rsid w:val="0057569A"/>
    <w:rsid w:val="005758E4"/>
    <w:rsid w:val="00575B5B"/>
    <w:rsid w:val="00575D10"/>
    <w:rsid w:val="00575F6D"/>
    <w:rsid w:val="0057613B"/>
    <w:rsid w:val="0057646B"/>
    <w:rsid w:val="0057657F"/>
    <w:rsid w:val="0057658D"/>
    <w:rsid w:val="00576781"/>
    <w:rsid w:val="00576785"/>
    <w:rsid w:val="005768D0"/>
    <w:rsid w:val="00576A7A"/>
    <w:rsid w:val="00576B30"/>
    <w:rsid w:val="00576B95"/>
    <w:rsid w:val="00576C16"/>
    <w:rsid w:val="00576C37"/>
    <w:rsid w:val="00576D24"/>
    <w:rsid w:val="00576D49"/>
    <w:rsid w:val="00576F47"/>
    <w:rsid w:val="0057700B"/>
    <w:rsid w:val="0057701D"/>
    <w:rsid w:val="0057714B"/>
    <w:rsid w:val="00577246"/>
    <w:rsid w:val="00577374"/>
    <w:rsid w:val="005773B8"/>
    <w:rsid w:val="005775E3"/>
    <w:rsid w:val="00577682"/>
    <w:rsid w:val="005778B9"/>
    <w:rsid w:val="00577BE1"/>
    <w:rsid w:val="00577CCA"/>
    <w:rsid w:val="00577DE1"/>
    <w:rsid w:val="00577F0E"/>
    <w:rsid w:val="0058006D"/>
    <w:rsid w:val="005800D5"/>
    <w:rsid w:val="005801E2"/>
    <w:rsid w:val="005804B3"/>
    <w:rsid w:val="005804D6"/>
    <w:rsid w:val="00580511"/>
    <w:rsid w:val="005806F4"/>
    <w:rsid w:val="0058079C"/>
    <w:rsid w:val="00580C67"/>
    <w:rsid w:val="00581185"/>
    <w:rsid w:val="005811AD"/>
    <w:rsid w:val="00581430"/>
    <w:rsid w:val="0058151E"/>
    <w:rsid w:val="00581664"/>
    <w:rsid w:val="005816F9"/>
    <w:rsid w:val="00581778"/>
    <w:rsid w:val="005817B3"/>
    <w:rsid w:val="005817B4"/>
    <w:rsid w:val="005818A9"/>
    <w:rsid w:val="00581AD8"/>
    <w:rsid w:val="00581C68"/>
    <w:rsid w:val="00581D7B"/>
    <w:rsid w:val="00581DAA"/>
    <w:rsid w:val="005820AB"/>
    <w:rsid w:val="005822B2"/>
    <w:rsid w:val="00582485"/>
    <w:rsid w:val="0058257E"/>
    <w:rsid w:val="00582625"/>
    <w:rsid w:val="0058299D"/>
    <w:rsid w:val="005829D4"/>
    <w:rsid w:val="005829ED"/>
    <w:rsid w:val="00582A96"/>
    <w:rsid w:val="00582C21"/>
    <w:rsid w:val="00582C48"/>
    <w:rsid w:val="00582E2B"/>
    <w:rsid w:val="00582FE9"/>
    <w:rsid w:val="005835DC"/>
    <w:rsid w:val="0058383A"/>
    <w:rsid w:val="00583947"/>
    <w:rsid w:val="00583A2D"/>
    <w:rsid w:val="00583EA3"/>
    <w:rsid w:val="00583F28"/>
    <w:rsid w:val="0058404E"/>
    <w:rsid w:val="00584CE1"/>
    <w:rsid w:val="005854E0"/>
    <w:rsid w:val="0058568F"/>
    <w:rsid w:val="00585A51"/>
    <w:rsid w:val="00585F19"/>
    <w:rsid w:val="0058615F"/>
    <w:rsid w:val="005861BD"/>
    <w:rsid w:val="005863E3"/>
    <w:rsid w:val="005863EC"/>
    <w:rsid w:val="00586581"/>
    <w:rsid w:val="00586900"/>
    <w:rsid w:val="00586A4C"/>
    <w:rsid w:val="00586B0F"/>
    <w:rsid w:val="00586B4C"/>
    <w:rsid w:val="00586C2E"/>
    <w:rsid w:val="00586CFF"/>
    <w:rsid w:val="00586D49"/>
    <w:rsid w:val="00586DB9"/>
    <w:rsid w:val="005871F3"/>
    <w:rsid w:val="00587390"/>
    <w:rsid w:val="005873AD"/>
    <w:rsid w:val="00587ADF"/>
    <w:rsid w:val="00587FFC"/>
    <w:rsid w:val="0059015C"/>
    <w:rsid w:val="0059028D"/>
    <w:rsid w:val="005902B5"/>
    <w:rsid w:val="00590416"/>
    <w:rsid w:val="0059057B"/>
    <w:rsid w:val="005908A0"/>
    <w:rsid w:val="00590BA1"/>
    <w:rsid w:val="00590BA5"/>
    <w:rsid w:val="00590BE8"/>
    <w:rsid w:val="00590D5E"/>
    <w:rsid w:val="00590E0A"/>
    <w:rsid w:val="00590E49"/>
    <w:rsid w:val="00590E52"/>
    <w:rsid w:val="00591518"/>
    <w:rsid w:val="00591570"/>
    <w:rsid w:val="00591CE9"/>
    <w:rsid w:val="00591D84"/>
    <w:rsid w:val="00591E7D"/>
    <w:rsid w:val="00591EF5"/>
    <w:rsid w:val="00591FF2"/>
    <w:rsid w:val="0059229E"/>
    <w:rsid w:val="00592412"/>
    <w:rsid w:val="00592772"/>
    <w:rsid w:val="00592809"/>
    <w:rsid w:val="00592983"/>
    <w:rsid w:val="00592B71"/>
    <w:rsid w:val="005931EE"/>
    <w:rsid w:val="0059378B"/>
    <w:rsid w:val="005938C7"/>
    <w:rsid w:val="005938CB"/>
    <w:rsid w:val="00593EAE"/>
    <w:rsid w:val="00593F4D"/>
    <w:rsid w:val="00594032"/>
    <w:rsid w:val="0059403C"/>
    <w:rsid w:val="0059430A"/>
    <w:rsid w:val="005946CA"/>
    <w:rsid w:val="00594740"/>
    <w:rsid w:val="005948E3"/>
    <w:rsid w:val="00594BA4"/>
    <w:rsid w:val="00594C1F"/>
    <w:rsid w:val="005951D2"/>
    <w:rsid w:val="0059528D"/>
    <w:rsid w:val="005952D2"/>
    <w:rsid w:val="0059536A"/>
    <w:rsid w:val="00595423"/>
    <w:rsid w:val="005954F9"/>
    <w:rsid w:val="005956E0"/>
    <w:rsid w:val="005956FD"/>
    <w:rsid w:val="005957A3"/>
    <w:rsid w:val="005957AE"/>
    <w:rsid w:val="0059580D"/>
    <w:rsid w:val="00595821"/>
    <w:rsid w:val="00595870"/>
    <w:rsid w:val="005959DF"/>
    <w:rsid w:val="00595A22"/>
    <w:rsid w:val="00595A38"/>
    <w:rsid w:val="00595ADC"/>
    <w:rsid w:val="00595B4D"/>
    <w:rsid w:val="00595BF6"/>
    <w:rsid w:val="00595DA1"/>
    <w:rsid w:val="00595DB3"/>
    <w:rsid w:val="00595FA9"/>
    <w:rsid w:val="0059631F"/>
    <w:rsid w:val="0059639C"/>
    <w:rsid w:val="00596964"/>
    <w:rsid w:val="00596E55"/>
    <w:rsid w:val="005971BE"/>
    <w:rsid w:val="005971C4"/>
    <w:rsid w:val="0059738F"/>
    <w:rsid w:val="005973C2"/>
    <w:rsid w:val="00597548"/>
    <w:rsid w:val="00597587"/>
    <w:rsid w:val="005977D5"/>
    <w:rsid w:val="00597A7D"/>
    <w:rsid w:val="00597AAA"/>
    <w:rsid w:val="00597B82"/>
    <w:rsid w:val="00597B8D"/>
    <w:rsid w:val="00597C95"/>
    <w:rsid w:val="005A0018"/>
    <w:rsid w:val="005A016F"/>
    <w:rsid w:val="005A0273"/>
    <w:rsid w:val="005A02C4"/>
    <w:rsid w:val="005A0368"/>
    <w:rsid w:val="005A0494"/>
    <w:rsid w:val="005A091E"/>
    <w:rsid w:val="005A09C6"/>
    <w:rsid w:val="005A0B03"/>
    <w:rsid w:val="005A0D73"/>
    <w:rsid w:val="005A0E61"/>
    <w:rsid w:val="005A0F18"/>
    <w:rsid w:val="005A0F6C"/>
    <w:rsid w:val="005A1121"/>
    <w:rsid w:val="005A1160"/>
    <w:rsid w:val="005A1299"/>
    <w:rsid w:val="005A137E"/>
    <w:rsid w:val="005A139B"/>
    <w:rsid w:val="005A13A0"/>
    <w:rsid w:val="005A18F2"/>
    <w:rsid w:val="005A19EA"/>
    <w:rsid w:val="005A1D65"/>
    <w:rsid w:val="005A1D97"/>
    <w:rsid w:val="005A1EAD"/>
    <w:rsid w:val="005A1F84"/>
    <w:rsid w:val="005A1F90"/>
    <w:rsid w:val="005A2BA2"/>
    <w:rsid w:val="005A2BD7"/>
    <w:rsid w:val="005A2C29"/>
    <w:rsid w:val="005A2D92"/>
    <w:rsid w:val="005A2FC4"/>
    <w:rsid w:val="005A3478"/>
    <w:rsid w:val="005A34A0"/>
    <w:rsid w:val="005A35CE"/>
    <w:rsid w:val="005A3786"/>
    <w:rsid w:val="005A3EA7"/>
    <w:rsid w:val="005A3F52"/>
    <w:rsid w:val="005A407A"/>
    <w:rsid w:val="005A41FC"/>
    <w:rsid w:val="005A459C"/>
    <w:rsid w:val="005A4791"/>
    <w:rsid w:val="005A4A56"/>
    <w:rsid w:val="005A4AD2"/>
    <w:rsid w:val="005A4AEE"/>
    <w:rsid w:val="005A4BF1"/>
    <w:rsid w:val="005A4F18"/>
    <w:rsid w:val="005A4FEB"/>
    <w:rsid w:val="005A505E"/>
    <w:rsid w:val="005A517C"/>
    <w:rsid w:val="005A536A"/>
    <w:rsid w:val="005A560D"/>
    <w:rsid w:val="005A567B"/>
    <w:rsid w:val="005A56B1"/>
    <w:rsid w:val="005A5A01"/>
    <w:rsid w:val="005A5D64"/>
    <w:rsid w:val="005A5EEA"/>
    <w:rsid w:val="005A63CF"/>
    <w:rsid w:val="005A6475"/>
    <w:rsid w:val="005A6642"/>
    <w:rsid w:val="005A6853"/>
    <w:rsid w:val="005A6C9D"/>
    <w:rsid w:val="005A6CA6"/>
    <w:rsid w:val="005A6CCA"/>
    <w:rsid w:val="005A6EAD"/>
    <w:rsid w:val="005A70E0"/>
    <w:rsid w:val="005A77F0"/>
    <w:rsid w:val="005A794C"/>
    <w:rsid w:val="005A7950"/>
    <w:rsid w:val="005A796A"/>
    <w:rsid w:val="005A7A53"/>
    <w:rsid w:val="005A7B35"/>
    <w:rsid w:val="005A7B79"/>
    <w:rsid w:val="005A7D58"/>
    <w:rsid w:val="005B0289"/>
    <w:rsid w:val="005B0320"/>
    <w:rsid w:val="005B085F"/>
    <w:rsid w:val="005B0B5A"/>
    <w:rsid w:val="005B0E6B"/>
    <w:rsid w:val="005B1095"/>
    <w:rsid w:val="005B11EE"/>
    <w:rsid w:val="005B12AE"/>
    <w:rsid w:val="005B13B1"/>
    <w:rsid w:val="005B1415"/>
    <w:rsid w:val="005B1D19"/>
    <w:rsid w:val="005B20D1"/>
    <w:rsid w:val="005B29B1"/>
    <w:rsid w:val="005B2B2F"/>
    <w:rsid w:val="005B2B76"/>
    <w:rsid w:val="005B2E7A"/>
    <w:rsid w:val="005B2E9D"/>
    <w:rsid w:val="005B2F26"/>
    <w:rsid w:val="005B3169"/>
    <w:rsid w:val="005B32DE"/>
    <w:rsid w:val="005B3348"/>
    <w:rsid w:val="005B3439"/>
    <w:rsid w:val="005B3840"/>
    <w:rsid w:val="005B3AB9"/>
    <w:rsid w:val="005B3C14"/>
    <w:rsid w:val="005B3CF6"/>
    <w:rsid w:val="005B3F9C"/>
    <w:rsid w:val="005B4399"/>
    <w:rsid w:val="005B4487"/>
    <w:rsid w:val="005B4A61"/>
    <w:rsid w:val="005B4C73"/>
    <w:rsid w:val="005B4ECD"/>
    <w:rsid w:val="005B5448"/>
    <w:rsid w:val="005B55B2"/>
    <w:rsid w:val="005B5935"/>
    <w:rsid w:val="005B59EB"/>
    <w:rsid w:val="005B601E"/>
    <w:rsid w:val="005B6649"/>
    <w:rsid w:val="005B695F"/>
    <w:rsid w:val="005B6B3B"/>
    <w:rsid w:val="005B6C22"/>
    <w:rsid w:val="005B6D75"/>
    <w:rsid w:val="005B7080"/>
    <w:rsid w:val="005B712C"/>
    <w:rsid w:val="005B72E6"/>
    <w:rsid w:val="005B72FA"/>
    <w:rsid w:val="005B7358"/>
    <w:rsid w:val="005B7474"/>
    <w:rsid w:val="005B7B00"/>
    <w:rsid w:val="005C008F"/>
    <w:rsid w:val="005C01C6"/>
    <w:rsid w:val="005C030B"/>
    <w:rsid w:val="005C04CB"/>
    <w:rsid w:val="005C062C"/>
    <w:rsid w:val="005C0AD2"/>
    <w:rsid w:val="005C0B52"/>
    <w:rsid w:val="005C0B8B"/>
    <w:rsid w:val="005C0CB6"/>
    <w:rsid w:val="005C0D6E"/>
    <w:rsid w:val="005C0E40"/>
    <w:rsid w:val="005C1127"/>
    <w:rsid w:val="005C12C8"/>
    <w:rsid w:val="005C12D9"/>
    <w:rsid w:val="005C14BD"/>
    <w:rsid w:val="005C1B74"/>
    <w:rsid w:val="005C244F"/>
    <w:rsid w:val="005C25C1"/>
    <w:rsid w:val="005C2B0C"/>
    <w:rsid w:val="005C2F68"/>
    <w:rsid w:val="005C2F72"/>
    <w:rsid w:val="005C31EA"/>
    <w:rsid w:val="005C33F0"/>
    <w:rsid w:val="005C3727"/>
    <w:rsid w:val="005C3975"/>
    <w:rsid w:val="005C3AF3"/>
    <w:rsid w:val="005C3DB2"/>
    <w:rsid w:val="005C3E31"/>
    <w:rsid w:val="005C3E6D"/>
    <w:rsid w:val="005C3FEC"/>
    <w:rsid w:val="005C411B"/>
    <w:rsid w:val="005C4122"/>
    <w:rsid w:val="005C416E"/>
    <w:rsid w:val="005C4193"/>
    <w:rsid w:val="005C4291"/>
    <w:rsid w:val="005C42CD"/>
    <w:rsid w:val="005C44D9"/>
    <w:rsid w:val="005C45A7"/>
    <w:rsid w:val="005C4763"/>
    <w:rsid w:val="005C509D"/>
    <w:rsid w:val="005C51CF"/>
    <w:rsid w:val="005C51DF"/>
    <w:rsid w:val="005C51FB"/>
    <w:rsid w:val="005C5603"/>
    <w:rsid w:val="005C5662"/>
    <w:rsid w:val="005C5733"/>
    <w:rsid w:val="005C58A8"/>
    <w:rsid w:val="005C5930"/>
    <w:rsid w:val="005C596C"/>
    <w:rsid w:val="005C5A0B"/>
    <w:rsid w:val="005C5B8E"/>
    <w:rsid w:val="005C5C3B"/>
    <w:rsid w:val="005C60CB"/>
    <w:rsid w:val="005C631C"/>
    <w:rsid w:val="005C671D"/>
    <w:rsid w:val="005C6860"/>
    <w:rsid w:val="005C6B9C"/>
    <w:rsid w:val="005C6BA9"/>
    <w:rsid w:val="005C6CBC"/>
    <w:rsid w:val="005C6D45"/>
    <w:rsid w:val="005C70EF"/>
    <w:rsid w:val="005C738F"/>
    <w:rsid w:val="005C7487"/>
    <w:rsid w:val="005C762C"/>
    <w:rsid w:val="005C7782"/>
    <w:rsid w:val="005C79BD"/>
    <w:rsid w:val="005C7A76"/>
    <w:rsid w:val="005C7B89"/>
    <w:rsid w:val="005C7BBE"/>
    <w:rsid w:val="005C7C99"/>
    <w:rsid w:val="005C7FA1"/>
    <w:rsid w:val="005C7FAE"/>
    <w:rsid w:val="005D00A7"/>
    <w:rsid w:val="005D030A"/>
    <w:rsid w:val="005D04B3"/>
    <w:rsid w:val="005D06D9"/>
    <w:rsid w:val="005D0760"/>
    <w:rsid w:val="005D078D"/>
    <w:rsid w:val="005D0A8E"/>
    <w:rsid w:val="005D0C89"/>
    <w:rsid w:val="005D0CFB"/>
    <w:rsid w:val="005D0DCE"/>
    <w:rsid w:val="005D0E2C"/>
    <w:rsid w:val="005D102E"/>
    <w:rsid w:val="005D108E"/>
    <w:rsid w:val="005D10BD"/>
    <w:rsid w:val="005D1107"/>
    <w:rsid w:val="005D1220"/>
    <w:rsid w:val="005D12E8"/>
    <w:rsid w:val="005D1350"/>
    <w:rsid w:val="005D1853"/>
    <w:rsid w:val="005D18A4"/>
    <w:rsid w:val="005D19EC"/>
    <w:rsid w:val="005D1CDA"/>
    <w:rsid w:val="005D1DF5"/>
    <w:rsid w:val="005D1FF3"/>
    <w:rsid w:val="005D2451"/>
    <w:rsid w:val="005D27E3"/>
    <w:rsid w:val="005D2AD5"/>
    <w:rsid w:val="005D2AE7"/>
    <w:rsid w:val="005D2BE3"/>
    <w:rsid w:val="005D2C92"/>
    <w:rsid w:val="005D2DD0"/>
    <w:rsid w:val="005D2EE0"/>
    <w:rsid w:val="005D2F08"/>
    <w:rsid w:val="005D2F3F"/>
    <w:rsid w:val="005D2FCE"/>
    <w:rsid w:val="005D312B"/>
    <w:rsid w:val="005D3717"/>
    <w:rsid w:val="005D38A4"/>
    <w:rsid w:val="005D3984"/>
    <w:rsid w:val="005D3AE1"/>
    <w:rsid w:val="005D3CD9"/>
    <w:rsid w:val="005D3D58"/>
    <w:rsid w:val="005D3E31"/>
    <w:rsid w:val="005D405D"/>
    <w:rsid w:val="005D40A0"/>
    <w:rsid w:val="005D4359"/>
    <w:rsid w:val="005D48B6"/>
    <w:rsid w:val="005D4919"/>
    <w:rsid w:val="005D4CA9"/>
    <w:rsid w:val="005D4D86"/>
    <w:rsid w:val="005D4DF1"/>
    <w:rsid w:val="005D50B8"/>
    <w:rsid w:val="005D50CC"/>
    <w:rsid w:val="005D5394"/>
    <w:rsid w:val="005D582E"/>
    <w:rsid w:val="005D5C93"/>
    <w:rsid w:val="005D5EE3"/>
    <w:rsid w:val="005D5FE3"/>
    <w:rsid w:val="005D60CF"/>
    <w:rsid w:val="005D65C4"/>
    <w:rsid w:val="005D69B3"/>
    <w:rsid w:val="005D6D52"/>
    <w:rsid w:val="005D6DCC"/>
    <w:rsid w:val="005D6EBE"/>
    <w:rsid w:val="005D73F1"/>
    <w:rsid w:val="005D763B"/>
    <w:rsid w:val="005D76D3"/>
    <w:rsid w:val="005D772F"/>
    <w:rsid w:val="005D774D"/>
    <w:rsid w:val="005D7792"/>
    <w:rsid w:val="005D7900"/>
    <w:rsid w:val="005D79B9"/>
    <w:rsid w:val="005D7B11"/>
    <w:rsid w:val="005D7B15"/>
    <w:rsid w:val="005D7B8C"/>
    <w:rsid w:val="005D7D82"/>
    <w:rsid w:val="005E00E7"/>
    <w:rsid w:val="005E07DF"/>
    <w:rsid w:val="005E09E6"/>
    <w:rsid w:val="005E128C"/>
    <w:rsid w:val="005E1461"/>
    <w:rsid w:val="005E15E9"/>
    <w:rsid w:val="005E16F6"/>
    <w:rsid w:val="005E17DB"/>
    <w:rsid w:val="005E180F"/>
    <w:rsid w:val="005E1A4D"/>
    <w:rsid w:val="005E1E21"/>
    <w:rsid w:val="005E2150"/>
    <w:rsid w:val="005E2439"/>
    <w:rsid w:val="005E27AA"/>
    <w:rsid w:val="005E2834"/>
    <w:rsid w:val="005E2835"/>
    <w:rsid w:val="005E2908"/>
    <w:rsid w:val="005E2951"/>
    <w:rsid w:val="005E29EB"/>
    <w:rsid w:val="005E2BFA"/>
    <w:rsid w:val="005E2FC8"/>
    <w:rsid w:val="005E3035"/>
    <w:rsid w:val="005E3094"/>
    <w:rsid w:val="005E344E"/>
    <w:rsid w:val="005E3521"/>
    <w:rsid w:val="005E35DA"/>
    <w:rsid w:val="005E3712"/>
    <w:rsid w:val="005E3831"/>
    <w:rsid w:val="005E383D"/>
    <w:rsid w:val="005E3865"/>
    <w:rsid w:val="005E3B0E"/>
    <w:rsid w:val="005E3B78"/>
    <w:rsid w:val="005E3DDB"/>
    <w:rsid w:val="005E3E52"/>
    <w:rsid w:val="005E400B"/>
    <w:rsid w:val="005E4167"/>
    <w:rsid w:val="005E4341"/>
    <w:rsid w:val="005E4417"/>
    <w:rsid w:val="005E4978"/>
    <w:rsid w:val="005E4A1B"/>
    <w:rsid w:val="005E4B15"/>
    <w:rsid w:val="005E4BB8"/>
    <w:rsid w:val="005E4BD1"/>
    <w:rsid w:val="005E4D41"/>
    <w:rsid w:val="005E4D89"/>
    <w:rsid w:val="005E5290"/>
    <w:rsid w:val="005E52CC"/>
    <w:rsid w:val="005E55C6"/>
    <w:rsid w:val="005E5629"/>
    <w:rsid w:val="005E5844"/>
    <w:rsid w:val="005E58C1"/>
    <w:rsid w:val="005E5DA7"/>
    <w:rsid w:val="005E5E09"/>
    <w:rsid w:val="005E5E77"/>
    <w:rsid w:val="005E5F02"/>
    <w:rsid w:val="005E5F68"/>
    <w:rsid w:val="005E601F"/>
    <w:rsid w:val="005E6110"/>
    <w:rsid w:val="005E6301"/>
    <w:rsid w:val="005E63A5"/>
    <w:rsid w:val="005E686A"/>
    <w:rsid w:val="005E6B62"/>
    <w:rsid w:val="005E6CE4"/>
    <w:rsid w:val="005E6EDC"/>
    <w:rsid w:val="005E6EDD"/>
    <w:rsid w:val="005E6F2C"/>
    <w:rsid w:val="005E727D"/>
    <w:rsid w:val="005E72D2"/>
    <w:rsid w:val="005E7361"/>
    <w:rsid w:val="005E743C"/>
    <w:rsid w:val="005E758C"/>
    <w:rsid w:val="005E7A70"/>
    <w:rsid w:val="005E7BB3"/>
    <w:rsid w:val="005E7BDD"/>
    <w:rsid w:val="005E7C88"/>
    <w:rsid w:val="005F0208"/>
    <w:rsid w:val="005F027F"/>
    <w:rsid w:val="005F034E"/>
    <w:rsid w:val="005F0474"/>
    <w:rsid w:val="005F0533"/>
    <w:rsid w:val="005F07D3"/>
    <w:rsid w:val="005F0B31"/>
    <w:rsid w:val="005F0D66"/>
    <w:rsid w:val="005F0E2D"/>
    <w:rsid w:val="005F0F50"/>
    <w:rsid w:val="005F1818"/>
    <w:rsid w:val="005F18DB"/>
    <w:rsid w:val="005F1962"/>
    <w:rsid w:val="005F1A40"/>
    <w:rsid w:val="005F1B17"/>
    <w:rsid w:val="005F1D2B"/>
    <w:rsid w:val="005F2032"/>
    <w:rsid w:val="005F2218"/>
    <w:rsid w:val="005F2427"/>
    <w:rsid w:val="005F2482"/>
    <w:rsid w:val="005F24AB"/>
    <w:rsid w:val="005F262B"/>
    <w:rsid w:val="005F27BA"/>
    <w:rsid w:val="005F29A1"/>
    <w:rsid w:val="005F2A6D"/>
    <w:rsid w:val="005F2BC1"/>
    <w:rsid w:val="005F2E27"/>
    <w:rsid w:val="005F3117"/>
    <w:rsid w:val="005F34A1"/>
    <w:rsid w:val="005F3627"/>
    <w:rsid w:val="005F36C5"/>
    <w:rsid w:val="005F3DCE"/>
    <w:rsid w:val="005F3DE8"/>
    <w:rsid w:val="005F3F3C"/>
    <w:rsid w:val="005F410D"/>
    <w:rsid w:val="005F4439"/>
    <w:rsid w:val="005F479D"/>
    <w:rsid w:val="005F47A6"/>
    <w:rsid w:val="005F4995"/>
    <w:rsid w:val="005F5110"/>
    <w:rsid w:val="005F51B8"/>
    <w:rsid w:val="005F54E7"/>
    <w:rsid w:val="005F5740"/>
    <w:rsid w:val="005F5821"/>
    <w:rsid w:val="005F582C"/>
    <w:rsid w:val="005F5B8F"/>
    <w:rsid w:val="005F6162"/>
    <w:rsid w:val="005F61C4"/>
    <w:rsid w:val="005F6440"/>
    <w:rsid w:val="005F647F"/>
    <w:rsid w:val="005F668A"/>
    <w:rsid w:val="005F6798"/>
    <w:rsid w:val="005F69CE"/>
    <w:rsid w:val="005F6CA4"/>
    <w:rsid w:val="005F6D79"/>
    <w:rsid w:val="005F6E1F"/>
    <w:rsid w:val="005F7204"/>
    <w:rsid w:val="005F750B"/>
    <w:rsid w:val="005F7668"/>
    <w:rsid w:val="005F7EAF"/>
    <w:rsid w:val="00600092"/>
    <w:rsid w:val="006004D8"/>
    <w:rsid w:val="00600505"/>
    <w:rsid w:val="0060071C"/>
    <w:rsid w:val="0060074F"/>
    <w:rsid w:val="006007A2"/>
    <w:rsid w:val="00600809"/>
    <w:rsid w:val="0060086B"/>
    <w:rsid w:val="00600B37"/>
    <w:rsid w:val="00600B4D"/>
    <w:rsid w:val="00600DC1"/>
    <w:rsid w:val="00600E44"/>
    <w:rsid w:val="00600EAC"/>
    <w:rsid w:val="00600F8A"/>
    <w:rsid w:val="00601014"/>
    <w:rsid w:val="00601176"/>
    <w:rsid w:val="00601215"/>
    <w:rsid w:val="0060128E"/>
    <w:rsid w:val="006013D4"/>
    <w:rsid w:val="00601504"/>
    <w:rsid w:val="006015FD"/>
    <w:rsid w:val="00601608"/>
    <w:rsid w:val="00601716"/>
    <w:rsid w:val="006018D6"/>
    <w:rsid w:val="006018E7"/>
    <w:rsid w:val="00601FD8"/>
    <w:rsid w:val="00602257"/>
    <w:rsid w:val="00602769"/>
    <w:rsid w:val="00602E36"/>
    <w:rsid w:val="00602E9F"/>
    <w:rsid w:val="0060324D"/>
    <w:rsid w:val="00603309"/>
    <w:rsid w:val="00603385"/>
    <w:rsid w:val="006036A9"/>
    <w:rsid w:val="006039A8"/>
    <w:rsid w:val="006039D6"/>
    <w:rsid w:val="00603C35"/>
    <w:rsid w:val="00603CB9"/>
    <w:rsid w:val="00603CDB"/>
    <w:rsid w:val="00603CE2"/>
    <w:rsid w:val="00603E10"/>
    <w:rsid w:val="00603F5A"/>
    <w:rsid w:val="00603F9E"/>
    <w:rsid w:val="006041FA"/>
    <w:rsid w:val="00604289"/>
    <w:rsid w:val="006043E3"/>
    <w:rsid w:val="00604508"/>
    <w:rsid w:val="006045D4"/>
    <w:rsid w:val="006046EA"/>
    <w:rsid w:val="006047F4"/>
    <w:rsid w:val="0060489A"/>
    <w:rsid w:val="00604958"/>
    <w:rsid w:val="006049C5"/>
    <w:rsid w:val="00604BD3"/>
    <w:rsid w:val="00604D48"/>
    <w:rsid w:val="00604D52"/>
    <w:rsid w:val="00604DC7"/>
    <w:rsid w:val="00604DCE"/>
    <w:rsid w:val="00605054"/>
    <w:rsid w:val="006053F6"/>
    <w:rsid w:val="0060553A"/>
    <w:rsid w:val="0060561B"/>
    <w:rsid w:val="00605728"/>
    <w:rsid w:val="00605AE5"/>
    <w:rsid w:val="00605D44"/>
    <w:rsid w:val="006062B7"/>
    <w:rsid w:val="00606347"/>
    <w:rsid w:val="0060637E"/>
    <w:rsid w:val="0060647B"/>
    <w:rsid w:val="00606531"/>
    <w:rsid w:val="00606816"/>
    <w:rsid w:val="0060692D"/>
    <w:rsid w:val="00606C00"/>
    <w:rsid w:val="00607457"/>
    <w:rsid w:val="006074DC"/>
    <w:rsid w:val="0060754D"/>
    <w:rsid w:val="00607590"/>
    <w:rsid w:val="0060769F"/>
    <w:rsid w:val="00607763"/>
    <w:rsid w:val="006078AD"/>
    <w:rsid w:val="006079AF"/>
    <w:rsid w:val="00607AEA"/>
    <w:rsid w:val="00607C31"/>
    <w:rsid w:val="006101A6"/>
    <w:rsid w:val="006104C3"/>
    <w:rsid w:val="00610615"/>
    <w:rsid w:val="0061098A"/>
    <w:rsid w:val="00610C1A"/>
    <w:rsid w:val="00610CC0"/>
    <w:rsid w:val="00610CEC"/>
    <w:rsid w:val="00610DBC"/>
    <w:rsid w:val="00610F01"/>
    <w:rsid w:val="00611142"/>
    <w:rsid w:val="00611183"/>
    <w:rsid w:val="006111BC"/>
    <w:rsid w:val="00611229"/>
    <w:rsid w:val="006113B6"/>
    <w:rsid w:val="00611466"/>
    <w:rsid w:val="0061152B"/>
    <w:rsid w:val="00611739"/>
    <w:rsid w:val="00611768"/>
    <w:rsid w:val="00611A9E"/>
    <w:rsid w:val="00611D6C"/>
    <w:rsid w:val="00611DB3"/>
    <w:rsid w:val="00611FA9"/>
    <w:rsid w:val="00612187"/>
    <w:rsid w:val="006121DD"/>
    <w:rsid w:val="00612209"/>
    <w:rsid w:val="0061256E"/>
    <w:rsid w:val="00612671"/>
    <w:rsid w:val="0061289A"/>
    <w:rsid w:val="00612D75"/>
    <w:rsid w:val="00612FB1"/>
    <w:rsid w:val="006130C8"/>
    <w:rsid w:val="0061310A"/>
    <w:rsid w:val="006133FF"/>
    <w:rsid w:val="00613531"/>
    <w:rsid w:val="00613785"/>
    <w:rsid w:val="00613C72"/>
    <w:rsid w:val="00613EA2"/>
    <w:rsid w:val="00613FEF"/>
    <w:rsid w:val="00614162"/>
    <w:rsid w:val="006144B6"/>
    <w:rsid w:val="006146A0"/>
    <w:rsid w:val="00614704"/>
    <w:rsid w:val="0061473F"/>
    <w:rsid w:val="00614A01"/>
    <w:rsid w:val="00614C53"/>
    <w:rsid w:val="00614F8B"/>
    <w:rsid w:val="0061514C"/>
    <w:rsid w:val="0061591A"/>
    <w:rsid w:val="00615E98"/>
    <w:rsid w:val="006160E9"/>
    <w:rsid w:val="006161D5"/>
    <w:rsid w:val="006161FD"/>
    <w:rsid w:val="00616632"/>
    <w:rsid w:val="00616888"/>
    <w:rsid w:val="00616A73"/>
    <w:rsid w:val="00616D8A"/>
    <w:rsid w:val="00616DA5"/>
    <w:rsid w:val="00616E0A"/>
    <w:rsid w:val="006172EA"/>
    <w:rsid w:val="00617705"/>
    <w:rsid w:val="00617724"/>
    <w:rsid w:val="00617B4B"/>
    <w:rsid w:val="006201A3"/>
    <w:rsid w:val="00620252"/>
    <w:rsid w:val="00620A1C"/>
    <w:rsid w:val="00620A72"/>
    <w:rsid w:val="00620DE8"/>
    <w:rsid w:val="00620E1D"/>
    <w:rsid w:val="006211FE"/>
    <w:rsid w:val="00621211"/>
    <w:rsid w:val="00621279"/>
    <w:rsid w:val="006212CD"/>
    <w:rsid w:val="00621487"/>
    <w:rsid w:val="00621A36"/>
    <w:rsid w:val="00622045"/>
    <w:rsid w:val="006224BB"/>
    <w:rsid w:val="006227E4"/>
    <w:rsid w:val="00622CAD"/>
    <w:rsid w:val="00622D30"/>
    <w:rsid w:val="00622D75"/>
    <w:rsid w:val="00622FD6"/>
    <w:rsid w:val="00623D41"/>
    <w:rsid w:val="0062400F"/>
    <w:rsid w:val="00624053"/>
    <w:rsid w:val="006240EF"/>
    <w:rsid w:val="006244CA"/>
    <w:rsid w:val="006246D1"/>
    <w:rsid w:val="006247E6"/>
    <w:rsid w:val="0062496B"/>
    <w:rsid w:val="006249DE"/>
    <w:rsid w:val="00624A68"/>
    <w:rsid w:val="00624BA9"/>
    <w:rsid w:val="0062504A"/>
    <w:rsid w:val="006250B3"/>
    <w:rsid w:val="0062522B"/>
    <w:rsid w:val="00625A2E"/>
    <w:rsid w:val="00625AA0"/>
    <w:rsid w:val="00625AF1"/>
    <w:rsid w:val="00625E90"/>
    <w:rsid w:val="0062631C"/>
    <w:rsid w:val="006263C7"/>
    <w:rsid w:val="006263E0"/>
    <w:rsid w:val="00626468"/>
    <w:rsid w:val="00626C5B"/>
    <w:rsid w:val="00626DCF"/>
    <w:rsid w:val="00626EC0"/>
    <w:rsid w:val="006270E4"/>
    <w:rsid w:val="006272B7"/>
    <w:rsid w:val="00627368"/>
    <w:rsid w:val="0062742C"/>
    <w:rsid w:val="006274FA"/>
    <w:rsid w:val="00627789"/>
    <w:rsid w:val="00627855"/>
    <w:rsid w:val="0062793D"/>
    <w:rsid w:val="00627AEF"/>
    <w:rsid w:val="00627FDF"/>
    <w:rsid w:val="006303A4"/>
    <w:rsid w:val="0063060F"/>
    <w:rsid w:val="00630844"/>
    <w:rsid w:val="0063095A"/>
    <w:rsid w:val="00630989"/>
    <w:rsid w:val="006309CF"/>
    <w:rsid w:val="00630A35"/>
    <w:rsid w:val="00630AD5"/>
    <w:rsid w:val="00630E0E"/>
    <w:rsid w:val="00630EA6"/>
    <w:rsid w:val="00630F6C"/>
    <w:rsid w:val="0063104D"/>
    <w:rsid w:val="0063136C"/>
    <w:rsid w:val="006314E9"/>
    <w:rsid w:val="00631817"/>
    <w:rsid w:val="00631A26"/>
    <w:rsid w:val="00632066"/>
    <w:rsid w:val="0063216B"/>
    <w:rsid w:val="006321BC"/>
    <w:rsid w:val="006321EF"/>
    <w:rsid w:val="00632220"/>
    <w:rsid w:val="006325DF"/>
    <w:rsid w:val="00632772"/>
    <w:rsid w:val="00632A3F"/>
    <w:rsid w:val="00632E82"/>
    <w:rsid w:val="00632F70"/>
    <w:rsid w:val="00633036"/>
    <w:rsid w:val="0063352B"/>
    <w:rsid w:val="006335F4"/>
    <w:rsid w:val="00633668"/>
    <w:rsid w:val="0063393A"/>
    <w:rsid w:val="00633D8C"/>
    <w:rsid w:val="00633EFA"/>
    <w:rsid w:val="00633F4A"/>
    <w:rsid w:val="006340C8"/>
    <w:rsid w:val="006342F1"/>
    <w:rsid w:val="00634878"/>
    <w:rsid w:val="006348CE"/>
    <w:rsid w:val="00634BE8"/>
    <w:rsid w:val="00634C80"/>
    <w:rsid w:val="00634C93"/>
    <w:rsid w:val="00634E00"/>
    <w:rsid w:val="00634E2C"/>
    <w:rsid w:val="00634E51"/>
    <w:rsid w:val="00634F6B"/>
    <w:rsid w:val="00635075"/>
    <w:rsid w:val="006351A2"/>
    <w:rsid w:val="006353DC"/>
    <w:rsid w:val="00635463"/>
    <w:rsid w:val="0063548B"/>
    <w:rsid w:val="006354C9"/>
    <w:rsid w:val="006356FF"/>
    <w:rsid w:val="0063585D"/>
    <w:rsid w:val="0063586C"/>
    <w:rsid w:val="00635D10"/>
    <w:rsid w:val="00635F92"/>
    <w:rsid w:val="00636183"/>
    <w:rsid w:val="00636277"/>
    <w:rsid w:val="006362D7"/>
    <w:rsid w:val="006366A1"/>
    <w:rsid w:val="00636A96"/>
    <w:rsid w:val="00636CF7"/>
    <w:rsid w:val="00636D36"/>
    <w:rsid w:val="00636D74"/>
    <w:rsid w:val="006370BA"/>
    <w:rsid w:val="006373DC"/>
    <w:rsid w:val="00637680"/>
    <w:rsid w:val="006379F6"/>
    <w:rsid w:val="00637C35"/>
    <w:rsid w:val="00637D69"/>
    <w:rsid w:val="00637F56"/>
    <w:rsid w:val="00640334"/>
    <w:rsid w:val="00640464"/>
    <w:rsid w:val="006409E4"/>
    <w:rsid w:val="00640E1A"/>
    <w:rsid w:val="00640EB1"/>
    <w:rsid w:val="00641188"/>
    <w:rsid w:val="006412CD"/>
    <w:rsid w:val="006413EF"/>
    <w:rsid w:val="006415E6"/>
    <w:rsid w:val="00641648"/>
    <w:rsid w:val="006416B9"/>
    <w:rsid w:val="00641719"/>
    <w:rsid w:val="00641A01"/>
    <w:rsid w:val="00641DF6"/>
    <w:rsid w:val="00641E24"/>
    <w:rsid w:val="006420E2"/>
    <w:rsid w:val="0064210A"/>
    <w:rsid w:val="00642220"/>
    <w:rsid w:val="006425CB"/>
    <w:rsid w:val="00642B63"/>
    <w:rsid w:val="00642BEF"/>
    <w:rsid w:val="00642C7E"/>
    <w:rsid w:val="00642D72"/>
    <w:rsid w:val="00642D84"/>
    <w:rsid w:val="00642F2B"/>
    <w:rsid w:val="00642F61"/>
    <w:rsid w:val="00642FB6"/>
    <w:rsid w:val="006433F8"/>
    <w:rsid w:val="006433F9"/>
    <w:rsid w:val="0064354F"/>
    <w:rsid w:val="00643862"/>
    <w:rsid w:val="00643C0C"/>
    <w:rsid w:val="00643FF2"/>
    <w:rsid w:val="0064405B"/>
    <w:rsid w:val="0064458C"/>
    <w:rsid w:val="006445BB"/>
    <w:rsid w:val="00644608"/>
    <w:rsid w:val="006449F6"/>
    <w:rsid w:val="00644A6E"/>
    <w:rsid w:val="00644B4A"/>
    <w:rsid w:val="00644C35"/>
    <w:rsid w:val="006450D3"/>
    <w:rsid w:val="006451A7"/>
    <w:rsid w:val="0064589A"/>
    <w:rsid w:val="00645F7E"/>
    <w:rsid w:val="00645FEA"/>
    <w:rsid w:val="006461A1"/>
    <w:rsid w:val="00646598"/>
    <w:rsid w:val="006465D4"/>
    <w:rsid w:val="00646745"/>
    <w:rsid w:val="00646787"/>
    <w:rsid w:val="00646A48"/>
    <w:rsid w:val="00646C99"/>
    <w:rsid w:val="00646D30"/>
    <w:rsid w:val="006471C0"/>
    <w:rsid w:val="00647490"/>
    <w:rsid w:val="0064765B"/>
    <w:rsid w:val="00647773"/>
    <w:rsid w:val="0064779F"/>
    <w:rsid w:val="0064783F"/>
    <w:rsid w:val="00647873"/>
    <w:rsid w:val="006479F9"/>
    <w:rsid w:val="00647A1B"/>
    <w:rsid w:val="00647F48"/>
    <w:rsid w:val="006506BF"/>
    <w:rsid w:val="00650758"/>
    <w:rsid w:val="006507CC"/>
    <w:rsid w:val="00650A21"/>
    <w:rsid w:val="00650B4B"/>
    <w:rsid w:val="00651079"/>
    <w:rsid w:val="00651152"/>
    <w:rsid w:val="006514FC"/>
    <w:rsid w:val="006516FC"/>
    <w:rsid w:val="00651940"/>
    <w:rsid w:val="00651993"/>
    <w:rsid w:val="00651A84"/>
    <w:rsid w:val="00651AC8"/>
    <w:rsid w:val="00651BBB"/>
    <w:rsid w:val="00651CDC"/>
    <w:rsid w:val="00651E49"/>
    <w:rsid w:val="0065243E"/>
    <w:rsid w:val="006524F6"/>
    <w:rsid w:val="006525B6"/>
    <w:rsid w:val="006526E3"/>
    <w:rsid w:val="00652983"/>
    <w:rsid w:val="006529DD"/>
    <w:rsid w:val="00652E91"/>
    <w:rsid w:val="00652FD2"/>
    <w:rsid w:val="00653218"/>
    <w:rsid w:val="006532D0"/>
    <w:rsid w:val="006533C8"/>
    <w:rsid w:val="00653449"/>
    <w:rsid w:val="00653750"/>
    <w:rsid w:val="00653940"/>
    <w:rsid w:val="006539D1"/>
    <w:rsid w:val="00653A68"/>
    <w:rsid w:val="00653C3B"/>
    <w:rsid w:val="00653D08"/>
    <w:rsid w:val="00653D4D"/>
    <w:rsid w:val="00653ED4"/>
    <w:rsid w:val="00653FA7"/>
    <w:rsid w:val="00653FC6"/>
    <w:rsid w:val="00654067"/>
    <w:rsid w:val="0065422E"/>
    <w:rsid w:val="00654312"/>
    <w:rsid w:val="0065468F"/>
    <w:rsid w:val="0065479C"/>
    <w:rsid w:val="006547C1"/>
    <w:rsid w:val="00654924"/>
    <w:rsid w:val="00654AD3"/>
    <w:rsid w:val="00654BF8"/>
    <w:rsid w:val="00655256"/>
    <w:rsid w:val="00655600"/>
    <w:rsid w:val="00655698"/>
    <w:rsid w:val="00655704"/>
    <w:rsid w:val="00655AC3"/>
    <w:rsid w:val="00655D12"/>
    <w:rsid w:val="00655F43"/>
    <w:rsid w:val="0065658D"/>
    <w:rsid w:val="0065669A"/>
    <w:rsid w:val="006566BB"/>
    <w:rsid w:val="006567F2"/>
    <w:rsid w:val="00656A96"/>
    <w:rsid w:val="00656B09"/>
    <w:rsid w:val="00656E0E"/>
    <w:rsid w:val="0065708F"/>
    <w:rsid w:val="0065726F"/>
    <w:rsid w:val="00657288"/>
    <w:rsid w:val="00657289"/>
    <w:rsid w:val="006573CD"/>
    <w:rsid w:val="00657471"/>
    <w:rsid w:val="0065755F"/>
    <w:rsid w:val="006575A0"/>
    <w:rsid w:val="0065765D"/>
    <w:rsid w:val="00657A4F"/>
    <w:rsid w:val="00657B92"/>
    <w:rsid w:val="00660099"/>
    <w:rsid w:val="00660216"/>
    <w:rsid w:val="006607DA"/>
    <w:rsid w:val="006608BE"/>
    <w:rsid w:val="00660B1A"/>
    <w:rsid w:val="00660C98"/>
    <w:rsid w:val="00660EEC"/>
    <w:rsid w:val="006610F5"/>
    <w:rsid w:val="00661196"/>
    <w:rsid w:val="0066149D"/>
    <w:rsid w:val="0066173D"/>
    <w:rsid w:val="00661FE7"/>
    <w:rsid w:val="006620AA"/>
    <w:rsid w:val="006621F8"/>
    <w:rsid w:val="0066228F"/>
    <w:rsid w:val="006628FD"/>
    <w:rsid w:val="00662A54"/>
    <w:rsid w:val="00662BA0"/>
    <w:rsid w:val="00662CE6"/>
    <w:rsid w:val="00662EAC"/>
    <w:rsid w:val="00662EF7"/>
    <w:rsid w:val="00662F96"/>
    <w:rsid w:val="006630D2"/>
    <w:rsid w:val="0066338C"/>
    <w:rsid w:val="0066376C"/>
    <w:rsid w:val="00663B12"/>
    <w:rsid w:val="00663BBB"/>
    <w:rsid w:val="00663C3B"/>
    <w:rsid w:val="00664430"/>
    <w:rsid w:val="006644AA"/>
    <w:rsid w:val="006644F7"/>
    <w:rsid w:val="0066455D"/>
    <w:rsid w:val="00664684"/>
    <w:rsid w:val="00664E87"/>
    <w:rsid w:val="006656DA"/>
    <w:rsid w:val="00665797"/>
    <w:rsid w:val="00665A69"/>
    <w:rsid w:val="00665B63"/>
    <w:rsid w:val="00665BDE"/>
    <w:rsid w:val="00665C8B"/>
    <w:rsid w:val="00665EDA"/>
    <w:rsid w:val="00666057"/>
    <w:rsid w:val="006661EF"/>
    <w:rsid w:val="00666316"/>
    <w:rsid w:val="00666406"/>
    <w:rsid w:val="0066641E"/>
    <w:rsid w:val="0066651D"/>
    <w:rsid w:val="0066661D"/>
    <w:rsid w:val="00666884"/>
    <w:rsid w:val="0066692D"/>
    <w:rsid w:val="00666AD9"/>
    <w:rsid w:val="00666B39"/>
    <w:rsid w:val="00666CB2"/>
    <w:rsid w:val="00666EC2"/>
    <w:rsid w:val="0066709A"/>
    <w:rsid w:val="006670C7"/>
    <w:rsid w:val="00667248"/>
    <w:rsid w:val="0066741D"/>
    <w:rsid w:val="00667657"/>
    <w:rsid w:val="006677F1"/>
    <w:rsid w:val="006678C8"/>
    <w:rsid w:val="006679ED"/>
    <w:rsid w:val="00667E9F"/>
    <w:rsid w:val="006702D8"/>
    <w:rsid w:val="00670362"/>
    <w:rsid w:val="0067078B"/>
    <w:rsid w:val="006708B7"/>
    <w:rsid w:val="00670B7E"/>
    <w:rsid w:val="00670B9A"/>
    <w:rsid w:val="00670EEB"/>
    <w:rsid w:val="00670FBA"/>
    <w:rsid w:val="00671170"/>
    <w:rsid w:val="0067144D"/>
    <w:rsid w:val="006715CC"/>
    <w:rsid w:val="006715E5"/>
    <w:rsid w:val="0067164A"/>
    <w:rsid w:val="00671945"/>
    <w:rsid w:val="00671986"/>
    <w:rsid w:val="00672234"/>
    <w:rsid w:val="00672316"/>
    <w:rsid w:val="0067240C"/>
    <w:rsid w:val="006724C5"/>
    <w:rsid w:val="0067263A"/>
    <w:rsid w:val="006726E5"/>
    <w:rsid w:val="00672799"/>
    <w:rsid w:val="006729A3"/>
    <w:rsid w:val="00672C41"/>
    <w:rsid w:val="00672DC2"/>
    <w:rsid w:val="00672E58"/>
    <w:rsid w:val="00672E88"/>
    <w:rsid w:val="00672EC2"/>
    <w:rsid w:val="00673049"/>
    <w:rsid w:val="0067318F"/>
    <w:rsid w:val="00673425"/>
    <w:rsid w:val="006735E8"/>
    <w:rsid w:val="00673BCD"/>
    <w:rsid w:val="00673BDE"/>
    <w:rsid w:val="00673D12"/>
    <w:rsid w:val="00673DC2"/>
    <w:rsid w:val="0067408C"/>
    <w:rsid w:val="0067430B"/>
    <w:rsid w:val="00674796"/>
    <w:rsid w:val="006748BE"/>
    <w:rsid w:val="00674A6B"/>
    <w:rsid w:val="00674AD2"/>
    <w:rsid w:val="00674B92"/>
    <w:rsid w:val="00674C90"/>
    <w:rsid w:val="00675046"/>
    <w:rsid w:val="00675211"/>
    <w:rsid w:val="00675606"/>
    <w:rsid w:val="00675622"/>
    <w:rsid w:val="0067574E"/>
    <w:rsid w:val="00675C71"/>
    <w:rsid w:val="00676124"/>
    <w:rsid w:val="006761A9"/>
    <w:rsid w:val="006766ED"/>
    <w:rsid w:val="006767AE"/>
    <w:rsid w:val="00676A26"/>
    <w:rsid w:val="006770B0"/>
    <w:rsid w:val="00677297"/>
    <w:rsid w:val="006773BD"/>
    <w:rsid w:val="006778E8"/>
    <w:rsid w:val="00677B04"/>
    <w:rsid w:val="00677B2E"/>
    <w:rsid w:val="00677C24"/>
    <w:rsid w:val="00680138"/>
    <w:rsid w:val="00680245"/>
    <w:rsid w:val="00680308"/>
    <w:rsid w:val="00680880"/>
    <w:rsid w:val="00680958"/>
    <w:rsid w:val="00680AAC"/>
    <w:rsid w:val="00680C34"/>
    <w:rsid w:val="00680CA2"/>
    <w:rsid w:val="00680EB0"/>
    <w:rsid w:val="00680FEB"/>
    <w:rsid w:val="0068105E"/>
    <w:rsid w:val="00681214"/>
    <w:rsid w:val="0068156C"/>
    <w:rsid w:val="006815AF"/>
    <w:rsid w:val="00681BAC"/>
    <w:rsid w:val="00681E84"/>
    <w:rsid w:val="00681F55"/>
    <w:rsid w:val="006821EE"/>
    <w:rsid w:val="0068230D"/>
    <w:rsid w:val="00682325"/>
    <w:rsid w:val="006823EA"/>
    <w:rsid w:val="006824B0"/>
    <w:rsid w:val="0068261F"/>
    <w:rsid w:val="006828AF"/>
    <w:rsid w:val="0068295A"/>
    <w:rsid w:val="0068297F"/>
    <w:rsid w:val="00682A4F"/>
    <w:rsid w:val="00682C49"/>
    <w:rsid w:val="00682CF9"/>
    <w:rsid w:val="00682E1F"/>
    <w:rsid w:val="00682F72"/>
    <w:rsid w:val="0068336C"/>
    <w:rsid w:val="006834C4"/>
    <w:rsid w:val="00683C3A"/>
    <w:rsid w:val="00683C55"/>
    <w:rsid w:val="00683CFD"/>
    <w:rsid w:val="0068432C"/>
    <w:rsid w:val="006843C9"/>
    <w:rsid w:val="0068447C"/>
    <w:rsid w:val="0068493F"/>
    <w:rsid w:val="00684951"/>
    <w:rsid w:val="00684B3A"/>
    <w:rsid w:val="00684C56"/>
    <w:rsid w:val="00684C8A"/>
    <w:rsid w:val="00684DAD"/>
    <w:rsid w:val="00684EBA"/>
    <w:rsid w:val="0068518E"/>
    <w:rsid w:val="006851D5"/>
    <w:rsid w:val="00685288"/>
    <w:rsid w:val="006852D8"/>
    <w:rsid w:val="0068549C"/>
    <w:rsid w:val="00685678"/>
    <w:rsid w:val="00685866"/>
    <w:rsid w:val="00685E58"/>
    <w:rsid w:val="00685E6C"/>
    <w:rsid w:val="006861A0"/>
    <w:rsid w:val="00686336"/>
    <w:rsid w:val="006865DE"/>
    <w:rsid w:val="0068693E"/>
    <w:rsid w:val="006869F3"/>
    <w:rsid w:val="00686B2C"/>
    <w:rsid w:val="00686BC7"/>
    <w:rsid w:val="00686F6E"/>
    <w:rsid w:val="0068775F"/>
    <w:rsid w:val="006879C6"/>
    <w:rsid w:val="00687A4E"/>
    <w:rsid w:val="00687E07"/>
    <w:rsid w:val="00687EC6"/>
    <w:rsid w:val="00690051"/>
    <w:rsid w:val="00690075"/>
    <w:rsid w:val="00690384"/>
    <w:rsid w:val="006905F3"/>
    <w:rsid w:val="00690697"/>
    <w:rsid w:val="0069091D"/>
    <w:rsid w:val="00690A8F"/>
    <w:rsid w:val="00690B0C"/>
    <w:rsid w:val="00690F10"/>
    <w:rsid w:val="00691247"/>
    <w:rsid w:val="006916FF"/>
    <w:rsid w:val="00691732"/>
    <w:rsid w:val="006917EA"/>
    <w:rsid w:val="00691B1E"/>
    <w:rsid w:val="00691CCE"/>
    <w:rsid w:val="00691E4D"/>
    <w:rsid w:val="00692142"/>
    <w:rsid w:val="00692312"/>
    <w:rsid w:val="00692669"/>
    <w:rsid w:val="00692C73"/>
    <w:rsid w:val="00693073"/>
    <w:rsid w:val="00693319"/>
    <w:rsid w:val="0069361E"/>
    <w:rsid w:val="006937F1"/>
    <w:rsid w:val="00693993"/>
    <w:rsid w:val="00693A78"/>
    <w:rsid w:val="00693DE0"/>
    <w:rsid w:val="00693E9D"/>
    <w:rsid w:val="00693EC1"/>
    <w:rsid w:val="006944BE"/>
    <w:rsid w:val="006948EE"/>
    <w:rsid w:val="00694E03"/>
    <w:rsid w:val="00694F0F"/>
    <w:rsid w:val="006951C9"/>
    <w:rsid w:val="006953AA"/>
    <w:rsid w:val="006954BC"/>
    <w:rsid w:val="00695A80"/>
    <w:rsid w:val="00695DCF"/>
    <w:rsid w:val="00696058"/>
    <w:rsid w:val="0069671D"/>
    <w:rsid w:val="00696AC7"/>
    <w:rsid w:val="00696B61"/>
    <w:rsid w:val="00696B7C"/>
    <w:rsid w:val="00696B83"/>
    <w:rsid w:val="00696D60"/>
    <w:rsid w:val="00696D79"/>
    <w:rsid w:val="00696F51"/>
    <w:rsid w:val="006970EF"/>
    <w:rsid w:val="00697125"/>
    <w:rsid w:val="006973DB"/>
    <w:rsid w:val="006975D0"/>
    <w:rsid w:val="006975FE"/>
    <w:rsid w:val="0069778A"/>
    <w:rsid w:val="00697804"/>
    <w:rsid w:val="006978DE"/>
    <w:rsid w:val="006979B4"/>
    <w:rsid w:val="006A0017"/>
    <w:rsid w:val="006A07A2"/>
    <w:rsid w:val="006A0957"/>
    <w:rsid w:val="006A0AB5"/>
    <w:rsid w:val="006A0C81"/>
    <w:rsid w:val="006A0E19"/>
    <w:rsid w:val="006A128C"/>
    <w:rsid w:val="006A16DE"/>
    <w:rsid w:val="006A16F2"/>
    <w:rsid w:val="006A1850"/>
    <w:rsid w:val="006A19A1"/>
    <w:rsid w:val="006A1C1E"/>
    <w:rsid w:val="006A1C80"/>
    <w:rsid w:val="006A1DEB"/>
    <w:rsid w:val="006A1EA1"/>
    <w:rsid w:val="006A202D"/>
    <w:rsid w:val="006A21C6"/>
    <w:rsid w:val="006A23D2"/>
    <w:rsid w:val="006A255F"/>
    <w:rsid w:val="006A2590"/>
    <w:rsid w:val="006A2652"/>
    <w:rsid w:val="006A2666"/>
    <w:rsid w:val="006A2968"/>
    <w:rsid w:val="006A29F0"/>
    <w:rsid w:val="006A2A42"/>
    <w:rsid w:val="006A2C36"/>
    <w:rsid w:val="006A2C8F"/>
    <w:rsid w:val="006A2D3D"/>
    <w:rsid w:val="006A320A"/>
    <w:rsid w:val="006A326F"/>
    <w:rsid w:val="006A32B8"/>
    <w:rsid w:val="006A3430"/>
    <w:rsid w:val="006A34B7"/>
    <w:rsid w:val="006A368C"/>
    <w:rsid w:val="006A36A0"/>
    <w:rsid w:val="006A3768"/>
    <w:rsid w:val="006A3891"/>
    <w:rsid w:val="006A38A1"/>
    <w:rsid w:val="006A3929"/>
    <w:rsid w:val="006A3A72"/>
    <w:rsid w:val="006A3C1F"/>
    <w:rsid w:val="006A3C6A"/>
    <w:rsid w:val="006A3E1C"/>
    <w:rsid w:val="006A3E44"/>
    <w:rsid w:val="006A41F7"/>
    <w:rsid w:val="006A4241"/>
    <w:rsid w:val="006A425D"/>
    <w:rsid w:val="006A4495"/>
    <w:rsid w:val="006A4594"/>
    <w:rsid w:val="006A45DB"/>
    <w:rsid w:val="006A4934"/>
    <w:rsid w:val="006A498D"/>
    <w:rsid w:val="006A4BC2"/>
    <w:rsid w:val="006A4CA9"/>
    <w:rsid w:val="006A4DCD"/>
    <w:rsid w:val="006A4DF9"/>
    <w:rsid w:val="006A50AB"/>
    <w:rsid w:val="006A5193"/>
    <w:rsid w:val="006A524A"/>
    <w:rsid w:val="006A541D"/>
    <w:rsid w:val="006A546C"/>
    <w:rsid w:val="006A5884"/>
    <w:rsid w:val="006A5996"/>
    <w:rsid w:val="006A5B40"/>
    <w:rsid w:val="006A5D5F"/>
    <w:rsid w:val="006A5E44"/>
    <w:rsid w:val="006A5FB8"/>
    <w:rsid w:val="006A6419"/>
    <w:rsid w:val="006A6511"/>
    <w:rsid w:val="006A6721"/>
    <w:rsid w:val="006A69D0"/>
    <w:rsid w:val="006A6D32"/>
    <w:rsid w:val="006A70DE"/>
    <w:rsid w:val="006A721B"/>
    <w:rsid w:val="006A745E"/>
    <w:rsid w:val="006A795F"/>
    <w:rsid w:val="006A7B10"/>
    <w:rsid w:val="006A7D0B"/>
    <w:rsid w:val="006A7D92"/>
    <w:rsid w:val="006A7DF0"/>
    <w:rsid w:val="006B005E"/>
    <w:rsid w:val="006B0065"/>
    <w:rsid w:val="006B0158"/>
    <w:rsid w:val="006B04BF"/>
    <w:rsid w:val="006B089D"/>
    <w:rsid w:val="006B0930"/>
    <w:rsid w:val="006B0952"/>
    <w:rsid w:val="006B0AD8"/>
    <w:rsid w:val="006B0D86"/>
    <w:rsid w:val="006B0E37"/>
    <w:rsid w:val="006B0F08"/>
    <w:rsid w:val="006B10CA"/>
    <w:rsid w:val="006B1198"/>
    <w:rsid w:val="006B13CA"/>
    <w:rsid w:val="006B1465"/>
    <w:rsid w:val="006B1780"/>
    <w:rsid w:val="006B208B"/>
    <w:rsid w:val="006B2105"/>
    <w:rsid w:val="006B219A"/>
    <w:rsid w:val="006B21D5"/>
    <w:rsid w:val="006B2569"/>
    <w:rsid w:val="006B25E8"/>
    <w:rsid w:val="006B27C8"/>
    <w:rsid w:val="006B283E"/>
    <w:rsid w:val="006B2ACF"/>
    <w:rsid w:val="006B2B0E"/>
    <w:rsid w:val="006B2BFB"/>
    <w:rsid w:val="006B2C78"/>
    <w:rsid w:val="006B2ED2"/>
    <w:rsid w:val="006B3078"/>
    <w:rsid w:val="006B33CF"/>
    <w:rsid w:val="006B346B"/>
    <w:rsid w:val="006B3B69"/>
    <w:rsid w:val="006B3B8D"/>
    <w:rsid w:val="006B3E3F"/>
    <w:rsid w:val="006B3EC1"/>
    <w:rsid w:val="006B3F51"/>
    <w:rsid w:val="006B404B"/>
    <w:rsid w:val="006B475E"/>
    <w:rsid w:val="006B4809"/>
    <w:rsid w:val="006B4A78"/>
    <w:rsid w:val="006B4B25"/>
    <w:rsid w:val="006B4C90"/>
    <w:rsid w:val="006B4D25"/>
    <w:rsid w:val="006B5050"/>
    <w:rsid w:val="006B536E"/>
    <w:rsid w:val="006B53FB"/>
    <w:rsid w:val="006B54EF"/>
    <w:rsid w:val="006B5523"/>
    <w:rsid w:val="006B5572"/>
    <w:rsid w:val="006B58DC"/>
    <w:rsid w:val="006B596C"/>
    <w:rsid w:val="006B5C5D"/>
    <w:rsid w:val="006B5E50"/>
    <w:rsid w:val="006B5E77"/>
    <w:rsid w:val="006B5FE4"/>
    <w:rsid w:val="006B6235"/>
    <w:rsid w:val="006B62F7"/>
    <w:rsid w:val="006B6321"/>
    <w:rsid w:val="006B6602"/>
    <w:rsid w:val="006B67C5"/>
    <w:rsid w:val="006B68A2"/>
    <w:rsid w:val="006B6AAA"/>
    <w:rsid w:val="006B6B1E"/>
    <w:rsid w:val="006B6BC1"/>
    <w:rsid w:val="006B6BE6"/>
    <w:rsid w:val="006B6C72"/>
    <w:rsid w:val="006B6C78"/>
    <w:rsid w:val="006B6FC9"/>
    <w:rsid w:val="006B6FD2"/>
    <w:rsid w:val="006B7121"/>
    <w:rsid w:val="006B7130"/>
    <w:rsid w:val="006B71F6"/>
    <w:rsid w:val="006B7575"/>
    <w:rsid w:val="006B75A1"/>
    <w:rsid w:val="006B7628"/>
    <w:rsid w:val="006B7670"/>
    <w:rsid w:val="006B788E"/>
    <w:rsid w:val="006B7896"/>
    <w:rsid w:val="006B7905"/>
    <w:rsid w:val="006B795A"/>
    <w:rsid w:val="006B7F0F"/>
    <w:rsid w:val="006C0052"/>
    <w:rsid w:val="006C0093"/>
    <w:rsid w:val="006C018C"/>
    <w:rsid w:val="006C01E4"/>
    <w:rsid w:val="006C02B3"/>
    <w:rsid w:val="006C075B"/>
    <w:rsid w:val="006C084A"/>
    <w:rsid w:val="006C0A63"/>
    <w:rsid w:val="006C0F0A"/>
    <w:rsid w:val="006C104A"/>
    <w:rsid w:val="006C164E"/>
    <w:rsid w:val="006C195C"/>
    <w:rsid w:val="006C1BD6"/>
    <w:rsid w:val="006C1DF7"/>
    <w:rsid w:val="006C1F8E"/>
    <w:rsid w:val="006C205A"/>
    <w:rsid w:val="006C244B"/>
    <w:rsid w:val="006C2702"/>
    <w:rsid w:val="006C2A46"/>
    <w:rsid w:val="006C2C15"/>
    <w:rsid w:val="006C2D4B"/>
    <w:rsid w:val="006C2E1A"/>
    <w:rsid w:val="006C2F11"/>
    <w:rsid w:val="006C3076"/>
    <w:rsid w:val="006C33D0"/>
    <w:rsid w:val="006C3447"/>
    <w:rsid w:val="006C3564"/>
    <w:rsid w:val="006C36B8"/>
    <w:rsid w:val="006C36FE"/>
    <w:rsid w:val="006C37B4"/>
    <w:rsid w:val="006C3A68"/>
    <w:rsid w:val="006C3BDF"/>
    <w:rsid w:val="006C3EA6"/>
    <w:rsid w:val="006C3EC1"/>
    <w:rsid w:val="006C3F37"/>
    <w:rsid w:val="006C4157"/>
    <w:rsid w:val="006C4904"/>
    <w:rsid w:val="006C49EB"/>
    <w:rsid w:val="006C4D00"/>
    <w:rsid w:val="006C4F1A"/>
    <w:rsid w:val="006C5222"/>
    <w:rsid w:val="006C5506"/>
    <w:rsid w:val="006C567F"/>
    <w:rsid w:val="006C5983"/>
    <w:rsid w:val="006C5B98"/>
    <w:rsid w:val="006C5D19"/>
    <w:rsid w:val="006C5F5F"/>
    <w:rsid w:val="006C63E5"/>
    <w:rsid w:val="006C63F0"/>
    <w:rsid w:val="006C6A45"/>
    <w:rsid w:val="006C6C38"/>
    <w:rsid w:val="006C6C8E"/>
    <w:rsid w:val="006C6F0D"/>
    <w:rsid w:val="006C6F75"/>
    <w:rsid w:val="006C735C"/>
    <w:rsid w:val="006C750A"/>
    <w:rsid w:val="006C75FF"/>
    <w:rsid w:val="006C7613"/>
    <w:rsid w:val="006C7787"/>
    <w:rsid w:val="006C78E2"/>
    <w:rsid w:val="006C7A64"/>
    <w:rsid w:val="006C7B32"/>
    <w:rsid w:val="006C7B86"/>
    <w:rsid w:val="006C7E34"/>
    <w:rsid w:val="006C7FCE"/>
    <w:rsid w:val="006D009A"/>
    <w:rsid w:val="006D0315"/>
    <w:rsid w:val="006D04CD"/>
    <w:rsid w:val="006D0715"/>
    <w:rsid w:val="006D0A4A"/>
    <w:rsid w:val="006D0C61"/>
    <w:rsid w:val="006D0E38"/>
    <w:rsid w:val="006D0FFB"/>
    <w:rsid w:val="006D11CB"/>
    <w:rsid w:val="006D1229"/>
    <w:rsid w:val="006D1429"/>
    <w:rsid w:val="006D1434"/>
    <w:rsid w:val="006D18E2"/>
    <w:rsid w:val="006D19AC"/>
    <w:rsid w:val="006D1C03"/>
    <w:rsid w:val="006D1D7D"/>
    <w:rsid w:val="006D1D7E"/>
    <w:rsid w:val="006D1E8E"/>
    <w:rsid w:val="006D2042"/>
    <w:rsid w:val="006D20A5"/>
    <w:rsid w:val="006D241E"/>
    <w:rsid w:val="006D27CC"/>
    <w:rsid w:val="006D2996"/>
    <w:rsid w:val="006D2F26"/>
    <w:rsid w:val="006D2F89"/>
    <w:rsid w:val="006D32E5"/>
    <w:rsid w:val="006D3387"/>
    <w:rsid w:val="006D3609"/>
    <w:rsid w:val="006D374E"/>
    <w:rsid w:val="006D380D"/>
    <w:rsid w:val="006D388C"/>
    <w:rsid w:val="006D3CF4"/>
    <w:rsid w:val="006D432F"/>
    <w:rsid w:val="006D438A"/>
    <w:rsid w:val="006D4413"/>
    <w:rsid w:val="006D46C3"/>
    <w:rsid w:val="006D4838"/>
    <w:rsid w:val="006D495F"/>
    <w:rsid w:val="006D49FB"/>
    <w:rsid w:val="006D4DDC"/>
    <w:rsid w:val="006D52B7"/>
    <w:rsid w:val="006D548B"/>
    <w:rsid w:val="006D5519"/>
    <w:rsid w:val="006D5627"/>
    <w:rsid w:val="006D5E0F"/>
    <w:rsid w:val="006D60D2"/>
    <w:rsid w:val="006D60FC"/>
    <w:rsid w:val="006D68EA"/>
    <w:rsid w:val="006D6908"/>
    <w:rsid w:val="006D6A47"/>
    <w:rsid w:val="006D6A99"/>
    <w:rsid w:val="006D6BD2"/>
    <w:rsid w:val="006D7065"/>
    <w:rsid w:val="006D71FA"/>
    <w:rsid w:val="006D7C8E"/>
    <w:rsid w:val="006D7D28"/>
    <w:rsid w:val="006D7DB5"/>
    <w:rsid w:val="006D7F2B"/>
    <w:rsid w:val="006E02A6"/>
    <w:rsid w:val="006E053C"/>
    <w:rsid w:val="006E0AB7"/>
    <w:rsid w:val="006E0E65"/>
    <w:rsid w:val="006E0F42"/>
    <w:rsid w:val="006E100C"/>
    <w:rsid w:val="006E104E"/>
    <w:rsid w:val="006E1093"/>
    <w:rsid w:val="006E120A"/>
    <w:rsid w:val="006E1227"/>
    <w:rsid w:val="006E1412"/>
    <w:rsid w:val="006E1760"/>
    <w:rsid w:val="006E1A5E"/>
    <w:rsid w:val="006E1AC9"/>
    <w:rsid w:val="006E1D4B"/>
    <w:rsid w:val="006E2100"/>
    <w:rsid w:val="006E252F"/>
    <w:rsid w:val="006E287A"/>
    <w:rsid w:val="006E2A3B"/>
    <w:rsid w:val="006E2B3A"/>
    <w:rsid w:val="006E2D76"/>
    <w:rsid w:val="006E2DBE"/>
    <w:rsid w:val="006E2EF6"/>
    <w:rsid w:val="006E31B3"/>
    <w:rsid w:val="006E32C9"/>
    <w:rsid w:val="006E33CF"/>
    <w:rsid w:val="006E353F"/>
    <w:rsid w:val="006E395E"/>
    <w:rsid w:val="006E3D2F"/>
    <w:rsid w:val="006E3EE3"/>
    <w:rsid w:val="006E40F4"/>
    <w:rsid w:val="006E4A84"/>
    <w:rsid w:val="006E4B4A"/>
    <w:rsid w:val="006E4DBC"/>
    <w:rsid w:val="006E50C2"/>
    <w:rsid w:val="006E58F5"/>
    <w:rsid w:val="006E59AA"/>
    <w:rsid w:val="006E5A2F"/>
    <w:rsid w:val="006E5A4D"/>
    <w:rsid w:val="006E5ABD"/>
    <w:rsid w:val="006E5E21"/>
    <w:rsid w:val="006E6222"/>
    <w:rsid w:val="006E6491"/>
    <w:rsid w:val="006E64C1"/>
    <w:rsid w:val="006E6501"/>
    <w:rsid w:val="006E65AE"/>
    <w:rsid w:val="006E65E3"/>
    <w:rsid w:val="006E671D"/>
    <w:rsid w:val="006E6B18"/>
    <w:rsid w:val="006E6B4D"/>
    <w:rsid w:val="006E6BF4"/>
    <w:rsid w:val="006E6CF0"/>
    <w:rsid w:val="006E6E45"/>
    <w:rsid w:val="006E70CD"/>
    <w:rsid w:val="006E72B6"/>
    <w:rsid w:val="006E73D1"/>
    <w:rsid w:val="006E754E"/>
    <w:rsid w:val="006E75A3"/>
    <w:rsid w:val="006E75B3"/>
    <w:rsid w:val="006E76C1"/>
    <w:rsid w:val="006E76CB"/>
    <w:rsid w:val="006E7701"/>
    <w:rsid w:val="006E7A9F"/>
    <w:rsid w:val="006E7B4D"/>
    <w:rsid w:val="006E7C4B"/>
    <w:rsid w:val="006E7D09"/>
    <w:rsid w:val="006E7E24"/>
    <w:rsid w:val="006E7E2A"/>
    <w:rsid w:val="006F017E"/>
    <w:rsid w:val="006F01A5"/>
    <w:rsid w:val="006F01A7"/>
    <w:rsid w:val="006F0278"/>
    <w:rsid w:val="006F0459"/>
    <w:rsid w:val="006F0AC5"/>
    <w:rsid w:val="006F0CB1"/>
    <w:rsid w:val="006F0F07"/>
    <w:rsid w:val="006F121E"/>
    <w:rsid w:val="006F12CF"/>
    <w:rsid w:val="006F1406"/>
    <w:rsid w:val="006F1719"/>
    <w:rsid w:val="006F17C1"/>
    <w:rsid w:val="006F17FA"/>
    <w:rsid w:val="006F1AF4"/>
    <w:rsid w:val="006F1B77"/>
    <w:rsid w:val="006F1BCD"/>
    <w:rsid w:val="006F1E23"/>
    <w:rsid w:val="006F20C2"/>
    <w:rsid w:val="006F21B3"/>
    <w:rsid w:val="006F2209"/>
    <w:rsid w:val="006F2358"/>
    <w:rsid w:val="006F23CB"/>
    <w:rsid w:val="006F2599"/>
    <w:rsid w:val="006F286B"/>
    <w:rsid w:val="006F2B3E"/>
    <w:rsid w:val="006F2B62"/>
    <w:rsid w:val="006F2D3B"/>
    <w:rsid w:val="006F2F00"/>
    <w:rsid w:val="006F3765"/>
    <w:rsid w:val="006F3A68"/>
    <w:rsid w:val="006F3D1A"/>
    <w:rsid w:val="006F3D8E"/>
    <w:rsid w:val="006F3F59"/>
    <w:rsid w:val="006F4354"/>
    <w:rsid w:val="006F467B"/>
    <w:rsid w:val="006F4968"/>
    <w:rsid w:val="006F4BDA"/>
    <w:rsid w:val="006F4C83"/>
    <w:rsid w:val="006F4D6D"/>
    <w:rsid w:val="006F4F66"/>
    <w:rsid w:val="006F519D"/>
    <w:rsid w:val="006F5281"/>
    <w:rsid w:val="006F54EF"/>
    <w:rsid w:val="006F5864"/>
    <w:rsid w:val="006F5880"/>
    <w:rsid w:val="006F58F1"/>
    <w:rsid w:val="006F59F0"/>
    <w:rsid w:val="006F5A37"/>
    <w:rsid w:val="006F5DC5"/>
    <w:rsid w:val="006F5DE0"/>
    <w:rsid w:val="006F5E68"/>
    <w:rsid w:val="006F6126"/>
    <w:rsid w:val="006F616B"/>
    <w:rsid w:val="006F617E"/>
    <w:rsid w:val="006F651A"/>
    <w:rsid w:val="006F65F3"/>
    <w:rsid w:val="006F6720"/>
    <w:rsid w:val="006F6725"/>
    <w:rsid w:val="006F67A2"/>
    <w:rsid w:val="006F67A5"/>
    <w:rsid w:val="006F687B"/>
    <w:rsid w:val="006F6881"/>
    <w:rsid w:val="006F68A7"/>
    <w:rsid w:val="006F69F1"/>
    <w:rsid w:val="006F6BF3"/>
    <w:rsid w:val="006F6CA2"/>
    <w:rsid w:val="006F6E09"/>
    <w:rsid w:val="006F70AC"/>
    <w:rsid w:val="006F70B7"/>
    <w:rsid w:val="006F720A"/>
    <w:rsid w:val="006F7250"/>
    <w:rsid w:val="006F7518"/>
    <w:rsid w:val="006F7BC6"/>
    <w:rsid w:val="006F7F4E"/>
    <w:rsid w:val="007003D8"/>
    <w:rsid w:val="0070077D"/>
    <w:rsid w:val="007007F5"/>
    <w:rsid w:val="00700895"/>
    <w:rsid w:val="00700931"/>
    <w:rsid w:val="00700B23"/>
    <w:rsid w:val="00700B6C"/>
    <w:rsid w:val="00700C48"/>
    <w:rsid w:val="00700C5F"/>
    <w:rsid w:val="00700EDE"/>
    <w:rsid w:val="00701057"/>
    <w:rsid w:val="007011AE"/>
    <w:rsid w:val="0070120F"/>
    <w:rsid w:val="007012EC"/>
    <w:rsid w:val="0070142E"/>
    <w:rsid w:val="007014E1"/>
    <w:rsid w:val="00701C48"/>
    <w:rsid w:val="00701EDE"/>
    <w:rsid w:val="00701F08"/>
    <w:rsid w:val="00702327"/>
    <w:rsid w:val="00702627"/>
    <w:rsid w:val="0070262E"/>
    <w:rsid w:val="00702752"/>
    <w:rsid w:val="0070277C"/>
    <w:rsid w:val="00702881"/>
    <w:rsid w:val="00702936"/>
    <w:rsid w:val="00702B67"/>
    <w:rsid w:val="00702BF1"/>
    <w:rsid w:val="00702DE8"/>
    <w:rsid w:val="00703134"/>
    <w:rsid w:val="00703395"/>
    <w:rsid w:val="00703619"/>
    <w:rsid w:val="007036B6"/>
    <w:rsid w:val="00703902"/>
    <w:rsid w:val="00703B1A"/>
    <w:rsid w:val="00703CB6"/>
    <w:rsid w:val="00703F6B"/>
    <w:rsid w:val="00703F8F"/>
    <w:rsid w:val="007041CF"/>
    <w:rsid w:val="007042B9"/>
    <w:rsid w:val="007042D8"/>
    <w:rsid w:val="00704522"/>
    <w:rsid w:val="007047D1"/>
    <w:rsid w:val="00704C07"/>
    <w:rsid w:val="007050D3"/>
    <w:rsid w:val="0070510E"/>
    <w:rsid w:val="0070516D"/>
    <w:rsid w:val="007051B6"/>
    <w:rsid w:val="0070540F"/>
    <w:rsid w:val="007054A1"/>
    <w:rsid w:val="00705592"/>
    <w:rsid w:val="00705850"/>
    <w:rsid w:val="007063A0"/>
    <w:rsid w:val="0070645E"/>
    <w:rsid w:val="007064B9"/>
    <w:rsid w:val="00706577"/>
    <w:rsid w:val="00706587"/>
    <w:rsid w:val="007065F3"/>
    <w:rsid w:val="0070693C"/>
    <w:rsid w:val="007069C0"/>
    <w:rsid w:val="007069C2"/>
    <w:rsid w:val="007071E9"/>
    <w:rsid w:val="007072F9"/>
    <w:rsid w:val="00707407"/>
    <w:rsid w:val="0070752B"/>
    <w:rsid w:val="0070754F"/>
    <w:rsid w:val="007075F6"/>
    <w:rsid w:val="007079CA"/>
    <w:rsid w:val="00707B03"/>
    <w:rsid w:val="00707B83"/>
    <w:rsid w:val="00707C74"/>
    <w:rsid w:val="00710029"/>
    <w:rsid w:val="007100A8"/>
    <w:rsid w:val="007102CE"/>
    <w:rsid w:val="00710673"/>
    <w:rsid w:val="0071072E"/>
    <w:rsid w:val="007107BE"/>
    <w:rsid w:val="00710AC8"/>
    <w:rsid w:val="00710C86"/>
    <w:rsid w:val="00710FBA"/>
    <w:rsid w:val="0071104D"/>
    <w:rsid w:val="007111E5"/>
    <w:rsid w:val="007112AA"/>
    <w:rsid w:val="00711417"/>
    <w:rsid w:val="0071152D"/>
    <w:rsid w:val="007116A2"/>
    <w:rsid w:val="0071173C"/>
    <w:rsid w:val="007119A2"/>
    <w:rsid w:val="00711BA1"/>
    <w:rsid w:val="00711ED3"/>
    <w:rsid w:val="00711F1C"/>
    <w:rsid w:val="00712160"/>
    <w:rsid w:val="00712689"/>
    <w:rsid w:val="00712781"/>
    <w:rsid w:val="00712874"/>
    <w:rsid w:val="00712E7F"/>
    <w:rsid w:val="007133D1"/>
    <w:rsid w:val="00713655"/>
    <w:rsid w:val="0071399C"/>
    <w:rsid w:val="007139D7"/>
    <w:rsid w:val="00713ACE"/>
    <w:rsid w:val="00713B5C"/>
    <w:rsid w:val="00713C2B"/>
    <w:rsid w:val="00713ED8"/>
    <w:rsid w:val="00713FD0"/>
    <w:rsid w:val="00714248"/>
    <w:rsid w:val="0071475D"/>
    <w:rsid w:val="00714C71"/>
    <w:rsid w:val="00714D79"/>
    <w:rsid w:val="00714F0F"/>
    <w:rsid w:val="00715336"/>
    <w:rsid w:val="007157A7"/>
    <w:rsid w:val="00715819"/>
    <w:rsid w:val="00715DFF"/>
    <w:rsid w:val="007164A2"/>
    <w:rsid w:val="007167F6"/>
    <w:rsid w:val="00716AC3"/>
    <w:rsid w:val="00716F71"/>
    <w:rsid w:val="0071715E"/>
    <w:rsid w:val="007177B4"/>
    <w:rsid w:val="00717A17"/>
    <w:rsid w:val="00717AEC"/>
    <w:rsid w:val="00717B74"/>
    <w:rsid w:val="00717DC4"/>
    <w:rsid w:val="00717DE2"/>
    <w:rsid w:val="00717EA8"/>
    <w:rsid w:val="00720104"/>
    <w:rsid w:val="0072023C"/>
    <w:rsid w:val="007202CC"/>
    <w:rsid w:val="0072043A"/>
    <w:rsid w:val="00720517"/>
    <w:rsid w:val="007207B1"/>
    <w:rsid w:val="00720887"/>
    <w:rsid w:val="00720BF4"/>
    <w:rsid w:val="00720E00"/>
    <w:rsid w:val="00720E3B"/>
    <w:rsid w:val="00720EFE"/>
    <w:rsid w:val="00720F9D"/>
    <w:rsid w:val="007210EF"/>
    <w:rsid w:val="00721241"/>
    <w:rsid w:val="00721429"/>
    <w:rsid w:val="007214DC"/>
    <w:rsid w:val="00721599"/>
    <w:rsid w:val="007217DC"/>
    <w:rsid w:val="007219F5"/>
    <w:rsid w:val="007219F8"/>
    <w:rsid w:val="00721A0F"/>
    <w:rsid w:val="00721C5F"/>
    <w:rsid w:val="007223E6"/>
    <w:rsid w:val="007225A4"/>
    <w:rsid w:val="00722935"/>
    <w:rsid w:val="007236AB"/>
    <w:rsid w:val="00723B9C"/>
    <w:rsid w:val="00723BC9"/>
    <w:rsid w:val="00723F68"/>
    <w:rsid w:val="0072405F"/>
    <w:rsid w:val="007240B7"/>
    <w:rsid w:val="0072411A"/>
    <w:rsid w:val="0072415A"/>
    <w:rsid w:val="00724260"/>
    <w:rsid w:val="00724432"/>
    <w:rsid w:val="007244AE"/>
    <w:rsid w:val="00724637"/>
    <w:rsid w:val="00724798"/>
    <w:rsid w:val="00724AA0"/>
    <w:rsid w:val="00724AB8"/>
    <w:rsid w:val="00724CCD"/>
    <w:rsid w:val="00724E55"/>
    <w:rsid w:val="00724F4A"/>
    <w:rsid w:val="00725050"/>
    <w:rsid w:val="00725122"/>
    <w:rsid w:val="00725227"/>
    <w:rsid w:val="007253D5"/>
    <w:rsid w:val="00725AE8"/>
    <w:rsid w:val="00725B03"/>
    <w:rsid w:val="00725BA0"/>
    <w:rsid w:val="00725C95"/>
    <w:rsid w:val="00725D6B"/>
    <w:rsid w:val="00725DE2"/>
    <w:rsid w:val="00725DFE"/>
    <w:rsid w:val="00726099"/>
    <w:rsid w:val="007260F3"/>
    <w:rsid w:val="00726129"/>
    <w:rsid w:val="00726896"/>
    <w:rsid w:val="00726A65"/>
    <w:rsid w:val="00726BF2"/>
    <w:rsid w:val="007270CC"/>
    <w:rsid w:val="007271EB"/>
    <w:rsid w:val="00727319"/>
    <w:rsid w:val="0072750C"/>
    <w:rsid w:val="007275AE"/>
    <w:rsid w:val="007275D5"/>
    <w:rsid w:val="007279E9"/>
    <w:rsid w:val="00727B0D"/>
    <w:rsid w:val="00727B2A"/>
    <w:rsid w:val="00727C39"/>
    <w:rsid w:val="00727D21"/>
    <w:rsid w:val="00727E32"/>
    <w:rsid w:val="0073035E"/>
    <w:rsid w:val="00730604"/>
    <w:rsid w:val="00730655"/>
    <w:rsid w:val="00730AA4"/>
    <w:rsid w:val="00730C65"/>
    <w:rsid w:val="00730DAA"/>
    <w:rsid w:val="00731177"/>
    <w:rsid w:val="0073134C"/>
    <w:rsid w:val="007314E9"/>
    <w:rsid w:val="0073184B"/>
    <w:rsid w:val="0073190D"/>
    <w:rsid w:val="00731A8C"/>
    <w:rsid w:val="00731AA8"/>
    <w:rsid w:val="0073203A"/>
    <w:rsid w:val="007320F6"/>
    <w:rsid w:val="00732115"/>
    <w:rsid w:val="00732679"/>
    <w:rsid w:val="00732A04"/>
    <w:rsid w:val="00732D50"/>
    <w:rsid w:val="00732D8E"/>
    <w:rsid w:val="007330AD"/>
    <w:rsid w:val="0073333E"/>
    <w:rsid w:val="007333C6"/>
    <w:rsid w:val="007334D6"/>
    <w:rsid w:val="007334F3"/>
    <w:rsid w:val="0073386B"/>
    <w:rsid w:val="00733C17"/>
    <w:rsid w:val="00733D06"/>
    <w:rsid w:val="00733DF2"/>
    <w:rsid w:val="00733FA1"/>
    <w:rsid w:val="0073438C"/>
    <w:rsid w:val="0073443F"/>
    <w:rsid w:val="0073453F"/>
    <w:rsid w:val="007345C9"/>
    <w:rsid w:val="007348C6"/>
    <w:rsid w:val="00734B06"/>
    <w:rsid w:val="00734C4B"/>
    <w:rsid w:val="00734D42"/>
    <w:rsid w:val="00734D47"/>
    <w:rsid w:val="00734E21"/>
    <w:rsid w:val="00734FF5"/>
    <w:rsid w:val="0073502D"/>
    <w:rsid w:val="00735067"/>
    <w:rsid w:val="007350CE"/>
    <w:rsid w:val="007350F7"/>
    <w:rsid w:val="00735314"/>
    <w:rsid w:val="00735797"/>
    <w:rsid w:val="007359E6"/>
    <w:rsid w:val="007359FB"/>
    <w:rsid w:val="00735A22"/>
    <w:rsid w:val="00736223"/>
    <w:rsid w:val="007362ED"/>
    <w:rsid w:val="00736349"/>
    <w:rsid w:val="00736476"/>
    <w:rsid w:val="0073675E"/>
    <w:rsid w:val="007369D9"/>
    <w:rsid w:val="00736A2F"/>
    <w:rsid w:val="00736B96"/>
    <w:rsid w:val="00736BFA"/>
    <w:rsid w:val="00736F9F"/>
    <w:rsid w:val="00737219"/>
    <w:rsid w:val="00737518"/>
    <w:rsid w:val="0073755F"/>
    <w:rsid w:val="0073756A"/>
    <w:rsid w:val="0073767D"/>
    <w:rsid w:val="00737777"/>
    <w:rsid w:val="00737C52"/>
    <w:rsid w:val="00737F9C"/>
    <w:rsid w:val="007403AA"/>
    <w:rsid w:val="007403DC"/>
    <w:rsid w:val="00740536"/>
    <w:rsid w:val="0074055C"/>
    <w:rsid w:val="00740593"/>
    <w:rsid w:val="007405B9"/>
    <w:rsid w:val="0074071A"/>
    <w:rsid w:val="0074093E"/>
    <w:rsid w:val="00740BF4"/>
    <w:rsid w:val="00740C30"/>
    <w:rsid w:val="00740DCD"/>
    <w:rsid w:val="00740FEA"/>
    <w:rsid w:val="00741049"/>
    <w:rsid w:val="00741251"/>
    <w:rsid w:val="00741957"/>
    <w:rsid w:val="007419D7"/>
    <w:rsid w:val="007419EB"/>
    <w:rsid w:val="00741B96"/>
    <w:rsid w:val="00741C67"/>
    <w:rsid w:val="00742071"/>
    <w:rsid w:val="0074214D"/>
    <w:rsid w:val="00742412"/>
    <w:rsid w:val="007426DB"/>
    <w:rsid w:val="00742901"/>
    <w:rsid w:val="00742993"/>
    <w:rsid w:val="00742B92"/>
    <w:rsid w:val="00742DC2"/>
    <w:rsid w:val="0074315A"/>
    <w:rsid w:val="007433EF"/>
    <w:rsid w:val="00743665"/>
    <w:rsid w:val="007438FF"/>
    <w:rsid w:val="007439BF"/>
    <w:rsid w:val="007439C3"/>
    <w:rsid w:val="00743BB1"/>
    <w:rsid w:val="00743C91"/>
    <w:rsid w:val="00743E68"/>
    <w:rsid w:val="007441DC"/>
    <w:rsid w:val="0074440C"/>
    <w:rsid w:val="007444A5"/>
    <w:rsid w:val="00744698"/>
    <w:rsid w:val="0074479D"/>
    <w:rsid w:val="00744A8E"/>
    <w:rsid w:val="00744B4F"/>
    <w:rsid w:val="00744B86"/>
    <w:rsid w:val="00745129"/>
    <w:rsid w:val="007455FF"/>
    <w:rsid w:val="007456CB"/>
    <w:rsid w:val="007457D8"/>
    <w:rsid w:val="0074583A"/>
    <w:rsid w:val="00745C84"/>
    <w:rsid w:val="00745E02"/>
    <w:rsid w:val="00745E06"/>
    <w:rsid w:val="00745EFA"/>
    <w:rsid w:val="00745F51"/>
    <w:rsid w:val="00745F67"/>
    <w:rsid w:val="00746077"/>
    <w:rsid w:val="00746107"/>
    <w:rsid w:val="00746164"/>
    <w:rsid w:val="00746693"/>
    <w:rsid w:val="00746A3C"/>
    <w:rsid w:val="00746A5B"/>
    <w:rsid w:val="00746A7E"/>
    <w:rsid w:val="00746C1C"/>
    <w:rsid w:val="00746CB6"/>
    <w:rsid w:val="00746EA1"/>
    <w:rsid w:val="007470F2"/>
    <w:rsid w:val="00747189"/>
    <w:rsid w:val="0074757F"/>
    <w:rsid w:val="007475F1"/>
    <w:rsid w:val="00747939"/>
    <w:rsid w:val="00747C35"/>
    <w:rsid w:val="00747F8E"/>
    <w:rsid w:val="00750230"/>
    <w:rsid w:val="007502C9"/>
    <w:rsid w:val="0075038A"/>
    <w:rsid w:val="007504D7"/>
    <w:rsid w:val="00750774"/>
    <w:rsid w:val="00750965"/>
    <w:rsid w:val="007509DD"/>
    <w:rsid w:val="00750A15"/>
    <w:rsid w:val="00750E52"/>
    <w:rsid w:val="00750E90"/>
    <w:rsid w:val="007510BE"/>
    <w:rsid w:val="00751262"/>
    <w:rsid w:val="00751469"/>
    <w:rsid w:val="0075165C"/>
    <w:rsid w:val="00751C4C"/>
    <w:rsid w:val="00751DAA"/>
    <w:rsid w:val="00751FD4"/>
    <w:rsid w:val="0075233B"/>
    <w:rsid w:val="00752513"/>
    <w:rsid w:val="00752661"/>
    <w:rsid w:val="007527A6"/>
    <w:rsid w:val="00752B3B"/>
    <w:rsid w:val="00752B62"/>
    <w:rsid w:val="00752BB7"/>
    <w:rsid w:val="00752E98"/>
    <w:rsid w:val="00752EA3"/>
    <w:rsid w:val="00753099"/>
    <w:rsid w:val="007531C9"/>
    <w:rsid w:val="00753824"/>
    <w:rsid w:val="00753965"/>
    <w:rsid w:val="00753AF9"/>
    <w:rsid w:val="00753CF2"/>
    <w:rsid w:val="00754173"/>
    <w:rsid w:val="007541EA"/>
    <w:rsid w:val="00754468"/>
    <w:rsid w:val="007545D7"/>
    <w:rsid w:val="007546EA"/>
    <w:rsid w:val="007549C5"/>
    <w:rsid w:val="00754A44"/>
    <w:rsid w:val="00754CF2"/>
    <w:rsid w:val="00754DEA"/>
    <w:rsid w:val="00755173"/>
    <w:rsid w:val="007551FA"/>
    <w:rsid w:val="007556C6"/>
    <w:rsid w:val="007556C9"/>
    <w:rsid w:val="00755B41"/>
    <w:rsid w:val="00755D69"/>
    <w:rsid w:val="007562E1"/>
    <w:rsid w:val="007563A6"/>
    <w:rsid w:val="007563B2"/>
    <w:rsid w:val="0075655C"/>
    <w:rsid w:val="007565A8"/>
    <w:rsid w:val="00756798"/>
    <w:rsid w:val="007569C9"/>
    <w:rsid w:val="00756B54"/>
    <w:rsid w:val="00756B71"/>
    <w:rsid w:val="00756CF2"/>
    <w:rsid w:val="00756EAF"/>
    <w:rsid w:val="00756F0A"/>
    <w:rsid w:val="00756FC4"/>
    <w:rsid w:val="00757459"/>
    <w:rsid w:val="00757596"/>
    <w:rsid w:val="007576B1"/>
    <w:rsid w:val="00757711"/>
    <w:rsid w:val="007577A9"/>
    <w:rsid w:val="00757BDA"/>
    <w:rsid w:val="00757C07"/>
    <w:rsid w:val="00757C4A"/>
    <w:rsid w:val="00757C94"/>
    <w:rsid w:val="00757D9D"/>
    <w:rsid w:val="0076018A"/>
    <w:rsid w:val="007601E7"/>
    <w:rsid w:val="00760362"/>
    <w:rsid w:val="007603E5"/>
    <w:rsid w:val="00760421"/>
    <w:rsid w:val="0076047C"/>
    <w:rsid w:val="00760606"/>
    <w:rsid w:val="00760650"/>
    <w:rsid w:val="00760A05"/>
    <w:rsid w:val="00760B41"/>
    <w:rsid w:val="00760C90"/>
    <w:rsid w:val="00760EE7"/>
    <w:rsid w:val="00761143"/>
    <w:rsid w:val="00761303"/>
    <w:rsid w:val="007615E0"/>
    <w:rsid w:val="00761786"/>
    <w:rsid w:val="00761F16"/>
    <w:rsid w:val="0076222C"/>
    <w:rsid w:val="007623DD"/>
    <w:rsid w:val="0076253A"/>
    <w:rsid w:val="007628D5"/>
    <w:rsid w:val="00762A0E"/>
    <w:rsid w:val="00762F85"/>
    <w:rsid w:val="00763095"/>
    <w:rsid w:val="007632A1"/>
    <w:rsid w:val="00763320"/>
    <w:rsid w:val="007633A7"/>
    <w:rsid w:val="00763407"/>
    <w:rsid w:val="00763822"/>
    <w:rsid w:val="00763A65"/>
    <w:rsid w:val="00763A93"/>
    <w:rsid w:val="00763E6E"/>
    <w:rsid w:val="0076420D"/>
    <w:rsid w:val="007645A7"/>
    <w:rsid w:val="007645BF"/>
    <w:rsid w:val="0076478D"/>
    <w:rsid w:val="007647A0"/>
    <w:rsid w:val="00764D43"/>
    <w:rsid w:val="00764D82"/>
    <w:rsid w:val="00764EE0"/>
    <w:rsid w:val="00764F58"/>
    <w:rsid w:val="00764FE8"/>
    <w:rsid w:val="00765049"/>
    <w:rsid w:val="0076506E"/>
    <w:rsid w:val="00765222"/>
    <w:rsid w:val="0076523A"/>
    <w:rsid w:val="007653D4"/>
    <w:rsid w:val="007654BA"/>
    <w:rsid w:val="007654FB"/>
    <w:rsid w:val="00765538"/>
    <w:rsid w:val="00765A04"/>
    <w:rsid w:val="00765B89"/>
    <w:rsid w:val="00765C30"/>
    <w:rsid w:val="00765CB8"/>
    <w:rsid w:val="00765E86"/>
    <w:rsid w:val="00765EB7"/>
    <w:rsid w:val="007661B0"/>
    <w:rsid w:val="007664BF"/>
    <w:rsid w:val="00766548"/>
    <w:rsid w:val="00766859"/>
    <w:rsid w:val="0076690E"/>
    <w:rsid w:val="00766D06"/>
    <w:rsid w:val="007670CC"/>
    <w:rsid w:val="0076725D"/>
    <w:rsid w:val="00767265"/>
    <w:rsid w:val="00767418"/>
    <w:rsid w:val="00767447"/>
    <w:rsid w:val="007703B1"/>
    <w:rsid w:val="007706B3"/>
    <w:rsid w:val="007707E0"/>
    <w:rsid w:val="00770A4D"/>
    <w:rsid w:val="00770B1E"/>
    <w:rsid w:val="00770D54"/>
    <w:rsid w:val="00770DB8"/>
    <w:rsid w:val="00770DDE"/>
    <w:rsid w:val="00770EE9"/>
    <w:rsid w:val="0077121F"/>
    <w:rsid w:val="0077130A"/>
    <w:rsid w:val="007713AD"/>
    <w:rsid w:val="007713CC"/>
    <w:rsid w:val="0077146A"/>
    <w:rsid w:val="0077178F"/>
    <w:rsid w:val="0077180A"/>
    <w:rsid w:val="00771E15"/>
    <w:rsid w:val="00771E88"/>
    <w:rsid w:val="007720ED"/>
    <w:rsid w:val="007721B0"/>
    <w:rsid w:val="007722CD"/>
    <w:rsid w:val="00772340"/>
    <w:rsid w:val="0077234E"/>
    <w:rsid w:val="00772644"/>
    <w:rsid w:val="007727D1"/>
    <w:rsid w:val="0077283C"/>
    <w:rsid w:val="0077290D"/>
    <w:rsid w:val="00772929"/>
    <w:rsid w:val="0077295F"/>
    <w:rsid w:val="00772C0B"/>
    <w:rsid w:val="00772C42"/>
    <w:rsid w:val="00772E26"/>
    <w:rsid w:val="00772E3D"/>
    <w:rsid w:val="00772E90"/>
    <w:rsid w:val="00772FB0"/>
    <w:rsid w:val="00773417"/>
    <w:rsid w:val="007739BC"/>
    <w:rsid w:val="00773C5C"/>
    <w:rsid w:val="00773DA3"/>
    <w:rsid w:val="00773ECB"/>
    <w:rsid w:val="00774119"/>
    <w:rsid w:val="00774413"/>
    <w:rsid w:val="007744C2"/>
    <w:rsid w:val="0077455C"/>
    <w:rsid w:val="007748D4"/>
    <w:rsid w:val="00774A30"/>
    <w:rsid w:val="00774D03"/>
    <w:rsid w:val="0077502D"/>
    <w:rsid w:val="00775292"/>
    <w:rsid w:val="007754EA"/>
    <w:rsid w:val="00775528"/>
    <w:rsid w:val="007756A0"/>
    <w:rsid w:val="007758CB"/>
    <w:rsid w:val="007759FD"/>
    <w:rsid w:val="00775B94"/>
    <w:rsid w:val="00775BB5"/>
    <w:rsid w:val="00775FE0"/>
    <w:rsid w:val="007761F7"/>
    <w:rsid w:val="00776766"/>
    <w:rsid w:val="007767EB"/>
    <w:rsid w:val="00776A8D"/>
    <w:rsid w:val="00776B31"/>
    <w:rsid w:val="00776DBB"/>
    <w:rsid w:val="007772AC"/>
    <w:rsid w:val="00777361"/>
    <w:rsid w:val="007773D9"/>
    <w:rsid w:val="00777679"/>
    <w:rsid w:val="007776C9"/>
    <w:rsid w:val="0077785F"/>
    <w:rsid w:val="0077794B"/>
    <w:rsid w:val="00777A97"/>
    <w:rsid w:val="00777AB0"/>
    <w:rsid w:val="00777C6C"/>
    <w:rsid w:val="00777EB5"/>
    <w:rsid w:val="00777F64"/>
    <w:rsid w:val="00777FF1"/>
    <w:rsid w:val="0078001A"/>
    <w:rsid w:val="00780020"/>
    <w:rsid w:val="00780529"/>
    <w:rsid w:val="0078053E"/>
    <w:rsid w:val="007805E8"/>
    <w:rsid w:val="00780AF7"/>
    <w:rsid w:val="00781047"/>
    <w:rsid w:val="00781386"/>
    <w:rsid w:val="00781730"/>
    <w:rsid w:val="0078185A"/>
    <w:rsid w:val="0078191F"/>
    <w:rsid w:val="0078195B"/>
    <w:rsid w:val="00781A70"/>
    <w:rsid w:val="00781D18"/>
    <w:rsid w:val="00781EA7"/>
    <w:rsid w:val="00781EA9"/>
    <w:rsid w:val="00781EDE"/>
    <w:rsid w:val="0078215C"/>
    <w:rsid w:val="007822BC"/>
    <w:rsid w:val="00782350"/>
    <w:rsid w:val="007824FD"/>
    <w:rsid w:val="00782549"/>
    <w:rsid w:val="0078266F"/>
    <w:rsid w:val="007829F3"/>
    <w:rsid w:val="00782D5B"/>
    <w:rsid w:val="00782FCA"/>
    <w:rsid w:val="0078301B"/>
    <w:rsid w:val="00783521"/>
    <w:rsid w:val="007839C4"/>
    <w:rsid w:val="00783C23"/>
    <w:rsid w:val="00783ED1"/>
    <w:rsid w:val="00784126"/>
    <w:rsid w:val="00784425"/>
    <w:rsid w:val="00784702"/>
    <w:rsid w:val="00784776"/>
    <w:rsid w:val="00784BC1"/>
    <w:rsid w:val="00784C47"/>
    <w:rsid w:val="00784D25"/>
    <w:rsid w:val="00784E99"/>
    <w:rsid w:val="00785065"/>
    <w:rsid w:val="0078509F"/>
    <w:rsid w:val="007851EE"/>
    <w:rsid w:val="0078578F"/>
    <w:rsid w:val="0078584B"/>
    <w:rsid w:val="007859FD"/>
    <w:rsid w:val="00785E89"/>
    <w:rsid w:val="00785EB5"/>
    <w:rsid w:val="00785F21"/>
    <w:rsid w:val="00785F71"/>
    <w:rsid w:val="00786346"/>
    <w:rsid w:val="007863C5"/>
    <w:rsid w:val="00786530"/>
    <w:rsid w:val="00786AF3"/>
    <w:rsid w:val="00786B85"/>
    <w:rsid w:val="00786CEB"/>
    <w:rsid w:val="00786D05"/>
    <w:rsid w:val="00786E75"/>
    <w:rsid w:val="00786EB6"/>
    <w:rsid w:val="00786FE5"/>
    <w:rsid w:val="0078705A"/>
    <w:rsid w:val="007871ED"/>
    <w:rsid w:val="007876EB"/>
    <w:rsid w:val="00787797"/>
    <w:rsid w:val="007877E3"/>
    <w:rsid w:val="00787E4A"/>
    <w:rsid w:val="00787E7C"/>
    <w:rsid w:val="007901F6"/>
    <w:rsid w:val="007903E7"/>
    <w:rsid w:val="00790462"/>
    <w:rsid w:val="007906E8"/>
    <w:rsid w:val="00790A78"/>
    <w:rsid w:val="00790B72"/>
    <w:rsid w:val="00790C34"/>
    <w:rsid w:val="00790D5E"/>
    <w:rsid w:val="00790DBB"/>
    <w:rsid w:val="00790E68"/>
    <w:rsid w:val="00790F57"/>
    <w:rsid w:val="00790F65"/>
    <w:rsid w:val="00790F9B"/>
    <w:rsid w:val="0079149C"/>
    <w:rsid w:val="00791559"/>
    <w:rsid w:val="00791595"/>
    <w:rsid w:val="00791792"/>
    <w:rsid w:val="00791958"/>
    <w:rsid w:val="00791C5E"/>
    <w:rsid w:val="00791CB6"/>
    <w:rsid w:val="00791D45"/>
    <w:rsid w:val="00791D98"/>
    <w:rsid w:val="00791E89"/>
    <w:rsid w:val="00791E92"/>
    <w:rsid w:val="00791FE4"/>
    <w:rsid w:val="00792535"/>
    <w:rsid w:val="0079254A"/>
    <w:rsid w:val="00792984"/>
    <w:rsid w:val="00792B06"/>
    <w:rsid w:val="00792B70"/>
    <w:rsid w:val="00792EF6"/>
    <w:rsid w:val="00792F4A"/>
    <w:rsid w:val="0079311F"/>
    <w:rsid w:val="007931BA"/>
    <w:rsid w:val="00793228"/>
    <w:rsid w:val="00793358"/>
    <w:rsid w:val="007933B0"/>
    <w:rsid w:val="007935D7"/>
    <w:rsid w:val="00793690"/>
    <w:rsid w:val="00793D5C"/>
    <w:rsid w:val="00793DF3"/>
    <w:rsid w:val="007940A2"/>
    <w:rsid w:val="007940E3"/>
    <w:rsid w:val="00794367"/>
    <w:rsid w:val="0079440D"/>
    <w:rsid w:val="00794447"/>
    <w:rsid w:val="00794570"/>
    <w:rsid w:val="007945AA"/>
    <w:rsid w:val="007948C6"/>
    <w:rsid w:val="00794A78"/>
    <w:rsid w:val="00794E8E"/>
    <w:rsid w:val="00794E93"/>
    <w:rsid w:val="007951BE"/>
    <w:rsid w:val="007953BF"/>
    <w:rsid w:val="007954B4"/>
    <w:rsid w:val="00795525"/>
    <w:rsid w:val="007956DD"/>
    <w:rsid w:val="007956E2"/>
    <w:rsid w:val="0079572A"/>
    <w:rsid w:val="0079575B"/>
    <w:rsid w:val="00795983"/>
    <w:rsid w:val="00795C34"/>
    <w:rsid w:val="00795DA2"/>
    <w:rsid w:val="00796325"/>
    <w:rsid w:val="0079638D"/>
    <w:rsid w:val="007964DA"/>
    <w:rsid w:val="007965AC"/>
    <w:rsid w:val="007965C2"/>
    <w:rsid w:val="007968D1"/>
    <w:rsid w:val="00796F3E"/>
    <w:rsid w:val="00796FBF"/>
    <w:rsid w:val="00797179"/>
    <w:rsid w:val="0079719A"/>
    <w:rsid w:val="00797218"/>
    <w:rsid w:val="00797589"/>
    <w:rsid w:val="007975C9"/>
    <w:rsid w:val="0079766D"/>
    <w:rsid w:val="007978F1"/>
    <w:rsid w:val="00797A2B"/>
    <w:rsid w:val="00797A79"/>
    <w:rsid w:val="00797B14"/>
    <w:rsid w:val="00797BF7"/>
    <w:rsid w:val="007A009C"/>
    <w:rsid w:val="007A01F7"/>
    <w:rsid w:val="007A0355"/>
    <w:rsid w:val="007A04AB"/>
    <w:rsid w:val="007A0541"/>
    <w:rsid w:val="007A058E"/>
    <w:rsid w:val="007A0614"/>
    <w:rsid w:val="007A07FC"/>
    <w:rsid w:val="007A0C92"/>
    <w:rsid w:val="007A0D83"/>
    <w:rsid w:val="007A0FF5"/>
    <w:rsid w:val="007A1509"/>
    <w:rsid w:val="007A1776"/>
    <w:rsid w:val="007A18A9"/>
    <w:rsid w:val="007A1B3F"/>
    <w:rsid w:val="007A1D02"/>
    <w:rsid w:val="007A2048"/>
    <w:rsid w:val="007A2123"/>
    <w:rsid w:val="007A212A"/>
    <w:rsid w:val="007A2489"/>
    <w:rsid w:val="007A2B6B"/>
    <w:rsid w:val="007A2D68"/>
    <w:rsid w:val="007A2E10"/>
    <w:rsid w:val="007A3452"/>
    <w:rsid w:val="007A355F"/>
    <w:rsid w:val="007A3563"/>
    <w:rsid w:val="007A36A5"/>
    <w:rsid w:val="007A3A87"/>
    <w:rsid w:val="007A3C07"/>
    <w:rsid w:val="007A3E30"/>
    <w:rsid w:val="007A3FA2"/>
    <w:rsid w:val="007A3FC0"/>
    <w:rsid w:val="007A3FDD"/>
    <w:rsid w:val="007A4005"/>
    <w:rsid w:val="007A412F"/>
    <w:rsid w:val="007A4742"/>
    <w:rsid w:val="007A496D"/>
    <w:rsid w:val="007A4986"/>
    <w:rsid w:val="007A4C02"/>
    <w:rsid w:val="007A4D78"/>
    <w:rsid w:val="007A4E2A"/>
    <w:rsid w:val="007A5196"/>
    <w:rsid w:val="007A5220"/>
    <w:rsid w:val="007A52C3"/>
    <w:rsid w:val="007A52DF"/>
    <w:rsid w:val="007A5A77"/>
    <w:rsid w:val="007A5BA0"/>
    <w:rsid w:val="007A5D86"/>
    <w:rsid w:val="007A5DBD"/>
    <w:rsid w:val="007A5E22"/>
    <w:rsid w:val="007A5F17"/>
    <w:rsid w:val="007A6077"/>
    <w:rsid w:val="007A6250"/>
    <w:rsid w:val="007A64C1"/>
    <w:rsid w:val="007A679C"/>
    <w:rsid w:val="007A67B5"/>
    <w:rsid w:val="007A7091"/>
    <w:rsid w:val="007A713D"/>
    <w:rsid w:val="007A7155"/>
    <w:rsid w:val="007A7487"/>
    <w:rsid w:val="007A74CB"/>
    <w:rsid w:val="007A753E"/>
    <w:rsid w:val="007A75A4"/>
    <w:rsid w:val="007A77A0"/>
    <w:rsid w:val="007A7852"/>
    <w:rsid w:val="007A7855"/>
    <w:rsid w:val="007A785E"/>
    <w:rsid w:val="007A78F8"/>
    <w:rsid w:val="007A7BB9"/>
    <w:rsid w:val="007A7F0C"/>
    <w:rsid w:val="007A7F45"/>
    <w:rsid w:val="007A7FB2"/>
    <w:rsid w:val="007B007C"/>
    <w:rsid w:val="007B00E8"/>
    <w:rsid w:val="007B0383"/>
    <w:rsid w:val="007B048A"/>
    <w:rsid w:val="007B04B0"/>
    <w:rsid w:val="007B061D"/>
    <w:rsid w:val="007B063E"/>
    <w:rsid w:val="007B089B"/>
    <w:rsid w:val="007B0A88"/>
    <w:rsid w:val="007B0DC4"/>
    <w:rsid w:val="007B0EF8"/>
    <w:rsid w:val="007B0FF3"/>
    <w:rsid w:val="007B1338"/>
    <w:rsid w:val="007B1712"/>
    <w:rsid w:val="007B172F"/>
    <w:rsid w:val="007B1791"/>
    <w:rsid w:val="007B1B46"/>
    <w:rsid w:val="007B1C70"/>
    <w:rsid w:val="007B1E00"/>
    <w:rsid w:val="007B210E"/>
    <w:rsid w:val="007B2194"/>
    <w:rsid w:val="007B2348"/>
    <w:rsid w:val="007B238E"/>
    <w:rsid w:val="007B2843"/>
    <w:rsid w:val="007B2918"/>
    <w:rsid w:val="007B29E8"/>
    <w:rsid w:val="007B2C1F"/>
    <w:rsid w:val="007B2CBB"/>
    <w:rsid w:val="007B3497"/>
    <w:rsid w:val="007B3613"/>
    <w:rsid w:val="007B36EF"/>
    <w:rsid w:val="007B3773"/>
    <w:rsid w:val="007B391A"/>
    <w:rsid w:val="007B39CD"/>
    <w:rsid w:val="007B3DC5"/>
    <w:rsid w:val="007B3E15"/>
    <w:rsid w:val="007B3E8A"/>
    <w:rsid w:val="007B41C9"/>
    <w:rsid w:val="007B4432"/>
    <w:rsid w:val="007B443D"/>
    <w:rsid w:val="007B4585"/>
    <w:rsid w:val="007B4BD1"/>
    <w:rsid w:val="007B4C69"/>
    <w:rsid w:val="007B4C70"/>
    <w:rsid w:val="007B4CE9"/>
    <w:rsid w:val="007B58BE"/>
    <w:rsid w:val="007B5920"/>
    <w:rsid w:val="007B5CAA"/>
    <w:rsid w:val="007B63EB"/>
    <w:rsid w:val="007B63FA"/>
    <w:rsid w:val="007B64BF"/>
    <w:rsid w:val="007B67C2"/>
    <w:rsid w:val="007B68AD"/>
    <w:rsid w:val="007B70B8"/>
    <w:rsid w:val="007B78EA"/>
    <w:rsid w:val="007B79BB"/>
    <w:rsid w:val="007B7A14"/>
    <w:rsid w:val="007B7BD4"/>
    <w:rsid w:val="007B7D3F"/>
    <w:rsid w:val="007C01AA"/>
    <w:rsid w:val="007C0207"/>
    <w:rsid w:val="007C025C"/>
    <w:rsid w:val="007C02F3"/>
    <w:rsid w:val="007C0321"/>
    <w:rsid w:val="007C0600"/>
    <w:rsid w:val="007C0782"/>
    <w:rsid w:val="007C08B1"/>
    <w:rsid w:val="007C091B"/>
    <w:rsid w:val="007C0AA6"/>
    <w:rsid w:val="007C0C1E"/>
    <w:rsid w:val="007C0C45"/>
    <w:rsid w:val="007C0F13"/>
    <w:rsid w:val="007C0F97"/>
    <w:rsid w:val="007C175B"/>
    <w:rsid w:val="007C1CC5"/>
    <w:rsid w:val="007C2092"/>
    <w:rsid w:val="007C20C6"/>
    <w:rsid w:val="007C2218"/>
    <w:rsid w:val="007C22D2"/>
    <w:rsid w:val="007C24A9"/>
    <w:rsid w:val="007C2515"/>
    <w:rsid w:val="007C253F"/>
    <w:rsid w:val="007C283B"/>
    <w:rsid w:val="007C2A4B"/>
    <w:rsid w:val="007C2B09"/>
    <w:rsid w:val="007C32ED"/>
    <w:rsid w:val="007C3389"/>
    <w:rsid w:val="007C3477"/>
    <w:rsid w:val="007C3616"/>
    <w:rsid w:val="007C36FF"/>
    <w:rsid w:val="007C37E0"/>
    <w:rsid w:val="007C38DD"/>
    <w:rsid w:val="007C39C8"/>
    <w:rsid w:val="007C3AAA"/>
    <w:rsid w:val="007C3CCB"/>
    <w:rsid w:val="007C3E3F"/>
    <w:rsid w:val="007C3E51"/>
    <w:rsid w:val="007C4127"/>
    <w:rsid w:val="007C421E"/>
    <w:rsid w:val="007C433A"/>
    <w:rsid w:val="007C4535"/>
    <w:rsid w:val="007C4893"/>
    <w:rsid w:val="007C4F82"/>
    <w:rsid w:val="007C5012"/>
    <w:rsid w:val="007C521B"/>
    <w:rsid w:val="007C532D"/>
    <w:rsid w:val="007C54DA"/>
    <w:rsid w:val="007C58BE"/>
    <w:rsid w:val="007C5AB0"/>
    <w:rsid w:val="007C5C6C"/>
    <w:rsid w:val="007C5E79"/>
    <w:rsid w:val="007C5FD9"/>
    <w:rsid w:val="007C611E"/>
    <w:rsid w:val="007C6554"/>
    <w:rsid w:val="007C69BE"/>
    <w:rsid w:val="007C6DAC"/>
    <w:rsid w:val="007C6E52"/>
    <w:rsid w:val="007C7127"/>
    <w:rsid w:val="007C714B"/>
    <w:rsid w:val="007C7626"/>
    <w:rsid w:val="007C786D"/>
    <w:rsid w:val="007C7B98"/>
    <w:rsid w:val="007C7CAA"/>
    <w:rsid w:val="007D0067"/>
    <w:rsid w:val="007D017D"/>
    <w:rsid w:val="007D01D8"/>
    <w:rsid w:val="007D0EBF"/>
    <w:rsid w:val="007D1178"/>
    <w:rsid w:val="007D11B6"/>
    <w:rsid w:val="007D1342"/>
    <w:rsid w:val="007D19DC"/>
    <w:rsid w:val="007D1A70"/>
    <w:rsid w:val="007D1DB4"/>
    <w:rsid w:val="007D2060"/>
    <w:rsid w:val="007D210E"/>
    <w:rsid w:val="007D2287"/>
    <w:rsid w:val="007D25D9"/>
    <w:rsid w:val="007D287E"/>
    <w:rsid w:val="007D28BA"/>
    <w:rsid w:val="007D29A7"/>
    <w:rsid w:val="007D2C3A"/>
    <w:rsid w:val="007D30F1"/>
    <w:rsid w:val="007D3252"/>
    <w:rsid w:val="007D3373"/>
    <w:rsid w:val="007D386C"/>
    <w:rsid w:val="007D3884"/>
    <w:rsid w:val="007D38A2"/>
    <w:rsid w:val="007D3A10"/>
    <w:rsid w:val="007D3B25"/>
    <w:rsid w:val="007D3DE1"/>
    <w:rsid w:val="007D3E42"/>
    <w:rsid w:val="007D3FB4"/>
    <w:rsid w:val="007D4374"/>
    <w:rsid w:val="007D43EB"/>
    <w:rsid w:val="007D44AD"/>
    <w:rsid w:val="007D457B"/>
    <w:rsid w:val="007D4780"/>
    <w:rsid w:val="007D48A5"/>
    <w:rsid w:val="007D4E5D"/>
    <w:rsid w:val="007D50B3"/>
    <w:rsid w:val="007D50B4"/>
    <w:rsid w:val="007D50D7"/>
    <w:rsid w:val="007D527E"/>
    <w:rsid w:val="007D56BE"/>
    <w:rsid w:val="007D5703"/>
    <w:rsid w:val="007D5981"/>
    <w:rsid w:val="007D5BC9"/>
    <w:rsid w:val="007D5EB4"/>
    <w:rsid w:val="007D5EF5"/>
    <w:rsid w:val="007D5F33"/>
    <w:rsid w:val="007D62CC"/>
    <w:rsid w:val="007D656B"/>
    <w:rsid w:val="007D67A1"/>
    <w:rsid w:val="007D6A2E"/>
    <w:rsid w:val="007D721C"/>
    <w:rsid w:val="007D7724"/>
    <w:rsid w:val="007D797C"/>
    <w:rsid w:val="007D7A03"/>
    <w:rsid w:val="007D7A6E"/>
    <w:rsid w:val="007D7CA9"/>
    <w:rsid w:val="007D7CB1"/>
    <w:rsid w:val="007D7CD6"/>
    <w:rsid w:val="007D7DC0"/>
    <w:rsid w:val="007D7E1D"/>
    <w:rsid w:val="007E005E"/>
    <w:rsid w:val="007E018F"/>
    <w:rsid w:val="007E01F1"/>
    <w:rsid w:val="007E0223"/>
    <w:rsid w:val="007E0371"/>
    <w:rsid w:val="007E03EB"/>
    <w:rsid w:val="007E03EE"/>
    <w:rsid w:val="007E04AB"/>
    <w:rsid w:val="007E0736"/>
    <w:rsid w:val="007E091A"/>
    <w:rsid w:val="007E0935"/>
    <w:rsid w:val="007E09BC"/>
    <w:rsid w:val="007E0A76"/>
    <w:rsid w:val="007E0C2A"/>
    <w:rsid w:val="007E0E2A"/>
    <w:rsid w:val="007E0F5D"/>
    <w:rsid w:val="007E0F98"/>
    <w:rsid w:val="007E1401"/>
    <w:rsid w:val="007E1459"/>
    <w:rsid w:val="007E14E7"/>
    <w:rsid w:val="007E15AC"/>
    <w:rsid w:val="007E194B"/>
    <w:rsid w:val="007E195C"/>
    <w:rsid w:val="007E1B95"/>
    <w:rsid w:val="007E1BB0"/>
    <w:rsid w:val="007E1E9D"/>
    <w:rsid w:val="007E2125"/>
    <w:rsid w:val="007E225C"/>
    <w:rsid w:val="007E267A"/>
    <w:rsid w:val="007E28B2"/>
    <w:rsid w:val="007E28DE"/>
    <w:rsid w:val="007E2D4E"/>
    <w:rsid w:val="007E37BC"/>
    <w:rsid w:val="007E38F9"/>
    <w:rsid w:val="007E39A0"/>
    <w:rsid w:val="007E427D"/>
    <w:rsid w:val="007E446D"/>
    <w:rsid w:val="007E4A72"/>
    <w:rsid w:val="007E4AE3"/>
    <w:rsid w:val="007E4E4E"/>
    <w:rsid w:val="007E5235"/>
    <w:rsid w:val="007E548F"/>
    <w:rsid w:val="007E54F6"/>
    <w:rsid w:val="007E56C9"/>
    <w:rsid w:val="007E56F8"/>
    <w:rsid w:val="007E575B"/>
    <w:rsid w:val="007E5AD3"/>
    <w:rsid w:val="007E5DD5"/>
    <w:rsid w:val="007E6299"/>
    <w:rsid w:val="007E6336"/>
    <w:rsid w:val="007E6902"/>
    <w:rsid w:val="007E6B09"/>
    <w:rsid w:val="007E6B34"/>
    <w:rsid w:val="007E6E6D"/>
    <w:rsid w:val="007E75A2"/>
    <w:rsid w:val="007E76D9"/>
    <w:rsid w:val="007E7A86"/>
    <w:rsid w:val="007E7B32"/>
    <w:rsid w:val="007E7D2A"/>
    <w:rsid w:val="007E7E36"/>
    <w:rsid w:val="007E7F70"/>
    <w:rsid w:val="007F022C"/>
    <w:rsid w:val="007F0275"/>
    <w:rsid w:val="007F0355"/>
    <w:rsid w:val="007F0A67"/>
    <w:rsid w:val="007F0D3B"/>
    <w:rsid w:val="007F0F3A"/>
    <w:rsid w:val="007F1112"/>
    <w:rsid w:val="007F122E"/>
    <w:rsid w:val="007F14CC"/>
    <w:rsid w:val="007F15D0"/>
    <w:rsid w:val="007F162C"/>
    <w:rsid w:val="007F1831"/>
    <w:rsid w:val="007F1964"/>
    <w:rsid w:val="007F1C8F"/>
    <w:rsid w:val="007F2014"/>
    <w:rsid w:val="007F22A7"/>
    <w:rsid w:val="007F2380"/>
    <w:rsid w:val="007F266F"/>
    <w:rsid w:val="007F27F6"/>
    <w:rsid w:val="007F295B"/>
    <w:rsid w:val="007F2CE8"/>
    <w:rsid w:val="007F3588"/>
    <w:rsid w:val="007F37CB"/>
    <w:rsid w:val="007F3C53"/>
    <w:rsid w:val="007F3C6E"/>
    <w:rsid w:val="007F3D09"/>
    <w:rsid w:val="007F4113"/>
    <w:rsid w:val="007F41AF"/>
    <w:rsid w:val="007F4246"/>
    <w:rsid w:val="007F44A1"/>
    <w:rsid w:val="007F45B9"/>
    <w:rsid w:val="007F4727"/>
    <w:rsid w:val="007F4769"/>
    <w:rsid w:val="007F4985"/>
    <w:rsid w:val="007F4B4C"/>
    <w:rsid w:val="007F4BFB"/>
    <w:rsid w:val="007F4E7F"/>
    <w:rsid w:val="007F4F0B"/>
    <w:rsid w:val="007F4FB8"/>
    <w:rsid w:val="007F5623"/>
    <w:rsid w:val="007F583F"/>
    <w:rsid w:val="007F5857"/>
    <w:rsid w:val="007F5964"/>
    <w:rsid w:val="007F604E"/>
    <w:rsid w:val="007F651C"/>
    <w:rsid w:val="007F6647"/>
    <w:rsid w:val="007F6648"/>
    <w:rsid w:val="007F66FD"/>
    <w:rsid w:val="007F68CF"/>
    <w:rsid w:val="007F6914"/>
    <w:rsid w:val="007F6BF4"/>
    <w:rsid w:val="007F6E42"/>
    <w:rsid w:val="007F6FF6"/>
    <w:rsid w:val="007F73E8"/>
    <w:rsid w:val="007F76BF"/>
    <w:rsid w:val="007F778C"/>
    <w:rsid w:val="007F7E02"/>
    <w:rsid w:val="007F7E84"/>
    <w:rsid w:val="007F7F06"/>
    <w:rsid w:val="007F7F89"/>
    <w:rsid w:val="008003E6"/>
    <w:rsid w:val="0080041D"/>
    <w:rsid w:val="00800B7F"/>
    <w:rsid w:val="00800BFA"/>
    <w:rsid w:val="00801004"/>
    <w:rsid w:val="00801041"/>
    <w:rsid w:val="00801056"/>
    <w:rsid w:val="008010E9"/>
    <w:rsid w:val="0080137C"/>
    <w:rsid w:val="00801541"/>
    <w:rsid w:val="00801578"/>
    <w:rsid w:val="00801A68"/>
    <w:rsid w:val="00801B23"/>
    <w:rsid w:val="00801DC2"/>
    <w:rsid w:val="00801DCF"/>
    <w:rsid w:val="00801FF9"/>
    <w:rsid w:val="0080234F"/>
    <w:rsid w:val="008026D7"/>
    <w:rsid w:val="00802C0D"/>
    <w:rsid w:val="00802F2B"/>
    <w:rsid w:val="00802FF6"/>
    <w:rsid w:val="00803010"/>
    <w:rsid w:val="0080332E"/>
    <w:rsid w:val="0080372C"/>
    <w:rsid w:val="00803758"/>
    <w:rsid w:val="008038D9"/>
    <w:rsid w:val="008038EE"/>
    <w:rsid w:val="00803B9D"/>
    <w:rsid w:val="00803C3D"/>
    <w:rsid w:val="00803CC5"/>
    <w:rsid w:val="00803E95"/>
    <w:rsid w:val="0080429A"/>
    <w:rsid w:val="008044B0"/>
    <w:rsid w:val="008045E6"/>
    <w:rsid w:val="0080468E"/>
    <w:rsid w:val="00804CAE"/>
    <w:rsid w:val="00804CDE"/>
    <w:rsid w:val="00804D5B"/>
    <w:rsid w:val="00804E6A"/>
    <w:rsid w:val="00805014"/>
    <w:rsid w:val="008055A1"/>
    <w:rsid w:val="00805770"/>
    <w:rsid w:val="00805860"/>
    <w:rsid w:val="00805881"/>
    <w:rsid w:val="008059FB"/>
    <w:rsid w:val="00805A8C"/>
    <w:rsid w:val="00805D94"/>
    <w:rsid w:val="00805F4C"/>
    <w:rsid w:val="00805FB5"/>
    <w:rsid w:val="0080626E"/>
    <w:rsid w:val="0080641E"/>
    <w:rsid w:val="0080684F"/>
    <w:rsid w:val="008068A3"/>
    <w:rsid w:val="00806A0B"/>
    <w:rsid w:val="00806B78"/>
    <w:rsid w:val="00806C3F"/>
    <w:rsid w:val="00806D23"/>
    <w:rsid w:val="00806E7C"/>
    <w:rsid w:val="00807138"/>
    <w:rsid w:val="008079E4"/>
    <w:rsid w:val="00807C44"/>
    <w:rsid w:val="00807D61"/>
    <w:rsid w:val="00807DB6"/>
    <w:rsid w:val="0081002A"/>
    <w:rsid w:val="008101C9"/>
    <w:rsid w:val="008101E2"/>
    <w:rsid w:val="008106AC"/>
    <w:rsid w:val="008106F0"/>
    <w:rsid w:val="008106F9"/>
    <w:rsid w:val="008109CA"/>
    <w:rsid w:val="008109D8"/>
    <w:rsid w:val="00810FB5"/>
    <w:rsid w:val="00811536"/>
    <w:rsid w:val="00811666"/>
    <w:rsid w:val="00811ADB"/>
    <w:rsid w:val="00811B05"/>
    <w:rsid w:val="00811BF6"/>
    <w:rsid w:val="00811C30"/>
    <w:rsid w:val="00811D8F"/>
    <w:rsid w:val="00811DF5"/>
    <w:rsid w:val="008120CB"/>
    <w:rsid w:val="00812452"/>
    <w:rsid w:val="00812B25"/>
    <w:rsid w:val="00812CAC"/>
    <w:rsid w:val="00812E47"/>
    <w:rsid w:val="00813058"/>
    <w:rsid w:val="00813186"/>
    <w:rsid w:val="0081378A"/>
    <w:rsid w:val="008139DD"/>
    <w:rsid w:val="00813A5A"/>
    <w:rsid w:val="00813B42"/>
    <w:rsid w:val="00813B9A"/>
    <w:rsid w:val="00813C93"/>
    <w:rsid w:val="00813FDD"/>
    <w:rsid w:val="00814296"/>
    <w:rsid w:val="008143F2"/>
    <w:rsid w:val="0081474A"/>
    <w:rsid w:val="008148B1"/>
    <w:rsid w:val="00814940"/>
    <w:rsid w:val="00814977"/>
    <w:rsid w:val="00814BE1"/>
    <w:rsid w:val="00814C48"/>
    <w:rsid w:val="00814CAC"/>
    <w:rsid w:val="00814CFE"/>
    <w:rsid w:val="00814DA9"/>
    <w:rsid w:val="0081503B"/>
    <w:rsid w:val="00815508"/>
    <w:rsid w:val="008155F2"/>
    <w:rsid w:val="008157D9"/>
    <w:rsid w:val="00815BD6"/>
    <w:rsid w:val="00815C81"/>
    <w:rsid w:val="00815DE5"/>
    <w:rsid w:val="00815DEC"/>
    <w:rsid w:val="008166F6"/>
    <w:rsid w:val="008169C4"/>
    <w:rsid w:val="00816A56"/>
    <w:rsid w:val="00816C52"/>
    <w:rsid w:val="00816D1E"/>
    <w:rsid w:val="00816EA3"/>
    <w:rsid w:val="00816F30"/>
    <w:rsid w:val="00816FF2"/>
    <w:rsid w:val="008171A1"/>
    <w:rsid w:val="008172DB"/>
    <w:rsid w:val="008173A3"/>
    <w:rsid w:val="0081742B"/>
    <w:rsid w:val="008175AD"/>
    <w:rsid w:val="00817662"/>
    <w:rsid w:val="0081769D"/>
    <w:rsid w:val="0081799C"/>
    <w:rsid w:val="008179E7"/>
    <w:rsid w:val="00817A10"/>
    <w:rsid w:val="00817A8C"/>
    <w:rsid w:val="00817F02"/>
    <w:rsid w:val="008203C3"/>
    <w:rsid w:val="008203F9"/>
    <w:rsid w:val="0082077B"/>
    <w:rsid w:val="0082091E"/>
    <w:rsid w:val="00820933"/>
    <w:rsid w:val="00820A0F"/>
    <w:rsid w:val="00820D0E"/>
    <w:rsid w:val="00820DE1"/>
    <w:rsid w:val="00820F72"/>
    <w:rsid w:val="0082109F"/>
    <w:rsid w:val="00821511"/>
    <w:rsid w:val="00821541"/>
    <w:rsid w:val="008215DC"/>
    <w:rsid w:val="0082165B"/>
    <w:rsid w:val="0082186D"/>
    <w:rsid w:val="008218BA"/>
    <w:rsid w:val="00821B30"/>
    <w:rsid w:val="00821B6A"/>
    <w:rsid w:val="00821CD9"/>
    <w:rsid w:val="00821D98"/>
    <w:rsid w:val="008220B5"/>
    <w:rsid w:val="008224D9"/>
    <w:rsid w:val="00822550"/>
    <w:rsid w:val="0082255C"/>
    <w:rsid w:val="00822A05"/>
    <w:rsid w:val="00822BF3"/>
    <w:rsid w:val="00822E5A"/>
    <w:rsid w:val="00822E67"/>
    <w:rsid w:val="00822F24"/>
    <w:rsid w:val="00823112"/>
    <w:rsid w:val="0082316E"/>
    <w:rsid w:val="00823442"/>
    <w:rsid w:val="00823489"/>
    <w:rsid w:val="008235DA"/>
    <w:rsid w:val="0082378C"/>
    <w:rsid w:val="00823AF8"/>
    <w:rsid w:val="00823D6B"/>
    <w:rsid w:val="00823D76"/>
    <w:rsid w:val="00823E25"/>
    <w:rsid w:val="008247D3"/>
    <w:rsid w:val="00824A4B"/>
    <w:rsid w:val="00824CBE"/>
    <w:rsid w:val="00824D88"/>
    <w:rsid w:val="00824EEB"/>
    <w:rsid w:val="00825187"/>
    <w:rsid w:val="008253B6"/>
    <w:rsid w:val="008257F0"/>
    <w:rsid w:val="00825994"/>
    <w:rsid w:val="00825E8A"/>
    <w:rsid w:val="008265A1"/>
    <w:rsid w:val="0082660F"/>
    <w:rsid w:val="008269A8"/>
    <w:rsid w:val="00826BCE"/>
    <w:rsid w:val="0082711D"/>
    <w:rsid w:val="008271FA"/>
    <w:rsid w:val="0082721C"/>
    <w:rsid w:val="0082723E"/>
    <w:rsid w:val="008273DD"/>
    <w:rsid w:val="0082764A"/>
    <w:rsid w:val="00827878"/>
    <w:rsid w:val="00827AD2"/>
    <w:rsid w:val="00827E6F"/>
    <w:rsid w:val="00827EBC"/>
    <w:rsid w:val="00830055"/>
    <w:rsid w:val="0083013C"/>
    <w:rsid w:val="008305BC"/>
    <w:rsid w:val="00830642"/>
    <w:rsid w:val="0083084B"/>
    <w:rsid w:val="00830A80"/>
    <w:rsid w:val="00830BB3"/>
    <w:rsid w:val="00830BBE"/>
    <w:rsid w:val="00830C18"/>
    <w:rsid w:val="00831151"/>
    <w:rsid w:val="0083141D"/>
    <w:rsid w:val="0083174E"/>
    <w:rsid w:val="008319FA"/>
    <w:rsid w:val="00831A8C"/>
    <w:rsid w:val="00831C10"/>
    <w:rsid w:val="00831DF2"/>
    <w:rsid w:val="00832094"/>
    <w:rsid w:val="008320A6"/>
    <w:rsid w:val="008320E2"/>
    <w:rsid w:val="00832161"/>
    <w:rsid w:val="0083218A"/>
    <w:rsid w:val="00832471"/>
    <w:rsid w:val="00832494"/>
    <w:rsid w:val="00832515"/>
    <w:rsid w:val="00832684"/>
    <w:rsid w:val="00832791"/>
    <w:rsid w:val="00832ED4"/>
    <w:rsid w:val="0083319E"/>
    <w:rsid w:val="0083323D"/>
    <w:rsid w:val="0083361A"/>
    <w:rsid w:val="00833747"/>
    <w:rsid w:val="0083377B"/>
    <w:rsid w:val="00833AA8"/>
    <w:rsid w:val="00833E24"/>
    <w:rsid w:val="00833ED7"/>
    <w:rsid w:val="00834099"/>
    <w:rsid w:val="008340D5"/>
    <w:rsid w:val="00834110"/>
    <w:rsid w:val="0083416E"/>
    <w:rsid w:val="00834493"/>
    <w:rsid w:val="00834654"/>
    <w:rsid w:val="008346EC"/>
    <w:rsid w:val="00834C9C"/>
    <w:rsid w:val="00834CDA"/>
    <w:rsid w:val="00834DB0"/>
    <w:rsid w:val="00834E36"/>
    <w:rsid w:val="008355CF"/>
    <w:rsid w:val="008356E0"/>
    <w:rsid w:val="00835A2C"/>
    <w:rsid w:val="00835B74"/>
    <w:rsid w:val="00835D43"/>
    <w:rsid w:val="00836114"/>
    <w:rsid w:val="00836223"/>
    <w:rsid w:val="00836468"/>
    <w:rsid w:val="008365AA"/>
    <w:rsid w:val="008367BD"/>
    <w:rsid w:val="00836829"/>
    <w:rsid w:val="00836849"/>
    <w:rsid w:val="00836A0E"/>
    <w:rsid w:val="00836B03"/>
    <w:rsid w:val="00836B24"/>
    <w:rsid w:val="00836D4A"/>
    <w:rsid w:val="00836DDE"/>
    <w:rsid w:val="00836E7C"/>
    <w:rsid w:val="0083701D"/>
    <w:rsid w:val="00837467"/>
    <w:rsid w:val="00837515"/>
    <w:rsid w:val="008375AB"/>
    <w:rsid w:val="008377E4"/>
    <w:rsid w:val="00837B05"/>
    <w:rsid w:val="00837C86"/>
    <w:rsid w:val="00840059"/>
    <w:rsid w:val="0084006C"/>
    <w:rsid w:val="00840267"/>
    <w:rsid w:val="008403E4"/>
    <w:rsid w:val="008404D7"/>
    <w:rsid w:val="00840913"/>
    <w:rsid w:val="00840BD5"/>
    <w:rsid w:val="00840E5A"/>
    <w:rsid w:val="00840F15"/>
    <w:rsid w:val="008410C3"/>
    <w:rsid w:val="00841203"/>
    <w:rsid w:val="008412B5"/>
    <w:rsid w:val="00841427"/>
    <w:rsid w:val="00841551"/>
    <w:rsid w:val="0084176B"/>
    <w:rsid w:val="00841B92"/>
    <w:rsid w:val="00841C8C"/>
    <w:rsid w:val="00841D58"/>
    <w:rsid w:val="00841D5A"/>
    <w:rsid w:val="00841D78"/>
    <w:rsid w:val="00841D9D"/>
    <w:rsid w:val="00841E75"/>
    <w:rsid w:val="008423AB"/>
    <w:rsid w:val="00842570"/>
    <w:rsid w:val="00842677"/>
    <w:rsid w:val="00842759"/>
    <w:rsid w:val="00842839"/>
    <w:rsid w:val="00842A0F"/>
    <w:rsid w:val="00842B32"/>
    <w:rsid w:val="00842EE8"/>
    <w:rsid w:val="008434F3"/>
    <w:rsid w:val="00843573"/>
    <w:rsid w:val="008438A8"/>
    <w:rsid w:val="00843F95"/>
    <w:rsid w:val="0084422C"/>
    <w:rsid w:val="008442ED"/>
    <w:rsid w:val="00844416"/>
    <w:rsid w:val="008444E1"/>
    <w:rsid w:val="00844834"/>
    <w:rsid w:val="0084488E"/>
    <w:rsid w:val="008448C0"/>
    <w:rsid w:val="00844ADC"/>
    <w:rsid w:val="00845278"/>
    <w:rsid w:val="00845492"/>
    <w:rsid w:val="00845644"/>
    <w:rsid w:val="008456B3"/>
    <w:rsid w:val="0084577D"/>
    <w:rsid w:val="008457EF"/>
    <w:rsid w:val="00845A51"/>
    <w:rsid w:val="00845B79"/>
    <w:rsid w:val="00845CD6"/>
    <w:rsid w:val="00846127"/>
    <w:rsid w:val="00846166"/>
    <w:rsid w:val="0084629A"/>
    <w:rsid w:val="0084637C"/>
    <w:rsid w:val="008463CA"/>
    <w:rsid w:val="008464E2"/>
    <w:rsid w:val="008466E9"/>
    <w:rsid w:val="00846999"/>
    <w:rsid w:val="00846A1A"/>
    <w:rsid w:val="00846BF9"/>
    <w:rsid w:val="00846C93"/>
    <w:rsid w:val="00846D5A"/>
    <w:rsid w:val="00847070"/>
    <w:rsid w:val="008470D5"/>
    <w:rsid w:val="00847262"/>
    <w:rsid w:val="00847761"/>
    <w:rsid w:val="008477F1"/>
    <w:rsid w:val="008479BA"/>
    <w:rsid w:val="00847AC7"/>
    <w:rsid w:val="00847DD3"/>
    <w:rsid w:val="00850165"/>
    <w:rsid w:val="0085045C"/>
    <w:rsid w:val="00850534"/>
    <w:rsid w:val="008505D5"/>
    <w:rsid w:val="0085071E"/>
    <w:rsid w:val="00850968"/>
    <w:rsid w:val="00850A77"/>
    <w:rsid w:val="00850C48"/>
    <w:rsid w:val="00850C83"/>
    <w:rsid w:val="00850F12"/>
    <w:rsid w:val="00851032"/>
    <w:rsid w:val="008510DC"/>
    <w:rsid w:val="0085135B"/>
    <w:rsid w:val="00851395"/>
    <w:rsid w:val="008513AC"/>
    <w:rsid w:val="00851422"/>
    <w:rsid w:val="0085146E"/>
    <w:rsid w:val="008514E8"/>
    <w:rsid w:val="00851505"/>
    <w:rsid w:val="00851855"/>
    <w:rsid w:val="0085187A"/>
    <w:rsid w:val="00851B20"/>
    <w:rsid w:val="00851B9B"/>
    <w:rsid w:val="00851DCE"/>
    <w:rsid w:val="00851E5F"/>
    <w:rsid w:val="008527B9"/>
    <w:rsid w:val="0085280A"/>
    <w:rsid w:val="00852965"/>
    <w:rsid w:val="008531BA"/>
    <w:rsid w:val="008532AE"/>
    <w:rsid w:val="0085334B"/>
    <w:rsid w:val="00853878"/>
    <w:rsid w:val="00853A24"/>
    <w:rsid w:val="0085419A"/>
    <w:rsid w:val="0085428A"/>
    <w:rsid w:val="00854A3A"/>
    <w:rsid w:val="00854A62"/>
    <w:rsid w:val="00854C2D"/>
    <w:rsid w:val="00854E33"/>
    <w:rsid w:val="00854EFF"/>
    <w:rsid w:val="008550B4"/>
    <w:rsid w:val="00855480"/>
    <w:rsid w:val="008554B3"/>
    <w:rsid w:val="00855836"/>
    <w:rsid w:val="008559FF"/>
    <w:rsid w:val="00855A4D"/>
    <w:rsid w:val="00855C65"/>
    <w:rsid w:val="00855C81"/>
    <w:rsid w:val="00855CC9"/>
    <w:rsid w:val="00855E23"/>
    <w:rsid w:val="00855EE5"/>
    <w:rsid w:val="008560FE"/>
    <w:rsid w:val="008563ED"/>
    <w:rsid w:val="008565C1"/>
    <w:rsid w:val="008565C4"/>
    <w:rsid w:val="0085663F"/>
    <w:rsid w:val="0085689A"/>
    <w:rsid w:val="00856912"/>
    <w:rsid w:val="008569F4"/>
    <w:rsid w:val="00856A08"/>
    <w:rsid w:val="00856B39"/>
    <w:rsid w:val="00856B7D"/>
    <w:rsid w:val="00856D37"/>
    <w:rsid w:val="00856DCC"/>
    <w:rsid w:val="008571E1"/>
    <w:rsid w:val="0085723A"/>
    <w:rsid w:val="008575F9"/>
    <w:rsid w:val="00857A79"/>
    <w:rsid w:val="00857BCF"/>
    <w:rsid w:val="00857D1F"/>
    <w:rsid w:val="00857DDE"/>
    <w:rsid w:val="00857ED8"/>
    <w:rsid w:val="00860104"/>
    <w:rsid w:val="008601F7"/>
    <w:rsid w:val="0086042C"/>
    <w:rsid w:val="00860691"/>
    <w:rsid w:val="00860711"/>
    <w:rsid w:val="008607D4"/>
    <w:rsid w:val="008609FE"/>
    <w:rsid w:val="00860A77"/>
    <w:rsid w:val="00860B87"/>
    <w:rsid w:val="00860BC4"/>
    <w:rsid w:val="00860BD0"/>
    <w:rsid w:val="00860CA9"/>
    <w:rsid w:val="00860F77"/>
    <w:rsid w:val="0086111F"/>
    <w:rsid w:val="00861486"/>
    <w:rsid w:val="00862034"/>
    <w:rsid w:val="0086206A"/>
    <w:rsid w:val="00862154"/>
    <w:rsid w:val="008621C5"/>
    <w:rsid w:val="008624FA"/>
    <w:rsid w:val="008625A6"/>
    <w:rsid w:val="008625D8"/>
    <w:rsid w:val="008626CF"/>
    <w:rsid w:val="0086279B"/>
    <w:rsid w:val="008627E5"/>
    <w:rsid w:val="0086287C"/>
    <w:rsid w:val="008628C1"/>
    <w:rsid w:val="00862AD6"/>
    <w:rsid w:val="00862E4C"/>
    <w:rsid w:val="0086305F"/>
    <w:rsid w:val="00863249"/>
    <w:rsid w:val="00863345"/>
    <w:rsid w:val="008635EF"/>
    <w:rsid w:val="0086373A"/>
    <w:rsid w:val="008637EE"/>
    <w:rsid w:val="008639F8"/>
    <w:rsid w:val="00863A61"/>
    <w:rsid w:val="00863CFF"/>
    <w:rsid w:val="00863D28"/>
    <w:rsid w:val="00863D53"/>
    <w:rsid w:val="00863EB1"/>
    <w:rsid w:val="00863EE5"/>
    <w:rsid w:val="00863FA5"/>
    <w:rsid w:val="00863FD9"/>
    <w:rsid w:val="00864065"/>
    <w:rsid w:val="00864078"/>
    <w:rsid w:val="008640CE"/>
    <w:rsid w:val="008640E1"/>
    <w:rsid w:val="008641B7"/>
    <w:rsid w:val="0086429A"/>
    <w:rsid w:val="0086481A"/>
    <w:rsid w:val="008649E5"/>
    <w:rsid w:val="00864A84"/>
    <w:rsid w:val="00864E5F"/>
    <w:rsid w:val="00864F9F"/>
    <w:rsid w:val="008651C9"/>
    <w:rsid w:val="008652DE"/>
    <w:rsid w:val="0086544E"/>
    <w:rsid w:val="00865788"/>
    <w:rsid w:val="00865840"/>
    <w:rsid w:val="00865AD9"/>
    <w:rsid w:val="00865C9C"/>
    <w:rsid w:val="00866526"/>
    <w:rsid w:val="00866A4A"/>
    <w:rsid w:val="00866F1C"/>
    <w:rsid w:val="00867421"/>
    <w:rsid w:val="00867BE5"/>
    <w:rsid w:val="00867D38"/>
    <w:rsid w:val="00867DC5"/>
    <w:rsid w:val="00867EEA"/>
    <w:rsid w:val="00870014"/>
    <w:rsid w:val="0087004F"/>
    <w:rsid w:val="008702FD"/>
    <w:rsid w:val="0087030F"/>
    <w:rsid w:val="00870401"/>
    <w:rsid w:val="0087054B"/>
    <w:rsid w:val="008705A7"/>
    <w:rsid w:val="008706F4"/>
    <w:rsid w:val="0087070F"/>
    <w:rsid w:val="00870E99"/>
    <w:rsid w:val="00870E9F"/>
    <w:rsid w:val="00871334"/>
    <w:rsid w:val="00871692"/>
    <w:rsid w:val="0087172E"/>
    <w:rsid w:val="0087190A"/>
    <w:rsid w:val="008719F7"/>
    <w:rsid w:val="00871A3F"/>
    <w:rsid w:val="00871B18"/>
    <w:rsid w:val="00871BCB"/>
    <w:rsid w:val="00871C1F"/>
    <w:rsid w:val="00871D49"/>
    <w:rsid w:val="00871EF8"/>
    <w:rsid w:val="0087210E"/>
    <w:rsid w:val="0087225E"/>
    <w:rsid w:val="00872844"/>
    <w:rsid w:val="008728D1"/>
    <w:rsid w:val="00872AB9"/>
    <w:rsid w:val="00872ABA"/>
    <w:rsid w:val="00872B83"/>
    <w:rsid w:val="00873108"/>
    <w:rsid w:val="00873273"/>
    <w:rsid w:val="008736C9"/>
    <w:rsid w:val="00873F30"/>
    <w:rsid w:val="00873FFD"/>
    <w:rsid w:val="0087436B"/>
    <w:rsid w:val="0087468C"/>
    <w:rsid w:val="00874787"/>
    <w:rsid w:val="008748DE"/>
    <w:rsid w:val="00874937"/>
    <w:rsid w:val="00874A0E"/>
    <w:rsid w:val="00874BB1"/>
    <w:rsid w:val="00874DBC"/>
    <w:rsid w:val="00874FA4"/>
    <w:rsid w:val="00874FDA"/>
    <w:rsid w:val="00875059"/>
    <w:rsid w:val="008750F2"/>
    <w:rsid w:val="0087511B"/>
    <w:rsid w:val="008756D4"/>
    <w:rsid w:val="00875A54"/>
    <w:rsid w:val="00875AA9"/>
    <w:rsid w:val="00875B9A"/>
    <w:rsid w:val="00875D8A"/>
    <w:rsid w:val="008761D3"/>
    <w:rsid w:val="008764A8"/>
    <w:rsid w:val="008764F8"/>
    <w:rsid w:val="00876668"/>
    <w:rsid w:val="00876713"/>
    <w:rsid w:val="00876E51"/>
    <w:rsid w:val="008770BB"/>
    <w:rsid w:val="008774D8"/>
    <w:rsid w:val="0087750F"/>
    <w:rsid w:val="008775B7"/>
    <w:rsid w:val="0087787D"/>
    <w:rsid w:val="00877CC2"/>
    <w:rsid w:val="00877CEB"/>
    <w:rsid w:val="00877DFA"/>
    <w:rsid w:val="00877F7C"/>
    <w:rsid w:val="00880179"/>
    <w:rsid w:val="008806E0"/>
    <w:rsid w:val="00880C41"/>
    <w:rsid w:val="00880FC8"/>
    <w:rsid w:val="00880FEF"/>
    <w:rsid w:val="00881070"/>
    <w:rsid w:val="008810FC"/>
    <w:rsid w:val="00881199"/>
    <w:rsid w:val="0088120B"/>
    <w:rsid w:val="00881497"/>
    <w:rsid w:val="008815D6"/>
    <w:rsid w:val="0088173A"/>
    <w:rsid w:val="00881920"/>
    <w:rsid w:val="00881A0A"/>
    <w:rsid w:val="00881B20"/>
    <w:rsid w:val="00881BBF"/>
    <w:rsid w:val="00881DAC"/>
    <w:rsid w:val="00881F5E"/>
    <w:rsid w:val="00881F72"/>
    <w:rsid w:val="00882288"/>
    <w:rsid w:val="008823F9"/>
    <w:rsid w:val="008826FA"/>
    <w:rsid w:val="008827CD"/>
    <w:rsid w:val="0088289A"/>
    <w:rsid w:val="0088298C"/>
    <w:rsid w:val="008829D3"/>
    <w:rsid w:val="00882AF7"/>
    <w:rsid w:val="00882F37"/>
    <w:rsid w:val="00882F77"/>
    <w:rsid w:val="008832A7"/>
    <w:rsid w:val="0088344A"/>
    <w:rsid w:val="00883CD7"/>
    <w:rsid w:val="00883DB7"/>
    <w:rsid w:val="0088458C"/>
    <w:rsid w:val="008845DF"/>
    <w:rsid w:val="00884DCD"/>
    <w:rsid w:val="00884FDC"/>
    <w:rsid w:val="008856FE"/>
    <w:rsid w:val="00885B9D"/>
    <w:rsid w:val="00885BAD"/>
    <w:rsid w:val="00885BFB"/>
    <w:rsid w:val="00885CF7"/>
    <w:rsid w:val="00885D32"/>
    <w:rsid w:val="008862A5"/>
    <w:rsid w:val="008862DF"/>
    <w:rsid w:val="008869C8"/>
    <w:rsid w:val="00886A5B"/>
    <w:rsid w:val="0088705F"/>
    <w:rsid w:val="00887161"/>
    <w:rsid w:val="0088751D"/>
    <w:rsid w:val="008875A5"/>
    <w:rsid w:val="00887615"/>
    <w:rsid w:val="00887640"/>
    <w:rsid w:val="00887DFB"/>
    <w:rsid w:val="00887F3C"/>
    <w:rsid w:val="0089054B"/>
    <w:rsid w:val="008906C0"/>
    <w:rsid w:val="008906EF"/>
    <w:rsid w:val="00890845"/>
    <w:rsid w:val="00890AB9"/>
    <w:rsid w:val="00891007"/>
    <w:rsid w:val="0089127B"/>
    <w:rsid w:val="008915A8"/>
    <w:rsid w:val="00891740"/>
    <w:rsid w:val="00891B3A"/>
    <w:rsid w:val="00891D2A"/>
    <w:rsid w:val="00891EAE"/>
    <w:rsid w:val="00891F93"/>
    <w:rsid w:val="008920BD"/>
    <w:rsid w:val="008921C3"/>
    <w:rsid w:val="00892276"/>
    <w:rsid w:val="0089263C"/>
    <w:rsid w:val="008926D8"/>
    <w:rsid w:val="008927C1"/>
    <w:rsid w:val="00892832"/>
    <w:rsid w:val="008928B9"/>
    <w:rsid w:val="00892D39"/>
    <w:rsid w:val="0089344B"/>
    <w:rsid w:val="008936CB"/>
    <w:rsid w:val="008939CA"/>
    <w:rsid w:val="00893A74"/>
    <w:rsid w:val="00893C00"/>
    <w:rsid w:val="00893C17"/>
    <w:rsid w:val="00893C47"/>
    <w:rsid w:val="00893F8D"/>
    <w:rsid w:val="008940FC"/>
    <w:rsid w:val="008941F6"/>
    <w:rsid w:val="008944FA"/>
    <w:rsid w:val="00894556"/>
    <w:rsid w:val="008947AA"/>
    <w:rsid w:val="00894920"/>
    <w:rsid w:val="00894BC1"/>
    <w:rsid w:val="00895CB0"/>
    <w:rsid w:val="00895DB3"/>
    <w:rsid w:val="00895DEB"/>
    <w:rsid w:val="00895F90"/>
    <w:rsid w:val="0089600C"/>
    <w:rsid w:val="008960FD"/>
    <w:rsid w:val="00896376"/>
    <w:rsid w:val="008966DA"/>
    <w:rsid w:val="00896732"/>
    <w:rsid w:val="0089673B"/>
    <w:rsid w:val="008969D4"/>
    <w:rsid w:val="00896BE4"/>
    <w:rsid w:val="00896CAB"/>
    <w:rsid w:val="00896CF5"/>
    <w:rsid w:val="00896EE6"/>
    <w:rsid w:val="00896EF5"/>
    <w:rsid w:val="00896F6B"/>
    <w:rsid w:val="00897232"/>
    <w:rsid w:val="008973F5"/>
    <w:rsid w:val="008976AD"/>
    <w:rsid w:val="008977B2"/>
    <w:rsid w:val="00897DAC"/>
    <w:rsid w:val="00897ED0"/>
    <w:rsid w:val="008A0309"/>
    <w:rsid w:val="008A043C"/>
    <w:rsid w:val="008A0638"/>
    <w:rsid w:val="008A0734"/>
    <w:rsid w:val="008A07A4"/>
    <w:rsid w:val="008A09C2"/>
    <w:rsid w:val="008A0B0D"/>
    <w:rsid w:val="008A0B36"/>
    <w:rsid w:val="008A0B37"/>
    <w:rsid w:val="008A0CBF"/>
    <w:rsid w:val="008A13A5"/>
    <w:rsid w:val="008A13E2"/>
    <w:rsid w:val="008A16C2"/>
    <w:rsid w:val="008A16D1"/>
    <w:rsid w:val="008A18E2"/>
    <w:rsid w:val="008A199F"/>
    <w:rsid w:val="008A1AD7"/>
    <w:rsid w:val="008A1D8C"/>
    <w:rsid w:val="008A1FD1"/>
    <w:rsid w:val="008A203E"/>
    <w:rsid w:val="008A20BE"/>
    <w:rsid w:val="008A222A"/>
    <w:rsid w:val="008A2302"/>
    <w:rsid w:val="008A2536"/>
    <w:rsid w:val="008A254C"/>
    <w:rsid w:val="008A3207"/>
    <w:rsid w:val="008A33DC"/>
    <w:rsid w:val="008A3511"/>
    <w:rsid w:val="008A354B"/>
    <w:rsid w:val="008A3651"/>
    <w:rsid w:val="008A36AD"/>
    <w:rsid w:val="008A3746"/>
    <w:rsid w:val="008A3AA7"/>
    <w:rsid w:val="008A3DF5"/>
    <w:rsid w:val="008A41B8"/>
    <w:rsid w:val="008A4254"/>
    <w:rsid w:val="008A458C"/>
    <w:rsid w:val="008A473F"/>
    <w:rsid w:val="008A4912"/>
    <w:rsid w:val="008A4CCC"/>
    <w:rsid w:val="008A4FAE"/>
    <w:rsid w:val="008A50F5"/>
    <w:rsid w:val="008A53DC"/>
    <w:rsid w:val="008A54EF"/>
    <w:rsid w:val="008A5809"/>
    <w:rsid w:val="008A58A0"/>
    <w:rsid w:val="008A5936"/>
    <w:rsid w:val="008A5A51"/>
    <w:rsid w:val="008A5D7C"/>
    <w:rsid w:val="008A606A"/>
    <w:rsid w:val="008A6652"/>
    <w:rsid w:val="008A6688"/>
    <w:rsid w:val="008A67F4"/>
    <w:rsid w:val="008A68A5"/>
    <w:rsid w:val="008A6A5B"/>
    <w:rsid w:val="008A6C3F"/>
    <w:rsid w:val="008A6E90"/>
    <w:rsid w:val="008A6FB5"/>
    <w:rsid w:val="008A7397"/>
    <w:rsid w:val="008A7445"/>
    <w:rsid w:val="008A76C7"/>
    <w:rsid w:val="008A7812"/>
    <w:rsid w:val="008A7CA2"/>
    <w:rsid w:val="008A7D7A"/>
    <w:rsid w:val="008A7F17"/>
    <w:rsid w:val="008A7F24"/>
    <w:rsid w:val="008B024F"/>
    <w:rsid w:val="008B049B"/>
    <w:rsid w:val="008B07ED"/>
    <w:rsid w:val="008B094B"/>
    <w:rsid w:val="008B0B12"/>
    <w:rsid w:val="008B0C53"/>
    <w:rsid w:val="008B0D70"/>
    <w:rsid w:val="008B0F83"/>
    <w:rsid w:val="008B104E"/>
    <w:rsid w:val="008B1330"/>
    <w:rsid w:val="008B14A4"/>
    <w:rsid w:val="008B16C8"/>
    <w:rsid w:val="008B1878"/>
    <w:rsid w:val="008B1A6E"/>
    <w:rsid w:val="008B1B63"/>
    <w:rsid w:val="008B1C20"/>
    <w:rsid w:val="008B1D20"/>
    <w:rsid w:val="008B1E92"/>
    <w:rsid w:val="008B20F0"/>
    <w:rsid w:val="008B21FC"/>
    <w:rsid w:val="008B24CD"/>
    <w:rsid w:val="008B293F"/>
    <w:rsid w:val="008B29F3"/>
    <w:rsid w:val="008B2AC3"/>
    <w:rsid w:val="008B2AF2"/>
    <w:rsid w:val="008B2E79"/>
    <w:rsid w:val="008B2F7A"/>
    <w:rsid w:val="008B3110"/>
    <w:rsid w:val="008B32DB"/>
    <w:rsid w:val="008B384C"/>
    <w:rsid w:val="008B38C0"/>
    <w:rsid w:val="008B3CDB"/>
    <w:rsid w:val="008B3D06"/>
    <w:rsid w:val="008B3F5D"/>
    <w:rsid w:val="008B41C6"/>
    <w:rsid w:val="008B442C"/>
    <w:rsid w:val="008B4784"/>
    <w:rsid w:val="008B48B9"/>
    <w:rsid w:val="008B4928"/>
    <w:rsid w:val="008B4AFA"/>
    <w:rsid w:val="008B4D3C"/>
    <w:rsid w:val="008B4F6A"/>
    <w:rsid w:val="008B4FDE"/>
    <w:rsid w:val="008B500E"/>
    <w:rsid w:val="008B5070"/>
    <w:rsid w:val="008B5101"/>
    <w:rsid w:val="008B584F"/>
    <w:rsid w:val="008B591D"/>
    <w:rsid w:val="008B5957"/>
    <w:rsid w:val="008B5D44"/>
    <w:rsid w:val="008B5E67"/>
    <w:rsid w:val="008B60EA"/>
    <w:rsid w:val="008B611E"/>
    <w:rsid w:val="008B63E5"/>
    <w:rsid w:val="008B6426"/>
    <w:rsid w:val="008B656D"/>
    <w:rsid w:val="008B66DA"/>
    <w:rsid w:val="008B6A74"/>
    <w:rsid w:val="008B6F95"/>
    <w:rsid w:val="008B721C"/>
    <w:rsid w:val="008B7387"/>
    <w:rsid w:val="008B75C3"/>
    <w:rsid w:val="008B789E"/>
    <w:rsid w:val="008B7D0F"/>
    <w:rsid w:val="008B7D58"/>
    <w:rsid w:val="008B7E66"/>
    <w:rsid w:val="008B7FB0"/>
    <w:rsid w:val="008C0148"/>
    <w:rsid w:val="008C01B8"/>
    <w:rsid w:val="008C03F6"/>
    <w:rsid w:val="008C0617"/>
    <w:rsid w:val="008C0849"/>
    <w:rsid w:val="008C0BF7"/>
    <w:rsid w:val="008C0C12"/>
    <w:rsid w:val="008C0D9E"/>
    <w:rsid w:val="008C1DF9"/>
    <w:rsid w:val="008C1FF3"/>
    <w:rsid w:val="008C21DF"/>
    <w:rsid w:val="008C235B"/>
    <w:rsid w:val="008C2832"/>
    <w:rsid w:val="008C28F5"/>
    <w:rsid w:val="008C2BB5"/>
    <w:rsid w:val="008C2CD6"/>
    <w:rsid w:val="008C315C"/>
    <w:rsid w:val="008C3350"/>
    <w:rsid w:val="008C3373"/>
    <w:rsid w:val="008C351A"/>
    <w:rsid w:val="008C3523"/>
    <w:rsid w:val="008C388B"/>
    <w:rsid w:val="008C38D3"/>
    <w:rsid w:val="008C3948"/>
    <w:rsid w:val="008C3990"/>
    <w:rsid w:val="008C3996"/>
    <w:rsid w:val="008C3D5E"/>
    <w:rsid w:val="008C3DEB"/>
    <w:rsid w:val="008C3E7A"/>
    <w:rsid w:val="008C3FD3"/>
    <w:rsid w:val="008C4045"/>
    <w:rsid w:val="008C40F2"/>
    <w:rsid w:val="008C4322"/>
    <w:rsid w:val="008C436F"/>
    <w:rsid w:val="008C4473"/>
    <w:rsid w:val="008C47CC"/>
    <w:rsid w:val="008C4C4D"/>
    <w:rsid w:val="008C4D2C"/>
    <w:rsid w:val="008C522A"/>
    <w:rsid w:val="008C5349"/>
    <w:rsid w:val="008C5518"/>
    <w:rsid w:val="008C57B9"/>
    <w:rsid w:val="008C5CB6"/>
    <w:rsid w:val="008C5E40"/>
    <w:rsid w:val="008C6057"/>
    <w:rsid w:val="008C6070"/>
    <w:rsid w:val="008C6080"/>
    <w:rsid w:val="008C613C"/>
    <w:rsid w:val="008C6373"/>
    <w:rsid w:val="008C637B"/>
    <w:rsid w:val="008C686C"/>
    <w:rsid w:val="008C6ADA"/>
    <w:rsid w:val="008C6B8F"/>
    <w:rsid w:val="008C7004"/>
    <w:rsid w:val="008C7322"/>
    <w:rsid w:val="008C74E2"/>
    <w:rsid w:val="008C758A"/>
    <w:rsid w:val="008C75DA"/>
    <w:rsid w:val="008C79BA"/>
    <w:rsid w:val="008C7C66"/>
    <w:rsid w:val="008C7F0F"/>
    <w:rsid w:val="008D04AA"/>
    <w:rsid w:val="008D0979"/>
    <w:rsid w:val="008D0B62"/>
    <w:rsid w:val="008D0DFA"/>
    <w:rsid w:val="008D0E6C"/>
    <w:rsid w:val="008D0F33"/>
    <w:rsid w:val="008D11EC"/>
    <w:rsid w:val="008D1371"/>
    <w:rsid w:val="008D1853"/>
    <w:rsid w:val="008D1A14"/>
    <w:rsid w:val="008D1A32"/>
    <w:rsid w:val="008D1A70"/>
    <w:rsid w:val="008D1CB6"/>
    <w:rsid w:val="008D20BA"/>
    <w:rsid w:val="008D20D7"/>
    <w:rsid w:val="008D2301"/>
    <w:rsid w:val="008D2368"/>
    <w:rsid w:val="008D2379"/>
    <w:rsid w:val="008D25BA"/>
    <w:rsid w:val="008D2827"/>
    <w:rsid w:val="008D287F"/>
    <w:rsid w:val="008D2ACA"/>
    <w:rsid w:val="008D2BEE"/>
    <w:rsid w:val="008D2C01"/>
    <w:rsid w:val="008D2CCB"/>
    <w:rsid w:val="008D2E94"/>
    <w:rsid w:val="008D2EA2"/>
    <w:rsid w:val="008D2EDC"/>
    <w:rsid w:val="008D304A"/>
    <w:rsid w:val="008D3374"/>
    <w:rsid w:val="008D347F"/>
    <w:rsid w:val="008D3542"/>
    <w:rsid w:val="008D36BB"/>
    <w:rsid w:val="008D375F"/>
    <w:rsid w:val="008D38C8"/>
    <w:rsid w:val="008D396E"/>
    <w:rsid w:val="008D39FF"/>
    <w:rsid w:val="008D3AD5"/>
    <w:rsid w:val="008D3BEE"/>
    <w:rsid w:val="008D3E14"/>
    <w:rsid w:val="008D3FD5"/>
    <w:rsid w:val="008D4564"/>
    <w:rsid w:val="008D4696"/>
    <w:rsid w:val="008D4A85"/>
    <w:rsid w:val="008D4AAD"/>
    <w:rsid w:val="008D4C87"/>
    <w:rsid w:val="008D4C9C"/>
    <w:rsid w:val="008D4E2A"/>
    <w:rsid w:val="008D5B08"/>
    <w:rsid w:val="008D5B10"/>
    <w:rsid w:val="008D5CBF"/>
    <w:rsid w:val="008D6234"/>
    <w:rsid w:val="008D629B"/>
    <w:rsid w:val="008D62C9"/>
    <w:rsid w:val="008D63BA"/>
    <w:rsid w:val="008D6459"/>
    <w:rsid w:val="008D6527"/>
    <w:rsid w:val="008D66E3"/>
    <w:rsid w:val="008D67A4"/>
    <w:rsid w:val="008D67ED"/>
    <w:rsid w:val="008D6B58"/>
    <w:rsid w:val="008D6C8E"/>
    <w:rsid w:val="008D712A"/>
    <w:rsid w:val="008D72FF"/>
    <w:rsid w:val="008D754F"/>
    <w:rsid w:val="008D765A"/>
    <w:rsid w:val="008D77B8"/>
    <w:rsid w:val="008D7809"/>
    <w:rsid w:val="008D7995"/>
    <w:rsid w:val="008D7ACC"/>
    <w:rsid w:val="008D7B6F"/>
    <w:rsid w:val="008D7BEF"/>
    <w:rsid w:val="008D7DA2"/>
    <w:rsid w:val="008D7F4F"/>
    <w:rsid w:val="008E0239"/>
    <w:rsid w:val="008E0277"/>
    <w:rsid w:val="008E0451"/>
    <w:rsid w:val="008E04DD"/>
    <w:rsid w:val="008E0560"/>
    <w:rsid w:val="008E064D"/>
    <w:rsid w:val="008E08E1"/>
    <w:rsid w:val="008E09A9"/>
    <w:rsid w:val="008E0DC4"/>
    <w:rsid w:val="008E0F94"/>
    <w:rsid w:val="008E0FCE"/>
    <w:rsid w:val="008E0FFE"/>
    <w:rsid w:val="008E101F"/>
    <w:rsid w:val="008E131C"/>
    <w:rsid w:val="008E1437"/>
    <w:rsid w:val="008E173B"/>
    <w:rsid w:val="008E174A"/>
    <w:rsid w:val="008E1800"/>
    <w:rsid w:val="008E1D7C"/>
    <w:rsid w:val="008E20BD"/>
    <w:rsid w:val="008E21E4"/>
    <w:rsid w:val="008E225E"/>
    <w:rsid w:val="008E2285"/>
    <w:rsid w:val="008E2570"/>
    <w:rsid w:val="008E2586"/>
    <w:rsid w:val="008E2767"/>
    <w:rsid w:val="008E2B3D"/>
    <w:rsid w:val="008E2BAE"/>
    <w:rsid w:val="008E2FDC"/>
    <w:rsid w:val="008E3920"/>
    <w:rsid w:val="008E3AE5"/>
    <w:rsid w:val="008E4037"/>
    <w:rsid w:val="008E404C"/>
    <w:rsid w:val="008E4130"/>
    <w:rsid w:val="008E4276"/>
    <w:rsid w:val="008E4681"/>
    <w:rsid w:val="008E46C2"/>
    <w:rsid w:val="008E4827"/>
    <w:rsid w:val="008E4BED"/>
    <w:rsid w:val="008E4C39"/>
    <w:rsid w:val="008E4E83"/>
    <w:rsid w:val="008E4ECE"/>
    <w:rsid w:val="008E4F86"/>
    <w:rsid w:val="008E53BE"/>
    <w:rsid w:val="008E5420"/>
    <w:rsid w:val="008E54A8"/>
    <w:rsid w:val="008E559E"/>
    <w:rsid w:val="008E5903"/>
    <w:rsid w:val="008E5B66"/>
    <w:rsid w:val="008E5C28"/>
    <w:rsid w:val="008E5FB3"/>
    <w:rsid w:val="008E6117"/>
    <w:rsid w:val="008E61D2"/>
    <w:rsid w:val="008E61DC"/>
    <w:rsid w:val="008E62AB"/>
    <w:rsid w:val="008E645B"/>
    <w:rsid w:val="008E6594"/>
    <w:rsid w:val="008E68E2"/>
    <w:rsid w:val="008E690C"/>
    <w:rsid w:val="008E6C71"/>
    <w:rsid w:val="008E6F95"/>
    <w:rsid w:val="008E6FC2"/>
    <w:rsid w:val="008E70AA"/>
    <w:rsid w:val="008E72D2"/>
    <w:rsid w:val="008E7434"/>
    <w:rsid w:val="008E772B"/>
    <w:rsid w:val="008E77A5"/>
    <w:rsid w:val="008E7840"/>
    <w:rsid w:val="008E7E37"/>
    <w:rsid w:val="008F018B"/>
    <w:rsid w:val="008F071A"/>
    <w:rsid w:val="008F0871"/>
    <w:rsid w:val="008F0C78"/>
    <w:rsid w:val="008F0FA8"/>
    <w:rsid w:val="008F1060"/>
    <w:rsid w:val="008F1269"/>
    <w:rsid w:val="008F132A"/>
    <w:rsid w:val="008F186A"/>
    <w:rsid w:val="008F1905"/>
    <w:rsid w:val="008F1EB1"/>
    <w:rsid w:val="008F227A"/>
    <w:rsid w:val="008F2440"/>
    <w:rsid w:val="008F24B2"/>
    <w:rsid w:val="008F278E"/>
    <w:rsid w:val="008F2887"/>
    <w:rsid w:val="008F2F70"/>
    <w:rsid w:val="008F336D"/>
    <w:rsid w:val="008F39D5"/>
    <w:rsid w:val="008F3BD6"/>
    <w:rsid w:val="008F3CE9"/>
    <w:rsid w:val="008F3F60"/>
    <w:rsid w:val="008F3F74"/>
    <w:rsid w:val="008F450B"/>
    <w:rsid w:val="008F4649"/>
    <w:rsid w:val="008F478E"/>
    <w:rsid w:val="008F485A"/>
    <w:rsid w:val="008F4BE8"/>
    <w:rsid w:val="008F4C31"/>
    <w:rsid w:val="008F4C62"/>
    <w:rsid w:val="008F4CE1"/>
    <w:rsid w:val="008F4DF9"/>
    <w:rsid w:val="008F504A"/>
    <w:rsid w:val="008F516E"/>
    <w:rsid w:val="008F52B1"/>
    <w:rsid w:val="008F549F"/>
    <w:rsid w:val="008F5564"/>
    <w:rsid w:val="008F56E8"/>
    <w:rsid w:val="008F598F"/>
    <w:rsid w:val="008F603C"/>
    <w:rsid w:val="008F611E"/>
    <w:rsid w:val="008F6546"/>
    <w:rsid w:val="008F657D"/>
    <w:rsid w:val="008F6662"/>
    <w:rsid w:val="008F682D"/>
    <w:rsid w:val="008F6B12"/>
    <w:rsid w:val="008F6C1E"/>
    <w:rsid w:val="008F6E83"/>
    <w:rsid w:val="008F72C2"/>
    <w:rsid w:val="008F7391"/>
    <w:rsid w:val="008F750F"/>
    <w:rsid w:val="008F7950"/>
    <w:rsid w:val="008F7C11"/>
    <w:rsid w:val="009001F6"/>
    <w:rsid w:val="00900338"/>
    <w:rsid w:val="009003EB"/>
    <w:rsid w:val="009004BF"/>
    <w:rsid w:val="009004D7"/>
    <w:rsid w:val="009006A1"/>
    <w:rsid w:val="009006D2"/>
    <w:rsid w:val="0090084F"/>
    <w:rsid w:val="00900956"/>
    <w:rsid w:val="00900990"/>
    <w:rsid w:val="00900ECC"/>
    <w:rsid w:val="009010E8"/>
    <w:rsid w:val="00901266"/>
    <w:rsid w:val="00901338"/>
    <w:rsid w:val="009017FA"/>
    <w:rsid w:val="00901B18"/>
    <w:rsid w:val="00901F6A"/>
    <w:rsid w:val="00901F8C"/>
    <w:rsid w:val="00902213"/>
    <w:rsid w:val="0090253C"/>
    <w:rsid w:val="00902898"/>
    <w:rsid w:val="00902977"/>
    <w:rsid w:val="00902BCF"/>
    <w:rsid w:val="00902C90"/>
    <w:rsid w:val="00902CB6"/>
    <w:rsid w:val="00903085"/>
    <w:rsid w:val="00903323"/>
    <w:rsid w:val="009033B8"/>
    <w:rsid w:val="00903695"/>
    <w:rsid w:val="009038CF"/>
    <w:rsid w:val="00903AB2"/>
    <w:rsid w:val="00903DA5"/>
    <w:rsid w:val="00903ED4"/>
    <w:rsid w:val="0090418B"/>
    <w:rsid w:val="00904673"/>
    <w:rsid w:val="00904932"/>
    <w:rsid w:val="0090500F"/>
    <w:rsid w:val="009055C8"/>
    <w:rsid w:val="00905757"/>
    <w:rsid w:val="009058FF"/>
    <w:rsid w:val="00905961"/>
    <w:rsid w:val="00905966"/>
    <w:rsid w:val="009059F2"/>
    <w:rsid w:val="00906011"/>
    <w:rsid w:val="0090632A"/>
    <w:rsid w:val="00906529"/>
    <w:rsid w:val="009066F0"/>
    <w:rsid w:val="009068AC"/>
    <w:rsid w:val="00906A39"/>
    <w:rsid w:val="00906D6A"/>
    <w:rsid w:val="00906DFD"/>
    <w:rsid w:val="00906E29"/>
    <w:rsid w:val="0090702B"/>
    <w:rsid w:val="00907286"/>
    <w:rsid w:val="00907481"/>
    <w:rsid w:val="00907703"/>
    <w:rsid w:val="00907780"/>
    <w:rsid w:val="009079C0"/>
    <w:rsid w:val="00907C1B"/>
    <w:rsid w:val="00907C22"/>
    <w:rsid w:val="00907CC3"/>
    <w:rsid w:val="00907DEC"/>
    <w:rsid w:val="00907E25"/>
    <w:rsid w:val="00907E72"/>
    <w:rsid w:val="00907F65"/>
    <w:rsid w:val="0091014F"/>
    <w:rsid w:val="00910303"/>
    <w:rsid w:val="009104F0"/>
    <w:rsid w:val="00910570"/>
    <w:rsid w:val="009105B9"/>
    <w:rsid w:val="0091070E"/>
    <w:rsid w:val="009107FD"/>
    <w:rsid w:val="00910878"/>
    <w:rsid w:val="00910974"/>
    <w:rsid w:val="00910A41"/>
    <w:rsid w:val="00910A97"/>
    <w:rsid w:val="00910B1E"/>
    <w:rsid w:val="00910B5D"/>
    <w:rsid w:val="00910BA1"/>
    <w:rsid w:val="009111BE"/>
    <w:rsid w:val="009111FE"/>
    <w:rsid w:val="009112AD"/>
    <w:rsid w:val="009112FB"/>
    <w:rsid w:val="00911311"/>
    <w:rsid w:val="00911487"/>
    <w:rsid w:val="0091160C"/>
    <w:rsid w:val="00911C93"/>
    <w:rsid w:val="00911DD3"/>
    <w:rsid w:val="00911E7E"/>
    <w:rsid w:val="00911EB4"/>
    <w:rsid w:val="00911F55"/>
    <w:rsid w:val="0091290C"/>
    <w:rsid w:val="00912DE3"/>
    <w:rsid w:val="00912E9E"/>
    <w:rsid w:val="009132CC"/>
    <w:rsid w:val="009132CE"/>
    <w:rsid w:val="0091347E"/>
    <w:rsid w:val="00913595"/>
    <w:rsid w:val="00913694"/>
    <w:rsid w:val="009137B3"/>
    <w:rsid w:val="00913850"/>
    <w:rsid w:val="009138B3"/>
    <w:rsid w:val="00913B4B"/>
    <w:rsid w:val="00913BF9"/>
    <w:rsid w:val="00913CF1"/>
    <w:rsid w:val="00913E3C"/>
    <w:rsid w:val="00913E94"/>
    <w:rsid w:val="00914327"/>
    <w:rsid w:val="00914A31"/>
    <w:rsid w:val="00914A4F"/>
    <w:rsid w:val="00914B8A"/>
    <w:rsid w:val="00914C69"/>
    <w:rsid w:val="00914CF4"/>
    <w:rsid w:val="00914FBA"/>
    <w:rsid w:val="0091512B"/>
    <w:rsid w:val="0091512F"/>
    <w:rsid w:val="00915262"/>
    <w:rsid w:val="009152C7"/>
    <w:rsid w:val="00915303"/>
    <w:rsid w:val="00915314"/>
    <w:rsid w:val="009155C6"/>
    <w:rsid w:val="00915909"/>
    <w:rsid w:val="00915A42"/>
    <w:rsid w:val="00915A70"/>
    <w:rsid w:val="00915D05"/>
    <w:rsid w:val="009160E2"/>
    <w:rsid w:val="0091618E"/>
    <w:rsid w:val="00916220"/>
    <w:rsid w:val="009164C7"/>
    <w:rsid w:val="00916709"/>
    <w:rsid w:val="00916737"/>
    <w:rsid w:val="009168B8"/>
    <w:rsid w:val="009168D0"/>
    <w:rsid w:val="0091690E"/>
    <w:rsid w:val="00916BFD"/>
    <w:rsid w:val="00916C9B"/>
    <w:rsid w:val="00917095"/>
    <w:rsid w:val="00917098"/>
    <w:rsid w:val="009170F1"/>
    <w:rsid w:val="009171CC"/>
    <w:rsid w:val="00917731"/>
    <w:rsid w:val="00917C45"/>
    <w:rsid w:val="00917E7C"/>
    <w:rsid w:val="0092010F"/>
    <w:rsid w:val="0092015E"/>
    <w:rsid w:val="009201D0"/>
    <w:rsid w:val="00920237"/>
    <w:rsid w:val="009202CD"/>
    <w:rsid w:val="0092031A"/>
    <w:rsid w:val="009203C0"/>
    <w:rsid w:val="00920668"/>
    <w:rsid w:val="009206E9"/>
    <w:rsid w:val="009208D1"/>
    <w:rsid w:val="00920A59"/>
    <w:rsid w:val="00920B69"/>
    <w:rsid w:val="00920BEB"/>
    <w:rsid w:val="00920D5F"/>
    <w:rsid w:val="00920EFB"/>
    <w:rsid w:val="00921149"/>
    <w:rsid w:val="00921249"/>
    <w:rsid w:val="00921879"/>
    <w:rsid w:val="009218F0"/>
    <w:rsid w:val="00921A1F"/>
    <w:rsid w:val="00921A69"/>
    <w:rsid w:val="00921F9F"/>
    <w:rsid w:val="00922487"/>
    <w:rsid w:val="0092254C"/>
    <w:rsid w:val="0092283A"/>
    <w:rsid w:val="009235F5"/>
    <w:rsid w:val="0092392E"/>
    <w:rsid w:val="00923C22"/>
    <w:rsid w:val="00923C45"/>
    <w:rsid w:val="00923D21"/>
    <w:rsid w:val="00923D70"/>
    <w:rsid w:val="00923FC2"/>
    <w:rsid w:val="009240B9"/>
    <w:rsid w:val="00924117"/>
    <w:rsid w:val="009241FA"/>
    <w:rsid w:val="0092438A"/>
    <w:rsid w:val="009243A2"/>
    <w:rsid w:val="00924468"/>
    <w:rsid w:val="00924A87"/>
    <w:rsid w:val="00924C28"/>
    <w:rsid w:val="00924EF1"/>
    <w:rsid w:val="00924F54"/>
    <w:rsid w:val="0092554E"/>
    <w:rsid w:val="00925627"/>
    <w:rsid w:val="0092566A"/>
    <w:rsid w:val="00925778"/>
    <w:rsid w:val="009257B9"/>
    <w:rsid w:val="009259B4"/>
    <w:rsid w:val="009259E7"/>
    <w:rsid w:val="00925C54"/>
    <w:rsid w:val="00925D52"/>
    <w:rsid w:val="00925E5F"/>
    <w:rsid w:val="00925F2C"/>
    <w:rsid w:val="00926230"/>
    <w:rsid w:val="00926393"/>
    <w:rsid w:val="00926614"/>
    <w:rsid w:val="00926CAF"/>
    <w:rsid w:val="00926F65"/>
    <w:rsid w:val="0092703D"/>
    <w:rsid w:val="00927284"/>
    <w:rsid w:val="00927734"/>
    <w:rsid w:val="009277CC"/>
    <w:rsid w:val="0092780E"/>
    <w:rsid w:val="00927BA3"/>
    <w:rsid w:val="00927DCB"/>
    <w:rsid w:val="00927E31"/>
    <w:rsid w:val="009308A1"/>
    <w:rsid w:val="009308B1"/>
    <w:rsid w:val="009308D7"/>
    <w:rsid w:val="00930925"/>
    <w:rsid w:val="009309D2"/>
    <w:rsid w:val="00930F58"/>
    <w:rsid w:val="00930F7D"/>
    <w:rsid w:val="0093107B"/>
    <w:rsid w:val="009312FD"/>
    <w:rsid w:val="00931440"/>
    <w:rsid w:val="0093150D"/>
    <w:rsid w:val="00931801"/>
    <w:rsid w:val="00931D22"/>
    <w:rsid w:val="00931D9F"/>
    <w:rsid w:val="0093208E"/>
    <w:rsid w:val="00932099"/>
    <w:rsid w:val="00932477"/>
    <w:rsid w:val="0093257E"/>
    <w:rsid w:val="00932666"/>
    <w:rsid w:val="00932836"/>
    <w:rsid w:val="0093294D"/>
    <w:rsid w:val="00932E31"/>
    <w:rsid w:val="00932F52"/>
    <w:rsid w:val="00932FC0"/>
    <w:rsid w:val="00933171"/>
    <w:rsid w:val="0093331F"/>
    <w:rsid w:val="00933458"/>
    <w:rsid w:val="0093357D"/>
    <w:rsid w:val="009338AF"/>
    <w:rsid w:val="00933A1F"/>
    <w:rsid w:val="00933ADA"/>
    <w:rsid w:val="00933C98"/>
    <w:rsid w:val="00933EA2"/>
    <w:rsid w:val="00933EEA"/>
    <w:rsid w:val="0093415F"/>
    <w:rsid w:val="00934398"/>
    <w:rsid w:val="00934624"/>
    <w:rsid w:val="00934B5B"/>
    <w:rsid w:val="00934C04"/>
    <w:rsid w:val="00934D70"/>
    <w:rsid w:val="00934DBC"/>
    <w:rsid w:val="0093501D"/>
    <w:rsid w:val="009350B0"/>
    <w:rsid w:val="00935760"/>
    <w:rsid w:val="00935778"/>
    <w:rsid w:val="009357C9"/>
    <w:rsid w:val="00935C36"/>
    <w:rsid w:val="00935E3D"/>
    <w:rsid w:val="00935EC2"/>
    <w:rsid w:val="00936065"/>
    <w:rsid w:val="00936159"/>
    <w:rsid w:val="009361CD"/>
    <w:rsid w:val="00936484"/>
    <w:rsid w:val="0093685A"/>
    <w:rsid w:val="00936D10"/>
    <w:rsid w:val="00936E09"/>
    <w:rsid w:val="009370E6"/>
    <w:rsid w:val="0093726E"/>
    <w:rsid w:val="0093739F"/>
    <w:rsid w:val="0093756B"/>
    <w:rsid w:val="009377F9"/>
    <w:rsid w:val="00937AA0"/>
    <w:rsid w:val="00937B42"/>
    <w:rsid w:val="00937BAD"/>
    <w:rsid w:val="00937BD9"/>
    <w:rsid w:val="00937C1E"/>
    <w:rsid w:val="00937D1A"/>
    <w:rsid w:val="00937E0A"/>
    <w:rsid w:val="009401F9"/>
    <w:rsid w:val="00940204"/>
    <w:rsid w:val="009403AE"/>
    <w:rsid w:val="0094063A"/>
    <w:rsid w:val="00940900"/>
    <w:rsid w:val="0094103B"/>
    <w:rsid w:val="00941554"/>
    <w:rsid w:val="009415C1"/>
    <w:rsid w:val="009416A7"/>
    <w:rsid w:val="009416B9"/>
    <w:rsid w:val="009416F2"/>
    <w:rsid w:val="009417BE"/>
    <w:rsid w:val="00941BDF"/>
    <w:rsid w:val="00941E43"/>
    <w:rsid w:val="00941EC7"/>
    <w:rsid w:val="0094211D"/>
    <w:rsid w:val="00942604"/>
    <w:rsid w:val="00942AE3"/>
    <w:rsid w:val="00942C50"/>
    <w:rsid w:val="00942EBF"/>
    <w:rsid w:val="009431E7"/>
    <w:rsid w:val="0094346A"/>
    <w:rsid w:val="0094351D"/>
    <w:rsid w:val="00943735"/>
    <w:rsid w:val="00943815"/>
    <w:rsid w:val="0094390D"/>
    <w:rsid w:val="00943AE0"/>
    <w:rsid w:val="00943DA7"/>
    <w:rsid w:val="00944016"/>
    <w:rsid w:val="00944117"/>
    <w:rsid w:val="009443A3"/>
    <w:rsid w:val="00944557"/>
    <w:rsid w:val="00944770"/>
    <w:rsid w:val="00944B42"/>
    <w:rsid w:val="00945401"/>
    <w:rsid w:val="00945489"/>
    <w:rsid w:val="009456E7"/>
    <w:rsid w:val="009457B6"/>
    <w:rsid w:val="00945A28"/>
    <w:rsid w:val="00945C38"/>
    <w:rsid w:val="00945EA4"/>
    <w:rsid w:val="00946096"/>
    <w:rsid w:val="00946AA7"/>
    <w:rsid w:val="00946E25"/>
    <w:rsid w:val="00946F67"/>
    <w:rsid w:val="0094709C"/>
    <w:rsid w:val="009470AB"/>
    <w:rsid w:val="009475B1"/>
    <w:rsid w:val="00947804"/>
    <w:rsid w:val="00947822"/>
    <w:rsid w:val="00947B09"/>
    <w:rsid w:val="00947E2B"/>
    <w:rsid w:val="00950057"/>
    <w:rsid w:val="00950076"/>
    <w:rsid w:val="00950136"/>
    <w:rsid w:val="00950171"/>
    <w:rsid w:val="009501ED"/>
    <w:rsid w:val="009503C6"/>
    <w:rsid w:val="00950908"/>
    <w:rsid w:val="00950AF8"/>
    <w:rsid w:val="00950B13"/>
    <w:rsid w:val="00950BF8"/>
    <w:rsid w:val="00950E9A"/>
    <w:rsid w:val="00950F3B"/>
    <w:rsid w:val="0095128E"/>
    <w:rsid w:val="009512FD"/>
    <w:rsid w:val="009513D1"/>
    <w:rsid w:val="009517F4"/>
    <w:rsid w:val="0095191E"/>
    <w:rsid w:val="00951A67"/>
    <w:rsid w:val="00951B57"/>
    <w:rsid w:val="009523D4"/>
    <w:rsid w:val="00952539"/>
    <w:rsid w:val="00952960"/>
    <w:rsid w:val="009529A2"/>
    <w:rsid w:val="00952C9B"/>
    <w:rsid w:val="00952EB0"/>
    <w:rsid w:val="00953179"/>
    <w:rsid w:val="009531AF"/>
    <w:rsid w:val="00953314"/>
    <w:rsid w:val="00953366"/>
    <w:rsid w:val="00953372"/>
    <w:rsid w:val="00953470"/>
    <w:rsid w:val="009537D3"/>
    <w:rsid w:val="00953A33"/>
    <w:rsid w:val="00953F46"/>
    <w:rsid w:val="00953F63"/>
    <w:rsid w:val="0095429B"/>
    <w:rsid w:val="00954549"/>
    <w:rsid w:val="009545C8"/>
    <w:rsid w:val="00954709"/>
    <w:rsid w:val="00954839"/>
    <w:rsid w:val="00954851"/>
    <w:rsid w:val="00954A1F"/>
    <w:rsid w:val="00954A6B"/>
    <w:rsid w:val="00954F51"/>
    <w:rsid w:val="00954F7B"/>
    <w:rsid w:val="00955007"/>
    <w:rsid w:val="009552C5"/>
    <w:rsid w:val="009552E5"/>
    <w:rsid w:val="00955640"/>
    <w:rsid w:val="00955756"/>
    <w:rsid w:val="00955774"/>
    <w:rsid w:val="0095587A"/>
    <w:rsid w:val="00955A14"/>
    <w:rsid w:val="00955A6B"/>
    <w:rsid w:val="00955A92"/>
    <w:rsid w:val="00955BE4"/>
    <w:rsid w:val="00956472"/>
    <w:rsid w:val="0095659A"/>
    <w:rsid w:val="0095668B"/>
    <w:rsid w:val="00956751"/>
    <w:rsid w:val="00956768"/>
    <w:rsid w:val="00956975"/>
    <w:rsid w:val="00956B7A"/>
    <w:rsid w:val="00956C14"/>
    <w:rsid w:val="00956D06"/>
    <w:rsid w:val="00956D09"/>
    <w:rsid w:val="0095709E"/>
    <w:rsid w:val="009572CB"/>
    <w:rsid w:val="00957975"/>
    <w:rsid w:val="00957AAF"/>
    <w:rsid w:val="00957C12"/>
    <w:rsid w:val="00957D6E"/>
    <w:rsid w:val="00957E32"/>
    <w:rsid w:val="00957FD8"/>
    <w:rsid w:val="00960045"/>
    <w:rsid w:val="00960283"/>
    <w:rsid w:val="0096031C"/>
    <w:rsid w:val="00960361"/>
    <w:rsid w:val="00960818"/>
    <w:rsid w:val="0096094D"/>
    <w:rsid w:val="009609E4"/>
    <w:rsid w:val="00960AE8"/>
    <w:rsid w:val="00960E6B"/>
    <w:rsid w:val="00960E72"/>
    <w:rsid w:val="00960EBE"/>
    <w:rsid w:val="00960FA1"/>
    <w:rsid w:val="0096107A"/>
    <w:rsid w:val="00961248"/>
    <w:rsid w:val="00961321"/>
    <w:rsid w:val="00961398"/>
    <w:rsid w:val="0096163D"/>
    <w:rsid w:val="00961674"/>
    <w:rsid w:val="00961757"/>
    <w:rsid w:val="00961A48"/>
    <w:rsid w:val="00961A88"/>
    <w:rsid w:val="00961C8C"/>
    <w:rsid w:val="00961EE7"/>
    <w:rsid w:val="00961FC0"/>
    <w:rsid w:val="009620A1"/>
    <w:rsid w:val="0096212B"/>
    <w:rsid w:val="0096218A"/>
    <w:rsid w:val="0096222F"/>
    <w:rsid w:val="00962230"/>
    <w:rsid w:val="00962377"/>
    <w:rsid w:val="00962464"/>
    <w:rsid w:val="0096254A"/>
    <w:rsid w:val="0096254E"/>
    <w:rsid w:val="00962731"/>
    <w:rsid w:val="009629EE"/>
    <w:rsid w:val="00962CC1"/>
    <w:rsid w:val="00962EF5"/>
    <w:rsid w:val="00962F76"/>
    <w:rsid w:val="0096300D"/>
    <w:rsid w:val="00963036"/>
    <w:rsid w:val="009630E6"/>
    <w:rsid w:val="009631F0"/>
    <w:rsid w:val="0096340B"/>
    <w:rsid w:val="00963595"/>
    <w:rsid w:val="009636CA"/>
    <w:rsid w:val="009637AD"/>
    <w:rsid w:val="009637BD"/>
    <w:rsid w:val="00963837"/>
    <w:rsid w:val="00963E52"/>
    <w:rsid w:val="00963F00"/>
    <w:rsid w:val="00964283"/>
    <w:rsid w:val="009642E1"/>
    <w:rsid w:val="0096439F"/>
    <w:rsid w:val="009643A4"/>
    <w:rsid w:val="00964C06"/>
    <w:rsid w:val="00964D64"/>
    <w:rsid w:val="00964D91"/>
    <w:rsid w:val="00964ECA"/>
    <w:rsid w:val="00964F3F"/>
    <w:rsid w:val="00965103"/>
    <w:rsid w:val="00965328"/>
    <w:rsid w:val="00965350"/>
    <w:rsid w:val="009653B3"/>
    <w:rsid w:val="00965564"/>
    <w:rsid w:val="00965BDF"/>
    <w:rsid w:val="00965C58"/>
    <w:rsid w:val="00965F48"/>
    <w:rsid w:val="0096634F"/>
    <w:rsid w:val="00966442"/>
    <w:rsid w:val="0096648D"/>
    <w:rsid w:val="00966620"/>
    <w:rsid w:val="009667CA"/>
    <w:rsid w:val="00966824"/>
    <w:rsid w:val="0096695C"/>
    <w:rsid w:val="00966B0F"/>
    <w:rsid w:val="00966D86"/>
    <w:rsid w:val="00966DAA"/>
    <w:rsid w:val="00966E12"/>
    <w:rsid w:val="00966E35"/>
    <w:rsid w:val="00966F9F"/>
    <w:rsid w:val="00966FB6"/>
    <w:rsid w:val="0096715E"/>
    <w:rsid w:val="009673A6"/>
    <w:rsid w:val="009674A4"/>
    <w:rsid w:val="00967767"/>
    <w:rsid w:val="0096778B"/>
    <w:rsid w:val="00967B6E"/>
    <w:rsid w:val="00967B71"/>
    <w:rsid w:val="00967BC7"/>
    <w:rsid w:val="00967DB4"/>
    <w:rsid w:val="00967E4E"/>
    <w:rsid w:val="00967F4F"/>
    <w:rsid w:val="00967F55"/>
    <w:rsid w:val="00967F59"/>
    <w:rsid w:val="00967F85"/>
    <w:rsid w:val="009706EF"/>
    <w:rsid w:val="00970944"/>
    <w:rsid w:val="0097097A"/>
    <w:rsid w:val="009709C8"/>
    <w:rsid w:val="00970F56"/>
    <w:rsid w:val="00970F6A"/>
    <w:rsid w:val="00971078"/>
    <w:rsid w:val="00971622"/>
    <w:rsid w:val="0097181D"/>
    <w:rsid w:val="0097196F"/>
    <w:rsid w:val="009719D4"/>
    <w:rsid w:val="00971A63"/>
    <w:rsid w:val="00971DAC"/>
    <w:rsid w:val="00971F14"/>
    <w:rsid w:val="00972193"/>
    <w:rsid w:val="00972329"/>
    <w:rsid w:val="009726EE"/>
    <w:rsid w:val="00972B1C"/>
    <w:rsid w:val="00972BC2"/>
    <w:rsid w:val="00972C9A"/>
    <w:rsid w:val="00972EA7"/>
    <w:rsid w:val="009739F3"/>
    <w:rsid w:val="00973B5D"/>
    <w:rsid w:val="0097410F"/>
    <w:rsid w:val="00974495"/>
    <w:rsid w:val="00974840"/>
    <w:rsid w:val="009749B8"/>
    <w:rsid w:val="00974C01"/>
    <w:rsid w:val="00974C05"/>
    <w:rsid w:val="00974E07"/>
    <w:rsid w:val="00974E35"/>
    <w:rsid w:val="00974F48"/>
    <w:rsid w:val="00975166"/>
    <w:rsid w:val="009752B3"/>
    <w:rsid w:val="00975875"/>
    <w:rsid w:val="00975A94"/>
    <w:rsid w:val="00975BDC"/>
    <w:rsid w:val="00975C1A"/>
    <w:rsid w:val="00975D5D"/>
    <w:rsid w:val="00975F45"/>
    <w:rsid w:val="00976359"/>
    <w:rsid w:val="009763C6"/>
    <w:rsid w:val="00976495"/>
    <w:rsid w:val="009764B8"/>
    <w:rsid w:val="0097663A"/>
    <w:rsid w:val="009766EC"/>
    <w:rsid w:val="009767AD"/>
    <w:rsid w:val="00976921"/>
    <w:rsid w:val="00976A36"/>
    <w:rsid w:val="00976DCB"/>
    <w:rsid w:val="00977194"/>
    <w:rsid w:val="009771FC"/>
    <w:rsid w:val="009776F3"/>
    <w:rsid w:val="00977A8D"/>
    <w:rsid w:val="00980787"/>
    <w:rsid w:val="00980B71"/>
    <w:rsid w:val="00980FD5"/>
    <w:rsid w:val="009810E8"/>
    <w:rsid w:val="009813D2"/>
    <w:rsid w:val="00981516"/>
    <w:rsid w:val="009815A9"/>
    <w:rsid w:val="00981AF8"/>
    <w:rsid w:val="009826AC"/>
    <w:rsid w:val="009827A7"/>
    <w:rsid w:val="00982A74"/>
    <w:rsid w:val="00982BDA"/>
    <w:rsid w:val="00982D3E"/>
    <w:rsid w:val="00982E14"/>
    <w:rsid w:val="00982F92"/>
    <w:rsid w:val="0098330E"/>
    <w:rsid w:val="009833FF"/>
    <w:rsid w:val="00983484"/>
    <w:rsid w:val="009834C5"/>
    <w:rsid w:val="009837B6"/>
    <w:rsid w:val="00983800"/>
    <w:rsid w:val="0098384F"/>
    <w:rsid w:val="00983BAB"/>
    <w:rsid w:val="00983C07"/>
    <w:rsid w:val="00983D30"/>
    <w:rsid w:val="00983EFA"/>
    <w:rsid w:val="00983F58"/>
    <w:rsid w:val="0098417C"/>
    <w:rsid w:val="00984526"/>
    <w:rsid w:val="00984579"/>
    <w:rsid w:val="0098468C"/>
    <w:rsid w:val="0098471D"/>
    <w:rsid w:val="009847CA"/>
    <w:rsid w:val="0098486C"/>
    <w:rsid w:val="0098495F"/>
    <w:rsid w:val="00984DC0"/>
    <w:rsid w:val="00984E78"/>
    <w:rsid w:val="00984FFF"/>
    <w:rsid w:val="00985103"/>
    <w:rsid w:val="00985136"/>
    <w:rsid w:val="00985182"/>
    <w:rsid w:val="00985286"/>
    <w:rsid w:val="00985318"/>
    <w:rsid w:val="009856F9"/>
    <w:rsid w:val="009857B9"/>
    <w:rsid w:val="009859CD"/>
    <w:rsid w:val="00985A5B"/>
    <w:rsid w:val="00985CC0"/>
    <w:rsid w:val="00985DA1"/>
    <w:rsid w:val="0098607E"/>
    <w:rsid w:val="009860FF"/>
    <w:rsid w:val="009861B6"/>
    <w:rsid w:val="00986228"/>
    <w:rsid w:val="00986308"/>
    <w:rsid w:val="00986340"/>
    <w:rsid w:val="009863C1"/>
    <w:rsid w:val="009867DF"/>
    <w:rsid w:val="00986EB0"/>
    <w:rsid w:val="00987440"/>
    <w:rsid w:val="0098776E"/>
    <w:rsid w:val="00987A52"/>
    <w:rsid w:val="00987A90"/>
    <w:rsid w:val="0099049B"/>
    <w:rsid w:val="009904CB"/>
    <w:rsid w:val="009904F7"/>
    <w:rsid w:val="00990539"/>
    <w:rsid w:val="0099059D"/>
    <w:rsid w:val="00990714"/>
    <w:rsid w:val="009907BF"/>
    <w:rsid w:val="009907E7"/>
    <w:rsid w:val="009907F8"/>
    <w:rsid w:val="0099084B"/>
    <w:rsid w:val="00990B7E"/>
    <w:rsid w:val="00990DA5"/>
    <w:rsid w:val="00990FEB"/>
    <w:rsid w:val="009912E7"/>
    <w:rsid w:val="009914C9"/>
    <w:rsid w:val="009919AE"/>
    <w:rsid w:val="00991D00"/>
    <w:rsid w:val="00991DF7"/>
    <w:rsid w:val="00991E4D"/>
    <w:rsid w:val="009922AC"/>
    <w:rsid w:val="00992309"/>
    <w:rsid w:val="00992389"/>
    <w:rsid w:val="00992471"/>
    <w:rsid w:val="009926BC"/>
    <w:rsid w:val="009926EF"/>
    <w:rsid w:val="00992BDB"/>
    <w:rsid w:val="00992C3E"/>
    <w:rsid w:val="00992CF1"/>
    <w:rsid w:val="00992CF2"/>
    <w:rsid w:val="00992E09"/>
    <w:rsid w:val="00993949"/>
    <w:rsid w:val="00993DBC"/>
    <w:rsid w:val="00994161"/>
    <w:rsid w:val="00994170"/>
    <w:rsid w:val="00994290"/>
    <w:rsid w:val="0099469D"/>
    <w:rsid w:val="00994735"/>
    <w:rsid w:val="00994E59"/>
    <w:rsid w:val="00994FE0"/>
    <w:rsid w:val="009950BC"/>
    <w:rsid w:val="00995278"/>
    <w:rsid w:val="009952FE"/>
    <w:rsid w:val="0099547C"/>
    <w:rsid w:val="00995580"/>
    <w:rsid w:val="0099599B"/>
    <w:rsid w:val="00995EE9"/>
    <w:rsid w:val="0099631C"/>
    <w:rsid w:val="00996834"/>
    <w:rsid w:val="00996A9F"/>
    <w:rsid w:val="00996C16"/>
    <w:rsid w:val="00996D44"/>
    <w:rsid w:val="00996EAA"/>
    <w:rsid w:val="00996FBF"/>
    <w:rsid w:val="00996FD4"/>
    <w:rsid w:val="0099712E"/>
    <w:rsid w:val="00997134"/>
    <w:rsid w:val="009971A2"/>
    <w:rsid w:val="009975AD"/>
    <w:rsid w:val="009976F6"/>
    <w:rsid w:val="00997C53"/>
    <w:rsid w:val="00997E36"/>
    <w:rsid w:val="00997F84"/>
    <w:rsid w:val="009A00AE"/>
    <w:rsid w:val="009A018E"/>
    <w:rsid w:val="009A02E3"/>
    <w:rsid w:val="009A03BA"/>
    <w:rsid w:val="009A0533"/>
    <w:rsid w:val="009A0569"/>
    <w:rsid w:val="009A0668"/>
    <w:rsid w:val="009A0750"/>
    <w:rsid w:val="009A077B"/>
    <w:rsid w:val="009A0AD8"/>
    <w:rsid w:val="009A0D8D"/>
    <w:rsid w:val="009A0FD2"/>
    <w:rsid w:val="009A12D9"/>
    <w:rsid w:val="009A1332"/>
    <w:rsid w:val="009A16CC"/>
    <w:rsid w:val="009A1AB0"/>
    <w:rsid w:val="009A1B69"/>
    <w:rsid w:val="009A1C56"/>
    <w:rsid w:val="009A2009"/>
    <w:rsid w:val="009A219A"/>
    <w:rsid w:val="009A23D0"/>
    <w:rsid w:val="009A2585"/>
    <w:rsid w:val="009A26A3"/>
    <w:rsid w:val="009A2943"/>
    <w:rsid w:val="009A297B"/>
    <w:rsid w:val="009A2CA1"/>
    <w:rsid w:val="009A311D"/>
    <w:rsid w:val="009A3224"/>
    <w:rsid w:val="009A3453"/>
    <w:rsid w:val="009A3A52"/>
    <w:rsid w:val="009A3C20"/>
    <w:rsid w:val="009A3CD6"/>
    <w:rsid w:val="009A3D3C"/>
    <w:rsid w:val="009A3E32"/>
    <w:rsid w:val="009A3E8A"/>
    <w:rsid w:val="009A3EB8"/>
    <w:rsid w:val="009A403B"/>
    <w:rsid w:val="009A4063"/>
    <w:rsid w:val="009A40C5"/>
    <w:rsid w:val="009A4109"/>
    <w:rsid w:val="009A47A9"/>
    <w:rsid w:val="009A4961"/>
    <w:rsid w:val="009A4CB1"/>
    <w:rsid w:val="009A5246"/>
    <w:rsid w:val="009A5499"/>
    <w:rsid w:val="009A54A6"/>
    <w:rsid w:val="009A5862"/>
    <w:rsid w:val="009A5A96"/>
    <w:rsid w:val="009A5D48"/>
    <w:rsid w:val="009A5D9A"/>
    <w:rsid w:val="009A5DD4"/>
    <w:rsid w:val="009A5FA2"/>
    <w:rsid w:val="009A5FCC"/>
    <w:rsid w:val="009A60FF"/>
    <w:rsid w:val="009A627C"/>
    <w:rsid w:val="009A6349"/>
    <w:rsid w:val="009A6B8D"/>
    <w:rsid w:val="009A70E5"/>
    <w:rsid w:val="009A72A3"/>
    <w:rsid w:val="009A736A"/>
    <w:rsid w:val="009A73ED"/>
    <w:rsid w:val="009A74A9"/>
    <w:rsid w:val="009A76DC"/>
    <w:rsid w:val="009A770F"/>
    <w:rsid w:val="009A7766"/>
    <w:rsid w:val="009A78C0"/>
    <w:rsid w:val="009A78F4"/>
    <w:rsid w:val="009A794D"/>
    <w:rsid w:val="009A7962"/>
    <w:rsid w:val="009A797A"/>
    <w:rsid w:val="009A7C2D"/>
    <w:rsid w:val="009A7C91"/>
    <w:rsid w:val="009B019A"/>
    <w:rsid w:val="009B024A"/>
    <w:rsid w:val="009B0276"/>
    <w:rsid w:val="009B09FA"/>
    <w:rsid w:val="009B0C66"/>
    <w:rsid w:val="009B0FEE"/>
    <w:rsid w:val="009B11F6"/>
    <w:rsid w:val="009B12F4"/>
    <w:rsid w:val="009B1525"/>
    <w:rsid w:val="009B160D"/>
    <w:rsid w:val="009B16E6"/>
    <w:rsid w:val="009B1778"/>
    <w:rsid w:val="009B1BFC"/>
    <w:rsid w:val="009B22EF"/>
    <w:rsid w:val="009B2542"/>
    <w:rsid w:val="009B258D"/>
    <w:rsid w:val="009B2686"/>
    <w:rsid w:val="009B28AA"/>
    <w:rsid w:val="009B2A80"/>
    <w:rsid w:val="009B2AC0"/>
    <w:rsid w:val="009B2C15"/>
    <w:rsid w:val="009B2D7A"/>
    <w:rsid w:val="009B2D86"/>
    <w:rsid w:val="009B2E86"/>
    <w:rsid w:val="009B305F"/>
    <w:rsid w:val="009B31ED"/>
    <w:rsid w:val="009B3231"/>
    <w:rsid w:val="009B3434"/>
    <w:rsid w:val="009B343A"/>
    <w:rsid w:val="009B3585"/>
    <w:rsid w:val="009B36A4"/>
    <w:rsid w:val="009B3843"/>
    <w:rsid w:val="009B3934"/>
    <w:rsid w:val="009B395D"/>
    <w:rsid w:val="009B39B9"/>
    <w:rsid w:val="009B3A4C"/>
    <w:rsid w:val="009B3B10"/>
    <w:rsid w:val="009B3C10"/>
    <w:rsid w:val="009B3CEE"/>
    <w:rsid w:val="009B3CEF"/>
    <w:rsid w:val="009B3FD0"/>
    <w:rsid w:val="009B3FF2"/>
    <w:rsid w:val="009B4181"/>
    <w:rsid w:val="009B456C"/>
    <w:rsid w:val="009B47CB"/>
    <w:rsid w:val="009B4A94"/>
    <w:rsid w:val="009B4BD7"/>
    <w:rsid w:val="009B4E12"/>
    <w:rsid w:val="009B4EDE"/>
    <w:rsid w:val="009B4F11"/>
    <w:rsid w:val="009B5638"/>
    <w:rsid w:val="009B5710"/>
    <w:rsid w:val="009B5778"/>
    <w:rsid w:val="009B59C3"/>
    <w:rsid w:val="009B5A1E"/>
    <w:rsid w:val="009B5CB4"/>
    <w:rsid w:val="009B5FE9"/>
    <w:rsid w:val="009B60EC"/>
    <w:rsid w:val="009B61A1"/>
    <w:rsid w:val="009B62CE"/>
    <w:rsid w:val="009B6454"/>
    <w:rsid w:val="009B65BC"/>
    <w:rsid w:val="009B677F"/>
    <w:rsid w:val="009B6864"/>
    <w:rsid w:val="009B69AE"/>
    <w:rsid w:val="009B6C3A"/>
    <w:rsid w:val="009B6EB2"/>
    <w:rsid w:val="009B751C"/>
    <w:rsid w:val="009B7546"/>
    <w:rsid w:val="009B7626"/>
    <w:rsid w:val="009B7968"/>
    <w:rsid w:val="009B7CB0"/>
    <w:rsid w:val="009C0A68"/>
    <w:rsid w:val="009C0B05"/>
    <w:rsid w:val="009C0B3B"/>
    <w:rsid w:val="009C0CAF"/>
    <w:rsid w:val="009C0D23"/>
    <w:rsid w:val="009C0D8C"/>
    <w:rsid w:val="009C0FE6"/>
    <w:rsid w:val="009C1034"/>
    <w:rsid w:val="009C1180"/>
    <w:rsid w:val="009C11B7"/>
    <w:rsid w:val="009C12DB"/>
    <w:rsid w:val="009C130F"/>
    <w:rsid w:val="009C1370"/>
    <w:rsid w:val="009C1431"/>
    <w:rsid w:val="009C147B"/>
    <w:rsid w:val="009C183A"/>
    <w:rsid w:val="009C189B"/>
    <w:rsid w:val="009C1B4E"/>
    <w:rsid w:val="009C1C7D"/>
    <w:rsid w:val="009C1D50"/>
    <w:rsid w:val="009C1DAC"/>
    <w:rsid w:val="009C1F84"/>
    <w:rsid w:val="009C222A"/>
    <w:rsid w:val="009C24BD"/>
    <w:rsid w:val="009C26E9"/>
    <w:rsid w:val="009C2726"/>
    <w:rsid w:val="009C2782"/>
    <w:rsid w:val="009C28B7"/>
    <w:rsid w:val="009C2A14"/>
    <w:rsid w:val="009C2C55"/>
    <w:rsid w:val="009C2DD8"/>
    <w:rsid w:val="009C3059"/>
    <w:rsid w:val="009C3177"/>
    <w:rsid w:val="009C33A8"/>
    <w:rsid w:val="009C3400"/>
    <w:rsid w:val="009C36BC"/>
    <w:rsid w:val="009C37FE"/>
    <w:rsid w:val="009C3D12"/>
    <w:rsid w:val="009C3E1E"/>
    <w:rsid w:val="009C3E5A"/>
    <w:rsid w:val="009C3FBB"/>
    <w:rsid w:val="009C45C3"/>
    <w:rsid w:val="009C48AB"/>
    <w:rsid w:val="009C48D0"/>
    <w:rsid w:val="009C4A8D"/>
    <w:rsid w:val="009C4B18"/>
    <w:rsid w:val="009C4D35"/>
    <w:rsid w:val="009C4E2A"/>
    <w:rsid w:val="009C54C3"/>
    <w:rsid w:val="009C5883"/>
    <w:rsid w:val="009C5CF0"/>
    <w:rsid w:val="009C60B1"/>
    <w:rsid w:val="009C630A"/>
    <w:rsid w:val="009C6428"/>
    <w:rsid w:val="009C6639"/>
    <w:rsid w:val="009C694B"/>
    <w:rsid w:val="009C6A81"/>
    <w:rsid w:val="009C6C06"/>
    <w:rsid w:val="009C6FAA"/>
    <w:rsid w:val="009C7227"/>
    <w:rsid w:val="009C726C"/>
    <w:rsid w:val="009C7285"/>
    <w:rsid w:val="009C747B"/>
    <w:rsid w:val="009C7791"/>
    <w:rsid w:val="009C77F5"/>
    <w:rsid w:val="009C7ADC"/>
    <w:rsid w:val="009C7C4B"/>
    <w:rsid w:val="009C7C65"/>
    <w:rsid w:val="009D0090"/>
    <w:rsid w:val="009D00C8"/>
    <w:rsid w:val="009D0299"/>
    <w:rsid w:val="009D0770"/>
    <w:rsid w:val="009D09D6"/>
    <w:rsid w:val="009D0A5E"/>
    <w:rsid w:val="009D0C58"/>
    <w:rsid w:val="009D100E"/>
    <w:rsid w:val="009D1087"/>
    <w:rsid w:val="009D12AE"/>
    <w:rsid w:val="009D1329"/>
    <w:rsid w:val="009D1579"/>
    <w:rsid w:val="009D157A"/>
    <w:rsid w:val="009D173B"/>
    <w:rsid w:val="009D1CC4"/>
    <w:rsid w:val="009D1CD7"/>
    <w:rsid w:val="009D1D81"/>
    <w:rsid w:val="009D2047"/>
    <w:rsid w:val="009D212A"/>
    <w:rsid w:val="009D248E"/>
    <w:rsid w:val="009D24BA"/>
    <w:rsid w:val="009D24E8"/>
    <w:rsid w:val="009D2776"/>
    <w:rsid w:val="009D284D"/>
    <w:rsid w:val="009D2AE4"/>
    <w:rsid w:val="009D2B00"/>
    <w:rsid w:val="009D2D50"/>
    <w:rsid w:val="009D2E08"/>
    <w:rsid w:val="009D2F45"/>
    <w:rsid w:val="009D30D6"/>
    <w:rsid w:val="009D3166"/>
    <w:rsid w:val="009D31E0"/>
    <w:rsid w:val="009D38A3"/>
    <w:rsid w:val="009D3AD6"/>
    <w:rsid w:val="009D3EBB"/>
    <w:rsid w:val="009D44EB"/>
    <w:rsid w:val="009D49E6"/>
    <w:rsid w:val="009D4A6A"/>
    <w:rsid w:val="009D4BFF"/>
    <w:rsid w:val="009D4D38"/>
    <w:rsid w:val="009D4E14"/>
    <w:rsid w:val="009D4EFB"/>
    <w:rsid w:val="009D4F2F"/>
    <w:rsid w:val="009D52C6"/>
    <w:rsid w:val="009D536F"/>
    <w:rsid w:val="009D5468"/>
    <w:rsid w:val="009D54BF"/>
    <w:rsid w:val="009D558D"/>
    <w:rsid w:val="009D55CA"/>
    <w:rsid w:val="009D592C"/>
    <w:rsid w:val="009D5B4E"/>
    <w:rsid w:val="009D5B61"/>
    <w:rsid w:val="009D5D60"/>
    <w:rsid w:val="009D6133"/>
    <w:rsid w:val="009D6358"/>
    <w:rsid w:val="009D63CB"/>
    <w:rsid w:val="009D63FF"/>
    <w:rsid w:val="009D66DE"/>
    <w:rsid w:val="009D67DF"/>
    <w:rsid w:val="009D6838"/>
    <w:rsid w:val="009D6A04"/>
    <w:rsid w:val="009D6AFF"/>
    <w:rsid w:val="009D6B3E"/>
    <w:rsid w:val="009D6B76"/>
    <w:rsid w:val="009D7011"/>
    <w:rsid w:val="009D706A"/>
    <w:rsid w:val="009D7443"/>
    <w:rsid w:val="009D74F3"/>
    <w:rsid w:val="009D7D4B"/>
    <w:rsid w:val="009D7E17"/>
    <w:rsid w:val="009D7FA8"/>
    <w:rsid w:val="009E00DE"/>
    <w:rsid w:val="009E02C0"/>
    <w:rsid w:val="009E04FE"/>
    <w:rsid w:val="009E084D"/>
    <w:rsid w:val="009E0CC1"/>
    <w:rsid w:val="009E0F22"/>
    <w:rsid w:val="009E129B"/>
    <w:rsid w:val="009E142C"/>
    <w:rsid w:val="009E160C"/>
    <w:rsid w:val="009E16C0"/>
    <w:rsid w:val="009E1731"/>
    <w:rsid w:val="009E1B6A"/>
    <w:rsid w:val="009E1C66"/>
    <w:rsid w:val="009E1F47"/>
    <w:rsid w:val="009E1FBA"/>
    <w:rsid w:val="009E21A4"/>
    <w:rsid w:val="009E21B1"/>
    <w:rsid w:val="009E225B"/>
    <w:rsid w:val="009E24C6"/>
    <w:rsid w:val="009E26A4"/>
    <w:rsid w:val="009E2AA0"/>
    <w:rsid w:val="009E2C64"/>
    <w:rsid w:val="009E2D1C"/>
    <w:rsid w:val="009E2DBC"/>
    <w:rsid w:val="009E2ED8"/>
    <w:rsid w:val="009E305D"/>
    <w:rsid w:val="009E3703"/>
    <w:rsid w:val="009E3753"/>
    <w:rsid w:val="009E37F8"/>
    <w:rsid w:val="009E3849"/>
    <w:rsid w:val="009E3CB3"/>
    <w:rsid w:val="009E4189"/>
    <w:rsid w:val="009E41A5"/>
    <w:rsid w:val="009E4320"/>
    <w:rsid w:val="009E4424"/>
    <w:rsid w:val="009E442A"/>
    <w:rsid w:val="009E4A33"/>
    <w:rsid w:val="009E4D3A"/>
    <w:rsid w:val="009E4E07"/>
    <w:rsid w:val="009E515B"/>
    <w:rsid w:val="009E51F9"/>
    <w:rsid w:val="009E531F"/>
    <w:rsid w:val="009E5613"/>
    <w:rsid w:val="009E5639"/>
    <w:rsid w:val="009E5656"/>
    <w:rsid w:val="009E5783"/>
    <w:rsid w:val="009E58FE"/>
    <w:rsid w:val="009E5A73"/>
    <w:rsid w:val="009E5ADB"/>
    <w:rsid w:val="009E5BEB"/>
    <w:rsid w:val="009E5D05"/>
    <w:rsid w:val="009E5D47"/>
    <w:rsid w:val="009E6C62"/>
    <w:rsid w:val="009E761B"/>
    <w:rsid w:val="009E7B46"/>
    <w:rsid w:val="009E7E9F"/>
    <w:rsid w:val="009F017A"/>
    <w:rsid w:val="009F018F"/>
    <w:rsid w:val="009F0277"/>
    <w:rsid w:val="009F02A7"/>
    <w:rsid w:val="009F083D"/>
    <w:rsid w:val="009F0CBB"/>
    <w:rsid w:val="009F0D23"/>
    <w:rsid w:val="009F0D4E"/>
    <w:rsid w:val="009F136A"/>
    <w:rsid w:val="009F1715"/>
    <w:rsid w:val="009F1ABD"/>
    <w:rsid w:val="009F26BA"/>
    <w:rsid w:val="009F27F9"/>
    <w:rsid w:val="009F2815"/>
    <w:rsid w:val="009F2AB3"/>
    <w:rsid w:val="009F2B20"/>
    <w:rsid w:val="009F2C43"/>
    <w:rsid w:val="009F2FE1"/>
    <w:rsid w:val="009F304D"/>
    <w:rsid w:val="009F3385"/>
    <w:rsid w:val="009F341B"/>
    <w:rsid w:val="009F3593"/>
    <w:rsid w:val="009F35D1"/>
    <w:rsid w:val="009F370A"/>
    <w:rsid w:val="009F395B"/>
    <w:rsid w:val="009F39A1"/>
    <w:rsid w:val="009F3D60"/>
    <w:rsid w:val="009F3FB4"/>
    <w:rsid w:val="009F4144"/>
    <w:rsid w:val="009F443A"/>
    <w:rsid w:val="009F4D60"/>
    <w:rsid w:val="009F4DE7"/>
    <w:rsid w:val="009F4E89"/>
    <w:rsid w:val="009F4F7B"/>
    <w:rsid w:val="009F4FEE"/>
    <w:rsid w:val="009F508C"/>
    <w:rsid w:val="009F51C1"/>
    <w:rsid w:val="009F54C4"/>
    <w:rsid w:val="009F5557"/>
    <w:rsid w:val="009F5572"/>
    <w:rsid w:val="009F5F13"/>
    <w:rsid w:val="009F5F57"/>
    <w:rsid w:val="009F634A"/>
    <w:rsid w:val="009F63FF"/>
    <w:rsid w:val="009F6634"/>
    <w:rsid w:val="009F686A"/>
    <w:rsid w:val="009F6BB7"/>
    <w:rsid w:val="009F6E84"/>
    <w:rsid w:val="009F6E91"/>
    <w:rsid w:val="009F717E"/>
    <w:rsid w:val="009F7389"/>
    <w:rsid w:val="009F7395"/>
    <w:rsid w:val="009F73E2"/>
    <w:rsid w:val="009F75F7"/>
    <w:rsid w:val="009F77CB"/>
    <w:rsid w:val="009F7837"/>
    <w:rsid w:val="009F78BC"/>
    <w:rsid w:val="009F7AA1"/>
    <w:rsid w:val="009F7C3E"/>
    <w:rsid w:val="009F7C8F"/>
    <w:rsid w:val="009F7CD9"/>
    <w:rsid w:val="009F7E94"/>
    <w:rsid w:val="009F7EA3"/>
    <w:rsid w:val="009F7ECD"/>
    <w:rsid w:val="009F7EDF"/>
    <w:rsid w:val="00A003DF"/>
    <w:rsid w:val="00A005F3"/>
    <w:rsid w:val="00A00843"/>
    <w:rsid w:val="00A00CC0"/>
    <w:rsid w:val="00A00DBF"/>
    <w:rsid w:val="00A0110D"/>
    <w:rsid w:val="00A01512"/>
    <w:rsid w:val="00A01769"/>
    <w:rsid w:val="00A01800"/>
    <w:rsid w:val="00A01820"/>
    <w:rsid w:val="00A01C6C"/>
    <w:rsid w:val="00A01FAE"/>
    <w:rsid w:val="00A02283"/>
    <w:rsid w:val="00A025E8"/>
    <w:rsid w:val="00A029D9"/>
    <w:rsid w:val="00A02C7D"/>
    <w:rsid w:val="00A02CFB"/>
    <w:rsid w:val="00A02F05"/>
    <w:rsid w:val="00A0317E"/>
    <w:rsid w:val="00A032E1"/>
    <w:rsid w:val="00A0338E"/>
    <w:rsid w:val="00A034A0"/>
    <w:rsid w:val="00A035A2"/>
    <w:rsid w:val="00A035FD"/>
    <w:rsid w:val="00A0368A"/>
    <w:rsid w:val="00A03864"/>
    <w:rsid w:val="00A03A8A"/>
    <w:rsid w:val="00A03AEC"/>
    <w:rsid w:val="00A03E3B"/>
    <w:rsid w:val="00A04052"/>
    <w:rsid w:val="00A04093"/>
    <w:rsid w:val="00A04198"/>
    <w:rsid w:val="00A042DA"/>
    <w:rsid w:val="00A04328"/>
    <w:rsid w:val="00A04579"/>
    <w:rsid w:val="00A04930"/>
    <w:rsid w:val="00A04CD8"/>
    <w:rsid w:val="00A04FA1"/>
    <w:rsid w:val="00A05143"/>
    <w:rsid w:val="00A051B8"/>
    <w:rsid w:val="00A0541E"/>
    <w:rsid w:val="00A05705"/>
    <w:rsid w:val="00A05710"/>
    <w:rsid w:val="00A05716"/>
    <w:rsid w:val="00A05861"/>
    <w:rsid w:val="00A05B00"/>
    <w:rsid w:val="00A05B42"/>
    <w:rsid w:val="00A05C14"/>
    <w:rsid w:val="00A05CF7"/>
    <w:rsid w:val="00A05D27"/>
    <w:rsid w:val="00A05D39"/>
    <w:rsid w:val="00A05DE7"/>
    <w:rsid w:val="00A06265"/>
    <w:rsid w:val="00A064D9"/>
    <w:rsid w:val="00A065B5"/>
    <w:rsid w:val="00A06C0E"/>
    <w:rsid w:val="00A06C50"/>
    <w:rsid w:val="00A06DF2"/>
    <w:rsid w:val="00A072B9"/>
    <w:rsid w:val="00A0744E"/>
    <w:rsid w:val="00A07584"/>
    <w:rsid w:val="00A078D3"/>
    <w:rsid w:val="00A078E0"/>
    <w:rsid w:val="00A07B66"/>
    <w:rsid w:val="00A07DD5"/>
    <w:rsid w:val="00A07F58"/>
    <w:rsid w:val="00A10189"/>
    <w:rsid w:val="00A10212"/>
    <w:rsid w:val="00A10782"/>
    <w:rsid w:val="00A10ADF"/>
    <w:rsid w:val="00A10B4A"/>
    <w:rsid w:val="00A10D4F"/>
    <w:rsid w:val="00A10FE4"/>
    <w:rsid w:val="00A11095"/>
    <w:rsid w:val="00A1130E"/>
    <w:rsid w:val="00A11383"/>
    <w:rsid w:val="00A113CC"/>
    <w:rsid w:val="00A11818"/>
    <w:rsid w:val="00A11872"/>
    <w:rsid w:val="00A11B1F"/>
    <w:rsid w:val="00A11B45"/>
    <w:rsid w:val="00A11C45"/>
    <w:rsid w:val="00A11C9F"/>
    <w:rsid w:val="00A11D4B"/>
    <w:rsid w:val="00A11F50"/>
    <w:rsid w:val="00A12023"/>
    <w:rsid w:val="00A12060"/>
    <w:rsid w:val="00A121E0"/>
    <w:rsid w:val="00A12226"/>
    <w:rsid w:val="00A12466"/>
    <w:rsid w:val="00A124FB"/>
    <w:rsid w:val="00A12725"/>
    <w:rsid w:val="00A1278F"/>
    <w:rsid w:val="00A12963"/>
    <w:rsid w:val="00A12D6E"/>
    <w:rsid w:val="00A12E61"/>
    <w:rsid w:val="00A131EE"/>
    <w:rsid w:val="00A13470"/>
    <w:rsid w:val="00A135A8"/>
    <w:rsid w:val="00A13A13"/>
    <w:rsid w:val="00A13B00"/>
    <w:rsid w:val="00A13BCC"/>
    <w:rsid w:val="00A13C40"/>
    <w:rsid w:val="00A14740"/>
    <w:rsid w:val="00A14B91"/>
    <w:rsid w:val="00A14CEC"/>
    <w:rsid w:val="00A14E4D"/>
    <w:rsid w:val="00A15454"/>
    <w:rsid w:val="00A154C2"/>
    <w:rsid w:val="00A15506"/>
    <w:rsid w:val="00A15571"/>
    <w:rsid w:val="00A156E0"/>
    <w:rsid w:val="00A15AA4"/>
    <w:rsid w:val="00A15BA5"/>
    <w:rsid w:val="00A15D85"/>
    <w:rsid w:val="00A15E3D"/>
    <w:rsid w:val="00A15F79"/>
    <w:rsid w:val="00A15F94"/>
    <w:rsid w:val="00A161F3"/>
    <w:rsid w:val="00A16211"/>
    <w:rsid w:val="00A16360"/>
    <w:rsid w:val="00A16365"/>
    <w:rsid w:val="00A16471"/>
    <w:rsid w:val="00A168D6"/>
    <w:rsid w:val="00A16962"/>
    <w:rsid w:val="00A169FA"/>
    <w:rsid w:val="00A16A25"/>
    <w:rsid w:val="00A16B20"/>
    <w:rsid w:val="00A16D66"/>
    <w:rsid w:val="00A16E6E"/>
    <w:rsid w:val="00A16ECD"/>
    <w:rsid w:val="00A17032"/>
    <w:rsid w:val="00A17113"/>
    <w:rsid w:val="00A171B3"/>
    <w:rsid w:val="00A17459"/>
    <w:rsid w:val="00A1746A"/>
    <w:rsid w:val="00A1762A"/>
    <w:rsid w:val="00A1764C"/>
    <w:rsid w:val="00A1778A"/>
    <w:rsid w:val="00A177A0"/>
    <w:rsid w:val="00A17AB9"/>
    <w:rsid w:val="00A17D6E"/>
    <w:rsid w:val="00A17E78"/>
    <w:rsid w:val="00A17EB7"/>
    <w:rsid w:val="00A20075"/>
    <w:rsid w:val="00A2018C"/>
    <w:rsid w:val="00A2026C"/>
    <w:rsid w:val="00A202B9"/>
    <w:rsid w:val="00A205EA"/>
    <w:rsid w:val="00A20CA5"/>
    <w:rsid w:val="00A20D7A"/>
    <w:rsid w:val="00A20F4D"/>
    <w:rsid w:val="00A2103F"/>
    <w:rsid w:val="00A2123A"/>
    <w:rsid w:val="00A21351"/>
    <w:rsid w:val="00A2142A"/>
    <w:rsid w:val="00A21708"/>
    <w:rsid w:val="00A21BE2"/>
    <w:rsid w:val="00A21C7A"/>
    <w:rsid w:val="00A21FDF"/>
    <w:rsid w:val="00A22154"/>
    <w:rsid w:val="00A2228B"/>
    <w:rsid w:val="00A222F3"/>
    <w:rsid w:val="00A2265D"/>
    <w:rsid w:val="00A22904"/>
    <w:rsid w:val="00A22B9B"/>
    <w:rsid w:val="00A22E6E"/>
    <w:rsid w:val="00A22FB4"/>
    <w:rsid w:val="00A23396"/>
    <w:rsid w:val="00A2339C"/>
    <w:rsid w:val="00A234CC"/>
    <w:rsid w:val="00A23552"/>
    <w:rsid w:val="00A23C12"/>
    <w:rsid w:val="00A23E19"/>
    <w:rsid w:val="00A23F08"/>
    <w:rsid w:val="00A24165"/>
    <w:rsid w:val="00A24546"/>
    <w:rsid w:val="00A245AD"/>
    <w:rsid w:val="00A245CD"/>
    <w:rsid w:val="00A245FE"/>
    <w:rsid w:val="00A24653"/>
    <w:rsid w:val="00A248EE"/>
    <w:rsid w:val="00A249C7"/>
    <w:rsid w:val="00A24C94"/>
    <w:rsid w:val="00A24D16"/>
    <w:rsid w:val="00A24F06"/>
    <w:rsid w:val="00A24FD0"/>
    <w:rsid w:val="00A25156"/>
    <w:rsid w:val="00A2517E"/>
    <w:rsid w:val="00A252F7"/>
    <w:rsid w:val="00A2583A"/>
    <w:rsid w:val="00A2598D"/>
    <w:rsid w:val="00A25BE4"/>
    <w:rsid w:val="00A25DDF"/>
    <w:rsid w:val="00A26319"/>
    <w:rsid w:val="00A26580"/>
    <w:rsid w:val="00A26B4F"/>
    <w:rsid w:val="00A26C1C"/>
    <w:rsid w:val="00A26DE0"/>
    <w:rsid w:val="00A26E93"/>
    <w:rsid w:val="00A27044"/>
    <w:rsid w:val="00A27096"/>
    <w:rsid w:val="00A27244"/>
    <w:rsid w:val="00A2760D"/>
    <w:rsid w:val="00A277C9"/>
    <w:rsid w:val="00A279B2"/>
    <w:rsid w:val="00A27ED5"/>
    <w:rsid w:val="00A30020"/>
    <w:rsid w:val="00A30049"/>
    <w:rsid w:val="00A300BD"/>
    <w:rsid w:val="00A3065A"/>
    <w:rsid w:val="00A30731"/>
    <w:rsid w:val="00A30A16"/>
    <w:rsid w:val="00A30D14"/>
    <w:rsid w:val="00A30D6C"/>
    <w:rsid w:val="00A311CF"/>
    <w:rsid w:val="00A316B9"/>
    <w:rsid w:val="00A316F5"/>
    <w:rsid w:val="00A31741"/>
    <w:rsid w:val="00A318AE"/>
    <w:rsid w:val="00A31B5A"/>
    <w:rsid w:val="00A31E0D"/>
    <w:rsid w:val="00A31F40"/>
    <w:rsid w:val="00A324F7"/>
    <w:rsid w:val="00A32505"/>
    <w:rsid w:val="00A325A0"/>
    <w:rsid w:val="00A327C5"/>
    <w:rsid w:val="00A329C8"/>
    <w:rsid w:val="00A331B7"/>
    <w:rsid w:val="00A3398A"/>
    <w:rsid w:val="00A33A5E"/>
    <w:rsid w:val="00A33A79"/>
    <w:rsid w:val="00A33A7A"/>
    <w:rsid w:val="00A33A98"/>
    <w:rsid w:val="00A33ADC"/>
    <w:rsid w:val="00A33B7A"/>
    <w:rsid w:val="00A33DF6"/>
    <w:rsid w:val="00A33E27"/>
    <w:rsid w:val="00A341F2"/>
    <w:rsid w:val="00A3426F"/>
    <w:rsid w:val="00A345AE"/>
    <w:rsid w:val="00A346AE"/>
    <w:rsid w:val="00A349E0"/>
    <w:rsid w:val="00A34BE1"/>
    <w:rsid w:val="00A3501D"/>
    <w:rsid w:val="00A35034"/>
    <w:rsid w:val="00A356AB"/>
    <w:rsid w:val="00A358DA"/>
    <w:rsid w:val="00A359BA"/>
    <w:rsid w:val="00A359C1"/>
    <w:rsid w:val="00A360B2"/>
    <w:rsid w:val="00A362E6"/>
    <w:rsid w:val="00A36370"/>
    <w:rsid w:val="00A36558"/>
    <w:rsid w:val="00A36626"/>
    <w:rsid w:val="00A367C4"/>
    <w:rsid w:val="00A36B25"/>
    <w:rsid w:val="00A36DAE"/>
    <w:rsid w:val="00A36FD2"/>
    <w:rsid w:val="00A37154"/>
    <w:rsid w:val="00A371EB"/>
    <w:rsid w:val="00A373F5"/>
    <w:rsid w:val="00A3756F"/>
    <w:rsid w:val="00A37908"/>
    <w:rsid w:val="00A37B17"/>
    <w:rsid w:val="00A37C6D"/>
    <w:rsid w:val="00A37F96"/>
    <w:rsid w:val="00A40020"/>
    <w:rsid w:val="00A4002E"/>
    <w:rsid w:val="00A40100"/>
    <w:rsid w:val="00A40255"/>
    <w:rsid w:val="00A40642"/>
    <w:rsid w:val="00A40941"/>
    <w:rsid w:val="00A40C17"/>
    <w:rsid w:val="00A40D9B"/>
    <w:rsid w:val="00A41043"/>
    <w:rsid w:val="00A41087"/>
    <w:rsid w:val="00A41807"/>
    <w:rsid w:val="00A41B77"/>
    <w:rsid w:val="00A41C38"/>
    <w:rsid w:val="00A41E6F"/>
    <w:rsid w:val="00A41F37"/>
    <w:rsid w:val="00A42028"/>
    <w:rsid w:val="00A422A0"/>
    <w:rsid w:val="00A42480"/>
    <w:rsid w:val="00A42C1D"/>
    <w:rsid w:val="00A42CF6"/>
    <w:rsid w:val="00A42D58"/>
    <w:rsid w:val="00A42E00"/>
    <w:rsid w:val="00A42EB2"/>
    <w:rsid w:val="00A43035"/>
    <w:rsid w:val="00A43204"/>
    <w:rsid w:val="00A4327A"/>
    <w:rsid w:val="00A432EE"/>
    <w:rsid w:val="00A4357E"/>
    <w:rsid w:val="00A435BF"/>
    <w:rsid w:val="00A43699"/>
    <w:rsid w:val="00A439F5"/>
    <w:rsid w:val="00A43B90"/>
    <w:rsid w:val="00A43C4C"/>
    <w:rsid w:val="00A43C6C"/>
    <w:rsid w:val="00A43C88"/>
    <w:rsid w:val="00A43DC3"/>
    <w:rsid w:val="00A43E16"/>
    <w:rsid w:val="00A4400A"/>
    <w:rsid w:val="00A442F0"/>
    <w:rsid w:val="00A44C6C"/>
    <w:rsid w:val="00A44D95"/>
    <w:rsid w:val="00A44DFA"/>
    <w:rsid w:val="00A44E31"/>
    <w:rsid w:val="00A4526B"/>
    <w:rsid w:val="00A45698"/>
    <w:rsid w:val="00A456BC"/>
    <w:rsid w:val="00A45902"/>
    <w:rsid w:val="00A4597D"/>
    <w:rsid w:val="00A45D58"/>
    <w:rsid w:val="00A45EA8"/>
    <w:rsid w:val="00A45EAD"/>
    <w:rsid w:val="00A45EC0"/>
    <w:rsid w:val="00A460AA"/>
    <w:rsid w:val="00A4642A"/>
    <w:rsid w:val="00A46465"/>
    <w:rsid w:val="00A46468"/>
    <w:rsid w:val="00A464DF"/>
    <w:rsid w:val="00A464E5"/>
    <w:rsid w:val="00A46645"/>
    <w:rsid w:val="00A46725"/>
    <w:rsid w:val="00A46A08"/>
    <w:rsid w:val="00A46D6D"/>
    <w:rsid w:val="00A46E06"/>
    <w:rsid w:val="00A4700A"/>
    <w:rsid w:val="00A472E5"/>
    <w:rsid w:val="00A4733F"/>
    <w:rsid w:val="00A47455"/>
    <w:rsid w:val="00A4791B"/>
    <w:rsid w:val="00A47965"/>
    <w:rsid w:val="00A47B73"/>
    <w:rsid w:val="00A47EA0"/>
    <w:rsid w:val="00A500C2"/>
    <w:rsid w:val="00A502B3"/>
    <w:rsid w:val="00A50528"/>
    <w:rsid w:val="00A50701"/>
    <w:rsid w:val="00A507DD"/>
    <w:rsid w:val="00A5089F"/>
    <w:rsid w:val="00A5099C"/>
    <w:rsid w:val="00A509A6"/>
    <w:rsid w:val="00A509DF"/>
    <w:rsid w:val="00A50C33"/>
    <w:rsid w:val="00A50E09"/>
    <w:rsid w:val="00A5197E"/>
    <w:rsid w:val="00A519DA"/>
    <w:rsid w:val="00A51C55"/>
    <w:rsid w:val="00A51E10"/>
    <w:rsid w:val="00A52026"/>
    <w:rsid w:val="00A5248A"/>
    <w:rsid w:val="00A52A6E"/>
    <w:rsid w:val="00A52D2F"/>
    <w:rsid w:val="00A5308E"/>
    <w:rsid w:val="00A5329A"/>
    <w:rsid w:val="00A532A0"/>
    <w:rsid w:val="00A53482"/>
    <w:rsid w:val="00A537EF"/>
    <w:rsid w:val="00A53834"/>
    <w:rsid w:val="00A53B4C"/>
    <w:rsid w:val="00A53C52"/>
    <w:rsid w:val="00A53CE1"/>
    <w:rsid w:val="00A540F0"/>
    <w:rsid w:val="00A5422A"/>
    <w:rsid w:val="00A5440B"/>
    <w:rsid w:val="00A5453F"/>
    <w:rsid w:val="00A54551"/>
    <w:rsid w:val="00A549A0"/>
    <w:rsid w:val="00A54B49"/>
    <w:rsid w:val="00A54E07"/>
    <w:rsid w:val="00A54E79"/>
    <w:rsid w:val="00A54ECA"/>
    <w:rsid w:val="00A5508D"/>
    <w:rsid w:val="00A553A6"/>
    <w:rsid w:val="00A55BD2"/>
    <w:rsid w:val="00A563CD"/>
    <w:rsid w:val="00A564B5"/>
    <w:rsid w:val="00A56975"/>
    <w:rsid w:val="00A56B57"/>
    <w:rsid w:val="00A56CAE"/>
    <w:rsid w:val="00A57137"/>
    <w:rsid w:val="00A574BD"/>
    <w:rsid w:val="00A574EF"/>
    <w:rsid w:val="00A57555"/>
    <w:rsid w:val="00A5755E"/>
    <w:rsid w:val="00A577DA"/>
    <w:rsid w:val="00A57B0A"/>
    <w:rsid w:val="00A57DE3"/>
    <w:rsid w:val="00A57E4A"/>
    <w:rsid w:val="00A57F63"/>
    <w:rsid w:val="00A60121"/>
    <w:rsid w:val="00A60220"/>
    <w:rsid w:val="00A60568"/>
    <w:rsid w:val="00A607B4"/>
    <w:rsid w:val="00A60807"/>
    <w:rsid w:val="00A608A8"/>
    <w:rsid w:val="00A60C0C"/>
    <w:rsid w:val="00A61036"/>
    <w:rsid w:val="00A612C6"/>
    <w:rsid w:val="00A613E5"/>
    <w:rsid w:val="00A615DE"/>
    <w:rsid w:val="00A61743"/>
    <w:rsid w:val="00A6176A"/>
    <w:rsid w:val="00A619FB"/>
    <w:rsid w:val="00A61B38"/>
    <w:rsid w:val="00A61C1C"/>
    <w:rsid w:val="00A6212A"/>
    <w:rsid w:val="00A6259C"/>
    <w:rsid w:val="00A625FF"/>
    <w:rsid w:val="00A6284A"/>
    <w:rsid w:val="00A6285E"/>
    <w:rsid w:val="00A629EC"/>
    <w:rsid w:val="00A62D47"/>
    <w:rsid w:val="00A630B0"/>
    <w:rsid w:val="00A6337F"/>
    <w:rsid w:val="00A634BF"/>
    <w:rsid w:val="00A63582"/>
    <w:rsid w:val="00A63E09"/>
    <w:rsid w:val="00A643B4"/>
    <w:rsid w:val="00A6494E"/>
    <w:rsid w:val="00A64A3E"/>
    <w:rsid w:val="00A64D2C"/>
    <w:rsid w:val="00A64E24"/>
    <w:rsid w:val="00A655A2"/>
    <w:rsid w:val="00A65644"/>
    <w:rsid w:val="00A65833"/>
    <w:rsid w:val="00A658F7"/>
    <w:rsid w:val="00A6590A"/>
    <w:rsid w:val="00A659AF"/>
    <w:rsid w:val="00A65BD0"/>
    <w:rsid w:val="00A65D05"/>
    <w:rsid w:val="00A65D6F"/>
    <w:rsid w:val="00A65DCE"/>
    <w:rsid w:val="00A65E52"/>
    <w:rsid w:val="00A66827"/>
    <w:rsid w:val="00A66895"/>
    <w:rsid w:val="00A66A7B"/>
    <w:rsid w:val="00A66BB5"/>
    <w:rsid w:val="00A66F2E"/>
    <w:rsid w:val="00A67385"/>
    <w:rsid w:val="00A67465"/>
    <w:rsid w:val="00A674EC"/>
    <w:rsid w:val="00A67553"/>
    <w:rsid w:val="00A67666"/>
    <w:rsid w:val="00A67774"/>
    <w:rsid w:val="00A678A0"/>
    <w:rsid w:val="00A67C33"/>
    <w:rsid w:val="00A67D9A"/>
    <w:rsid w:val="00A700DF"/>
    <w:rsid w:val="00A700F7"/>
    <w:rsid w:val="00A7032A"/>
    <w:rsid w:val="00A70557"/>
    <w:rsid w:val="00A707F2"/>
    <w:rsid w:val="00A70A5D"/>
    <w:rsid w:val="00A7136C"/>
    <w:rsid w:val="00A715CB"/>
    <w:rsid w:val="00A7162F"/>
    <w:rsid w:val="00A71758"/>
    <w:rsid w:val="00A71A77"/>
    <w:rsid w:val="00A71B44"/>
    <w:rsid w:val="00A71B46"/>
    <w:rsid w:val="00A71B5E"/>
    <w:rsid w:val="00A71BC8"/>
    <w:rsid w:val="00A71C3D"/>
    <w:rsid w:val="00A71DE0"/>
    <w:rsid w:val="00A71E46"/>
    <w:rsid w:val="00A71FAE"/>
    <w:rsid w:val="00A7234C"/>
    <w:rsid w:val="00A724C4"/>
    <w:rsid w:val="00A7276D"/>
    <w:rsid w:val="00A72CC7"/>
    <w:rsid w:val="00A72D32"/>
    <w:rsid w:val="00A73B67"/>
    <w:rsid w:val="00A73F1D"/>
    <w:rsid w:val="00A73F7F"/>
    <w:rsid w:val="00A741CA"/>
    <w:rsid w:val="00A7421D"/>
    <w:rsid w:val="00A746A3"/>
    <w:rsid w:val="00A749A1"/>
    <w:rsid w:val="00A74CE9"/>
    <w:rsid w:val="00A753A3"/>
    <w:rsid w:val="00A75578"/>
    <w:rsid w:val="00A75641"/>
    <w:rsid w:val="00A757AA"/>
    <w:rsid w:val="00A758DB"/>
    <w:rsid w:val="00A75ED3"/>
    <w:rsid w:val="00A75EF6"/>
    <w:rsid w:val="00A765D5"/>
    <w:rsid w:val="00A7686E"/>
    <w:rsid w:val="00A769EA"/>
    <w:rsid w:val="00A76B50"/>
    <w:rsid w:val="00A76BE7"/>
    <w:rsid w:val="00A76C0F"/>
    <w:rsid w:val="00A76D41"/>
    <w:rsid w:val="00A76D5C"/>
    <w:rsid w:val="00A76E9C"/>
    <w:rsid w:val="00A771FC"/>
    <w:rsid w:val="00A77670"/>
    <w:rsid w:val="00A77895"/>
    <w:rsid w:val="00A77937"/>
    <w:rsid w:val="00A77989"/>
    <w:rsid w:val="00A77C4C"/>
    <w:rsid w:val="00A77E28"/>
    <w:rsid w:val="00A800C4"/>
    <w:rsid w:val="00A80299"/>
    <w:rsid w:val="00A8035A"/>
    <w:rsid w:val="00A80400"/>
    <w:rsid w:val="00A804BA"/>
    <w:rsid w:val="00A8080B"/>
    <w:rsid w:val="00A80927"/>
    <w:rsid w:val="00A80AE6"/>
    <w:rsid w:val="00A80BB7"/>
    <w:rsid w:val="00A81006"/>
    <w:rsid w:val="00A81103"/>
    <w:rsid w:val="00A8115D"/>
    <w:rsid w:val="00A813D4"/>
    <w:rsid w:val="00A814F3"/>
    <w:rsid w:val="00A8157A"/>
    <w:rsid w:val="00A81764"/>
    <w:rsid w:val="00A81783"/>
    <w:rsid w:val="00A817DA"/>
    <w:rsid w:val="00A81898"/>
    <w:rsid w:val="00A819C2"/>
    <w:rsid w:val="00A820CB"/>
    <w:rsid w:val="00A821D8"/>
    <w:rsid w:val="00A82201"/>
    <w:rsid w:val="00A8230E"/>
    <w:rsid w:val="00A823F7"/>
    <w:rsid w:val="00A824FC"/>
    <w:rsid w:val="00A828BC"/>
    <w:rsid w:val="00A828DA"/>
    <w:rsid w:val="00A828DF"/>
    <w:rsid w:val="00A8294E"/>
    <w:rsid w:val="00A82B6C"/>
    <w:rsid w:val="00A82CDC"/>
    <w:rsid w:val="00A82D18"/>
    <w:rsid w:val="00A82D72"/>
    <w:rsid w:val="00A82FC7"/>
    <w:rsid w:val="00A83082"/>
    <w:rsid w:val="00A834E4"/>
    <w:rsid w:val="00A837D7"/>
    <w:rsid w:val="00A83C18"/>
    <w:rsid w:val="00A83F14"/>
    <w:rsid w:val="00A83F4F"/>
    <w:rsid w:val="00A84082"/>
    <w:rsid w:val="00A84270"/>
    <w:rsid w:val="00A84469"/>
    <w:rsid w:val="00A844B7"/>
    <w:rsid w:val="00A84A29"/>
    <w:rsid w:val="00A84B9E"/>
    <w:rsid w:val="00A84C69"/>
    <w:rsid w:val="00A84EA6"/>
    <w:rsid w:val="00A84EB3"/>
    <w:rsid w:val="00A84EF4"/>
    <w:rsid w:val="00A84F09"/>
    <w:rsid w:val="00A851B0"/>
    <w:rsid w:val="00A8561F"/>
    <w:rsid w:val="00A85835"/>
    <w:rsid w:val="00A863B5"/>
    <w:rsid w:val="00A863E5"/>
    <w:rsid w:val="00A864FA"/>
    <w:rsid w:val="00A866AE"/>
    <w:rsid w:val="00A86AA5"/>
    <w:rsid w:val="00A86CD0"/>
    <w:rsid w:val="00A86CE9"/>
    <w:rsid w:val="00A86DC9"/>
    <w:rsid w:val="00A86EEA"/>
    <w:rsid w:val="00A8707C"/>
    <w:rsid w:val="00A874A0"/>
    <w:rsid w:val="00A87557"/>
    <w:rsid w:val="00A8770C"/>
    <w:rsid w:val="00A878D3"/>
    <w:rsid w:val="00A879C3"/>
    <w:rsid w:val="00A87F2A"/>
    <w:rsid w:val="00A90096"/>
    <w:rsid w:val="00A900AC"/>
    <w:rsid w:val="00A9022F"/>
    <w:rsid w:val="00A905A0"/>
    <w:rsid w:val="00A90697"/>
    <w:rsid w:val="00A90CF4"/>
    <w:rsid w:val="00A90D7D"/>
    <w:rsid w:val="00A90EF4"/>
    <w:rsid w:val="00A90FC1"/>
    <w:rsid w:val="00A9126B"/>
    <w:rsid w:val="00A9135C"/>
    <w:rsid w:val="00A9174F"/>
    <w:rsid w:val="00A91803"/>
    <w:rsid w:val="00A91A9C"/>
    <w:rsid w:val="00A91B1C"/>
    <w:rsid w:val="00A91BEB"/>
    <w:rsid w:val="00A91F9D"/>
    <w:rsid w:val="00A920B9"/>
    <w:rsid w:val="00A92262"/>
    <w:rsid w:val="00A92279"/>
    <w:rsid w:val="00A929EA"/>
    <w:rsid w:val="00A9376B"/>
    <w:rsid w:val="00A93822"/>
    <w:rsid w:val="00A9391B"/>
    <w:rsid w:val="00A939A1"/>
    <w:rsid w:val="00A93A0B"/>
    <w:rsid w:val="00A93A82"/>
    <w:rsid w:val="00A93E39"/>
    <w:rsid w:val="00A93FA9"/>
    <w:rsid w:val="00A9432B"/>
    <w:rsid w:val="00A9434B"/>
    <w:rsid w:val="00A943A4"/>
    <w:rsid w:val="00A9457D"/>
    <w:rsid w:val="00A945BD"/>
    <w:rsid w:val="00A9463E"/>
    <w:rsid w:val="00A94754"/>
    <w:rsid w:val="00A94918"/>
    <w:rsid w:val="00A94949"/>
    <w:rsid w:val="00A94C8A"/>
    <w:rsid w:val="00A94CDA"/>
    <w:rsid w:val="00A9560B"/>
    <w:rsid w:val="00A95686"/>
    <w:rsid w:val="00A957A7"/>
    <w:rsid w:val="00A9599A"/>
    <w:rsid w:val="00A95BB2"/>
    <w:rsid w:val="00A95F9B"/>
    <w:rsid w:val="00A96154"/>
    <w:rsid w:val="00A962A3"/>
    <w:rsid w:val="00A962A4"/>
    <w:rsid w:val="00A96391"/>
    <w:rsid w:val="00A96734"/>
    <w:rsid w:val="00A9687A"/>
    <w:rsid w:val="00A96A07"/>
    <w:rsid w:val="00A96C98"/>
    <w:rsid w:val="00A96DAB"/>
    <w:rsid w:val="00A96E14"/>
    <w:rsid w:val="00A97272"/>
    <w:rsid w:val="00A9755F"/>
    <w:rsid w:val="00A9782E"/>
    <w:rsid w:val="00A9795E"/>
    <w:rsid w:val="00A97AAF"/>
    <w:rsid w:val="00A97AEC"/>
    <w:rsid w:val="00A97B4C"/>
    <w:rsid w:val="00A97C74"/>
    <w:rsid w:val="00A97CBF"/>
    <w:rsid w:val="00A97D7E"/>
    <w:rsid w:val="00A97D81"/>
    <w:rsid w:val="00A97ED7"/>
    <w:rsid w:val="00AA00FE"/>
    <w:rsid w:val="00AA0789"/>
    <w:rsid w:val="00AA088D"/>
    <w:rsid w:val="00AA0C94"/>
    <w:rsid w:val="00AA0E31"/>
    <w:rsid w:val="00AA1322"/>
    <w:rsid w:val="00AA140E"/>
    <w:rsid w:val="00AA149B"/>
    <w:rsid w:val="00AA153A"/>
    <w:rsid w:val="00AA1645"/>
    <w:rsid w:val="00AA16EF"/>
    <w:rsid w:val="00AA16FE"/>
    <w:rsid w:val="00AA1BB6"/>
    <w:rsid w:val="00AA1BF5"/>
    <w:rsid w:val="00AA1D50"/>
    <w:rsid w:val="00AA2210"/>
    <w:rsid w:val="00AA23D6"/>
    <w:rsid w:val="00AA23FD"/>
    <w:rsid w:val="00AA253B"/>
    <w:rsid w:val="00AA2582"/>
    <w:rsid w:val="00AA26B8"/>
    <w:rsid w:val="00AA281A"/>
    <w:rsid w:val="00AA2AEB"/>
    <w:rsid w:val="00AA2B60"/>
    <w:rsid w:val="00AA2C91"/>
    <w:rsid w:val="00AA2DA5"/>
    <w:rsid w:val="00AA2F38"/>
    <w:rsid w:val="00AA3158"/>
    <w:rsid w:val="00AA31C2"/>
    <w:rsid w:val="00AA3313"/>
    <w:rsid w:val="00AA3362"/>
    <w:rsid w:val="00AA391C"/>
    <w:rsid w:val="00AA3954"/>
    <w:rsid w:val="00AA3B31"/>
    <w:rsid w:val="00AA3C2D"/>
    <w:rsid w:val="00AA3CD8"/>
    <w:rsid w:val="00AA3E7C"/>
    <w:rsid w:val="00AA3F5D"/>
    <w:rsid w:val="00AA4416"/>
    <w:rsid w:val="00AA44FD"/>
    <w:rsid w:val="00AA4592"/>
    <w:rsid w:val="00AA4789"/>
    <w:rsid w:val="00AA4D4E"/>
    <w:rsid w:val="00AA4E15"/>
    <w:rsid w:val="00AA5166"/>
    <w:rsid w:val="00AA53A8"/>
    <w:rsid w:val="00AA55E1"/>
    <w:rsid w:val="00AA5660"/>
    <w:rsid w:val="00AA574D"/>
    <w:rsid w:val="00AA5CB8"/>
    <w:rsid w:val="00AA5E74"/>
    <w:rsid w:val="00AA6043"/>
    <w:rsid w:val="00AA6511"/>
    <w:rsid w:val="00AA6589"/>
    <w:rsid w:val="00AA65A1"/>
    <w:rsid w:val="00AA6CFD"/>
    <w:rsid w:val="00AA706E"/>
    <w:rsid w:val="00AA74EB"/>
    <w:rsid w:val="00AA7653"/>
    <w:rsid w:val="00AA775B"/>
    <w:rsid w:val="00AA7836"/>
    <w:rsid w:val="00AA78DD"/>
    <w:rsid w:val="00AA7A61"/>
    <w:rsid w:val="00AA7AD7"/>
    <w:rsid w:val="00AA7BC7"/>
    <w:rsid w:val="00AA7C4E"/>
    <w:rsid w:val="00AA7C5F"/>
    <w:rsid w:val="00AB01E3"/>
    <w:rsid w:val="00AB034C"/>
    <w:rsid w:val="00AB03A7"/>
    <w:rsid w:val="00AB064D"/>
    <w:rsid w:val="00AB0680"/>
    <w:rsid w:val="00AB07B7"/>
    <w:rsid w:val="00AB07F5"/>
    <w:rsid w:val="00AB084C"/>
    <w:rsid w:val="00AB08A9"/>
    <w:rsid w:val="00AB0AFF"/>
    <w:rsid w:val="00AB0C0F"/>
    <w:rsid w:val="00AB0C88"/>
    <w:rsid w:val="00AB0EB7"/>
    <w:rsid w:val="00AB0F0F"/>
    <w:rsid w:val="00AB0FD6"/>
    <w:rsid w:val="00AB13C8"/>
    <w:rsid w:val="00AB19CC"/>
    <w:rsid w:val="00AB1A77"/>
    <w:rsid w:val="00AB1A84"/>
    <w:rsid w:val="00AB1AEE"/>
    <w:rsid w:val="00AB1BBC"/>
    <w:rsid w:val="00AB1DE6"/>
    <w:rsid w:val="00AB1DFC"/>
    <w:rsid w:val="00AB25AB"/>
    <w:rsid w:val="00AB2867"/>
    <w:rsid w:val="00AB28C4"/>
    <w:rsid w:val="00AB2917"/>
    <w:rsid w:val="00AB2BFF"/>
    <w:rsid w:val="00AB2C0F"/>
    <w:rsid w:val="00AB2E1C"/>
    <w:rsid w:val="00AB3028"/>
    <w:rsid w:val="00AB3205"/>
    <w:rsid w:val="00AB34B7"/>
    <w:rsid w:val="00AB35B7"/>
    <w:rsid w:val="00AB37DC"/>
    <w:rsid w:val="00AB38B8"/>
    <w:rsid w:val="00AB3A23"/>
    <w:rsid w:val="00AB3A70"/>
    <w:rsid w:val="00AB3C7F"/>
    <w:rsid w:val="00AB400F"/>
    <w:rsid w:val="00AB4127"/>
    <w:rsid w:val="00AB4525"/>
    <w:rsid w:val="00AB4B68"/>
    <w:rsid w:val="00AB4D72"/>
    <w:rsid w:val="00AB4E7D"/>
    <w:rsid w:val="00AB520D"/>
    <w:rsid w:val="00AB5299"/>
    <w:rsid w:val="00AB5499"/>
    <w:rsid w:val="00AB5525"/>
    <w:rsid w:val="00AB55CE"/>
    <w:rsid w:val="00AB5667"/>
    <w:rsid w:val="00AB56FB"/>
    <w:rsid w:val="00AB5808"/>
    <w:rsid w:val="00AB5ABA"/>
    <w:rsid w:val="00AB625A"/>
    <w:rsid w:val="00AB63ED"/>
    <w:rsid w:val="00AB64C1"/>
    <w:rsid w:val="00AB6735"/>
    <w:rsid w:val="00AB67E9"/>
    <w:rsid w:val="00AB6ACF"/>
    <w:rsid w:val="00AB6B64"/>
    <w:rsid w:val="00AB6C77"/>
    <w:rsid w:val="00AB71AC"/>
    <w:rsid w:val="00AB7414"/>
    <w:rsid w:val="00AB7560"/>
    <w:rsid w:val="00AB7760"/>
    <w:rsid w:val="00AB7A58"/>
    <w:rsid w:val="00AB7B3E"/>
    <w:rsid w:val="00AB7B94"/>
    <w:rsid w:val="00AB7DEC"/>
    <w:rsid w:val="00AC049A"/>
    <w:rsid w:val="00AC0803"/>
    <w:rsid w:val="00AC0911"/>
    <w:rsid w:val="00AC0936"/>
    <w:rsid w:val="00AC0BA3"/>
    <w:rsid w:val="00AC0BF6"/>
    <w:rsid w:val="00AC13E5"/>
    <w:rsid w:val="00AC1500"/>
    <w:rsid w:val="00AC1501"/>
    <w:rsid w:val="00AC16E6"/>
    <w:rsid w:val="00AC1787"/>
    <w:rsid w:val="00AC180C"/>
    <w:rsid w:val="00AC19B9"/>
    <w:rsid w:val="00AC1F5E"/>
    <w:rsid w:val="00AC200A"/>
    <w:rsid w:val="00AC25A9"/>
    <w:rsid w:val="00AC26E6"/>
    <w:rsid w:val="00AC27E5"/>
    <w:rsid w:val="00AC2A13"/>
    <w:rsid w:val="00AC2ABA"/>
    <w:rsid w:val="00AC2ECC"/>
    <w:rsid w:val="00AC308F"/>
    <w:rsid w:val="00AC36E9"/>
    <w:rsid w:val="00AC3808"/>
    <w:rsid w:val="00AC3887"/>
    <w:rsid w:val="00AC39B1"/>
    <w:rsid w:val="00AC39D7"/>
    <w:rsid w:val="00AC3D73"/>
    <w:rsid w:val="00AC409A"/>
    <w:rsid w:val="00AC4236"/>
    <w:rsid w:val="00AC4292"/>
    <w:rsid w:val="00AC42FA"/>
    <w:rsid w:val="00AC44FD"/>
    <w:rsid w:val="00AC463E"/>
    <w:rsid w:val="00AC48AF"/>
    <w:rsid w:val="00AC48D0"/>
    <w:rsid w:val="00AC48D2"/>
    <w:rsid w:val="00AC490B"/>
    <w:rsid w:val="00AC4ABF"/>
    <w:rsid w:val="00AC4C67"/>
    <w:rsid w:val="00AC4D04"/>
    <w:rsid w:val="00AC4E90"/>
    <w:rsid w:val="00AC50C1"/>
    <w:rsid w:val="00AC515B"/>
    <w:rsid w:val="00AC52EA"/>
    <w:rsid w:val="00AC53F0"/>
    <w:rsid w:val="00AC541B"/>
    <w:rsid w:val="00AC544F"/>
    <w:rsid w:val="00AC5594"/>
    <w:rsid w:val="00AC55B6"/>
    <w:rsid w:val="00AC56DF"/>
    <w:rsid w:val="00AC5801"/>
    <w:rsid w:val="00AC588F"/>
    <w:rsid w:val="00AC59FA"/>
    <w:rsid w:val="00AC5CD1"/>
    <w:rsid w:val="00AC6846"/>
    <w:rsid w:val="00AC6D5D"/>
    <w:rsid w:val="00AC7390"/>
    <w:rsid w:val="00AC7550"/>
    <w:rsid w:val="00AC7965"/>
    <w:rsid w:val="00AC7A16"/>
    <w:rsid w:val="00AC7CD9"/>
    <w:rsid w:val="00AC7D50"/>
    <w:rsid w:val="00AC7D5F"/>
    <w:rsid w:val="00AD0019"/>
    <w:rsid w:val="00AD02A9"/>
    <w:rsid w:val="00AD0339"/>
    <w:rsid w:val="00AD03F4"/>
    <w:rsid w:val="00AD0575"/>
    <w:rsid w:val="00AD05B1"/>
    <w:rsid w:val="00AD0866"/>
    <w:rsid w:val="00AD087D"/>
    <w:rsid w:val="00AD0921"/>
    <w:rsid w:val="00AD0B02"/>
    <w:rsid w:val="00AD0C19"/>
    <w:rsid w:val="00AD0DB9"/>
    <w:rsid w:val="00AD0F05"/>
    <w:rsid w:val="00AD0F49"/>
    <w:rsid w:val="00AD10C0"/>
    <w:rsid w:val="00AD1344"/>
    <w:rsid w:val="00AD1FF4"/>
    <w:rsid w:val="00AD2034"/>
    <w:rsid w:val="00AD20A6"/>
    <w:rsid w:val="00AD241B"/>
    <w:rsid w:val="00AD2460"/>
    <w:rsid w:val="00AD250B"/>
    <w:rsid w:val="00AD2572"/>
    <w:rsid w:val="00AD27DE"/>
    <w:rsid w:val="00AD2985"/>
    <w:rsid w:val="00AD29AF"/>
    <w:rsid w:val="00AD2AE7"/>
    <w:rsid w:val="00AD3425"/>
    <w:rsid w:val="00AD3913"/>
    <w:rsid w:val="00AD3EC9"/>
    <w:rsid w:val="00AD44BC"/>
    <w:rsid w:val="00AD455B"/>
    <w:rsid w:val="00AD467A"/>
    <w:rsid w:val="00AD4698"/>
    <w:rsid w:val="00AD4711"/>
    <w:rsid w:val="00AD4A70"/>
    <w:rsid w:val="00AD4BCC"/>
    <w:rsid w:val="00AD50C1"/>
    <w:rsid w:val="00AD5118"/>
    <w:rsid w:val="00AD5195"/>
    <w:rsid w:val="00AD51FA"/>
    <w:rsid w:val="00AD528F"/>
    <w:rsid w:val="00AD547F"/>
    <w:rsid w:val="00AD55E3"/>
    <w:rsid w:val="00AD57AB"/>
    <w:rsid w:val="00AD57D9"/>
    <w:rsid w:val="00AD5E36"/>
    <w:rsid w:val="00AD6178"/>
    <w:rsid w:val="00AD62BE"/>
    <w:rsid w:val="00AD62C7"/>
    <w:rsid w:val="00AD6466"/>
    <w:rsid w:val="00AD64AE"/>
    <w:rsid w:val="00AD64C6"/>
    <w:rsid w:val="00AD656F"/>
    <w:rsid w:val="00AD675C"/>
    <w:rsid w:val="00AD6F5C"/>
    <w:rsid w:val="00AD7297"/>
    <w:rsid w:val="00AD72A7"/>
    <w:rsid w:val="00AD7718"/>
    <w:rsid w:val="00AD7A9F"/>
    <w:rsid w:val="00AD7D68"/>
    <w:rsid w:val="00AD7E16"/>
    <w:rsid w:val="00AD7EEC"/>
    <w:rsid w:val="00AD7F81"/>
    <w:rsid w:val="00AE0185"/>
    <w:rsid w:val="00AE01CF"/>
    <w:rsid w:val="00AE0473"/>
    <w:rsid w:val="00AE0C7B"/>
    <w:rsid w:val="00AE0CA2"/>
    <w:rsid w:val="00AE0F92"/>
    <w:rsid w:val="00AE1003"/>
    <w:rsid w:val="00AE1156"/>
    <w:rsid w:val="00AE13FD"/>
    <w:rsid w:val="00AE1692"/>
    <w:rsid w:val="00AE1F25"/>
    <w:rsid w:val="00AE20C1"/>
    <w:rsid w:val="00AE2259"/>
    <w:rsid w:val="00AE22C5"/>
    <w:rsid w:val="00AE2317"/>
    <w:rsid w:val="00AE2528"/>
    <w:rsid w:val="00AE2536"/>
    <w:rsid w:val="00AE27D7"/>
    <w:rsid w:val="00AE2812"/>
    <w:rsid w:val="00AE2962"/>
    <w:rsid w:val="00AE2C06"/>
    <w:rsid w:val="00AE2EEF"/>
    <w:rsid w:val="00AE30BF"/>
    <w:rsid w:val="00AE31AE"/>
    <w:rsid w:val="00AE31E1"/>
    <w:rsid w:val="00AE33BA"/>
    <w:rsid w:val="00AE3455"/>
    <w:rsid w:val="00AE3458"/>
    <w:rsid w:val="00AE3622"/>
    <w:rsid w:val="00AE36A5"/>
    <w:rsid w:val="00AE3A2F"/>
    <w:rsid w:val="00AE3A6A"/>
    <w:rsid w:val="00AE3B5A"/>
    <w:rsid w:val="00AE3B6E"/>
    <w:rsid w:val="00AE3BAC"/>
    <w:rsid w:val="00AE3FDC"/>
    <w:rsid w:val="00AE42AB"/>
    <w:rsid w:val="00AE4300"/>
    <w:rsid w:val="00AE4337"/>
    <w:rsid w:val="00AE4682"/>
    <w:rsid w:val="00AE47B0"/>
    <w:rsid w:val="00AE48AE"/>
    <w:rsid w:val="00AE48FC"/>
    <w:rsid w:val="00AE4CB5"/>
    <w:rsid w:val="00AE4D14"/>
    <w:rsid w:val="00AE4DE9"/>
    <w:rsid w:val="00AE51CD"/>
    <w:rsid w:val="00AE5399"/>
    <w:rsid w:val="00AE53BB"/>
    <w:rsid w:val="00AE542E"/>
    <w:rsid w:val="00AE5446"/>
    <w:rsid w:val="00AE55AF"/>
    <w:rsid w:val="00AE5D5F"/>
    <w:rsid w:val="00AE5EA5"/>
    <w:rsid w:val="00AE5F82"/>
    <w:rsid w:val="00AE60CA"/>
    <w:rsid w:val="00AE6229"/>
    <w:rsid w:val="00AE62A0"/>
    <w:rsid w:val="00AE62C5"/>
    <w:rsid w:val="00AE6701"/>
    <w:rsid w:val="00AE67B7"/>
    <w:rsid w:val="00AE697D"/>
    <w:rsid w:val="00AE6EAF"/>
    <w:rsid w:val="00AE70C7"/>
    <w:rsid w:val="00AE72C3"/>
    <w:rsid w:val="00AE76C6"/>
    <w:rsid w:val="00AE7903"/>
    <w:rsid w:val="00AE7A03"/>
    <w:rsid w:val="00AE7B6B"/>
    <w:rsid w:val="00AF00F6"/>
    <w:rsid w:val="00AF04E6"/>
    <w:rsid w:val="00AF0612"/>
    <w:rsid w:val="00AF06F1"/>
    <w:rsid w:val="00AF08F7"/>
    <w:rsid w:val="00AF0F7F"/>
    <w:rsid w:val="00AF0F93"/>
    <w:rsid w:val="00AF1120"/>
    <w:rsid w:val="00AF12AA"/>
    <w:rsid w:val="00AF13C7"/>
    <w:rsid w:val="00AF13DD"/>
    <w:rsid w:val="00AF14FF"/>
    <w:rsid w:val="00AF15F5"/>
    <w:rsid w:val="00AF1709"/>
    <w:rsid w:val="00AF1800"/>
    <w:rsid w:val="00AF1CF5"/>
    <w:rsid w:val="00AF22B5"/>
    <w:rsid w:val="00AF22E7"/>
    <w:rsid w:val="00AF23ED"/>
    <w:rsid w:val="00AF2776"/>
    <w:rsid w:val="00AF27F2"/>
    <w:rsid w:val="00AF28A6"/>
    <w:rsid w:val="00AF29FC"/>
    <w:rsid w:val="00AF2D0D"/>
    <w:rsid w:val="00AF2D5C"/>
    <w:rsid w:val="00AF302D"/>
    <w:rsid w:val="00AF3192"/>
    <w:rsid w:val="00AF3282"/>
    <w:rsid w:val="00AF33EE"/>
    <w:rsid w:val="00AF344C"/>
    <w:rsid w:val="00AF34D7"/>
    <w:rsid w:val="00AF3596"/>
    <w:rsid w:val="00AF382F"/>
    <w:rsid w:val="00AF3921"/>
    <w:rsid w:val="00AF39A4"/>
    <w:rsid w:val="00AF3A54"/>
    <w:rsid w:val="00AF3C8D"/>
    <w:rsid w:val="00AF3FF9"/>
    <w:rsid w:val="00AF418F"/>
    <w:rsid w:val="00AF4311"/>
    <w:rsid w:val="00AF43D0"/>
    <w:rsid w:val="00AF4680"/>
    <w:rsid w:val="00AF49A2"/>
    <w:rsid w:val="00AF4A62"/>
    <w:rsid w:val="00AF4A94"/>
    <w:rsid w:val="00AF4D28"/>
    <w:rsid w:val="00AF4E02"/>
    <w:rsid w:val="00AF510F"/>
    <w:rsid w:val="00AF5665"/>
    <w:rsid w:val="00AF57CF"/>
    <w:rsid w:val="00AF57F2"/>
    <w:rsid w:val="00AF58E4"/>
    <w:rsid w:val="00AF6072"/>
    <w:rsid w:val="00AF60DF"/>
    <w:rsid w:val="00AF6107"/>
    <w:rsid w:val="00AF6137"/>
    <w:rsid w:val="00AF617D"/>
    <w:rsid w:val="00AF62EA"/>
    <w:rsid w:val="00AF6367"/>
    <w:rsid w:val="00AF6627"/>
    <w:rsid w:val="00AF670E"/>
    <w:rsid w:val="00AF674A"/>
    <w:rsid w:val="00AF686A"/>
    <w:rsid w:val="00AF6969"/>
    <w:rsid w:val="00AF6A7B"/>
    <w:rsid w:val="00AF6BC3"/>
    <w:rsid w:val="00AF6CD2"/>
    <w:rsid w:val="00AF6E50"/>
    <w:rsid w:val="00AF7130"/>
    <w:rsid w:val="00AF715B"/>
    <w:rsid w:val="00AF722B"/>
    <w:rsid w:val="00AF7561"/>
    <w:rsid w:val="00AF7776"/>
    <w:rsid w:val="00AF7867"/>
    <w:rsid w:val="00AF7A52"/>
    <w:rsid w:val="00AF7B5E"/>
    <w:rsid w:val="00AF7F99"/>
    <w:rsid w:val="00B0012B"/>
    <w:rsid w:val="00B0029B"/>
    <w:rsid w:val="00B002D9"/>
    <w:rsid w:val="00B00451"/>
    <w:rsid w:val="00B00619"/>
    <w:rsid w:val="00B007E4"/>
    <w:rsid w:val="00B00914"/>
    <w:rsid w:val="00B00CA6"/>
    <w:rsid w:val="00B00E11"/>
    <w:rsid w:val="00B011F0"/>
    <w:rsid w:val="00B01B03"/>
    <w:rsid w:val="00B02057"/>
    <w:rsid w:val="00B020B4"/>
    <w:rsid w:val="00B024B3"/>
    <w:rsid w:val="00B02556"/>
    <w:rsid w:val="00B0258E"/>
    <w:rsid w:val="00B02661"/>
    <w:rsid w:val="00B027E0"/>
    <w:rsid w:val="00B0288F"/>
    <w:rsid w:val="00B028BB"/>
    <w:rsid w:val="00B0293B"/>
    <w:rsid w:val="00B029C5"/>
    <w:rsid w:val="00B02C15"/>
    <w:rsid w:val="00B02C97"/>
    <w:rsid w:val="00B02EA8"/>
    <w:rsid w:val="00B0338A"/>
    <w:rsid w:val="00B034D1"/>
    <w:rsid w:val="00B03721"/>
    <w:rsid w:val="00B03AAB"/>
    <w:rsid w:val="00B03C96"/>
    <w:rsid w:val="00B03E20"/>
    <w:rsid w:val="00B04104"/>
    <w:rsid w:val="00B04310"/>
    <w:rsid w:val="00B04404"/>
    <w:rsid w:val="00B04451"/>
    <w:rsid w:val="00B0484A"/>
    <w:rsid w:val="00B04858"/>
    <w:rsid w:val="00B048AA"/>
    <w:rsid w:val="00B04B66"/>
    <w:rsid w:val="00B04BC0"/>
    <w:rsid w:val="00B04F15"/>
    <w:rsid w:val="00B04F88"/>
    <w:rsid w:val="00B04FDE"/>
    <w:rsid w:val="00B04FF1"/>
    <w:rsid w:val="00B05071"/>
    <w:rsid w:val="00B05193"/>
    <w:rsid w:val="00B0562E"/>
    <w:rsid w:val="00B05B98"/>
    <w:rsid w:val="00B05CF6"/>
    <w:rsid w:val="00B05D71"/>
    <w:rsid w:val="00B05DEE"/>
    <w:rsid w:val="00B06227"/>
    <w:rsid w:val="00B0630F"/>
    <w:rsid w:val="00B06310"/>
    <w:rsid w:val="00B064F7"/>
    <w:rsid w:val="00B06728"/>
    <w:rsid w:val="00B06808"/>
    <w:rsid w:val="00B06BA8"/>
    <w:rsid w:val="00B06C14"/>
    <w:rsid w:val="00B06C52"/>
    <w:rsid w:val="00B06C98"/>
    <w:rsid w:val="00B06D01"/>
    <w:rsid w:val="00B06DBB"/>
    <w:rsid w:val="00B07255"/>
    <w:rsid w:val="00B0740C"/>
    <w:rsid w:val="00B07599"/>
    <w:rsid w:val="00B076F1"/>
    <w:rsid w:val="00B077E2"/>
    <w:rsid w:val="00B079BC"/>
    <w:rsid w:val="00B079FC"/>
    <w:rsid w:val="00B07AAA"/>
    <w:rsid w:val="00B07B39"/>
    <w:rsid w:val="00B07C89"/>
    <w:rsid w:val="00B07CDF"/>
    <w:rsid w:val="00B07EB5"/>
    <w:rsid w:val="00B07FD1"/>
    <w:rsid w:val="00B10065"/>
    <w:rsid w:val="00B10348"/>
    <w:rsid w:val="00B103CD"/>
    <w:rsid w:val="00B1060B"/>
    <w:rsid w:val="00B10729"/>
    <w:rsid w:val="00B108F3"/>
    <w:rsid w:val="00B10997"/>
    <w:rsid w:val="00B10B80"/>
    <w:rsid w:val="00B10D9D"/>
    <w:rsid w:val="00B11106"/>
    <w:rsid w:val="00B1124A"/>
    <w:rsid w:val="00B11269"/>
    <w:rsid w:val="00B11422"/>
    <w:rsid w:val="00B1154E"/>
    <w:rsid w:val="00B1173B"/>
    <w:rsid w:val="00B11B13"/>
    <w:rsid w:val="00B11FE7"/>
    <w:rsid w:val="00B1203D"/>
    <w:rsid w:val="00B12070"/>
    <w:rsid w:val="00B12975"/>
    <w:rsid w:val="00B12B3A"/>
    <w:rsid w:val="00B12C1C"/>
    <w:rsid w:val="00B1352F"/>
    <w:rsid w:val="00B13858"/>
    <w:rsid w:val="00B138F5"/>
    <w:rsid w:val="00B13B58"/>
    <w:rsid w:val="00B13C0F"/>
    <w:rsid w:val="00B13C4B"/>
    <w:rsid w:val="00B13C82"/>
    <w:rsid w:val="00B13C8A"/>
    <w:rsid w:val="00B13D51"/>
    <w:rsid w:val="00B14156"/>
    <w:rsid w:val="00B14480"/>
    <w:rsid w:val="00B14861"/>
    <w:rsid w:val="00B14CCB"/>
    <w:rsid w:val="00B152FD"/>
    <w:rsid w:val="00B1551F"/>
    <w:rsid w:val="00B15613"/>
    <w:rsid w:val="00B15674"/>
    <w:rsid w:val="00B15770"/>
    <w:rsid w:val="00B157A9"/>
    <w:rsid w:val="00B158D0"/>
    <w:rsid w:val="00B15AB4"/>
    <w:rsid w:val="00B15B51"/>
    <w:rsid w:val="00B15B96"/>
    <w:rsid w:val="00B15DEA"/>
    <w:rsid w:val="00B15E19"/>
    <w:rsid w:val="00B16186"/>
    <w:rsid w:val="00B162AC"/>
    <w:rsid w:val="00B1683F"/>
    <w:rsid w:val="00B1691A"/>
    <w:rsid w:val="00B169FB"/>
    <w:rsid w:val="00B16DBD"/>
    <w:rsid w:val="00B174DD"/>
    <w:rsid w:val="00B17643"/>
    <w:rsid w:val="00B17B7C"/>
    <w:rsid w:val="00B17CEE"/>
    <w:rsid w:val="00B17F10"/>
    <w:rsid w:val="00B17F5E"/>
    <w:rsid w:val="00B20119"/>
    <w:rsid w:val="00B201AA"/>
    <w:rsid w:val="00B20234"/>
    <w:rsid w:val="00B206AB"/>
    <w:rsid w:val="00B20A87"/>
    <w:rsid w:val="00B20B5D"/>
    <w:rsid w:val="00B20BBD"/>
    <w:rsid w:val="00B20E34"/>
    <w:rsid w:val="00B20FBE"/>
    <w:rsid w:val="00B2108E"/>
    <w:rsid w:val="00B21482"/>
    <w:rsid w:val="00B21781"/>
    <w:rsid w:val="00B21948"/>
    <w:rsid w:val="00B21963"/>
    <w:rsid w:val="00B219A6"/>
    <w:rsid w:val="00B21B63"/>
    <w:rsid w:val="00B21B88"/>
    <w:rsid w:val="00B21C59"/>
    <w:rsid w:val="00B21D59"/>
    <w:rsid w:val="00B21EC7"/>
    <w:rsid w:val="00B2202F"/>
    <w:rsid w:val="00B220E2"/>
    <w:rsid w:val="00B223A0"/>
    <w:rsid w:val="00B224C9"/>
    <w:rsid w:val="00B226F1"/>
    <w:rsid w:val="00B22753"/>
    <w:rsid w:val="00B22813"/>
    <w:rsid w:val="00B22907"/>
    <w:rsid w:val="00B22A09"/>
    <w:rsid w:val="00B22AA2"/>
    <w:rsid w:val="00B22B38"/>
    <w:rsid w:val="00B22B6D"/>
    <w:rsid w:val="00B22E78"/>
    <w:rsid w:val="00B2315D"/>
    <w:rsid w:val="00B231E5"/>
    <w:rsid w:val="00B233E6"/>
    <w:rsid w:val="00B2374C"/>
    <w:rsid w:val="00B23B7A"/>
    <w:rsid w:val="00B2436B"/>
    <w:rsid w:val="00B248E8"/>
    <w:rsid w:val="00B24B57"/>
    <w:rsid w:val="00B24BBE"/>
    <w:rsid w:val="00B24E4D"/>
    <w:rsid w:val="00B24FFC"/>
    <w:rsid w:val="00B25320"/>
    <w:rsid w:val="00B2536D"/>
    <w:rsid w:val="00B2551B"/>
    <w:rsid w:val="00B2559D"/>
    <w:rsid w:val="00B25609"/>
    <w:rsid w:val="00B256B1"/>
    <w:rsid w:val="00B258CD"/>
    <w:rsid w:val="00B25919"/>
    <w:rsid w:val="00B25975"/>
    <w:rsid w:val="00B25A68"/>
    <w:rsid w:val="00B25D0E"/>
    <w:rsid w:val="00B25DB4"/>
    <w:rsid w:val="00B25FBD"/>
    <w:rsid w:val="00B2600E"/>
    <w:rsid w:val="00B26290"/>
    <w:rsid w:val="00B2641A"/>
    <w:rsid w:val="00B26665"/>
    <w:rsid w:val="00B269EA"/>
    <w:rsid w:val="00B26C35"/>
    <w:rsid w:val="00B26D7E"/>
    <w:rsid w:val="00B26E30"/>
    <w:rsid w:val="00B27292"/>
    <w:rsid w:val="00B27467"/>
    <w:rsid w:val="00B274F8"/>
    <w:rsid w:val="00B275F9"/>
    <w:rsid w:val="00B27817"/>
    <w:rsid w:val="00B27843"/>
    <w:rsid w:val="00B27AAF"/>
    <w:rsid w:val="00B27CB7"/>
    <w:rsid w:val="00B27F94"/>
    <w:rsid w:val="00B300B1"/>
    <w:rsid w:val="00B300BD"/>
    <w:rsid w:val="00B303EE"/>
    <w:rsid w:val="00B30541"/>
    <w:rsid w:val="00B305A7"/>
    <w:rsid w:val="00B3061E"/>
    <w:rsid w:val="00B30909"/>
    <w:rsid w:val="00B30A0A"/>
    <w:rsid w:val="00B30ABF"/>
    <w:rsid w:val="00B30B82"/>
    <w:rsid w:val="00B30BA9"/>
    <w:rsid w:val="00B30E91"/>
    <w:rsid w:val="00B312DE"/>
    <w:rsid w:val="00B31473"/>
    <w:rsid w:val="00B317E3"/>
    <w:rsid w:val="00B318F9"/>
    <w:rsid w:val="00B31E43"/>
    <w:rsid w:val="00B32141"/>
    <w:rsid w:val="00B323E6"/>
    <w:rsid w:val="00B3267E"/>
    <w:rsid w:val="00B326A2"/>
    <w:rsid w:val="00B32B17"/>
    <w:rsid w:val="00B32F48"/>
    <w:rsid w:val="00B33090"/>
    <w:rsid w:val="00B33182"/>
    <w:rsid w:val="00B332F5"/>
    <w:rsid w:val="00B33306"/>
    <w:rsid w:val="00B334D6"/>
    <w:rsid w:val="00B33508"/>
    <w:rsid w:val="00B33865"/>
    <w:rsid w:val="00B33884"/>
    <w:rsid w:val="00B33962"/>
    <w:rsid w:val="00B33C28"/>
    <w:rsid w:val="00B33DC8"/>
    <w:rsid w:val="00B33F27"/>
    <w:rsid w:val="00B33F2D"/>
    <w:rsid w:val="00B3457B"/>
    <w:rsid w:val="00B3473B"/>
    <w:rsid w:val="00B34793"/>
    <w:rsid w:val="00B347A2"/>
    <w:rsid w:val="00B34ACC"/>
    <w:rsid w:val="00B34B4B"/>
    <w:rsid w:val="00B34DED"/>
    <w:rsid w:val="00B34EF4"/>
    <w:rsid w:val="00B34F54"/>
    <w:rsid w:val="00B350AD"/>
    <w:rsid w:val="00B35136"/>
    <w:rsid w:val="00B353ED"/>
    <w:rsid w:val="00B35478"/>
    <w:rsid w:val="00B3547E"/>
    <w:rsid w:val="00B3586F"/>
    <w:rsid w:val="00B35BC6"/>
    <w:rsid w:val="00B35BE7"/>
    <w:rsid w:val="00B35C15"/>
    <w:rsid w:val="00B35DE7"/>
    <w:rsid w:val="00B35E48"/>
    <w:rsid w:val="00B35E6B"/>
    <w:rsid w:val="00B36396"/>
    <w:rsid w:val="00B364A7"/>
    <w:rsid w:val="00B366AC"/>
    <w:rsid w:val="00B368A7"/>
    <w:rsid w:val="00B36F3A"/>
    <w:rsid w:val="00B37114"/>
    <w:rsid w:val="00B3714D"/>
    <w:rsid w:val="00B37240"/>
    <w:rsid w:val="00B377DA"/>
    <w:rsid w:val="00B37B41"/>
    <w:rsid w:val="00B37EA2"/>
    <w:rsid w:val="00B4015B"/>
    <w:rsid w:val="00B404FA"/>
    <w:rsid w:val="00B40756"/>
    <w:rsid w:val="00B408D8"/>
    <w:rsid w:val="00B40A38"/>
    <w:rsid w:val="00B40BF1"/>
    <w:rsid w:val="00B40C23"/>
    <w:rsid w:val="00B40D54"/>
    <w:rsid w:val="00B40E7A"/>
    <w:rsid w:val="00B40EC5"/>
    <w:rsid w:val="00B40FDC"/>
    <w:rsid w:val="00B40FF7"/>
    <w:rsid w:val="00B415E6"/>
    <w:rsid w:val="00B4176C"/>
    <w:rsid w:val="00B41794"/>
    <w:rsid w:val="00B417C0"/>
    <w:rsid w:val="00B418E3"/>
    <w:rsid w:val="00B41D0C"/>
    <w:rsid w:val="00B41FCC"/>
    <w:rsid w:val="00B4274A"/>
    <w:rsid w:val="00B427B4"/>
    <w:rsid w:val="00B42814"/>
    <w:rsid w:val="00B429AD"/>
    <w:rsid w:val="00B429E3"/>
    <w:rsid w:val="00B42B62"/>
    <w:rsid w:val="00B42B87"/>
    <w:rsid w:val="00B42CA0"/>
    <w:rsid w:val="00B42E84"/>
    <w:rsid w:val="00B42EC3"/>
    <w:rsid w:val="00B42FB2"/>
    <w:rsid w:val="00B43263"/>
    <w:rsid w:val="00B435DD"/>
    <w:rsid w:val="00B43B48"/>
    <w:rsid w:val="00B43B4A"/>
    <w:rsid w:val="00B43C21"/>
    <w:rsid w:val="00B43D48"/>
    <w:rsid w:val="00B43EEF"/>
    <w:rsid w:val="00B43FF6"/>
    <w:rsid w:val="00B440FB"/>
    <w:rsid w:val="00B44423"/>
    <w:rsid w:val="00B444A9"/>
    <w:rsid w:val="00B44670"/>
    <w:rsid w:val="00B44685"/>
    <w:rsid w:val="00B447DB"/>
    <w:rsid w:val="00B4490F"/>
    <w:rsid w:val="00B44A2F"/>
    <w:rsid w:val="00B44AB8"/>
    <w:rsid w:val="00B44E21"/>
    <w:rsid w:val="00B44EDD"/>
    <w:rsid w:val="00B450AD"/>
    <w:rsid w:val="00B45325"/>
    <w:rsid w:val="00B45A14"/>
    <w:rsid w:val="00B45B2F"/>
    <w:rsid w:val="00B45BC7"/>
    <w:rsid w:val="00B45C98"/>
    <w:rsid w:val="00B45D25"/>
    <w:rsid w:val="00B45D7F"/>
    <w:rsid w:val="00B45DD0"/>
    <w:rsid w:val="00B45E43"/>
    <w:rsid w:val="00B45FFB"/>
    <w:rsid w:val="00B4642A"/>
    <w:rsid w:val="00B466A2"/>
    <w:rsid w:val="00B466ED"/>
    <w:rsid w:val="00B468C0"/>
    <w:rsid w:val="00B468D1"/>
    <w:rsid w:val="00B46AC5"/>
    <w:rsid w:val="00B46C23"/>
    <w:rsid w:val="00B46CF0"/>
    <w:rsid w:val="00B46DA1"/>
    <w:rsid w:val="00B46E1E"/>
    <w:rsid w:val="00B46F3D"/>
    <w:rsid w:val="00B46F8D"/>
    <w:rsid w:val="00B46FCD"/>
    <w:rsid w:val="00B4754F"/>
    <w:rsid w:val="00B47622"/>
    <w:rsid w:val="00B477B8"/>
    <w:rsid w:val="00B47825"/>
    <w:rsid w:val="00B47A0F"/>
    <w:rsid w:val="00B47B02"/>
    <w:rsid w:val="00B47BBB"/>
    <w:rsid w:val="00B5006F"/>
    <w:rsid w:val="00B501B6"/>
    <w:rsid w:val="00B50335"/>
    <w:rsid w:val="00B504E6"/>
    <w:rsid w:val="00B505AD"/>
    <w:rsid w:val="00B50902"/>
    <w:rsid w:val="00B50C0F"/>
    <w:rsid w:val="00B50C5F"/>
    <w:rsid w:val="00B50C94"/>
    <w:rsid w:val="00B51001"/>
    <w:rsid w:val="00B51026"/>
    <w:rsid w:val="00B5116E"/>
    <w:rsid w:val="00B51588"/>
    <w:rsid w:val="00B515BC"/>
    <w:rsid w:val="00B51724"/>
    <w:rsid w:val="00B5184E"/>
    <w:rsid w:val="00B518A4"/>
    <w:rsid w:val="00B518E9"/>
    <w:rsid w:val="00B51B6A"/>
    <w:rsid w:val="00B51CFA"/>
    <w:rsid w:val="00B51F2B"/>
    <w:rsid w:val="00B521A1"/>
    <w:rsid w:val="00B525A9"/>
    <w:rsid w:val="00B5263F"/>
    <w:rsid w:val="00B526FF"/>
    <w:rsid w:val="00B52780"/>
    <w:rsid w:val="00B52789"/>
    <w:rsid w:val="00B52837"/>
    <w:rsid w:val="00B52ED7"/>
    <w:rsid w:val="00B53189"/>
    <w:rsid w:val="00B5321E"/>
    <w:rsid w:val="00B53359"/>
    <w:rsid w:val="00B533AD"/>
    <w:rsid w:val="00B53486"/>
    <w:rsid w:val="00B53BB0"/>
    <w:rsid w:val="00B53D39"/>
    <w:rsid w:val="00B53E96"/>
    <w:rsid w:val="00B53F74"/>
    <w:rsid w:val="00B5431F"/>
    <w:rsid w:val="00B543F2"/>
    <w:rsid w:val="00B546F6"/>
    <w:rsid w:val="00B54709"/>
    <w:rsid w:val="00B54A2D"/>
    <w:rsid w:val="00B54D36"/>
    <w:rsid w:val="00B55110"/>
    <w:rsid w:val="00B55320"/>
    <w:rsid w:val="00B554A1"/>
    <w:rsid w:val="00B55517"/>
    <w:rsid w:val="00B559FF"/>
    <w:rsid w:val="00B5605E"/>
    <w:rsid w:val="00B560B8"/>
    <w:rsid w:val="00B561CC"/>
    <w:rsid w:val="00B56241"/>
    <w:rsid w:val="00B562C0"/>
    <w:rsid w:val="00B562DE"/>
    <w:rsid w:val="00B5644C"/>
    <w:rsid w:val="00B5646E"/>
    <w:rsid w:val="00B565E9"/>
    <w:rsid w:val="00B56685"/>
    <w:rsid w:val="00B56AD5"/>
    <w:rsid w:val="00B57056"/>
    <w:rsid w:val="00B5711E"/>
    <w:rsid w:val="00B57314"/>
    <w:rsid w:val="00B57534"/>
    <w:rsid w:val="00B57725"/>
    <w:rsid w:val="00B57A10"/>
    <w:rsid w:val="00B57BBC"/>
    <w:rsid w:val="00B57FD3"/>
    <w:rsid w:val="00B600AC"/>
    <w:rsid w:val="00B60233"/>
    <w:rsid w:val="00B602D9"/>
    <w:rsid w:val="00B6035B"/>
    <w:rsid w:val="00B603D6"/>
    <w:rsid w:val="00B60469"/>
    <w:rsid w:val="00B607EB"/>
    <w:rsid w:val="00B609B7"/>
    <w:rsid w:val="00B60C9B"/>
    <w:rsid w:val="00B60CE3"/>
    <w:rsid w:val="00B60F01"/>
    <w:rsid w:val="00B611A5"/>
    <w:rsid w:val="00B6137D"/>
    <w:rsid w:val="00B61386"/>
    <w:rsid w:val="00B6140E"/>
    <w:rsid w:val="00B61855"/>
    <w:rsid w:val="00B619A0"/>
    <w:rsid w:val="00B619CE"/>
    <w:rsid w:val="00B61CE1"/>
    <w:rsid w:val="00B62056"/>
    <w:rsid w:val="00B623C3"/>
    <w:rsid w:val="00B6253E"/>
    <w:rsid w:val="00B62B4C"/>
    <w:rsid w:val="00B62EAC"/>
    <w:rsid w:val="00B6322E"/>
    <w:rsid w:val="00B63590"/>
    <w:rsid w:val="00B636FD"/>
    <w:rsid w:val="00B64168"/>
    <w:rsid w:val="00B64374"/>
    <w:rsid w:val="00B643C1"/>
    <w:rsid w:val="00B644BD"/>
    <w:rsid w:val="00B6487E"/>
    <w:rsid w:val="00B649CF"/>
    <w:rsid w:val="00B64A1E"/>
    <w:rsid w:val="00B6524A"/>
    <w:rsid w:val="00B65267"/>
    <w:rsid w:val="00B655B6"/>
    <w:rsid w:val="00B6566B"/>
    <w:rsid w:val="00B65782"/>
    <w:rsid w:val="00B65B58"/>
    <w:rsid w:val="00B65BE9"/>
    <w:rsid w:val="00B65C3A"/>
    <w:rsid w:val="00B65D8B"/>
    <w:rsid w:val="00B65E76"/>
    <w:rsid w:val="00B66074"/>
    <w:rsid w:val="00B66348"/>
    <w:rsid w:val="00B6660F"/>
    <w:rsid w:val="00B66992"/>
    <w:rsid w:val="00B66C64"/>
    <w:rsid w:val="00B66C80"/>
    <w:rsid w:val="00B66D0B"/>
    <w:rsid w:val="00B66D3C"/>
    <w:rsid w:val="00B66F1D"/>
    <w:rsid w:val="00B6718F"/>
    <w:rsid w:val="00B671F9"/>
    <w:rsid w:val="00B673B2"/>
    <w:rsid w:val="00B673E5"/>
    <w:rsid w:val="00B67662"/>
    <w:rsid w:val="00B678E0"/>
    <w:rsid w:val="00B67A62"/>
    <w:rsid w:val="00B67B23"/>
    <w:rsid w:val="00B700F4"/>
    <w:rsid w:val="00B70232"/>
    <w:rsid w:val="00B7044E"/>
    <w:rsid w:val="00B70B11"/>
    <w:rsid w:val="00B70DEA"/>
    <w:rsid w:val="00B70FE6"/>
    <w:rsid w:val="00B7120C"/>
    <w:rsid w:val="00B7136B"/>
    <w:rsid w:val="00B714F3"/>
    <w:rsid w:val="00B7154C"/>
    <w:rsid w:val="00B71615"/>
    <w:rsid w:val="00B717F2"/>
    <w:rsid w:val="00B71967"/>
    <w:rsid w:val="00B71A67"/>
    <w:rsid w:val="00B71AC0"/>
    <w:rsid w:val="00B71D60"/>
    <w:rsid w:val="00B720EA"/>
    <w:rsid w:val="00B7214C"/>
    <w:rsid w:val="00B7235F"/>
    <w:rsid w:val="00B7274A"/>
    <w:rsid w:val="00B7277C"/>
    <w:rsid w:val="00B7295D"/>
    <w:rsid w:val="00B72A02"/>
    <w:rsid w:val="00B72C47"/>
    <w:rsid w:val="00B72C6A"/>
    <w:rsid w:val="00B72FCA"/>
    <w:rsid w:val="00B7319B"/>
    <w:rsid w:val="00B735FC"/>
    <w:rsid w:val="00B7373A"/>
    <w:rsid w:val="00B73897"/>
    <w:rsid w:val="00B73CEC"/>
    <w:rsid w:val="00B73FF3"/>
    <w:rsid w:val="00B74392"/>
    <w:rsid w:val="00B7474F"/>
    <w:rsid w:val="00B74AA9"/>
    <w:rsid w:val="00B74C01"/>
    <w:rsid w:val="00B74C72"/>
    <w:rsid w:val="00B74DF8"/>
    <w:rsid w:val="00B7500C"/>
    <w:rsid w:val="00B750F5"/>
    <w:rsid w:val="00B75337"/>
    <w:rsid w:val="00B7535A"/>
    <w:rsid w:val="00B75732"/>
    <w:rsid w:val="00B75741"/>
    <w:rsid w:val="00B75746"/>
    <w:rsid w:val="00B75910"/>
    <w:rsid w:val="00B75A22"/>
    <w:rsid w:val="00B75ABE"/>
    <w:rsid w:val="00B75B0E"/>
    <w:rsid w:val="00B75CC0"/>
    <w:rsid w:val="00B75DC3"/>
    <w:rsid w:val="00B75DDC"/>
    <w:rsid w:val="00B76518"/>
    <w:rsid w:val="00B7654C"/>
    <w:rsid w:val="00B765EF"/>
    <w:rsid w:val="00B76679"/>
    <w:rsid w:val="00B767E4"/>
    <w:rsid w:val="00B768E3"/>
    <w:rsid w:val="00B769F1"/>
    <w:rsid w:val="00B76A98"/>
    <w:rsid w:val="00B76B13"/>
    <w:rsid w:val="00B76CA7"/>
    <w:rsid w:val="00B76CAD"/>
    <w:rsid w:val="00B77884"/>
    <w:rsid w:val="00B77A63"/>
    <w:rsid w:val="00B77B07"/>
    <w:rsid w:val="00B77B24"/>
    <w:rsid w:val="00B77B3C"/>
    <w:rsid w:val="00B77BEE"/>
    <w:rsid w:val="00B77FBD"/>
    <w:rsid w:val="00B77FF3"/>
    <w:rsid w:val="00B8006C"/>
    <w:rsid w:val="00B803D0"/>
    <w:rsid w:val="00B80521"/>
    <w:rsid w:val="00B808ED"/>
    <w:rsid w:val="00B809F5"/>
    <w:rsid w:val="00B80A1C"/>
    <w:rsid w:val="00B80CED"/>
    <w:rsid w:val="00B80E8A"/>
    <w:rsid w:val="00B810DA"/>
    <w:rsid w:val="00B812C1"/>
    <w:rsid w:val="00B8145A"/>
    <w:rsid w:val="00B815E4"/>
    <w:rsid w:val="00B81CB2"/>
    <w:rsid w:val="00B81CBB"/>
    <w:rsid w:val="00B81E10"/>
    <w:rsid w:val="00B82039"/>
    <w:rsid w:val="00B82083"/>
    <w:rsid w:val="00B82429"/>
    <w:rsid w:val="00B82441"/>
    <w:rsid w:val="00B82543"/>
    <w:rsid w:val="00B827D2"/>
    <w:rsid w:val="00B82849"/>
    <w:rsid w:val="00B82997"/>
    <w:rsid w:val="00B829B4"/>
    <w:rsid w:val="00B829F9"/>
    <w:rsid w:val="00B82C82"/>
    <w:rsid w:val="00B8345D"/>
    <w:rsid w:val="00B8391A"/>
    <w:rsid w:val="00B83993"/>
    <w:rsid w:val="00B839C9"/>
    <w:rsid w:val="00B83E5E"/>
    <w:rsid w:val="00B841F3"/>
    <w:rsid w:val="00B84219"/>
    <w:rsid w:val="00B842B9"/>
    <w:rsid w:val="00B843BA"/>
    <w:rsid w:val="00B843D3"/>
    <w:rsid w:val="00B84521"/>
    <w:rsid w:val="00B845F5"/>
    <w:rsid w:val="00B847EE"/>
    <w:rsid w:val="00B84CC0"/>
    <w:rsid w:val="00B84E09"/>
    <w:rsid w:val="00B84F33"/>
    <w:rsid w:val="00B850A3"/>
    <w:rsid w:val="00B8523A"/>
    <w:rsid w:val="00B8561B"/>
    <w:rsid w:val="00B8564E"/>
    <w:rsid w:val="00B8573E"/>
    <w:rsid w:val="00B85778"/>
    <w:rsid w:val="00B858DD"/>
    <w:rsid w:val="00B859E7"/>
    <w:rsid w:val="00B85B1B"/>
    <w:rsid w:val="00B85B9D"/>
    <w:rsid w:val="00B85CFD"/>
    <w:rsid w:val="00B85D5E"/>
    <w:rsid w:val="00B85ED1"/>
    <w:rsid w:val="00B860B7"/>
    <w:rsid w:val="00B86211"/>
    <w:rsid w:val="00B86255"/>
    <w:rsid w:val="00B862F3"/>
    <w:rsid w:val="00B86499"/>
    <w:rsid w:val="00B86815"/>
    <w:rsid w:val="00B86DCB"/>
    <w:rsid w:val="00B86EC5"/>
    <w:rsid w:val="00B86F41"/>
    <w:rsid w:val="00B872E3"/>
    <w:rsid w:val="00B87343"/>
    <w:rsid w:val="00B8750F"/>
    <w:rsid w:val="00B876AB"/>
    <w:rsid w:val="00B877E3"/>
    <w:rsid w:val="00B878FD"/>
    <w:rsid w:val="00B87A29"/>
    <w:rsid w:val="00B87F1F"/>
    <w:rsid w:val="00B90021"/>
    <w:rsid w:val="00B903EC"/>
    <w:rsid w:val="00B90421"/>
    <w:rsid w:val="00B904F3"/>
    <w:rsid w:val="00B9061F"/>
    <w:rsid w:val="00B90A44"/>
    <w:rsid w:val="00B90B52"/>
    <w:rsid w:val="00B90DD1"/>
    <w:rsid w:val="00B91454"/>
    <w:rsid w:val="00B916F8"/>
    <w:rsid w:val="00B917C2"/>
    <w:rsid w:val="00B91B40"/>
    <w:rsid w:val="00B91BA6"/>
    <w:rsid w:val="00B91C4A"/>
    <w:rsid w:val="00B91EA6"/>
    <w:rsid w:val="00B91F13"/>
    <w:rsid w:val="00B91FDD"/>
    <w:rsid w:val="00B9203C"/>
    <w:rsid w:val="00B9205D"/>
    <w:rsid w:val="00B920F2"/>
    <w:rsid w:val="00B9266B"/>
    <w:rsid w:val="00B926CA"/>
    <w:rsid w:val="00B92755"/>
    <w:rsid w:val="00B92BF4"/>
    <w:rsid w:val="00B92FD6"/>
    <w:rsid w:val="00B93290"/>
    <w:rsid w:val="00B93476"/>
    <w:rsid w:val="00B93707"/>
    <w:rsid w:val="00B93718"/>
    <w:rsid w:val="00B9381A"/>
    <w:rsid w:val="00B938C2"/>
    <w:rsid w:val="00B93AF1"/>
    <w:rsid w:val="00B94091"/>
    <w:rsid w:val="00B940A3"/>
    <w:rsid w:val="00B9436F"/>
    <w:rsid w:val="00B94449"/>
    <w:rsid w:val="00B944DB"/>
    <w:rsid w:val="00B94552"/>
    <w:rsid w:val="00B945E6"/>
    <w:rsid w:val="00B94685"/>
    <w:rsid w:val="00B94703"/>
    <w:rsid w:val="00B9473B"/>
    <w:rsid w:val="00B947AA"/>
    <w:rsid w:val="00B947C3"/>
    <w:rsid w:val="00B94810"/>
    <w:rsid w:val="00B94952"/>
    <w:rsid w:val="00B949C8"/>
    <w:rsid w:val="00B94B04"/>
    <w:rsid w:val="00B94B18"/>
    <w:rsid w:val="00B94CCB"/>
    <w:rsid w:val="00B94D05"/>
    <w:rsid w:val="00B94F43"/>
    <w:rsid w:val="00B9519A"/>
    <w:rsid w:val="00B9537C"/>
    <w:rsid w:val="00B953B1"/>
    <w:rsid w:val="00B9542C"/>
    <w:rsid w:val="00B9558C"/>
    <w:rsid w:val="00B958D9"/>
    <w:rsid w:val="00B95AB0"/>
    <w:rsid w:val="00B95ACF"/>
    <w:rsid w:val="00B95BD6"/>
    <w:rsid w:val="00B95F98"/>
    <w:rsid w:val="00B969ED"/>
    <w:rsid w:val="00B96B45"/>
    <w:rsid w:val="00B96B78"/>
    <w:rsid w:val="00B96F88"/>
    <w:rsid w:val="00B972B9"/>
    <w:rsid w:val="00B973CC"/>
    <w:rsid w:val="00B974D2"/>
    <w:rsid w:val="00B97600"/>
    <w:rsid w:val="00B97B01"/>
    <w:rsid w:val="00B97B9A"/>
    <w:rsid w:val="00BA00CB"/>
    <w:rsid w:val="00BA04A3"/>
    <w:rsid w:val="00BA04AF"/>
    <w:rsid w:val="00BA04C1"/>
    <w:rsid w:val="00BA05ED"/>
    <w:rsid w:val="00BA0678"/>
    <w:rsid w:val="00BA08E3"/>
    <w:rsid w:val="00BA0A06"/>
    <w:rsid w:val="00BA0AB1"/>
    <w:rsid w:val="00BA0E6B"/>
    <w:rsid w:val="00BA1139"/>
    <w:rsid w:val="00BA11CE"/>
    <w:rsid w:val="00BA1393"/>
    <w:rsid w:val="00BA14A5"/>
    <w:rsid w:val="00BA17AD"/>
    <w:rsid w:val="00BA17B5"/>
    <w:rsid w:val="00BA193F"/>
    <w:rsid w:val="00BA1A4D"/>
    <w:rsid w:val="00BA1C83"/>
    <w:rsid w:val="00BA1D73"/>
    <w:rsid w:val="00BA1E26"/>
    <w:rsid w:val="00BA1F57"/>
    <w:rsid w:val="00BA206B"/>
    <w:rsid w:val="00BA223F"/>
    <w:rsid w:val="00BA229A"/>
    <w:rsid w:val="00BA2320"/>
    <w:rsid w:val="00BA2761"/>
    <w:rsid w:val="00BA2A52"/>
    <w:rsid w:val="00BA2B67"/>
    <w:rsid w:val="00BA2C68"/>
    <w:rsid w:val="00BA2C9B"/>
    <w:rsid w:val="00BA2D88"/>
    <w:rsid w:val="00BA2E43"/>
    <w:rsid w:val="00BA2EB1"/>
    <w:rsid w:val="00BA3110"/>
    <w:rsid w:val="00BA31CA"/>
    <w:rsid w:val="00BA32D6"/>
    <w:rsid w:val="00BA32E5"/>
    <w:rsid w:val="00BA3539"/>
    <w:rsid w:val="00BA378B"/>
    <w:rsid w:val="00BA3798"/>
    <w:rsid w:val="00BA3916"/>
    <w:rsid w:val="00BA3951"/>
    <w:rsid w:val="00BA3FFD"/>
    <w:rsid w:val="00BA414B"/>
    <w:rsid w:val="00BA42AC"/>
    <w:rsid w:val="00BA439F"/>
    <w:rsid w:val="00BA4749"/>
    <w:rsid w:val="00BA4AB3"/>
    <w:rsid w:val="00BA4CEF"/>
    <w:rsid w:val="00BA4EDF"/>
    <w:rsid w:val="00BA4F32"/>
    <w:rsid w:val="00BA520E"/>
    <w:rsid w:val="00BA52C2"/>
    <w:rsid w:val="00BA52F5"/>
    <w:rsid w:val="00BA53ED"/>
    <w:rsid w:val="00BA5574"/>
    <w:rsid w:val="00BA57CE"/>
    <w:rsid w:val="00BA5848"/>
    <w:rsid w:val="00BA5929"/>
    <w:rsid w:val="00BA59A1"/>
    <w:rsid w:val="00BA5A4F"/>
    <w:rsid w:val="00BA5A7F"/>
    <w:rsid w:val="00BA5B68"/>
    <w:rsid w:val="00BA6263"/>
    <w:rsid w:val="00BA62FB"/>
    <w:rsid w:val="00BA65C0"/>
    <w:rsid w:val="00BA67B5"/>
    <w:rsid w:val="00BA67F1"/>
    <w:rsid w:val="00BA69CF"/>
    <w:rsid w:val="00BA6AC6"/>
    <w:rsid w:val="00BA7019"/>
    <w:rsid w:val="00BA72A1"/>
    <w:rsid w:val="00BA730D"/>
    <w:rsid w:val="00BA78FC"/>
    <w:rsid w:val="00BA792A"/>
    <w:rsid w:val="00BA7A3B"/>
    <w:rsid w:val="00BA7A92"/>
    <w:rsid w:val="00BA7D29"/>
    <w:rsid w:val="00BB009E"/>
    <w:rsid w:val="00BB013D"/>
    <w:rsid w:val="00BB0194"/>
    <w:rsid w:val="00BB0366"/>
    <w:rsid w:val="00BB04F0"/>
    <w:rsid w:val="00BB04F1"/>
    <w:rsid w:val="00BB0A98"/>
    <w:rsid w:val="00BB0B5B"/>
    <w:rsid w:val="00BB0B92"/>
    <w:rsid w:val="00BB0FE0"/>
    <w:rsid w:val="00BB12B7"/>
    <w:rsid w:val="00BB13F7"/>
    <w:rsid w:val="00BB14CD"/>
    <w:rsid w:val="00BB1B4F"/>
    <w:rsid w:val="00BB216D"/>
    <w:rsid w:val="00BB2245"/>
    <w:rsid w:val="00BB24D2"/>
    <w:rsid w:val="00BB254E"/>
    <w:rsid w:val="00BB25B4"/>
    <w:rsid w:val="00BB25F2"/>
    <w:rsid w:val="00BB274C"/>
    <w:rsid w:val="00BB29FB"/>
    <w:rsid w:val="00BB2DEE"/>
    <w:rsid w:val="00BB304B"/>
    <w:rsid w:val="00BB30CA"/>
    <w:rsid w:val="00BB30D9"/>
    <w:rsid w:val="00BB3161"/>
    <w:rsid w:val="00BB336A"/>
    <w:rsid w:val="00BB33C8"/>
    <w:rsid w:val="00BB35C4"/>
    <w:rsid w:val="00BB37B7"/>
    <w:rsid w:val="00BB39E0"/>
    <w:rsid w:val="00BB3A8C"/>
    <w:rsid w:val="00BB3C2A"/>
    <w:rsid w:val="00BB3CB3"/>
    <w:rsid w:val="00BB3FB4"/>
    <w:rsid w:val="00BB4518"/>
    <w:rsid w:val="00BB4572"/>
    <w:rsid w:val="00BB4751"/>
    <w:rsid w:val="00BB4790"/>
    <w:rsid w:val="00BB497C"/>
    <w:rsid w:val="00BB4ACD"/>
    <w:rsid w:val="00BB4D7C"/>
    <w:rsid w:val="00BB4F50"/>
    <w:rsid w:val="00BB516F"/>
    <w:rsid w:val="00BB5491"/>
    <w:rsid w:val="00BB54AD"/>
    <w:rsid w:val="00BB55C1"/>
    <w:rsid w:val="00BB5ED9"/>
    <w:rsid w:val="00BB64B0"/>
    <w:rsid w:val="00BB64BF"/>
    <w:rsid w:val="00BB6645"/>
    <w:rsid w:val="00BB67DE"/>
    <w:rsid w:val="00BB6904"/>
    <w:rsid w:val="00BB6AAE"/>
    <w:rsid w:val="00BB6DCF"/>
    <w:rsid w:val="00BB6DF9"/>
    <w:rsid w:val="00BB6F4B"/>
    <w:rsid w:val="00BB70A7"/>
    <w:rsid w:val="00BB70C1"/>
    <w:rsid w:val="00BB7203"/>
    <w:rsid w:val="00BB74BD"/>
    <w:rsid w:val="00BB775B"/>
    <w:rsid w:val="00BB780B"/>
    <w:rsid w:val="00BB788E"/>
    <w:rsid w:val="00BB7972"/>
    <w:rsid w:val="00BB7A8F"/>
    <w:rsid w:val="00BB7B41"/>
    <w:rsid w:val="00BB7D54"/>
    <w:rsid w:val="00BB7F60"/>
    <w:rsid w:val="00BB7FD4"/>
    <w:rsid w:val="00BC01B0"/>
    <w:rsid w:val="00BC035E"/>
    <w:rsid w:val="00BC0401"/>
    <w:rsid w:val="00BC04C3"/>
    <w:rsid w:val="00BC05C7"/>
    <w:rsid w:val="00BC05DC"/>
    <w:rsid w:val="00BC07CF"/>
    <w:rsid w:val="00BC08E3"/>
    <w:rsid w:val="00BC090F"/>
    <w:rsid w:val="00BC09A8"/>
    <w:rsid w:val="00BC0AA5"/>
    <w:rsid w:val="00BC0ACB"/>
    <w:rsid w:val="00BC0B0D"/>
    <w:rsid w:val="00BC0C7E"/>
    <w:rsid w:val="00BC0CCA"/>
    <w:rsid w:val="00BC0DC7"/>
    <w:rsid w:val="00BC1156"/>
    <w:rsid w:val="00BC118C"/>
    <w:rsid w:val="00BC119B"/>
    <w:rsid w:val="00BC1310"/>
    <w:rsid w:val="00BC1472"/>
    <w:rsid w:val="00BC14FA"/>
    <w:rsid w:val="00BC1687"/>
    <w:rsid w:val="00BC18BD"/>
    <w:rsid w:val="00BC1980"/>
    <w:rsid w:val="00BC1DF9"/>
    <w:rsid w:val="00BC1EBD"/>
    <w:rsid w:val="00BC1EE5"/>
    <w:rsid w:val="00BC203B"/>
    <w:rsid w:val="00BC20BD"/>
    <w:rsid w:val="00BC236C"/>
    <w:rsid w:val="00BC248C"/>
    <w:rsid w:val="00BC2576"/>
    <w:rsid w:val="00BC27EF"/>
    <w:rsid w:val="00BC285C"/>
    <w:rsid w:val="00BC28F3"/>
    <w:rsid w:val="00BC2B98"/>
    <w:rsid w:val="00BC2D66"/>
    <w:rsid w:val="00BC2D92"/>
    <w:rsid w:val="00BC2FA1"/>
    <w:rsid w:val="00BC3083"/>
    <w:rsid w:val="00BC313F"/>
    <w:rsid w:val="00BC3190"/>
    <w:rsid w:val="00BC35AA"/>
    <w:rsid w:val="00BC3A99"/>
    <w:rsid w:val="00BC3F68"/>
    <w:rsid w:val="00BC4049"/>
    <w:rsid w:val="00BC40E1"/>
    <w:rsid w:val="00BC41CF"/>
    <w:rsid w:val="00BC423A"/>
    <w:rsid w:val="00BC432B"/>
    <w:rsid w:val="00BC457E"/>
    <w:rsid w:val="00BC46B0"/>
    <w:rsid w:val="00BC4808"/>
    <w:rsid w:val="00BC4AAC"/>
    <w:rsid w:val="00BC4B67"/>
    <w:rsid w:val="00BC4C47"/>
    <w:rsid w:val="00BC4D48"/>
    <w:rsid w:val="00BC4EFE"/>
    <w:rsid w:val="00BC4F0D"/>
    <w:rsid w:val="00BC4F17"/>
    <w:rsid w:val="00BC4F9E"/>
    <w:rsid w:val="00BC51E3"/>
    <w:rsid w:val="00BC541A"/>
    <w:rsid w:val="00BC5464"/>
    <w:rsid w:val="00BC552F"/>
    <w:rsid w:val="00BC55D9"/>
    <w:rsid w:val="00BC565A"/>
    <w:rsid w:val="00BC589F"/>
    <w:rsid w:val="00BC5918"/>
    <w:rsid w:val="00BC5989"/>
    <w:rsid w:val="00BC59E2"/>
    <w:rsid w:val="00BC5DE0"/>
    <w:rsid w:val="00BC600C"/>
    <w:rsid w:val="00BC604A"/>
    <w:rsid w:val="00BC622D"/>
    <w:rsid w:val="00BC62B3"/>
    <w:rsid w:val="00BC65C3"/>
    <w:rsid w:val="00BC65F6"/>
    <w:rsid w:val="00BC665A"/>
    <w:rsid w:val="00BC6709"/>
    <w:rsid w:val="00BC68EC"/>
    <w:rsid w:val="00BC696A"/>
    <w:rsid w:val="00BC6B4A"/>
    <w:rsid w:val="00BC6E1B"/>
    <w:rsid w:val="00BC706A"/>
    <w:rsid w:val="00BC7391"/>
    <w:rsid w:val="00BC7831"/>
    <w:rsid w:val="00BC79DB"/>
    <w:rsid w:val="00BC79FC"/>
    <w:rsid w:val="00BC7AF7"/>
    <w:rsid w:val="00BC7D6B"/>
    <w:rsid w:val="00BC7D93"/>
    <w:rsid w:val="00BC7DE4"/>
    <w:rsid w:val="00BD002A"/>
    <w:rsid w:val="00BD0117"/>
    <w:rsid w:val="00BD072F"/>
    <w:rsid w:val="00BD0885"/>
    <w:rsid w:val="00BD0C8A"/>
    <w:rsid w:val="00BD0FA7"/>
    <w:rsid w:val="00BD1223"/>
    <w:rsid w:val="00BD12F7"/>
    <w:rsid w:val="00BD1383"/>
    <w:rsid w:val="00BD13DF"/>
    <w:rsid w:val="00BD15FA"/>
    <w:rsid w:val="00BD17A2"/>
    <w:rsid w:val="00BD1831"/>
    <w:rsid w:val="00BD18A1"/>
    <w:rsid w:val="00BD19A3"/>
    <w:rsid w:val="00BD19EE"/>
    <w:rsid w:val="00BD1AE3"/>
    <w:rsid w:val="00BD2125"/>
    <w:rsid w:val="00BD212B"/>
    <w:rsid w:val="00BD2180"/>
    <w:rsid w:val="00BD236B"/>
    <w:rsid w:val="00BD24EB"/>
    <w:rsid w:val="00BD2BCF"/>
    <w:rsid w:val="00BD31E1"/>
    <w:rsid w:val="00BD3309"/>
    <w:rsid w:val="00BD373C"/>
    <w:rsid w:val="00BD37A3"/>
    <w:rsid w:val="00BD39DC"/>
    <w:rsid w:val="00BD3A50"/>
    <w:rsid w:val="00BD3A68"/>
    <w:rsid w:val="00BD3D1B"/>
    <w:rsid w:val="00BD3D7B"/>
    <w:rsid w:val="00BD3DCC"/>
    <w:rsid w:val="00BD439A"/>
    <w:rsid w:val="00BD4539"/>
    <w:rsid w:val="00BD477F"/>
    <w:rsid w:val="00BD4B43"/>
    <w:rsid w:val="00BD4DFF"/>
    <w:rsid w:val="00BD4ED3"/>
    <w:rsid w:val="00BD4EE7"/>
    <w:rsid w:val="00BD50B7"/>
    <w:rsid w:val="00BD50CD"/>
    <w:rsid w:val="00BD5246"/>
    <w:rsid w:val="00BD542D"/>
    <w:rsid w:val="00BD5659"/>
    <w:rsid w:val="00BD572D"/>
    <w:rsid w:val="00BD5775"/>
    <w:rsid w:val="00BD5A0D"/>
    <w:rsid w:val="00BD5A95"/>
    <w:rsid w:val="00BD5BF6"/>
    <w:rsid w:val="00BD5C1A"/>
    <w:rsid w:val="00BD5D0C"/>
    <w:rsid w:val="00BD5F7E"/>
    <w:rsid w:val="00BD6088"/>
    <w:rsid w:val="00BD60ED"/>
    <w:rsid w:val="00BD622F"/>
    <w:rsid w:val="00BD65E1"/>
    <w:rsid w:val="00BD6617"/>
    <w:rsid w:val="00BD66D4"/>
    <w:rsid w:val="00BD6C8D"/>
    <w:rsid w:val="00BD6C91"/>
    <w:rsid w:val="00BD6D84"/>
    <w:rsid w:val="00BD6DF9"/>
    <w:rsid w:val="00BD6F41"/>
    <w:rsid w:val="00BD7240"/>
    <w:rsid w:val="00BD72CD"/>
    <w:rsid w:val="00BD738C"/>
    <w:rsid w:val="00BD77EF"/>
    <w:rsid w:val="00BD7A97"/>
    <w:rsid w:val="00BD7BB8"/>
    <w:rsid w:val="00BD7D9B"/>
    <w:rsid w:val="00BD7DB1"/>
    <w:rsid w:val="00BD7EC2"/>
    <w:rsid w:val="00BE00F7"/>
    <w:rsid w:val="00BE0614"/>
    <w:rsid w:val="00BE06C1"/>
    <w:rsid w:val="00BE0E0B"/>
    <w:rsid w:val="00BE0FCD"/>
    <w:rsid w:val="00BE0FDC"/>
    <w:rsid w:val="00BE1640"/>
    <w:rsid w:val="00BE1659"/>
    <w:rsid w:val="00BE16D3"/>
    <w:rsid w:val="00BE1804"/>
    <w:rsid w:val="00BE1825"/>
    <w:rsid w:val="00BE1851"/>
    <w:rsid w:val="00BE1A1E"/>
    <w:rsid w:val="00BE1A99"/>
    <w:rsid w:val="00BE205F"/>
    <w:rsid w:val="00BE2242"/>
    <w:rsid w:val="00BE2250"/>
    <w:rsid w:val="00BE2397"/>
    <w:rsid w:val="00BE2412"/>
    <w:rsid w:val="00BE28B9"/>
    <w:rsid w:val="00BE2B00"/>
    <w:rsid w:val="00BE2B7E"/>
    <w:rsid w:val="00BE3033"/>
    <w:rsid w:val="00BE310C"/>
    <w:rsid w:val="00BE31C3"/>
    <w:rsid w:val="00BE3687"/>
    <w:rsid w:val="00BE3A89"/>
    <w:rsid w:val="00BE3BA1"/>
    <w:rsid w:val="00BE3BDB"/>
    <w:rsid w:val="00BE48CE"/>
    <w:rsid w:val="00BE49D5"/>
    <w:rsid w:val="00BE4A39"/>
    <w:rsid w:val="00BE58A6"/>
    <w:rsid w:val="00BE58CD"/>
    <w:rsid w:val="00BE5A74"/>
    <w:rsid w:val="00BE5CCD"/>
    <w:rsid w:val="00BE60F8"/>
    <w:rsid w:val="00BE61A2"/>
    <w:rsid w:val="00BE629A"/>
    <w:rsid w:val="00BE62CE"/>
    <w:rsid w:val="00BE65BE"/>
    <w:rsid w:val="00BE671F"/>
    <w:rsid w:val="00BE675B"/>
    <w:rsid w:val="00BE6B1F"/>
    <w:rsid w:val="00BE6B4D"/>
    <w:rsid w:val="00BE6DA0"/>
    <w:rsid w:val="00BE70A3"/>
    <w:rsid w:val="00BE722A"/>
    <w:rsid w:val="00BE75B7"/>
    <w:rsid w:val="00BE769B"/>
    <w:rsid w:val="00BE789C"/>
    <w:rsid w:val="00BE7A1D"/>
    <w:rsid w:val="00BE7A64"/>
    <w:rsid w:val="00BE7ED7"/>
    <w:rsid w:val="00BE7FD4"/>
    <w:rsid w:val="00BF04B0"/>
    <w:rsid w:val="00BF05D4"/>
    <w:rsid w:val="00BF08F4"/>
    <w:rsid w:val="00BF0B01"/>
    <w:rsid w:val="00BF0D3D"/>
    <w:rsid w:val="00BF14EC"/>
    <w:rsid w:val="00BF14EF"/>
    <w:rsid w:val="00BF15AD"/>
    <w:rsid w:val="00BF1654"/>
    <w:rsid w:val="00BF17D2"/>
    <w:rsid w:val="00BF189F"/>
    <w:rsid w:val="00BF1979"/>
    <w:rsid w:val="00BF1B7A"/>
    <w:rsid w:val="00BF1CA4"/>
    <w:rsid w:val="00BF1CD2"/>
    <w:rsid w:val="00BF1D03"/>
    <w:rsid w:val="00BF1E13"/>
    <w:rsid w:val="00BF1EC5"/>
    <w:rsid w:val="00BF1F79"/>
    <w:rsid w:val="00BF202B"/>
    <w:rsid w:val="00BF206A"/>
    <w:rsid w:val="00BF2074"/>
    <w:rsid w:val="00BF2479"/>
    <w:rsid w:val="00BF2561"/>
    <w:rsid w:val="00BF267E"/>
    <w:rsid w:val="00BF2AC5"/>
    <w:rsid w:val="00BF2B42"/>
    <w:rsid w:val="00BF2D3D"/>
    <w:rsid w:val="00BF2F4D"/>
    <w:rsid w:val="00BF31EA"/>
    <w:rsid w:val="00BF3303"/>
    <w:rsid w:val="00BF331E"/>
    <w:rsid w:val="00BF33F5"/>
    <w:rsid w:val="00BF3412"/>
    <w:rsid w:val="00BF34A3"/>
    <w:rsid w:val="00BF34D6"/>
    <w:rsid w:val="00BF3654"/>
    <w:rsid w:val="00BF36A9"/>
    <w:rsid w:val="00BF3782"/>
    <w:rsid w:val="00BF3923"/>
    <w:rsid w:val="00BF3B3B"/>
    <w:rsid w:val="00BF4094"/>
    <w:rsid w:val="00BF429F"/>
    <w:rsid w:val="00BF4413"/>
    <w:rsid w:val="00BF4504"/>
    <w:rsid w:val="00BF451C"/>
    <w:rsid w:val="00BF49C4"/>
    <w:rsid w:val="00BF4EEC"/>
    <w:rsid w:val="00BF4F07"/>
    <w:rsid w:val="00BF502B"/>
    <w:rsid w:val="00BF52A3"/>
    <w:rsid w:val="00BF5394"/>
    <w:rsid w:val="00BF53E7"/>
    <w:rsid w:val="00BF5633"/>
    <w:rsid w:val="00BF57AE"/>
    <w:rsid w:val="00BF5A84"/>
    <w:rsid w:val="00BF5ADD"/>
    <w:rsid w:val="00BF5C0E"/>
    <w:rsid w:val="00BF5ED5"/>
    <w:rsid w:val="00BF60A9"/>
    <w:rsid w:val="00BF613F"/>
    <w:rsid w:val="00BF6441"/>
    <w:rsid w:val="00BF666E"/>
    <w:rsid w:val="00BF6933"/>
    <w:rsid w:val="00BF6A72"/>
    <w:rsid w:val="00BF6B72"/>
    <w:rsid w:val="00BF6C6F"/>
    <w:rsid w:val="00BF6FA3"/>
    <w:rsid w:val="00BF7016"/>
    <w:rsid w:val="00BF7039"/>
    <w:rsid w:val="00BF717C"/>
    <w:rsid w:val="00BF72A5"/>
    <w:rsid w:val="00BF730C"/>
    <w:rsid w:val="00BF76BE"/>
    <w:rsid w:val="00BF7806"/>
    <w:rsid w:val="00BF7849"/>
    <w:rsid w:val="00BF7BCE"/>
    <w:rsid w:val="00BF7C6A"/>
    <w:rsid w:val="00BF7D33"/>
    <w:rsid w:val="00BF7E6E"/>
    <w:rsid w:val="00C00040"/>
    <w:rsid w:val="00C00222"/>
    <w:rsid w:val="00C00471"/>
    <w:rsid w:val="00C007B1"/>
    <w:rsid w:val="00C00866"/>
    <w:rsid w:val="00C00872"/>
    <w:rsid w:val="00C008F9"/>
    <w:rsid w:val="00C00FC3"/>
    <w:rsid w:val="00C015E1"/>
    <w:rsid w:val="00C017D1"/>
    <w:rsid w:val="00C0182F"/>
    <w:rsid w:val="00C0184C"/>
    <w:rsid w:val="00C01A48"/>
    <w:rsid w:val="00C01C4E"/>
    <w:rsid w:val="00C022DE"/>
    <w:rsid w:val="00C02527"/>
    <w:rsid w:val="00C02581"/>
    <w:rsid w:val="00C02692"/>
    <w:rsid w:val="00C032F1"/>
    <w:rsid w:val="00C0371B"/>
    <w:rsid w:val="00C03891"/>
    <w:rsid w:val="00C03C6B"/>
    <w:rsid w:val="00C03FF6"/>
    <w:rsid w:val="00C040FD"/>
    <w:rsid w:val="00C042DE"/>
    <w:rsid w:val="00C04734"/>
    <w:rsid w:val="00C04E01"/>
    <w:rsid w:val="00C04E12"/>
    <w:rsid w:val="00C054B0"/>
    <w:rsid w:val="00C05620"/>
    <w:rsid w:val="00C05979"/>
    <w:rsid w:val="00C05A27"/>
    <w:rsid w:val="00C05B9D"/>
    <w:rsid w:val="00C05F6C"/>
    <w:rsid w:val="00C05F94"/>
    <w:rsid w:val="00C0639F"/>
    <w:rsid w:val="00C063D4"/>
    <w:rsid w:val="00C063E6"/>
    <w:rsid w:val="00C064A9"/>
    <w:rsid w:val="00C06545"/>
    <w:rsid w:val="00C06688"/>
    <w:rsid w:val="00C06C66"/>
    <w:rsid w:val="00C06DD6"/>
    <w:rsid w:val="00C06F35"/>
    <w:rsid w:val="00C06F39"/>
    <w:rsid w:val="00C07143"/>
    <w:rsid w:val="00C07446"/>
    <w:rsid w:val="00C07866"/>
    <w:rsid w:val="00C07920"/>
    <w:rsid w:val="00C07D0D"/>
    <w:rsid w:val="00C10240"/>
    <w:rsid w:val="00C102AD"/>
    <w:rsid w:val="00C105A4"/>
    <w:rsid w:val="00C10722"/>
    <w:rsid w:val="00C10BD1"/>
    <w:rsid w:val="00C10E4D"/>
    <w:rsid w:val="00C10EC8"/>
    <w:rsid w:val="00C1106F"/>
    <w:rsid w:val="00C113FF"/>
    <w:rsid w:val="00C114FE"/>
    <w:rsid w:val="00C118CC"/>
    <w:rsid w:val="00C11942"/>
    <w:rsid w:val="00C11996"/>
    <w:rsid w:val="00C11C5D"/>
    <w:rsid w:val="00C11FDD"/>
    <w:rsid w:val="00C12305"/>
    <w:rsid w:val="00C12832"/>
    <w:rsid w:val="00C12AB6"/>
    <w:rsid w:val="00C12FC2"/>
    <w:rsid w:val="00C13107"/>
    <w:rsid w:val="00C132A7"/>
    <w:rsid w:val="00C13373"/>
    <w:rsid w:val="00C133ED"/>
    <w:rsid w:val="00C13715"/>
    <w:rsid w:val="00C138A3"/>
    <w:rsid w:val="00C13923"/>
    <w:rsid w:val="00C13C15"/>
    <w:rsid w:val="00C13FF1"/>
    <w:rsid w:val="00C14417"/>
    <w:rsid w:val="00C14792"/>
    <w:rsid w:val="00C147F0"/>
    <w:rsid w:val="00C148F4"/>
    <w:rsid w:val="00C14B11"/>
    <w:rsid w:val="00C1548B"/>
    <w:rsid w:val="00C15494"/>
    <w:rsid w:val="00C156CE"/>
    <w:rsid w:val="00C15CCE"/>
    <w:rsid w:val="00C15D14"/>
    <w:rsid w:val="00C161A5"/>
    <w:rsid w:val="00C163B5"/>
    <w:rsid w:val="00C16629"/>
    <w:rsid w:val="00C16674"/>
    <w:rsid w:val="00C166A7"/>
    <w:rsid w:val="00C16886"/>
    <w:rsid w:val="00C168C7"/>
    <w:rsid w:val="00C16926"/>
    <w:rsid w:val="00C16AEE"/>
    <w:rsid w:val="00C16EE7"/>
    <w:rsid w:val="00C16FDC"/>
    <w:rsid w:val="00C171D6"/>
    <w:rsid w:val="00C17532"/>
    <w:rsid w:val="00C1754E"/>
    <w:rsid w:val="00C17617"/>
    <w:rsid w:val="00C17A98"/>
    <w:rsid w:val="00C17C00"/>
    <w:rsid w:val="00C17C7E"/>
    <w:rsid w:val="00C17D05"/>
    <w:rsid w:val="00C17D99"/>
    <w:rsid w:val="00C17DE7"/>
    <w:rsid w:val="00C17EA4"/>
    <w:rsid w:val="00C2030D"/>
    <w:rsid w:val="00C20393"/>
    <w:rsid w:val="00C2039A"/>
    <w:rsid w:val="00C20533"/>
    <w:rsid w:val="00C2068E"/>
    <w:rsid w:val="00C206C1"/>
    <w:rsid w:val="00C20808"/>
    <w:rsid w:val="00C20E25"/>
    <w:rsid w:val="00C20EA0"/>
    <w:rsid w:val="00C218A1"/>
    <w:rsid w:val="00C2194C"/>
    <w:rsid w:val="00C21A9B"/>
    <w:rsid w:val="00C21C73"/>
    <w:rsid w:val="00C21ED8"/>
    <w:rsid w:val="00C2208C"/>
    <w:rsid w:val="00C221E5"/>
    <w:rsid w:val="00C223A6"/>
    <w:rsid w:val="00C223A7"/>
    <w:rsid w:val="00C2267E"/>
    <w:rsid w:val="00C22847"/>
    <w:rsid w:val="00C22897"/>
    <w:rsid w:val="00C2290E"/>
    <w:rsid w:val="00C22989"/>
    <w:rsid w:val="00C22D52"/>
    <w:rsid w:val="00C23049"/>
    <w:rsid w:val="00C238EF"/>
    <w:rsid w:val="00C23CF3"/>
    <w:rsid w:val="00C24027"/>
    <w:rsid w:val="00C24038"/>
    <w:rsid w:val="00C24524"/>
    <w:rsid w:val="00C24580"/>
    <w:rsid w:val="00C24732"/>
    <w:rsid w:val="00C247AE"/>
    <w:rsid w:val="00C247BC"/>
    <w:rsid w:val="00C24853"/>
    <w:rsid w:val="00C24870"/>
    <w:rsid w:val="00C24C89"/>
    <w:rsid w:val="00C2518F"/>
    <w:rsid w:val="00C25502"/>
    <w:rsid w:val="00C25549"/>
    <w:rsid w:val="00C25563"/>
    <w:rsid w:val="00C25724"/>
    <w:rsid w:val="00C25B06"/>
    <w:rsid w:val="00C25B38"/>
    <w:rsid w:val="00C25BF6"/>
    <w:rsid w:val="00C25C6E"/>
    <w:rsid w:val="00C25D82"/>
    <w:rsid w:val="00C25E76"/>
    <w:rsid w:val="00C26396"/>
    <w:rsid w:val="00C26B12"/>
    <w:rsid w:val="00C26BFC"/>
    <w:rsid w:val="00C26D09"/>
    <w:rsid w:val="00C26D73"/>
    <w:rsid w:val="00C271CE"/>
    <w:rsid w:val="00C272AC"/>
    <w:rsid w:val="00C27624"/>
    <w:rsid w:val="00C276D9"/>
    <w:rsid w:val="00C27763"/>
    <w:rsid w:val="00C27B55"/>
    <w:rsid w:val="00C27F70"/>
    <w:rsid w:val="00C27FEE"/>
    <w:rsid w:val="00C30500"/>
    <w:rsid w:val="00C30579"/>
    <w:rsid w:val="00C30747"/>
    <w:rsid w:val="00C307EC"/>
    <w:rsid w:val="00C30A09"/>
    <w:rsid w:val="00C30DC1"/>
    <w:rsid w:val="00C31301"/>
    <w:rsid w:val="00C31539"/>
    <w:rsid w:val="00C31644"/>
    <w:rsid w:val="00C31850"/>
    <w:rsid w:val="00C318F0"/>
    <w:rsid w:val="00C31ABE"/>
    <w:rsid w:val="00C31C3B"/>
    <w:rsid w:val="00C31D6C"/>
    <w:rsid w:val="00C32047"/>
    <w:rsid w:val="00C32196"/>
    <w:rsid w:val="00C32314"/>
    <w:rsid w:val="00C3254F"/>
    <w:rsid w:val="00C327EE"/>
    <w:rsid w:val="00C32A29"/>
    <w:rsid w:val="00C32B35"/>
    <w:rsid w:val="00C32CE9"/>
    <w:rsid w:val="00C32D20"/>
    <w:rsid w:val="00C3307D"/>
    <w:rsid w:val="00C33448"/>
    <w:rsid w:val="00C334DA"/>
    <w:rsid w:val="00C3359A"/>
    <w:rsid w:val="00C33DD3"/>
    <w:rsid w:val="00C33FE2"/>
    <w:rsid w:val="00C340A7"/>
    <w:rsid w:val="00C3414B"/>
    <w:rsid w:val="00C341D9"/>
    <w:rsid w:val="00C347B0"/>
    <w:rsid w:val="00C34AFF"/>
    <w:rsid w:val="00C34B3B"/>
    <w:rsid w:val="00C34BF5"/>
    <w:rsid w:val="00C34C37"/>
    <w:rsid w:val="00C34DB5"/>
    <w:rsid w:val="00C34DF7"/>
    <w:rsid w:val="00C34EE9"/>
    <w:rsid w:val="00C35134"/>
    <w:rsid w:val="00C35354"/>
    <w:rsid w:val="00C354A7"/>
    <w:rsid w:val="00C35693"/>
    <w:rsid w:val="00C35B0D"/>
    <w:rsid w:val="00C362BF"/>
    <w:rsid w:val="00C364A4"/>
    <w:rsid w:val="00C36C03"/>
    <w:rsid w:val="00C36EDF"/>
    <w:rsid w:val="00C37021"/>
    <w:rsid w:val="00C372F6"/>
    <w:rsid w:val="00C373B1"/>
    <w:rsid w:val="00C373E9"/>
    <w:rsid w:val="00C375AE"/>
    <w:rsid w:val="00C3793A"/>
    <w:rsid w:val="00C37A27"/>
    <w:rsid w:val="00C37B73"/>
    <w:rsid w:val="00C37C8C"/>
    <w:rsid w:val="00C37CD8"/>
    <w:rsid w:val="00C37F3A"/>
    <w:rsid w:val="00C400E6"/>
    <w:rsid w:val="00C40161"/>
    <w:rsid w:val="00C402E7"/>
    <w:rsid w:val="00C403CB"/>
    <w:rsid w:val="00C40804"/>
    <w:rsid w:val="00C40B07"/>
    <w:rsid w:val="00C40BFB"/>
    <w:rsid w:val="00C40C22"/>
    <w:rsid w:val="00C411A1"/>
    <w:rsid w:val="00C41551"/>
    <w:rsid w:val="00C4170F"/>
    <w:rsid w:val="00C4178E"/>
    <w:rsid w:val="00C418DA"/>
    <w:rsid w:val="00C41A3F"/>
    <w:rsid w:val="00C41A8E"/>
    <w:rsid w:val="00C41AD3"/>
    <w:rsid w:val="00C4232E"/>
    <w:rsid w:val="00C42502"/>
    <w:rsid w:val="00C426B2"/>
    <w:rsid w:val="00C42830"/>
    <w:rsid w:val="00C42A77"/>
    <w:rsid w:val="00C42BF6"/>
    <w:rsid w:val="00C42C98"/>
    <w:rsid w:val="00C42F97"/>
    <w:rsid w:val="00C430BF"/>
    <w:rsid w:val="00C43186"/>
    <w:rsid w:val="00C4354C"/>
    <w:rsid w:val="00C4372A"/>
    <w:rsid w:val="00C4391E"/>
    <w:rsid w:val="00C43C46"/>
    <w:rsid w:val="00C43DAF"/>
    <w:rsid w:val="00C43DC9"/>
    <w:rsid w:val="00C43ED7"/>
    <w:rsid w:val="00C447FC"/>
    <w:rsid w:val="00C448D6"/>
    <w:rsid w:val="00C4492A"/>
    <w:rsid w:val="00C4499A"/>
    <w:rsid w:val="00C44BE6"/>
    <w:rsid w:val="00C44E57"/>
    <w:rsid w:val="00C44F1D"/>
    <w:rsid w:val="00C44F64"/>
    <w:rsid w:val="00C44FB2"/>
    <w:rsid w:val="00C4525D"/>
    <w:rsid w:val="00C4529F"/>
    <w:rsid w:val="00C45300"/>
    <w:rsid w:val="00C4554F"/>
    <w:rsid w:val="00C45680"/>
    <w:rsid w:val="00C456A6"/>
    <w:rsid w:val="00C4586D"/>
    <w:rsid w:val="00C45B7F"/>
    <w:rsid w:val="00C45BFF"/>
    <w:rsid w:val="00C45D39"/>
    <w:rsid w:val="00C45F92"/>
    <w:rsid w:val="00C4672D"/>
    <w:rsid w:val="00C46A55"/>
    <w:rsid w:val="00C46C80"/>
    <w:rsid w:val="00C46F47"/>
    <w:rsid w:val="00C46F54"/>
    <w:rsid w:val="00C470BB"/>
    <w:rsid w:val="00C47268"/>
    <w:rsid w:val="00C4738C"/>
    <w:rsid w:val="00C47580"/>
    <w:rsid w:val="00C47764"/>
    <w:rsid w:val="00C478DB"/>
    <w:rsid w:val="00C47E1E"/>
    <w:rsid w:val="00C47E68"/>
    <w:rsid w:val="00C47E6A"/>
    <w:rsid w:val="00C47F1E"/>
    <w:rsid w:val="00C50027"/>
    <w:rsid w:val="00C50400"/>
    <w:rsid w:val="00C50610"/>
    <w:rsid w:val="00C5076A"/>
    <w:rsid w:val="00C50C00"/>
    <w:rsid w:val="00C50C17"/>
    <w:rsid w:val="00C50CE7"/>
    <w:rsid w:val="00C50FCA"/>
    <w:rsid w:val="00C5171E"/>
    <w:rsid w:val="00C517B2"/>
    <w:rsid w:val="00C51D6C"/>
    <w:rsid w:val="00C51E65"/>
    <w:rsid w:val="00C51EDD"/>
    <w:rsid w:val="00C51F99"/>
    <w:rsid w:val="00C51FFE"/>
    <w:rsid w:val="00C52065"/>
    <w:rsid w:val="00C522EC"/>
    <w:rsid w:val="00C523EB"/>
    <w:rsid w:val="00C52572"/>
    <w:rsid w:val="00C5264D"/>
    <w:rsid w:val="00C527C7"/>
    <w:rsid w:val="00C5292C"/>
    <w:rsid w:val="00C52A00"/>
    <w:rsid w:val="00C52A18"/>
    <w:rsid w:val="00C52B37"/>
    <w:rsid w:val="00C52D42"/>
    <w:rsid w:val="00C52D54"/>
    <w:rsid w:val="00C532E7"/>
    <w:rsid w:val="00C53561"/>
    <w:rsid w:val="00C537B9"/>
    <w:rsid w:val="00C53C34"/>
    <w:rsid w:val="00C541DF"/>
    <w:rsid w:val="00C54391"/>
    <w:rsid w:val="00C54691"/>
    <w:rsid w:val="00C54700"/>
    <w:rsid w:val="00C5487C"/>
    <w:rsid w:val="00C54A14"/>
    <w:rsid w:val="00C54D4B"/>
    <w:rsid w:val="00C54F53"/>
    <w:rsid w:val="00C54FFA"/>
    <w:rsid w:val="00C551A7"/>
    <w:rsid w:val="00C552A2"/>
    <w:rsid w:val="00C55400"/>
    <w:rsid w:val="00C557FB"/>
    <w:rsid w:val="00C55F64"/>
    <w:rsid w:val="00C56325"/>
    <w:rsid w:val="00C566C8"/>
    <w:rsid w:val="00C56A5F"/>
    <w:rsid w:val="00C56AAE"/>
    <w:rsid w:val="00C56BDD"/>
    <w:rsid w:val="00C57063"/>
    <w:rsid w:val="00C571F5"/>
    <w:rsid w:val="00C57302"/>
    <w:rsid w:val="00C573C0"/>
    <w:rsid w:val="00C575D9"/>
    <w:rsid w:val="00C5781F"/>
    <w:rsid w:val="00C57929"/>
    <w:rsid w:val="00C57A03"/>
    <w:rsid w:val="00C60053"/>
    <w:rsid w:val="00C605B2"/>
    <w:rsid w:val="00C606C8"/>
    <w:rsid w:val="00C60A64"/>
    <w:rsid w:val="00C60A83"/>
    <w:rsid w:val="00C60BC2"/>
    <w:rsid w:val="00C60CB3"/>
    <w:rsid w:val="00C60F30"/>
    <w:rsid w:val="00C6150B"/>
    <w:rsid w:val="00C61796"/>
    <w:rsid w:val="00C6180F"/>
    <w:rsid w:val="00C61BB2"/>
    <w:rsid w:val="00C621E1"/>
    <w:rsid w:val="00C624CF"/>
    <w:rsid w:val="00C62555"/>
    <w:rsid w:val="00C62590"/>
    <w:rsid w:val="00C625E4"/>
    <w:rsid w:val="00C6275D"/>
    <w:rsid w:val="00C628FC"/>
    <w:rsid w:val="00C62BCA"/>
    <w:rsid w:val="00C62E9C"/>
    <w:rsid w:val="00C62F01"/>
    <w:rsid w:val="00C63010"/>
    <w:rsid w:val="00C6306B"/>
    <w:rsid w:val="00C63074"/>
    <w:rsid w:val="00C630F1"/>
    <w:rsid w:val="00C63354"/>
    <w:rsid w:val="00C63381"/>
    <w:rsid w:val="00C6354C"/>
    <w:rsid w:val="00C63971"/>
    <w:rsid w:val="00C639B8"/>
    <w:rsid w:val="00C63ADA"/>
    <w:rsid w:val="00C63BD8"/>
    <w:rsid w:val="00C63D3D"/>
    <w:rsid w:val="00C63F40"/>
    <w:rsid w:val="00C63F44"/>
    <w:rsid w:val="00C63FF2"/>
    <w:rsid w:val="00C64016"/>
    <w:rsid w:val="00C6409A"/>
    <w:rsid w:val="00C64341"/>
    <w:rsid w:val="00C644C4"/>
    <w:rsid w:val="00C64832"/>
    <w:rsid w:val="00C648B3"/>
    <w:rsid w:val="00C64A26"/>
    <w:rsid w:val="00C64B8A"/>
    <w:rsid w:val="00C64BC2"/>
    <w:rsid w:val="00C64D36"/>
    <w:rsid w:val="00C651C3"/>
    <w:rsid w:val="00C652B4"/>
    <w:rsid w:val="00C655E2"/>
    <w:rsid w:val="00C65773"/>
    <w:rsid w:val="00C659EF"/>
    <w:rsid w:val="00C65A03"/>
    <w:rsid w:val="00C65A78"/>
    <w:rsid w:val="00C65A84"/>
    <w:rsid w:val="00C65ABE"/>
    <w:rsid w:val="00C65BDB"/>
    <w:rsid w:val="00C65C59"/>
    <w:rsid w:val="00C65EFF"/>
    <w:rsid w:val="00C65FCD"/>
    <w:rsid w:val="00C66134"/>
    <w:rsid w:val="00C6638E"/>
    <w:rsid w:val="00C667C2"/>
    <w:rsid w:val="00C66960"/>
    <w:rsid w:val="00C66A96"/>
    <w:rsid w:val="00C66EEB"/>
    <w:rsid w:val="00C66F41"/>
    <w:rsid w:val="00C670FA"/>
    <w:rsid w:val="00C6730A"/>
    <w:rsid w:val="00C673DF"/>
    <w:rsid w:val="00C67517"/>
    <w:rsid w:val="00C67543"/>
    <w:rsid w:val="00C676CC"/>
    <w:rsid w:val="00C676DA"/>
    <w:rsid w:val="00C676EF"/>
    <w:rsid w:val="00C67746"/>
    <w:rsid w:val="00C67B98"/>
    <w:rsid w:val="00C67FB1"/>
    <w:rsid w:val="00C70488"/>
    <w:rsid w:val="00C7056F"/>
    <w:rsid w:val="00C706B2"/>
    <w:rsid w:val="00C706CB"/>
    <w:rsid w:val="00C7076B"/>
    <w:rsid w:val="00C7083D"/>
    <w:rsid w:val="00C708EC"/>
    <w:rsid w:val="00C70C64"/>
    <w:rsid w:val="00C70C6C"/>
    <w:rsid w:val="00C70E06"/>
    <w:rsid w:val="00C70EE2"/>
    <w:rsid w:val="00C710E6"/>
    <w:rsid w:val="00C7146E"/>
    <w:rsid w:val="00C714AD"/>
    <w:rsid w:val="00C71679"/>
    <w:rsid w:val="00C716DD"/>
    <w:rsid w:val="00C71777"/>
    <w:rsid w:val="00C71873"/>
    <w:rsid w:val="00C7187B"/>
    <w:rsid w:val="00C71CD0"/>
    <w:rsid w:val="00C71E0E"/>
    <w:rsid w:val="00C72306"/>
    <w:rsid w:val="00C7242A"/>
    <w:rsid w:val="00C72580"/>
    <w:rsid w:val="00C72611"/>
    <w:rsid w:val="00C726FF"/>
    <w:rsid w:val="00C72704"/>
    <w:rsid w:val="00C72A4E"/>
    <w:rsid w:val="00C72EB2"/>
    <w:rsid w:val="00C72EEE"/>
    <w:rsid w:val="00C73083"/>
    <w:rsid w:val="00C730BD"/>
    <w:rsid w:val="00C73524"/>
    <w:rsid w:val="00C73584"/>
    <w:rsid w:val="00C73A9E"/>
    <w:rsid w:val="00C73C1A"/>
    <w:rsid w:val="00C73C9B"/>
    <w:rsid w:val="00C73D18"/>
    <w:rsid w:val="00C73E26"/>
    <w:rsid w:val="00C73E5E"/>
    <w:rsid w:val="00C74078"/>
    <w:rsid w:val="00C74448"/>
    <w:rsid w:val="00C7459E"/>
    <w:rsid w:val="00C74682"/>
    <w:rsid w:val="00C7497B"/>
    <w:rsid w:val="00C74A6F"/>
    <w:rsid w:val="00C75026"/>
    <w:rsid w:val="00C750A0"/>
    <w:rsid w:val="00C7527B"/>
    <w:rsid w:val="00C7539D"/>
    <w:rsid w:val="00C75440"/>
    <w:rsid w:val="00C75569"/>
    <w:rsid w:val="00C7564C"/>
    <w:rsid w:val="00C758D4"/>
    <w:rsid w:val="00C75AAA"/>
    <w:rsid w:val="00C75AE6"/>
    <w:rsid w:val="00C75B6B"/>
    <w:rsid w:val="00C75CE8"/>
    <w:rsid w:val="00C75D4A"/>
    <w:rsid w:val="00C75E48"/>
    <w:rsid w:val="00C75FFA"/>
    <w:rsid w:val="00C76068"/>
    <w:rsid w:val="00C76126"/>
    <w:rsid w:val="00C761CD"/>
    <w:rsid w:val="00C76361"/>
    <w:rsid w:val="00C76382"/>
    <w:rsid w:val="00C76528"/>
    <w:rsid w:val="00C76727"/>
    <w:rsid w:val="00C7681D"/>
    <w:rsid w:val="00C76B7D"/>
    <w:rsid w:val="00C772D7"/>
    <w:rsid w:val="00C77331"/>
    <w:rsid w:val="00C775B2"/>
    <w:rsid w:val="00C775BA"/>
    <w:rsid w:val="00C77688"/>
    <w:rsid w:val="00C778F8"/>
    <w:rsid w:val="00C779B5"/>
    <w:rsid w:val="00C77B19"/>
    <w:rsid w:val="00C77CE6"/>
    <w:rsid w:val="00C77DB6"/>
    <w:rsid w:val="00C77F1D"/>
    <w:rsid w:val="00C803E8"/>
    <w:rsid w:val="00C806A5"/>
    <w:rsid w:val="00C80C06"/>
    <w:rsid w:val="00C80FE1"/>
    <w:rsid w:val="00C8127C"/>
    <w:rsid w:val="00C812E2"/>
    <w:rsid w:val="00C812F5"/>
    <w:rsid w:val="00C81469"/>
    <w:rsid w:val="00C81565"/>
    <w:rsid w:val="00C816DE"/>
    <w:rsid w:val="00C81769"/>
    <w:rsid w:val="00C81822"/>
    <w:rsid w:val="00C818BE"/>
    <w:rsid w:val="00C8190D"/>
    <w:rsid w:val="00C8199B"/>
    <w:rsid w:val="00C81A66"/>
    <w:rsid w:val="00C81B14"/>
    <w:rsid w:val="00C820F8"/>
    <w:rsid w:val="00C82266"/>
    <w:rsid w:val="00C826E8"/>
    <w:rsid w:val="00C82705"/>
    <w:rsid w:val="00C82854"/>
    <w:rsid w:val="00C82B15"/>
    <w:rsid w:val="00C82EEE"/>
    <w:rsid w:val="00C82EF3"/>
    <w:rsid w:val="00C82F08"/>
    <w:rsid w:val="00C83309"/>
    <w:rsid w:val="00C83582"/>
    <w:rsid w:val="00C8361B"/>
    <w:rsid w:val="00C8362B"/>
    <w:rsid w:val="00C83BB7"/>
    <w:rsid w:val="00C83C5A"/>
    <w:rsid w:val="00C84039"/>
    <w:rsid w:val="00C841F5"/>
    <w:rsid w:val="00C84383"/>
    <w:rsid w:val="00C8438B"/>
    <w:rsid w:val="00C8439B"/>
    <w:rsid w:val="00C844D4"/>
    <w:rsid w:val="00C84642"/>
    <w:rsid w:val="00C84A28"/>
    <w:rsid w:val="00C84A81"/>
    <w:rsid w:val="00C84B85"/>
    <w:rsid w:val="00C84D7A"/>
    <w:rsid w:val="00C84DB4"/>
    <w:rsid w:val="00C84F33"/>
    <w:rsid w:val="00C84F7E"/>
    <w:rsid w:val="00C854BB"/>
    <w:rsid w:val="00C85671"/>
    <w:rsid w:val="00C856F7"/>
    <w:rsid w:val="00C8586A"/>
    <w:rsid w:val="00C85BF2"/>
    <w:rsid w:val="00C85E2F"/>
    <w:rsid w:val="00C86128"/>
    <w:rsid w:val="00C8636F"/>
    <w:rsid w:val="00C865D2"/>
    <w:rsid w:val="00C8690F"/>
    <w:rsid w:val="00C86AC4"/>
    <w:rsid w:val="00C86CCC"/>
    <w:rsid w:val="00C86F1C"/>
    <w:rsid w:val="00C86F52"/>
    <w:rsid w:val="00C86F80"/>
    <w:rsid w:val="00C87087"/>
    <w:rsid w:val="00C8772C"/>
    <w:rsid w:val="00C87740"/>
    <w:rsid w:val="00C87936"/>
    <w:rsid w:val="00C90954"/>
    <w:rsid w:val="00C90B35"/>
    <w:rsid w:val="00C90B9D"/>
    <w:rsid w:val="00C90CD0"/>
    <w:rsid w:val="00C90EE0"/>
    <w:rsid w:val="00C90F08"/>
    <w:rsid w:val="00C91002"/>
    <w:rsid w:val="00C916BA"/>
    <w:rsid w:val="00C916FB"/>
    <w:rsid w:val="00C91837"/>
    <w:rsid w:val="00C918DF"/>
    <w:rsid w:val="00C91C6C"/>
    <w:rsid w:val="00C91EBE"/>
    <w:rsid w:val="00C9237D"/>
    <w:rsid w:val="00C92395"/>
    <w:rsid w:val="00C924A0"/>
    <w:rsid w:val="00C924B0"/>
    <w:rsid w:val="00C92583"/>
    <w:rsid w:val="00C92F33"/>
    <w:rsid w:val="00C9323F"/>
    <w:rsid w:val="00C9324E"/>
    <w:rsid w:val="00C93323"/>
    <w:rsid w:val="00C934A9"/>
    <w:rsid w:val="00C934D0"/>
    <w:rsid w:val="00C9363D"/>
    <w:rsid w:val="00C93770"/>
    <w:rsid w:val="00C93877"/>
    <w:rsid w:val="00C93929"/>
    <w:rsid w:val="00C93B15"/>
    <w:rsid w:val="00C93C98"/>
    <w:rsid w:val="00C93D9B"/>
    <w:rsid w:val="00C93DA0"/>
    <w:rsid w:val="00C93E42"/>
    <w:rsid w:val="00C93E90"/>
    <w:rsid w:val="00C9407A"/>
    <w:rsid w:val="00C94188"/>
    <w:rsid w:val="00C9424A"/>
    <w:rsid w:val="00C9454A"/>
    <w:rsid w:val="00C94685"/>
    <w:rsid w:val="00C948F2"/>
    <w:rsid w:val="00C94B46"/>
    <w:rsid w:val="00C9505F"/>
    <w:rsid w:val="00C95073"/>
    <w:rsid w:val="00C95402"/>
    <w:rsid w:val="00C9552B"/>
    <w:rsid w:val="00C955AE"/>
    <w:rsid w:val="00C95797"/>
    <w:rsid w:val="00C95850"/>
    <w:rsid w:val="00C958E5"/>
    <w:rsid w:val="00C95971"/>
    <w:rsid w:val="00C95CD6"/>
    <w:rsid w:val="00C960CB"/>
    <w:rsid w:val="00C9635A"/>
    <w:rsid w:val="00C964F0"/>
    <w:rsid w:val="00C966E5"/>
    <w:rsid w:val="00C96832"/>
    <w:rsid w:val="00C9687D"/>
    <w:rsid w:val="00C969A4"/>
    <w:rsid w:val="00C96B03"/>
    <w:rsid w:val="00C96C81"/>
    <w:rsid w:val="00C96D2E"/>
    <w:rsid w:val="00C96F19"/>
    <w:rsid w:val="00C97015"/>
    <w:rsid w:val="00C9714C"/>
    <w:rsid w:val="00C9762C"/>
    <w:rsid w:val="00C976FF"/>
    <w:rsid w:val="00C97A63"/>
    <w:rsid w:val="00C97ACB"/>
    <w:rsid w:val="00C97DF4"/>
    <w:rsid w:val="00C97E86"/>
    <w:rsid w:val="00CA0061"/>
    <w:rsid w:val="00CA032B"/>
    <w:rsid w:val="00CA035A"/>
    <w:rsid w:val="00CA0416"/>
    <w:rsid w:val="00CA046F"/>
    <w:rsid w:val="00CA0717"/>
    <w:rsid w:val="00CA0DAE"/>
    <w:rsid w:val="00CA0E15"/>
    <w:rsid w:val="00CA1253"/>
    <w:rsid w:val="00CA1640"/>
    <w:rsid w:val="00CA16EF"/>
    <w:rsid w:val="00CA1789"/>
    <w:rsid w:val="00CA17B3"/>
    <w:rsid w:val="00CA1907"/>
    <w:rsid w:val="00CA195E"/>
    <w:rsid w:val="00CA199B"/>
    <w:rsid w:val="00CA1A28"/>
    <w:rsid w:val="00CA1A75"/>
    <w:rsid w:val="00CA1A92"/>
    <w:rsid w:val="00CA1D4A"/>
    <w:rsid w:val="00CA22E3"/>
    <w:rsid w:val="00CA25FF"/>
    <w:rsid w:val="00CA26A1"/>
    <w:rsid w:val="00CA296E"/>
    <w:rsid w:val="00CA2B45"/>
    <w:rsid w:val="00CA2BD4"/>
    <w:rsid w:val="00CA2D40"/>
    <w:rsid w:val="00CA2DD8"/>
    <w:rsid w:val="00CA32C5"/>
    <w:rsid w:val="00CA336A"/>
    <w:rsid w:val="00CA34AA"/>
    <w:rsid w:val="00CA379E"/>
    <w:rsid w:val="00CA39D2"/>
    <w:rsid w:val="00CA3B14"/>
    <w:rsid w:val="00CA3DA5"/>
    <w:rsid w:val="00CA3DC1"/>
    <w:rsid w:val="00CA3F41"/>
    <w:rsid w:val="00CA3FB0"/>
    <w:rsid w:val="00CA3FD3"/>
    <w:rsid w:val="00CA4264"/>
    <w:rsid w:val="00CA4784"/>
    <w:rsid w:val="00CA4C34"/>
    <w:rsid w:val="00CA50F0"/>
    <w:rsid w:val="00CA52DA"/>
    <w:rsid w:val="00CA5514"/>
    <w:rsid w:val="00CA59E9"/>
    <w:rsid w:val="00CA5A50"/>
    <w:rsid w:val="00CA5A7A"/>
    <w:rsid w:val="00CA5B71"/>
    <w:rsid w:val="00CA62C2"/>
    <w:rsid w:val="00CA635F"/>
    <w:rsid w:val="00CA649E"/>
    <w:rsid w:val="00CA64BC"/>
    <w:rsid w:val="00CA675A"/>
    <w:rsid w:val="00CA6840"/>
    <w:rsid w:val="00CA6BB6"/>
    <w:rsid w:val="00CA6C33"/>
    <w:rsid w:val="00CA6D30"/>
    <w:rsid w:val="00CA6D64"/>
    <w:rsid w:val="00CA7259"/>
    <w:rsid w:val="00CA735C"/>
    <w:rsid w:val="00CA7443"/>
    <w:rsid w:val="00CA77C2"/>
    <w:rsid w:val="00CA7B6D"/>
    <w:rsid w:val="00CA7C5C"/>
    <w:rsid w:val="00CA7D63"/>
    <w:rsid w:val="00CA7EE5"/>
    <w:rsid w:val="00CA7FCB"/>
    <w:rsid w:val="00CB0315"/>
    <w:rsid w:val="00CB07E1"/>
    <w:rsid w:val="00CB0C63"/>
    <w:rsid w:val="00CB0E88"/>
    <w:rsid w:val="00CB0F0A"/>
    <w:rsid w:val="00CB1102"/>
    <w:rsid w:val="00CB12F6"/>
    <w:rsid w:val="00CB1615"/>
    <w:rsid w:val="00CB178D"/>
    <w:rsid w:val="00CB18ED"/>
    <w:rsid w:val="00CB1AEA"/>
    <w:rsid w:val="00CB1CE8"/>
    <w:rsid w:val="00CB1DF3"/>
    <w:rsid w:val="00CB1F30"/>
    <w:rsid w:val="00CB21F4"/>
    <w:rsid w:val="00CB223F"/>
    <w:rsid w:val="00CB24C8"/>
    <w:rsid w:val="00CB2575"/>
    <w:rsid w:val="00CB25DF"/>
    <w:rsid w:val="00CB260A"/>
    <w:rsid w:val="00CB27AC"/>
    <w:rsid w:val="00CB2B6D"/>
    <w:rsid w:val="00CB2C37"/>
    <w:rsid w:val="00CB2F43"/>
    <w:rsid w:val="00CB325C"/>
    <w:rsid w:val="00CB32B2"/>
    <w:rsid w:val="00CB360F"/>
    <w:rsid w:val="00CB3D4A"/>
    <w:rsid w:val="00CB406B"/>
    <w:rsid w:val="00CB42B2"/>
    <w:rsid w:val="00CB435E"/>
    <w:rsid w:val="00CB4396"/>
    <w:rsid w:val="00CB4739"/>
    <w:rsid w:val="00CB4A0E"/>
    <w:rsid w:val="00CB4CB6"/>
    <w:rsid w:val="00CB4EE3"/>
    <w:rsid w:val="00CB4FB3"/>
    <w:rsid w:val="00CB5387"/>
    <w:rsid w:val="00CB54DF"/>
    <w:rsid w:val="00CB588F"/>
    <w:rsid w:val="00CB5AD8"/>
    <w:rsid w:val="00CB5DD4"/>
    <w:rsid w:val="00CB6224"/>
    <w:rsid w:val="00CB6416"/>
    <w:rsid w:val="00CB64E1"/>
    <w:rsid w:val="00CB6655"/>
    <w:rsid w:val="00CB667C"/>
    <w:rsid w:val="00CB6691"/>
    <w:rsid w:val="00CB6773"/>
    <w:rsid w:val="00CB6785"/>
    <w:rsid w:val="00CB678A"/>
    <w:rsid w:val="00CB682E"/>
    <w:rsid w:val="00CB6AAA"/>
    <w:rsid w:val="00CB6B71"/>
    <w:rsid w:val="00CB7110"/>
    <w:rsid w:val="00CB7672"/>
    <w:rsid w:val="00CB76AD"/>
    <w:rsid w:val="00CB7731"/>
    <w:rsid w:val="00CB7837"/>
    <w:rsid w:val="00CB7846"/>
    <w:rsid w:val="00CB7DC8"/>
    <w:rsid w:val="00CB7EB3"/>
    <w:rsid w:val="00CC0148"/>
    <w:rsid w:val="00CC0174"/>
    <w:rsid w:val="00CC0BAB"/>
    <w:rsid w:val="00CC0C21"/>
    <w:rsid w:val="00CC0C5A"/>
    <w:rsid w:val="00CC0F5F"/>
    <w:rsid w:val="00CC0FE3"/>
    <w:rsid w:val="00CC1064"/>
    <w:rsid w:val="00CC1158"/>
    <w:rsid w:val="00CC134D"/>
    <w:rsid w:val="00CC1531"/>
    <w:rsid w:val="00CC1535"/>
    <w:rsid w:val="00CC1627"/>
    <w:rsid w:val="00CC16CC"/>
    <w:rsid w:val="00CC1764"/>
    <w:rsid w:val="00CC17B8"/>
    <w:rsid w:val="00CC1E64"/>
    <w:rsid w:val="00CC226B"/>
    <w:rsid w:val="00CC277A"/>
    <w:rsid w:val="00CC2AC0"/>
    <w:rsid w:val="00CC2AEB"/>
    <w:rsid w:val="00CC2B95"/>
    <w:rsid w:val="00CC2D37"/>
    <w:rsid w:val="00CC2EE0"/>
    <w:rsid w:val="00CC2F54"/>
    <w:rsid w:val="00CC2F9E"/>
    <w:rsid w:val="00CC3098"/>
    <w:rsid w:val="00CC3172"/>
    <w:rsid w:val="00CC3263"/>
    <w:rsid w:val="00CC391C"/>
    <w:rsid w:val="00CC3A21"/>
    <w:rsid w:val="00CC3C77"/>
    <w:rsid w:val="00CC3D5D"/>
    <w:rsid w:val="00CC3E59"/>
    <w:rsid w:val="00CC42B8"/>
    <w:rsid w:val="00CC4306"/>
    <w:rsid w:val="00CC47B4"/>
    <w:rsid w:val="00CC4CB1"/>
    <w:rsid w:val="00CC518D"/>
    <w:rsid w:val="00CC53D7"/>
    <w:rsid w:val="00CC57B7"/>
    <w:rsid w:val="00CC57D7"/>
    <w:rsid w:val="00CC5C76"/>
    <w:rsid w:val="00CC6029"/>
    <w:rsid w:val="00CC66BE"/>
    <w:rsid w:val="00CC6854"/>
    <w:rsid w:val="00CC6864"/>
    <w:rsid w:val="00CC699E"/>
    <w:rsid w:val="00CC69A0"/>
    <w:rsid w:val="00CC6B48"/>
    <w:rsid w:val="00CC6E19"/>
    <w:rsid w:val="00CC72A8"/>
    <w:rsid w:val="00CC778C"/>
    <w:rsid w:val="00CC7AF4"/>
    <w:rsid w:val="00CC7B00"/>
    <w:rsid w:val="00CC7B91"/>
    <w:rsid w:val="00CC7C1F"/>
    <w:rsid w:val="00CC7C8C"/>
    <w:rsid w:val="00CC7DCE"/>
    <w:rsid w:val="00CC7E2B"/>
    <w:rsid w:val="00CD0231"/>
    <w:rsid w:val="00CD050B"/>
    <w:rsid w:val="00CD0668"/>
    <w:rsid w:val="00CD06A7"/>
    <w:rsid w:val="00CD0721"/>
    <w:rsid w:val="00CD11CD"/>
    <w:rsid w:val="00CD1492"/>
    <w:rsid w:val="00CD14F0"/>
    <w:rsid w:val="00CD182C"/>
    <w:rsid w:val="00CD1B8E"/>
    <w:rsid w:val="00CD1BAF"/>
    <w:rsid w:val="00CD1C8D"/>
    <w:rsid w:val="00CD1DC9"/>
    <w:rsid w:val="00CD1F52"/>
    <w:rsid w:val="00CD214D"/>
    <w:rsid w:val="00CD219C"/>
    <w:rsid w:val="00CD2622"/>
    <w:rsid w:val="00CD2983"/>
    <w:rsid w:val="00CD2B44"/>
    <w:rsid w:val="00CD33CD"/>
    <w:rsid w:val="00CD33DC"/>
    <w:rsid w:val="00CD3847"/>
    <w:rsid w:val="00CD386B"/>
    <w:rsid w:val="00CD3AAD"/>
    <w:rsid w:val="00CD3CC3"/>
    <w:rsid w:val="00CD3FE2"/>
    <w:rsid w:val="00CD4214"/>
    <w:rsid w:val="00CD4219"/>
    <w:rsid w:val="00CD4304"/>
    <w:rsid w:val="00CD437E"/>
    <w:rsid w:val="00CD491F"/>
    <w:rsid w:val="00CD4C1E"/>
    <w:rsid w:val="00CD4CEE"/>
    <w:rsid w:val="00CD4ED0"/>
    <w:rsid w:val="00CD5188"/>
    <w:rsid w:val="00CD538E"/>
    <w:rsid w:val="00CD5497"/>
    <w:rsid w:val="00CD56DF"/>
    <w:rsid w:val="00CD5899"/>
    <w:rsid w:val="00CD5924"/>
    <w:rsid w:val="00CD5F36"/>
    <w:rsid w:val="00CD611A"/>
    <w:rsid w:val="00CD6231"/>
    <w:rsid w:val="00CD646F"/>
    <w:rsid w:val="00CD6D0A"/>
    <w:rsid w:val="00CD6ED3"/>
    <w:rsid w:val="00CD703B"/>
    <w:rsid w:val="00CD7291"/>
    <w:rsid w:val="00CD737D"/>
    <w:rsid w:val="00CD73F4"/>
    <w:rsid w:val="00CD7823"/>
    <w:rsid w:val="00CD78BD"/>
    <w:rsid w:val="00CD7947"/>
    <w:rsid w:val="00CD7D2F"/>
    <w:rsid w:val="00CD7DCF"/>
    <w:rsid w:val="00CD7ED8"/>
    <w:rsid w:val="00CE0010"/>
    <w:rsid w:val="00CE0216"/>
    <w:rsid w:val="00CE044B"/>
    <w:rsid w:val="00CE058F"/>
    <w:rsid w:val="00CE05FA"/>
    <w:rsid w:val="00CE0905"/>
    <w:rsid w:val="00CE0AE9"/>
    <w:rsid w:val="00CE0B8B"/>
    <w:rsid w:val="00CE0C16"/>
    <w:rsid w:val="00CE0CA6"/>
    <w:rsid w:val="00CE0DD2"/>
    <w:rsid w:val="00CE0E1E"/>
    <w:rsid w:val="00CE0E8B"/>
    <w:rsid w:val="00CE0FE1"/>
    <w:rsid w:val="00CE1227"/>
    <w:rsid w:val="00CE1315"/>
    <w:rsid w:val="00CE13BB"/>
    <w:rsid w:val="00CE156F"/>
    <w:rsid w:val="00CE15A1"/>
    <w:rsid w:val="00CE19D5"/>
    <w:rsid w:val="00CE1AC8"/>
    <w:rsid w:val="00CE1E9F"/>
    <w:rsid w:val="00CE20AB"/>
    <w:rsid w:val="00CE2569"/>
    <w:rsid w:val="00CE2724"/>
    <w:rsid w:val="00CE2C48"/>
    <w:rsid w:val="00CE2F19"/>
    <w:rsid w:val="00CE2FB6"/>
    <w:rsid w:val="00CE3032"/>
    <w:rsid w:val="00CE3112"/>
    <w:rsid w:val="00CE31E1"/>
    <w:rsid w:val="00CE3469"/>
    <w:rsid w:val="00CE34B3"/>
    <w:rsid w:val="00CE34CA"/>
    <w:rsid w:val="00CE35D2"/>
    <w:rsid w:val="00CE368B"/>
    <w:rsid w:val="00CE3698"/>
    <w:rsid w:val="00CE3741"/>
    <w:rsid w:val="00CE39AB"/>
    <w:rsid w:val="00CE3B45"/>
    <w:rsid w:val="00CE3BA9"/>
    <w:rsid w:val="00CE3CC7"/>
    <w:rsid w:val="00CE3D45"/>
    <w:rsid w:val="00CE3DA4"/>
    <w:rsid w:val="00CE40DD"/>
    <w:rsid w:val="00CE4186"/>
    <w:rsid w:val="00CE4192"/>
    <w:rsid w:val="00CE47AD"/>
    <w:rsid w:val="00CE485D"/>
    <w:rsid w:val="00CE4B64"/>
    <w:rsid w:val="00CE4DDD"/>
    <w:rsid w:val="00CE544E"/>
    <w:rsid w:val="00CE546F"/>
    <w:rsid w:val="00CE54E9"/>
    <w:rsid w:val="00CE5A35"/>
    <w:rsid w:val="00CE5D00"/>
    <w:rsid w:val="00CE5EB5"/>
    <w:rsid w:val="00CE600B"/>
    <w:rsid w:val="00CE6259"/>
    <w:rsid w:val="00CE6283"/>
    <w:rsid w:val="00CE629D"/>
    <w:rsid w:val="00CE6324"/>
    <w:rsid w:val="00CE6585"/>
    <w:rsid w:val="00CE6B2A"/>
    <w:rsid w:val="00CE6BBA"/>
    <w:rsid w:val="00CE6C9D"/>
    <w:rsid w:val="00CE6FBE"/>
    <w:rsid w:val="00CE70B0"/>
    <w:rsid w:val="00CE7141"/>
    <w:rsid w:val="00CE7764"/>
    <w:rsid w:val="00CE77A1"/>
    <w:rsid w:val="00CE77CE"/>
    <w:rsid w:val="00CE78D8"/>
    <w:rsid w:val="00CE7989"/>
    <w:rsid w:val="00CE7AC5"/>
    <w:rsid w:val="00CE7DB1"/>
    <w:rsid w:val="00CF0064"/>
    <w:rsid w:val="00CF006F"/>
    <w:rsid w:val="00CF015A"/>
    <w:rsid w:val="00CF0384"/>
    <w:rsid w:val="00CF038C"/>
    <w:rsid w:val="00CF0546"/>
    <w:rsid w:val="00CF05BF"/>
    <w:rsid w:val="00CF06F9"/>
    <w:rsid w:val="00CF0AE9"/>
    <w:rsid w:val="00CF0B80"/>
    <w:rsid w:val="00CF0D13"/>
    <w:rsid w:val="00CF0DED"/>
    <w:rsid w:val="00CF1240"/>
    <w:rsid w:val="00CF12FB"/>
    <w:rsid w:val="00CF140D"/>
    <w:rsid w:val="00CF141E"/>
    <w:rsid w:val="00CF169C"/>
    <w:rsid w:val="00CF1715"/>
    <w:rsid w:val="00CF1877"/>
    <w:rsid w:val="00CF187D"/>
    <w:rsid w:val="00CF18E1"/>
    <w:rsid w:val="00CF19E4"/>
    <w:rsid w:val="00CF1BEC"/>
    <w:rsid w:val="00CF1BF6"/>
    <w:rsid w:val="00CF1C1C"/>
    <w:rsid w:val="00CF1DEE"/>
    <w:rsid w:val="00CF1DEF"/>
    <w:rsid w:val="00CF1DFF"/>
    <w:rsid w:val="00CF20F4"/>
    <w:rsid w:val="00CF2675"/>
    <w:rsid w:val="00CF2879"/>
    <w:rsid w:val="00CF29D5"/>
    <w:rsid w:val="00CF2B5B"/>
    <w:rsid w:val="00CF2D14"/>
    <w:rsid w:val="00CF2D22"/>
    <w:rsid w:val="00CF2E15"/>
    <w:rsid w:val="00CF2F93"/>
    <w:rsid w:val="00CF2FA9"/>
    <w:rsid w:val="00CF327C"/>
    <w:rsid w:val="00CF33F5"/>
    <w:rsid w:val="00CF34B2"/>
    <w:rsid w:val="00CF3613"/>
    <w:rsid w:val="00CF364E"/>
    <w:rsid w:val="00CF36F9"/>
    <w:rsid w:val="00CF3733"/>
    <w:rsid w:val="00CF37D0"/>
    <w:rsid w:val="00CF38A3"/>
    <w:rsid w:val="00CF3B98"/>
    <w:rsid w:val="00CF3F06"/>
    <w:rsid w:val="00CF4072"/>
    <w:rsid w:val="00CF4239"/>
    <w:rsid w:val="00CF442A"/>
    <w:rsid w:val="00CF45E1"/>
    <w:rsid w:val="00CF4A57"/>
    <w:rsid w:val="00CF4CF6"/>
    <w:rsid w:val="00CF4EF1"/>
    <w:rsid w:val="00CF4F2E"/>
    <w:rsid w:val="00CF4F88"/>
    <w:rsid w:val="00CF5400"/>
    <w:rsid w:val="00CF5421"/>
    <w:rsid w:val="00CF54DE"/>
    <w:rsid w:val="00CF559B"/>
    <w:rsid w:val="00CF5669"/>
    <w:rsid w:val="00CF56EF"/>
    <w:rsid w:val="00CF5A7D"/>
    <w:rsid w:val="00CF6008"/>
    <w:rsid w:val="00CF6391"/>
    <w:rsid w:val="00CF6549"/>
    <w:rsid w:val="00CF6CAD"/>
    <w:rsid w:val="00CF6F61"/>
    <w:rsid w:val="00CF7947"/>
    <w:rsid w:val="00CF7A25"/>
    <w:rsid w:val="00CF7A45"/>
    <w:rsid w:val="00CF7B51"/>
    <w:rsid w:val="00CF7EBE"/>
    <w:rsid w:val="00D00124"/>
    <w:rsid w:val="00D0027C"/>
    <w:rsid w:val="00D002E1"/>
    <w:rsid w:val="00D00587"/>
    <w:rsid w:val="00D0068F"/>
    <w:rsid w:val="00D0078A"/>
    <w:rsid w:val="00D007AB"/>
    <w:rsid w:val="00D007E2"/>
    <w:rsid w:val="00D00A1D"/>
    <w:rsid w:val="00D00B17"/>
    <w:rsid w:val="00D00F21"/>
    <w:rsid w:val="00D0105D"/>
    <w:rsid w:val="00D0105F"/>
    <w:rsid w:val="00D01091"/>
    <w:rsid w:val="00D0119C"/>
    <w:rsid w:val="00D012F3"/>
    <w:rsid w:val="00D015DF"/>
    <w:rsid w:val="00D01883"/>
    <w:rsid w:val="00D021BE"/>
    <w:rsid w:val="00D022C2"/>
    <w:rsid w:val="00D0237B"/>
    <w:rsid w:val="00D023E5"/>
    <w:rsid w:val="00D02401"/>
    <w:rsid w:val="00D024E2"/>
    <w:rsid w:val="00D02627"/>
    <w:rsid w:val="00D026A1"/>
    <w:rsid w:val="00D027E9"/>
    <w:rsid w:val="00D02846"/>
    <w:rsid w:val="00D02BAE"/>
    <w:rsid w:val="00D02D59"/>
    <w:rsid w:val="00D0310D"/>
    <w:rsid w:val="00D0323B"/>
    <w:rsid w:val="00D034BC"/>
    <w:rsid w:val="00D03A87"/>
    <w:rsid w:val="00D03C3F"/>
    <w:rsid w:val="00D03FA5"/>
    <w:rsid w:val="00D040C3"/>
    <w:rsid w:val="00D04153"/>
    <w:rsid w:val="00D042DC"/>
    <w:rsid w:val="00D042DE"/>
    <w:rsid w:val="00D044DA"/>
    <w:rsid w:val="00D04552"/>
    <w:rsid w:val="00D045B2"/>
    <w:rsid w:val="00D048EB"/>
    <w:rsid w:val="00D04CB8"/>
    <w:rsid w:val="00D04D6A"/>
    <w:rsid w:val="00D04DE5"/>
    <w:rsid w:val="00D0506F"/>
    <w:rsid w:val="00D05130"/>
    <w:rsid w:val="00D0517D"/>
    <w:rsid w:val="00D0521F"/>
    <w:rsid w:val="00D053AA"/>
    <w:rsid w:val="00D05513"/>
    <w:rsid w:val="00D059AD"/>
    <w:rsid w:val="00D05DBB"/>
    <w:rsid w:val="00D05EA9"/>
    <w:rsid w:val="00D060CF"/>
    <w:rsid w:val="00D062EE"/>
    <w:rsid w:val="00D06688"/>
    <w:rsid w:val="00D06861"/>
    <w:rsid w:val="00D06E4B"/>
    <w:rsid w:val="00D06F16"/>
    <w:rsid w:val="00D07089"/>
    <w:rsid w:val="00D07950"/>
    <w:rsid w:val="00D07A82"/>
    <w:rsid w:val="00D07AF4"/>
    <w:rsid w:val="00D07B39"/>
    <w:rsid w:val="00D07C44"/>
    <w:rsid w:val="00D07E1C"/>
    <w:rsid w:val="00D10438"/>
    <w:rsid w:val="00D10495"/>
    <w:rsid w:val="00D1074D"/>
    <w:rsid w:val="00D10AC7"/>
    <w:rsid w:val="00D10B22"/>
    <w:rsid w:val="00D110C0"/>
    <w:rsid w:val="00D11178"/>
    <w:rsid w:val="00D11185"/>
    <w:rsid w:val="00D112DE"/>
    <w:rsid w:val="00D115BA"/>
    <w:rsid w:val="00D11977"/>
    <w:rsid w:val="00D119C9"/>
    <w:rsid w:val="00D11A6E"/>
    <w:rsid w:val="00D11A84"/>
    <w:rsid w:val="00D11ADC"/>
    <w:rsid w:val="00D11C80"/>
    <w:rsid w:val="00D11D67"/>
    <w:rsid w:val="00D11E3E"/>
    <w:rsid w:val="00D12745"/>
    <w:rsid w:val="00D128F1"/>
    <w:rsid w:val="00D12BE2"/>
    <w:rsid w:val="00D12EFF"/>
    <w:rsid w:val="00D12F83"/>
    <w:rsid w:val="00D131C3"/>
    <w:rsid w:val="00D13261"/>
    <w:rsid w:val="00D13272"/>
    <w:rsid w:val="00D133A3"/>
    <w:rsid w:val="00D13616"/>
    <w:rsid w:val="00D13690"/>
    <w:rsid w:val="00D139B8"/>
    <w:rsid w:val="00D13AF8"/>
    <w:rsid w:val="00D13D61"/>
    <w:rsid w:val="00D13E22"/>
    <w:rsid w:val="00D13FC0"/>
    <w:rsid w:val="00D141A8"/>
    <w:rsid w:val="00D14359"/>
    <w:rsid w:val="00D143B9"/>
    <w:rsid w:val="00D143C2"/>
    <w:rsid w:val="00D14586"/>
    <w:rsid w:val="00D145D8"/>
    <w:rsid w:val="00D150A3"/>
    <w:rsid w:val="00D15667"/>
    <w:rsid w:val="00D156B9"/>
    <w:rsid w:val="00D15B7D"/>
    <w:rsid w:val="00D15CE0"/>
    <w:rsid w:val="00D1637B"/>
    <w:rsid w:val="00D16501"/>
    <w:rsid w:val="00D167ED"/>
    <w:rsid w:val="00D168BD"/>
    <w:rsid w:val="00D16ABD"/>
    <w:rsid w:val="00D16E1C"/>
    <w:rsid w:val="00D16FBC"/>
    <w:rsid w:val="00D1701C"/>
    <w:rsid w:val="00D173E4"/>
    <w:rsid w:val="00D17784"/>
    <w:rsid w:val="00D177E9"/>
    <w:rsid w:val="00D17803"/>
    <w:rsid w:val="00D179FF"/>
    <w:rsid w:val="00D17A9A"/>
    <w:rsid w:val="00D17AA8"/>
    <w:rsid w:val="00D17B69"/>
    <w:rsid w:val="00D17B81"/>
    <w:rsid w:val="00D17C52"/>
    <w:rsid w:val="00D17DA6"/>
    <w:rsid w:val="00D20314"/>
    <w:rsid w:val="00D204AE"/>
    <w:rsid w:val="00D2050B"/>
    <w:rsid w:val="00D2055A"/>
    <w:rsid w:val="00D20BE2"/>
    <w:rsid w:val="00D210CC"/>
    <w:rsid w:val="00D21212"/>
    <w:rsid w:val="00D21293"/>
    <w:rsid w:val="00D21B27"/>
    <w:rsid w:val="00D21B2B"/>
    <w:rsid w:val="00D21C26"/>
    <w:rsid w:val="00D22057"/>
    <w:rsid w:val="00D22095"/>
    <w:rsid w:val="00D2219B"/>
    <w:rsid w:val="00D2223C"/>
    <w:rsid w:val="00D22352"/>
    <w:rsid w:val="00D223E7"/>
    <w:rsid w:val="00D224AB"/>
    <w:rsid w:val="00D226D6"/>
    <w:rsid w:val="00D2281C"/>
    <w:rsid w:val="00D228A9"/>
    <w:rsid w:val="00D23079"/>
    <w:rsid w:val="00D23152"/>
    <w:rsid w:val="00D232ED"/>
    <w:rsid w:val="00D23637"/>
    <w:rsid w:val="00D239BB"/>
    <w:rsid w:val="00D23A78"/>
    <w:rsid w:val="00D23B69"/>
    <w:rsid w:val="00D23BB4"/>
    <w:rsid w:val="00D23CDA"/>
    <w:rsid w:val="00D23CFA"/>
    <w:rsid w:val="00D24088"/>
    <w:rsid w:val="00D244F3"/>
    <w:rsid w:val="00D24833"/>
    <w:rsid w:val="00D2488E"/>
    <w:rsid w:val="00D2499A"/>
    <w:rsid w:val="00D249EC"/>
    <w:rsid w:val="00D24B8C"/>
    <w:rsid w:val="00D2533C"/>
    <w:rsid w:val="00D253C7"/>
    <w:rsid w:val="00D25529"/>
    <w:rsid w:val="00D25813"/>
    <w:rsid w:val="00D25A35"/>
    <w:rsid w:val="00D25D18"/>
    <w:rsid w:val="00D25D83"/>
    <w:rsid w:val="00D25DDB"/>
    <w:rsid w:val="00D25DF6"/>
    <w:rsid w:val="00D261C5"/>
    <w:rsid w:val="00D261CA"/>
    <w:rsid w:val="00D26781"/>
    <w:rsid w:val="00D2687B"/>
    <w:rsid w:val="00D26B61"/>
    <w:rsid w:val="00D26CD9"/>
    <w:rsid w:val="00D26DC4"/>
    <w:rsid w:val="00D26E60"/>
    <w:rsid w:val="00D26E6E"/>
    <w:rsid w:val="00D26E85"/>
    <w:rsid w:val="00D26F26"/>
    <w:rsid w:val="00D2705B"/>
    <w:rsid w:val="00D2749B"/>
    <w:rsid w:val="00D275C0"/>
    <w:rsid w:val="00D277C4"/>
    <w:rsid w:val="00D27A99"/>
    <w:rsid w:val="00D27AF1"/>
    <w:rsid w:val="00D27B7B"/>
    <w:rsid w:val="00D27C01"/>
    <w:rsid w:val="00D27C9A"/>
    <w:rsid w:val="00D300DB"/>
    <w:rsid w:val="00D30242"/>
    <w:rsid w:val="00D306CF"/>
    <w:rsid w:val="00D3071C"/>
    <w:rsid w:val="00D3087C"/>
    <w:rsid w:val="00D30AEC"/>
    <w:rsid w:val="00D30BD9"/>
    <w:rsid w:val="00D30CA0"/>
    <w:rsid w:val="00D30FA9"/>
    <w:rsid w:val="00D310C3"/>
    <w:rsid w:val="00D3114C"/>
    <w:rsid w:val="00D316B2"/>
    <w:rsid w:val="00D3173A"/>
    <w:rsid w:val="00D3190A"/>
    <w:rsid w:val="00D31A08"/>
    <w:rsid w:val="00D31A41"/>
    <w:rsid w:val="00D31BF7"/>
    <w:rsid w:val="00D31CF4"/>
    <w:rsid w:val="00D32109"/>
    <w:rsid w:val="00D321E1"/>
    <w:rsid w:val="00D3233E"/>
    <w:rsid w:val="00D325B7"/>
    <w:rsid w:val="00D32833"/>
    <w:rsid w:val="00D32ACE"/>
    <w:rsid w:val="00D32D50"/>
    <w:rsid w:val="00D32E4F"/>
    <w:rsid w:val="00D330F2"/>
    <w:rsid w:val="00D33136"/>
    <w:rsid w:val="00D33153"/>
    <w:rsid w:val="00D331F7"/>
    <w:rsid w:val="00D3331D"/>
    <w:rsid w:val="00D33797"/>
    <w:rsid w:val="00D339E8"/>
    <w:rsid w:val="00D33A14"/>
    <w:rsid w:val="00D33D3F"/>
    <w:rsid w:val="00D33D76"/>
    <w:rsid w:val="00D33E94"/>
    <w:rsid w:val="00D33EA7"/>
    <w:rsid w:val="00D341C0"/>
    <w:rsid w:val="00D34296"/>
    <w:rsid w:val="00D34354"/>
    <w:rsid w:val="00D3466B"/>
    <w:rsid w:val="00D349C6"/>
    <w:rsid w:val="00D34E8A"/>
    <w:rsid w:val="00D34F4E"/>
    <w:rsid w:val="00D35535"/>
    <w:rsid w:val="00D3554A"/>
    <w:rsid w:val="00D3555D"/>
    <w:rsid w:val="00D355BF"/>
    <w:rsid w:val="00D356E7"/>
    <w:rsid w:val="00D356FB"/>
    <w:rsid w:val="00D35864"/>
    <w:rsid w:val="00D35D56"/>
    <w:rsid w:val="00D35F22"/>
    <w:rsid w:val="00D36157"/>
    <w:rsid w:val="00D363C2"/>
    <w:rsid w:val="00D363D3"/>
    <w:rsid w:val="00D36408"/>
    <w:rsid w:val="00D3648B"/>
    <w:rsid w:val="00D364AE"/>
    <w:rsid w:val="00D367D5"/>
    <w:rsid w:val="00D3702A"/>
    <w:rsid w:val="00D3756D"/>
    <w:rsid w:val="00D376DC"/>
    <w:rsid w:val="00D37C55"/>
    <w:rsid w:val="00D37D2C"/>
    <w:rsid w:val="00D37D5D"/>
    <w:rsid w:val="00D37DC8"/>
    <w:rsid w:val="00D37F7A"/>
    <w:rsid w:val="00D4003C"/>
    <w:rsid w:val="00D401D7"/>
    <w:rsid w:val="00D40389"/>
    <w:rsid w:val="00D404EF"/>
    <w:rsid w:val="00D40704"/>
    <w:rsid w:val="00D4086E"/>
    <w:rsid w:val="00D40AFE"/>
    <w:rsid w:val="00D40BBF"/>
    <w:rsid w:val="00D40FCD"/>
    <w:rsid w:val="00D41071"/>
    <w:rsid w:val="00D414C2"/>
    <w:rsid w:val="00D41758"/>
    <w:rsid w:val="00D41883"/>
    <w:rsid w:val="00D41A2C"/>
    <w:rsid w:val="00D42021"/>
    <w:rsid w:val="00D423FD"/>
    <w:rsid w:val="00D4257D"/>
    <w:rsid w:val="00D425BF"/>
    <w:rsid w:val="00D427BA"/>
    <w:rsid w:val="00D42BEE"/>
    <w:rsid w:val="00D42E14"/>
    <w:rsid w:val="00D42F21"/>
    <w:rsid w:val="00D43041"/>
    <w:rsid w:val="00D430BA"/>
    <w:rsid w:val="00D4312B"/>
    <w:rsid w:val="00D434D7"/>
    <w:rsid w:val="00D43730"/>
    <w:rsid w:val="00D43765"/>
    <w:rsid w:val="00D43912"/>
    <w:rsid w:val="00D439A4"/>
    <w:rsid w:val="00D43BFB"/>
    <w:rsid w:val="00D43CF5"/>
    <w:rsid w:val="00D43E68"/>
    <w:rsid w:val="00D43E92"/>
    <w:rsid w:val="00D43F4C"/>
    <w:rsid w:val="00D43F64"/>
    <w:rsid w:val="00D44049"/>
    <w:rsid w:val="00D441FC"/>
    <w:rsid w:val="00D44603"/>
    <w:rsid w:val="00D44692"/>
    <w:rsid w:val="00D449F4"/>
    <w:rsid w:val="00D44E21"/>
    <w:rsid w:val="00D44F39"/>
    <w:rsid w:val="00D450A9"/>
    <w:rsid w:val="00D450E7"/>
    <w:rsid w:val="00D45141"/>
    <w:rsid w:val="00D452A5"/>
    <w:rsid w:val="00D45477"/>
    <w:rsid w:val="00D45722"/>
    <w:rsid w:val="00D45792"/>
    <w:rsid w:val="00D45A1E"/>
    <w:rsid w:val="00D45B68"/>
    <w:rsid w:val="00D45D36"/>
    <w:rsid w:val="00D45F75"/>
    <w:rsid w:val="00D460D2"/>
    <w:rsid w:val="00D4611B"/>
    <w:rsid w:val="00D46203"/>
    <w:rsid w:val="00D46A06"/>
    <w:rsid w:val="00D46ADD"/>
    <w:rsid w:val="00D46B63"/>
    <w:rsid w:val="00D46C87"/>
    <w:rsid w:val="00D46DBE"/>
    <w:rsid w:val="00D46FDE"/>
    <w:rsid w:val="00D4705F"/>
    <w:rsid w:val="00D47438"/>
    <w:rsid w:val="00D47666"/>
    <w:rsid w:val="00D476A9"/>
    <w:rsid w:val="00D4775C"/>
    <w:rsid w:val="00D47855"/>
    <w:rsid w:val="00D47C5E"/>
    <w:rsid w:val="00D501A5"/>
    <w:rsid w:val="00D50934"/>
    <w:rsid w:val="00D50A91"/>
    <w:rsid w:val="00D51219"/>
    <w:rsid w:val="00D5129F"/>
    <w:rsid w:val="00D51354"/>
    <w:rsid w:val="00D5153F"/>
    <w:rsid w:val="00D51547"/>
    <w:rsid w:val="00D51619"/>
    <w:rsid w:val="00D516D0"/>
    <w:rsid w:val="00D5172F"/>
    <w:rsid w:val="00D51E56"/>
    <w:rsid w:val="00D51E5A"/>
    <w:rsid w:val="00D51E64"/>
    <w:rsid w:val="00D5209D"/>
    <w:rsid w:val="00D52327"/>
    <w:rsid w:val="00D523D5"/>
    <w:rsid w:val="00D523FD"/>
    <w:rsid w:val="00D52865"/>
    <w:rsid w:val="00D5287C"/>
    <w:rsid w:val="00D52A30"/>
    <w:rsid w:val="00D52C65"/>
    <w:rsid w:val="00D5306F"/>
    <w:rsid w:val="00D530B2"/>
    <w:rsid w:val="00D53452"/>
    <w:rsid w:val="00D535A9"/>
    <w:rsid w:val="00D536D0"/>
    <w:rsid w:val="00D5390D"/>
    <w:rsid w:val="00D539BD"/>
    <w:rsid w:val="00D53A4E"/>
    <w:rsid w:val="00D53BDF"/>
    <w:rsid w:val="00D53BFF"/>
    <w:rsid w:val="00D53EA7"/>
    <w:rsid w:val="00D53F79"/>
    <w:rsid w:val="00D53FAE"/>
    <w:rsid w:val="00D53FBD"/>
    <w:rsid w:val="00D541C1"/>
    <w:rsid w:val="00D54221"/>
    <w:rsid w:val="00D54775"/>
    <w:rsid w:val="00D54856"/>
    <w:rsid w:val="00D54962"/>
    <w:rsid w:val="00D54EC5"/>
    <w:rsid w:val="00D55106"/>
    <w:rsid w:val="00D555EB"/>
    <w:rsid w:val="00D55CC8"/>
    <w:rsid w:val="00D55D5D"/>
    <w:rsid w:val="00D55D95"/>
    <w:rsid w:val="00D55E52"/>
    <w:rsid w:val="00D55EBF"/>
    <w:rsid w:val="00D5610B"/>
    <w:rsid w:val="00D5666A"/>
    <w:rsid w:val="00D56742"/>
    <w:rsid w:val="00D5692D"/>
    <w:rsid w:val="00D56A07"/>
    <w:rsid w:val="00D57036"/>
    <w:rsid w:val="00D57213"/>
    <w:rsid w:val="00D578D4"/>
    <w:rsid w:val="00D579CB"/>
    <w:rsid w:val="00D57ED8"/>
    <w:rsid w:val="00D600B5"/>
    <w:rsid w:val="00D601AC"/>
    <w:rsid w:val="00D60875"/>
    <w:rsid w:val="00D6094F"/>
    <w:rsid w:val="00D618CE"/>
    <w:rsid w:val="00D618E8"/>
    <w:rsid w:val="00D61E96"/>
    <w:rsid w:val="00D61EB9"/>
    <w:rsid w:val="00D61ECA"/>
    <w:rsid w:val="00D61FD6"/>
    <w:rsid w:val="00D6203F"/>
    <w:rsid w:val="00D6219E"/>
    <w:rsid w:val="00D621F1"/>
    <w:rsid w:val="00D6233D"/>
    <w:rsid w:val="00D623AA"/>
    <w:rsid w:val="00D62496"/>
    <w:rsid w:val="00D62790"/>
    <w:rsid w:val="00D62F17"/>
    <w:rsid w:val="00D62F37"/>
    <w:rsid w:val="00D63018"/>
    <w:rsid w:val="00D6308C"/>
    <w:rsid w:val="00D6315F"/>
    <w:rsid w:val="00D6318D"/>
    <w:rsid w:val="00D63340"/>
    <w:rsid w:val="00D633FC"/>
    <w:rsid w:val="00D6354F"/>
    <w:rsid w:val="00D63730"/>
    <w:rsid w:val="00D639F1"/>
    <w:rsid w:val="00D63AD1"/>
    <w:rsid w:val="00D63B14"/>
    <w:rsid w:val="00D63EA9"/>
    <w:rsid w:val="00D63EBF"/>
    <w:rsid w:val="00D63F74"/>
    <w:rsid w:val="00D6407B"/>
    <w:rsid w:val="00D64186"/>
    <w:rsid w:val="00D641AF"/>
    <w:rsid w:val="00D64570"/>
    <w:rsid w:val="00D64655"/>
    <w:rsid w:val="00D646D4"/>
    <w:rsid w:val="00D649A0"/>
    <w:rsid w:val="00D649A4"/>
    <w:rsid w:val="00D649BA"/>
    <w:rsid w:val="00D64BF6"/>
    <w:rsid w:val="00D65016"/>
    <w:rsid w:val="00D65028"/>
    <w:rsid w:val="00D65280"/>
    <w:rsid w:val="00D652AA"/>
    <w:rsid w:val="00D65500"/>
    <w:rsid w:val="00D6562B"/>
    <w:rsid w:val="00D65932"/>
    <w:rsid w:val="00D65C51"/>
    <w:rsid w:val="00D65CF0"/>
    <w:rsid w:val="00D65EB9"/>
    <w:rsid w:val="00D65F2C"/>
    <w:rsid w:val="00D66311"/>
    <w:rsid w:val="00D66422"/>
    <w:rsid w:val="00D66D47"/>
    <w:rsid w:val="00D66DB7"/>
    <w:rsid w:val="00D66E08"/>
    <w:rsid w:val="00D66F4C"/>
    <w:rsid w:val="00D6739D"/>
    <w:rsid w:val="00D673B1"/>
    <w:rsid w:val="00D67596"/>
    <w:rsid w:val="00D67735"/>
    <w:rsid w:val="00D677B9"/>
    <w:rsid w:val="00D679FD"/>
    <w:rsid w:val="00D67AA2"/>
    <w:rsid w:val="00D67BD1"/>
    <w:rsid w:val="00D67D4F"/>
    <w:rsid w:val="00D67E91"/>
    <w:rsid w:val="00D7020A"/>
    <w:rsid w:val="00D7026E"/>
    <w:rsid w:val="00D702C8"/>
    <w:rsid w:val="00D702E6"/>
    <w:rsid w:val="00D70438"/>
    <w:rsid w:val="00D704B1"/>
    <w:rsid w:val="00D70C94"/>
    <w:rsid w:val="00D70CAD"/>
    <w:rsid w:val="00D70CAE"/>
    <w:rsid w:val="00D70E73"/>
    <w:rsid w:val="00D711CE"/>
    <w:rsid w:val="00D71330"/>
    <w:rsid w:val="00D7144B"/>
    <w:rsid w:val="00D7144D"/>
    <w:rsid w:val="00D71A3D"/>
    <w:rsid w:val="00D71A91"/>
    <w:rsid w:val="00D71B02"/>
    <w:rsid w:val="00D71B4F"/>
    <w:rsid w:val="00D71BDA"/>
    <w:rsid w:val="00D71C3C"/>
    <w:rsid w:val="00D71E12"/>
    <w:rsid w:val="00D7207D"/>
    <w:rsid w:val="00D72681"/>
    <w:rsid w:val="00D72781"/>
    <w:rsid w:val="00D727CF"/>
    <w:rsid w:val="00D72A84"/>
    <w:rsid w:val="00D72AC1"/>
    <w:rsid w:val="00D72BB8"/>
    <w:rsid w:val="00D72BD4"/>
    <w:rsid w:val="00D72BE4"/>
    <w:rsid w:val="00D72C8E"/>
    <w:rsid w:val="00D72E96"/>
    <w:rsid w:val="00D72EA3"/>
    <w:rsid w:val="00D732D1"/>
    <w:rsid w:val="00D7334A"/>
    <w:rsid w:val="00D733D7"/>
    <w:rsid w:val="00D7356D"/>
    <w:rsid w:val="00D73942"/>
    <w:rsid w:val="00D73A06"/>
    <w:rsid w:val="00D73C88"/>
    <w:rsid w:val="00D73D33"/>
    <w:rsid w:val="00D73D50"/>
    <w:rsid w:val="00D74254"/>
    <w:rsid w:val="00D74480"/>
    <w:rsid w:val="00D746A1"/>
    <w:rsid w:val="00D74917"/>
    <w:rsid w:val="00D74AE4"/>
    <w:rsid w:val="00D74BB6"/>
    <w:rsid w:val="00D74BD0"/>
    <w:rsid w:val="00D74C9A"/>
    <w:rsid w:val="00D74D22"/>
    <w:rsid w:val="00D74D89"/>
    <w:rsid w:val="00D75023"/>
    <w:rsid w:val="00D75295"/>
    <w:rsid w:val="00D753B4"/>
    <w:rsid w:val="00D75908"/>
    <w:rsid w:val="00D75918"/>
    <w:rsid w:val="00D75A60"/>
    <w:rsid w:val="00D75AC6"/>
    <w:rsid w:val="00D75B0A"/>
    <w:rsid w:val="00D75C8F"/>
    <w:rsid w:val="00D75CE2"/>
    <w:rsid w:val="00D75F56"/>
    <w:rsid w:val="00D76077"/>
    <w:rsid w:val="00D760B0"/>
    <w:rsid w:val="00D763D0"/>
    <w:rsid w:val="00D76522"/>
    <w:rsid w:val="00D766C7"/>
    <w:rsid w:val="00D7679D"/>
    <w:rsid w:val="00D76F45"/>
    <w:rsid w:val="00D7707D"/>
    <w:rsid w:val="00D7751B"/>
    <w:rsid w:val="00D776FF"/>
    <w:rsid w:val="00D7796D"/>
    <w:rsid w:val="00D77A2A"/>
    <w:rsid w:val="00D77CFA"/>
    <w:rsid w:val="00D77D8E"/>
    <w:rsid w:val="00D80082"/>
    <w:rsid w:val="00D8019E"/>
    <w:rsid w:val="00D802C6"/>
    <w:rsid w:val="00D803CE"/>
    <w:rsid w:val="00D80584"/>
    <w:rsid w:val="00D805C1"/>
    <w:rsid w:val="00D80678"/>
    <w:rsid w:val="00D80851"/>
    <w:rsid w:val="00D80A0F"/>
    <w:rsid w:val="00D80DCB"/>
    <w:rsid w:val="00D81A03"/>
    <w:rsid w:val="00D81A8F"/>
    <w:rsid w:val="00D81B01"/>
    <w:rsid w:val="00D81C88"/>
    <w:rsid w:val="00D81CB1"/>
    <w:rsid w:val="00D81D7E"/>
    <w:rsid w:val="00D81DEC"/>
    <w:rsid w:val="00D8228D"/>
    <w:rsid w:val="00D82298"/>
    <w:rsid w:val="00D82489"/>
    <w:rsid w:val="00D82931"/>
    <w:rsid w:val="00D82A72"/>
    <w:rsid w:val="00D82CEE"/>
    <w:rsid w:val="00D82FF0"/>
    <w:rsid w:val="00D82FF8"/>
    <w:rsid w:val="00D830A4"/>
    <w:rsid w:val="00D83196"/>
    <w:rsid w:val="00D835CA"/>
    <w:rsid w:val="00D83634"/>
    <w:rsid w:val="00D83636"/>
    <w:rsid w:val="00D837B4"/>
    <w:rsid w:val="00D83BBB"/>
    <w:rsid w:val="00D83F6C"/>
    <w:rsid w:val="00D84430"/>
    <w:rsid w:val="00D84729"/>
    <w:rsid w:val="00D8475F"/>
    <w:rsid w:val="00D849B2"/>
    <w:rsid w:val="00D84A57"/>
    <w:rsid w:val="00D84DC7"/>
    <w:rsid w:val="00D84E16"/>
    <w:rsid w:val="00D84E9E"/>
    <w:rsid w:val="00D8516F"/>
    <w:rsid w:val="00D85418"/>
    <w:rsid w:val="00D858A0"/>
    <w:rsid w:val="00D85A71"/>
    <w:rsid w:val="00D85D69"/>
    <w:rsid w:val="00D85D7C"/>
    <w:rsid w:val="00D85E03"/>
    <w:rsid w:val="00D85E21"/>
    <w:rsid w:val="00D85F3F"/>
    <w:rsid w:val="00D860DC"/>
    <w:rsid w:val="00D8628A"/>
    <w:rsid w:val="00D864E0"/>
    <w:rsid w:val="00D86802"/>
    <w:rsid w:val="00D86912"/>
    <w:rsid w:val="00D86950"/>
    <w:rsid w:val="00D86C43"/>
    <w:rsid w:val="00D871B5"/>
    <w:rsid w:val="00D876D1"/>
    <w:rsid w:val="00D87731"/>
    <w:rsid w:val="00D877A0"/>
    <w:rsid w:val="00D87907"/>
    <w:rsid w:val="00D87A94"/>
    <w:rsid w:val="00D87B92"/>
    <w:rsid w:val="00D87E76"/>
    <w:rsid w:val="00D87F1D"/>
    <w:rsid w:val="00D87F40"/>
    <w:rsid w:val="00D9012B"/>
    <w:rsid w:val="00D9013A"/>
    <w:rsid w:val="00D9039F"/>
    <w:rsid w:val="00D9055A"/>
    <w:rsid w:val="00D9055F"/>
    <w:rsid w:val="00D907A3"/>
    <w:rsid w:val="00D9083A"/>
    <w:rsid w:val="00D90C56"/>
    <w:rsid w:val="00D90D9F"/>
    <w:rsid w:val="00D9101F"/>
    <w:rsid w:val="00D91102"/>
    <w:rsid w:val="00D9131E"/>
    <w:rsid w:val="00D915BD"/>
    <w:rsid w:val="00D9165D"/>
    <w:rsid w:val="00D916FB"/>
    <w:rsid w:val="00D91A53"/>
    <w:rsid w:val="00D91AA1"/>
    <w:rsid w:val="00D91B3C"/>
    <w:rsid w:val="00D91DD9"/>
    <w:rsid w:val="00D91FA0"/>
    <w:rsid w:val="00D9224E"/>
    <w:rsid w:val="00D922D7"/>
    <w:rsid w:val="00D92409"/>
    <w:rsid w:val="00D926F2"/>
    <w:rsid w:val="00D9272E"/>
    <w:rsid w:val="00D929B4"/>
    <w:rsid w:val="00D929D0"/>
    <w:rsid w:val="00D929FB"/>
    <w:rsid w:val="00D92BE0"/>
    <w:rsid w:val="00D92E25"/>
    <w:rsid w:val="00D92EC7"/>
    <w:rsid w:val="00D93160"/>
    <w:rsid w:val="00D931B5"/>
    <w:rsid w:val="00D9362C"/>
    <w:rsid w:val="00D937B3"/>
    <w:rsid w:val="00D938BC"/>
    <w:rsid w:val="00D93AE6"/>
    <w:rsid w:val="00D93D4A"/>
    <w:rsid w:val="00D93DA0"/>
    <w:rsid w:val="00D94120"/>
    <w:rsid w:val="00D9431D"/>
    <w:rsid w:val="00D94546"/>
    <w:rsid w:val="00D94633"/>
    <w:rsid w:val="00D94720"/>
    <w:rsid w:val="00D94EB8"/>
    <w:rsid w:val="00D94EC6"/>
    <w:rsid w:val="00D94F9C"/>
    <w:rsid w:val="00D95317"/>
    <w:rsid w:val="00D95681"/>
    <w:rsid w:val="00D958CB"/>
    <w:rsid w:val="00D958DB"/>
    <w:rsid w:val="00D95910"/>
    <w:rsid w:val="00D95ACC"/>
    <w:rsid w:val="00D95C20"/>
    <w:rsid w:val="00D95E72"/>
    <w:rsid w:val="00D95EE2"/>
    <w:rsid w:val="00D9608A"/>
    <w:rsid w:val="00D961C1"/>
    <w:rsid w:val="00D9625D"/>
    <w:rsid w:val="00D9636F"/>
    <w:rsid w:val="00D96559"/>
    <w:rsid w:val="00D9661F"/>
    <w:rsid w:val="00D967CB"/>
    <w:rsid w:val="00D969EB"/>
    <w:rsid w:val="00D96C10"/>
    <w:rsid w:val="00D972D5"/>
    <w:rsid w:val="00D972F2"/>
    <w:rsid w:val="00D97328"/>
    <w:rsid w:val="00D973A9"/>
    <w:rsid w:val="00D9775C"/>
    <w:rsid w:val="00D97901"/>
    <w:rsid w:val="00D97A63"/>
    <w:rsid w:val="00D97DA1"/>
    <w:rsid w:val="00D97F97"/>
    <w:rsid w:val="00DA01FD"/>
    <w:rsid w:val="00DA03CF"/>
    <w:rsid w:val="00DA0475"/>
    <w:rsid w:val="00DA0810"/>
    <w:rsid w:val="00DA08D8"/>
    <w:rsid w:val="00DA0931"/>
    <w:rsid w:val="00DA0B69"/>
    <w:rsid w:val="00DA0E8F"/>
    <w:rsid w:val="00DA1226"/>
    <w:rsid w:val="00DA1513"/>
    <w:rsid w:val="00DA1633"/>
    <w:rsid w:val="00DA166D"/>
    <w:rsid w:val="00DA16DE"/>
    <w:rsid w:val="00DA1967"/>
    <w:rsid w:val="00DA19FC"/>
    <w:rsid w:val="00DA1A56"/>
    <w:rsid w:val="00DA1F2E"/>
    <w:rsid w:val="00DA2994"/>
    <w:rsid w:val="00DA2DE1"/>
    <w:rsid w:val="00DA2EDE"/>
    <w:rsid w:val="00DA3029"/>
    <w:rsid w:val="00DA306A"/>
    <w:rsid w:val="00DA32E1"/>
    <w:rsid w:val="00DA32E4"/>
    <w:rsid w:val="00DA33EE"/>
    <w:rsid w:val="00DA365A"/>
    <w:rsid w:val="00DA3671"/>
    <w:rsid w:val="00DA3AF8"/>
    <w:rsid w:val="00DA3BD1"/>
    <w:rsid w:val="00DA3C3E"/>
    <w:rsid w:val="00DA3F23"/>
    <w:rsid w:val="00DA4043"/>
    <w:rsid w:val="00DA4173"/>
    <w:rsid w:val="00DA4180"/>
    <w:rsid w:val="00DA4355"/>
    <w:rsid w:val="00DA45D2"/>
    <w:rsid w:val="00DA463F"/>
    <w:rsid w:val="00DA4AA7"/>
    <w:rsid w:val="00DA4B07"/>
    <w:rsid w:val="00DA4F8F"/>
    <w:rsid w:val="00DA4FBF"/>
    <w:rsid w:val="00DA4FC3"/>
    <w:rsid w:val="00DA51B5"/>
    <w:rsid w:val="00DA533C"/>
    <w:rsid w:val="00DA5429"/>
    <w:rsid w:val="00DA5557"/>
    <w:rsid w:val="00DA5780"/>
    <w:rsid w:val="00DA59D6"/>
    <w:rsid w:val="00DA5C54"/>
    <w:rsid w:val="00DA5EB2"/>
    <w:rsid w:val="00DA5F27"/>
    <w:rsid w:val="00DA5F9E"/>
    <w:rsid w:val="00DA67D3"/>
    <w:rsid w:val="00DA6923"/>
    <w:rsid w:val="00DA69ED"/>
    <w:rsid w:val="00DA727C"/>
    <w:rsid w:val="00DA73FD"/>
    <w:rsid w:val="00DA769C"/>
    <w:rsid w:val="00DA773E"/>
    <w:rsid w:val="00DA777D"/>
    <w:rsid w:val="00DA79AC"/>
    <w:rsid w:val="00DA7EEB"/>
    <w:rsid w:val="00DA7F25"/>
    <w:rsid w:val="00DB00DD"/>
    <w:rsid w:val="00DB0164"/>
    <w:rsid w:val="00DB01E9"/>
    <w:rsid w:val="00DB0247"/>
    <w:rsid w:val="00DB026C"/>
    <w:rsid w:val="00DB0286"/>
    <w:rsid w:val="00DB0461"/>
    <w:rsid w:val="00DB0625"/>
    <w:rsid w:val="00DB07CE"/>
    <w:rsid w:val="00DB0E0F"/>
    <w:rsid w:val="00DB0E47"/>
    <w:rsid w:val="00DB0E87"/>
    <w:rsid w:val="00DB0F81"/>
    <w:rsid w:val="00DB1423"/>
    <w:rsid w:val="00DB14F9"/>
    <w:rsid w:val="00DB1699"/>
    <w:rsid w:val="00DB1AAC"/>
    <w:rsid w:val="00DB2199"/>
    <w:rsid w:val="00DB2CFC"/>
    <w:rsid w:val="00DB2E89"/>
    <w:rsid w:val="00DB301A"/>
    <w:rsid w:val="00DB310A"/>
    <w:rsid w:val="00DB3217"/>
    <w:rsid w:val="00DB322F"/>
    <w:rsid w:val="00DB35D0"/>
    <w:rsid w:val="00DB36B7"/>
    <w:rsid w:val="00DB375F"/>
    <w:rsid w:val="00DB3917"/>
    <w:rsid w:val="00DB3B1B"/>
    <w:rsid w:val="00DB3EEE"/>
    <w:rsid w:val="00DB3FCD"/>
    <w:rsid w:val="00DB4394"/>
    <w:rsid w:val="00DB45C2"/>
    <w:rsid w:val="00DB4608"/>
    <w:rsid w:val="00DB47F2"/>
    <w:rsid w:val="00DB48CB"/>
    <w:rsid w:val="00DB48F9"/>
    <w:rsid w:val="00DB4CFA"/>
    <w:rsid w:val="00DB4E75"/>
    <w:rsid w:val="00DB4E88"/>
    <w:rsid w:val="00DB5145"/>
    <w:rsid w:val="00DB53A6"/>
    <w:rsid w:val="00DB540A"/>
    <w:rsid w:val="00DB5510"/>
    <w:rsid w:val="00DB561E"/>
    <w:rsid w:val="00DB5924"/>
    <w:rsid w:val="00DB5A6E"/>
    <w:rsid w:val="00DB5BDE"/>
    <w:rsid w:val="00DB5C13"/>
    <w:rsid w:val="00DB60E0"/>
    <w:rsid w:val="00DB62FA"/>
    <w:rsid w:val="00DB63B6"/>
    <w:rsid w:val="00DB6473"/>
    <w:rsid w:val="00DB6592"/>
    <w:rsid w:val="00DB6859"/>
    <w:rsid w:val="00DB68AE"/>
    <w:rsid w:val="00DB69AC"/>
    <w:rsid w:val="00DB6F2C"/>
    <w:rsid w:val="00DB7024"/>
    <w:rsid w:val="00DB72E9"/>
    <w:rsid w:val="00DB77F2"/>
    <w:rsid w:val="00DB7BA0"/>
    <w:rsid w:val="00DB7D17"/>
    <w:rsid w:val="00DB7D70"/>
    <w:rsid w:val="00DB7E9C"/>
    <w:rsid w:val="00DC0094"/>
    <w:rsid w:val="00DC00DD"/>
    <w:rsid w:val="00DC00E6"/>
    <w:rsid w:val="00DC0125"/>
    <w:rsid w:val="00DC01FB"/>
    <w:rsid w:val="00DC0269"/>
    <w:rsid w:val="00DC0392"/>
    <w:rsid w:val="00DC03A1"/>
    <w:rsid w:val="00DC0610"/>
    <w:rsid w:val="00DC06DC"/>
    <w:rsid w:val="00DC0A04"/>
    <w:rsid w:val="00DC0D67"/>
    <w:rsid w:val="00DC0EF0"/>
    <w:rsid w:val="00DC0F55"/>
    <w:rsid w:val="00DC11A2"/>
    <w:rsid w:val="00DC14D9"/>
    <w:rsid w:val="00DC156A"/>
    <w:rsid w:val="00DC1ACC"/>
    <w:rsid w:val="00DC1B23"/>
    <w:rsid w:val="00DC1BF1"/>
    <w:rsid w:val="00DC1C80"/>
    <w:rsid w:val="00DC266B"/>
    <w:rsid w:val="00DC270B"/>
    <w:rsid w:val="00DC2D0A"/>
    <w:rsid w:val="00DC2EE7"/>
    <w:rsid w:val="00DC3148"/>
    <w:rsid w:val="00DC319B"/>
    <w:rsid w:val="00DC352C"/>
    <w:rsid w:val="00DC360C"/>
    <w:rsid w:val="00DC391F"/>
    <w:rsid w:val="00DC3975"/>
    <w:rsid w:val="00DC3B27"/>
    <w:rsid w:val="00DC41B0"/>
    <w:rsid w:val="00DC42C4"/>
    <w:rsid w:val="00DC42D5"/>
    <w:rsid w:val="00DC49C7"/>
    <w:rsid w:val="00DC4B51"/>
    <w:rsid w:val="00DC4E66"/>
    <w:rsid w:val="00DC4F15"/>
    <w:rsid w:val="00DC5054"/>
    <w:rsid w:val="00DC5303"/>
    <w:rsid w:val="00DC5570"/>
    <w:rsid w:val="00DC5669"/>
    <w:rsid w:val="00DC5AB3"/>
    <w:rsid w:val="00DC5BBB"/>
    <w:rsid w:val="00DC5C0E"/>
    <w:rsid w:val="00DC5C19"/>
    <w:rsid w:val="00DC5CD5"/>
    <w:rsid w:val="00DC6040"/>
    <w:rsid w:val="00DC642C"/>
    <w:rsid w:val="00DC66A6"/>
    <w:rsid w:val="00DC6876"/>
    <w:rsid w:val="00DC6E12"/>
    <w:rsid w:val="00DC7082"/>
    <w:rsid w:val="00DC70D4"/>
    <w:rsid w:val="00DC7461"/>
    <w:rsid w:val="00DC770A"/>
    <w:rsid w:val="00DC773E"/>
    <w:rsid w:val="00DC774D"/>
    <w:rsid w:val="00DC784D"/>
    <w:rsid w:val="00DC79F3"/>
    <w:rsid w:val="00DC7CB8"/>
    <w:rsid w:val="00DC7CF8"/>
    <w:rsid w:val="00DC7D9C"/>
    <w:rsid w:val="00DC7DEF"/>
    <w:rsid w:val="00DD009A"/>
    <w:rsid w:val="00DD022B"/>
    <w:rsid w:val="00DD044D"/>
    <w:rsid w:val="00DD0462"/>
    <w:rsid w:val="00DD04C8"/>
    <w:rsid w:val="00DD059E"/>
    <w:rsid w:val="00DD0613"/>
    <w:rsid w:val="00DD0A11"/>
    <w:rsid w:val="00DD0A59"/>
    <w:rsid w:val="00DD0AB5"/>
    <w:rsid w:val="00DD0C8B"/>
    <w:rsid w:val="00DD1109"/>
    <w:rsid w:val="00DD1182"/>
    <w:rsid w:val="00DD157D"/>
    <w:rsid w:val="00DD187A"/>
    <w:rsid w:val="00DD1DC2"/>
    <w:rsid w:val="00DD1E5C"/>
    <w:rsid w:val="00DD2022"/>
    <w:rsid w:val="00DD2050"/>
    <w:rsid w:val="00DD2454"/>
    <w:rsid w:val="00DD24A3"/>
    <w:rsid w:val="00DD26BD"/>
    <w:rsid w:val="00DD2931"/>
    <w:rsid w:val="00DD29D1"/>
    <w:rsid w:val="00DD2C9C"/>
    <w:rsid w:val="00DD2E76"/>
    <w:rsid w:val="00DD301A"/>
    <w:rsid w:val="00DD3095"/>
    <w:rsid w:val="00DD3219"/>
    <w:rsid w:val="00DD3362"/>
    <w:rsid w:val="00DD3511"/>
    <w:rsid w:val="00DD3665"/>
    <w:rsid w:val="00DD37DC"/>
    <w:rsid w:val="00DD38F8"/>
    <w:rsid w:val="00DD3925"/>
    <w:rsid w:val="00DD393D"/>
    <w:rsid w:val="00DD39D6"/>
    <w:rsid w:val="00DD3A4B"/>
    <w:rsid w:val="00DD3ABC"/>
    <w:rsid w:val="00DD3ADD"/>
    <w:rsid w:val="00DD3BC2"/>
    <w:rsid w:val="00DD3C94"/>
    <w:rsid w:val="00DD3DBA"/>
    <w:rsid w:val="00DD40D3"/>
    <w:rsid w:val="00DD4265"/>
    <w:rsid w:val="00DD43B6"/>
    <w:rsid w:val="00DD4450"/>
    <w:rsid w:val="00DD473D"/>
    <w:rsid w:val="00DD4785"/>
    <w:rsid w:val="00DD485D"/>
    <w:rsid w:val="00DD4892"/>
    <w:rsid w:val="00DD4925"/>
    <w:rsid w:val="00DD49E1"/>
    <w:rsid w:val="00DD4A4E"/>
    <w:rsid w:val="00DD4A6A"/>
    <w:rsid w:val="00DD4C4C"/>
    <w:rsid w:val="00DD4D5C"/>
    <w:rsid w:val="00DD5050"/>
    <w:rsid w:val="00DD5164"/>
    <w:rsid w:val="00DD5428"/>
    <w:rsid w:val="00DD552A"/>
    <w:rsid w:val="00DD55C0"/>
    <w:rsid w:val="00DD56CC"/>
    <w:rsid w:val="00DD5784"/>
    <w:rsid w:val="00DD599A"/>
    <w:rsid w:val="00DD5F18"/>
    <w:rsid w:val="00DD5FB1"/>
    <w:rsid w:val="00DD5FDB"/>
    <w:rsid w:val="00DD63B0"/>
    <w:rsid w:val="00DD640A"/>
    <w:rsid w:val="00DD661D"/>
    <w:rsid w:val="00DD67CA"/>
    <w:rsid w:val="00DD6A49"/>
    <w:rsid w:val="00DD6C37"/>
    <w:rsid w:val="00DD6EC6"/>
    <w:rsid w:val="00DD703D"/>
    <w:rsid w:val="00DD7120"/>
    <w:rsid w:val="00DD7426"/>
    <w:rsid w:val="00DD7EE9"/>
    <w:rsid w:val="00DE00BB"/>
    <w:rsid w:val="00DE0903"/>
    <w:rsid w:val="00DE09B1"/>
    <w:rsid w:val="00DE0A1C"/>
    <w:rsid w:val="00DE0AE5"/>
    <w:rsid w:val="00DE1256"/>
    <w:rsid w:val="00DE1413"/>
    <w:rsid w:val="00DE1646"/>
    <w:rsid w:val="00DE176A"/>
    <w:rsid w:val="00DE1A9E"/>
    <w:rsid w:val="00DE1F96"/>
    <w:rsid w:val="00DE1FA0"/>
    <w:rsid w:val="00DE2056"/>
    <w:rsid w:val="00DE20B9"/>
    <w:rsid w:val="00DE21F0"/>
    <w:rsid w:val="00DE2267"/>
    <w:rsid w:val="00DE23A5"/>
    <w:rsid w:val="00DE23A8"/>
    <w:rsid w:val="00DE23FD"/>
    <w:rsid w:val="00DE29E7"/>
    <w:rsid w:val="00DE2BE1"/>
    <w:rsid w:val="00DE2CE8"/>
    <w:rsid w:val="00DE2F43"/>
    <w:rsid w:val="00DE3116"/>
    <w:rsid w:val="00DE3145"/>
    <w:rsid w:val="00DE34CD"/>
    <w:rsid w:val="00DE397D"/>
    <w:rsid w:val="00DE3E4B"/>
    <w:rsid w:val="00DE3F71"/>
    <w:rsid w:val="00DE3F74"/>
    <w:rsid w:val="00DE3F99"/>
    <w:rsid w:val="00DE42A6"/>
    <w:rsid w:val="00DE4376"/>
    <w:rsid w:val="00DE43B7"/>
    <w:rsid w:val="00DE43F7"/>
    <w:rsid w:val="00DE44E5"/>
    <w:rsid w:val="00DE44ED"/>
    <w:rsid w:val="00DE4891"/>
    <w:rsid w:val="00DE499F"/>
    <w:rsid w:val="00DE4A31"/>
    <w:rsid w:val="00DE4C23"/>
    <w:rsid w:val="00DE4CA9"/>
    <w:rsid w:val="00DE4E4D"/>
    <w:rsid w:val="00DE50A5"/>
    <w:rsid w:val="00DE50AA"/>
    <w:rsid w:val="00DE50D5"/>
    <w:rsid w:val="00DE5186"/>
    <w:rsid w:val="00DE529B"/>
    <w:rsid w:val="00DE533F"/>
    <w:rsid w:val="00DE534D"/>
    <w:rsid w:val="00DE567E"/>
    <w:rsid w:val="00DE597D"/>
    <w:rsid w:val="00DE5A9D"/>
    <w:rsid w:val="00DE5CAC"/>
    <w:rsid w:val="00DE6033"/>
    <w:rsid w:val="00DE6041"/>
    <w:rsid w:val="00DE6159"/>
    <w:rsid w:val="00DE62CE"/>
    <w:rsid w:val="00DE6528"/>
    <w:rsid w:val="00DE65D5"/>
    <w:rsid w:val="00DE6A14"/>
    <w:rsid w:val="00DE6ACB"/>
    <w:rsid w:val="00DE6D6D"/>
    <w:rsid w:val="00DE6DBC"/>
    <w:rsid w:val="00DE6FC4"/>
    <w:rsid w:val="00DE734C"/>
    <w:rsid w:val="00DE7379"/>
    <w:rsid w:val="00DE74B0"/>
    <w:rsid w:val="00DE76F6"/>
    <w:rsid w:val="00DE7877"/>
    <w:rsid w:val="00DE7CC3"/>
    <w:rsid w:val="00DF00FC"/>
    <w:rsid w:val="00DF04CA"/>
    <w:rsid w:val="00DF05AF"/>
    <w:rsid w:val="00DF0C4B"/>
    <w:rsid w:val="00DF0D26"/>
    <w:rsid w:val="00DF0E4A"/>
    <w:rsid w:val="00DF0E63"/>
    <w:rsid w:val="00DF128B"/>
    <w:rsid w:val="00DF143C"/>
    <w:rsid w:val="00DF187E"/>
    <w:rsid w:val="00DF19E7"/>
    <w:rsid w:val="00DF1A2F"/>
    <w:rsid w:val="00DF1E8F"/>
    <w:rsid w:val="00DF224D"/>
    <w:rsid w:val="00DF277C"/>
    <w:rsid w:val="00DF27E1"/>
    <w:rsid w:val="00DF286A"/>
    <w:rsid w:val="00DF28ED"/>
    <w:rsid w:val="00DF290F"/>
    <w:rsid w:val="00DF29C7"/>
    <w:rsid w:val="00DF2A9B"/>
    <w:rsid w:val="00DF2BCA"/>
    <w:rsid w:val="00DF300F"/>
    <w:rsid w:val="00DF3057"/>
    <w:rsid w:val="00DF3090"/>
    <w:rsid w:val="00DF33A4"/>
    <w:rsid w:val="00DF37EC"/>
    <w:rsid w:val="00DF39CE"/>
    <w:rsid w:val="00DF3A6C"/>
    <w:rsid w:val="00DF3C8F"/>
    <w:rsid w:val="00DF42BF"/>
    <w:rsid w:val="00DF489A"/>
    <w:rsid w:val="00DF4960"/>
    <w:rsid w:val="00DF49F6"/>
    <w:rsid w:val="00DF4C5C"/>
    <w:rsid w:val="00DF4C60"/>
    <w:rsid w:val="00DF4CDF"/>
    <w:rsid w:val="00DF4F51"/>
    <w:rsid w:val="00DF4FB7"/>
    <w:rsid w:val="00DF505A"/>
    <w:rsid w:val="00DF5190"/>
    <w:rsid w:val="00DF526C"/>
    <w:rsid w:val="00DF55C5"/>
    <w:rsid w:val="00DF567D"/>
    <w:rsid w:val="00DF58D4"/>
    <w:rsid w:val="00DF596C"/>
    <w:rsid w:val="00DF5B9B"/>
    <w:rsid w:val="00DF5BBD"/>
    <w:rsid w:val="00DF5C58"/>
    <w:rsid w:val="00DF5E56"/>
    <w:rsid w:val="00DF5E9A"/>
    <w:rsid w:val="00DF5F66"/>
    <w:rsid w:val="00DF61F5"/>
    <w:rsid w:val="00DF63AA"/>
    <w:rsid w:val="00DF65D4"/>
    <w:rsid w:val="00DF6687"/>
    <w:rsid w:val="00DF6699"/>
    <w:rsid w:val="00DF6F25"/>
    <w:rsid w:val="00DF70C7"/>
    <w:rsid w:val="00DF726C"/>
    <w:rsid w:val="00DF7287"/>
    <w:rsid w:val="00DF7346"/>
    <w:rsid w:val="00DF73A1"/>
    <w:rsid w:val="00DF746A"/>
    <w:rsid w:val="00DF76D6"/>
    <w:rsid w:val="00DF7956"/>
    <w:rsid w:val="00DF7969"/>
    <w:rsid w:val="00DF79A1"/>
    <w:rsid w:val="00DF7ADF"/>
    <w:rsid w:val="00DF7D4F"/>
    <w:rsid w:val="00DF7EA2"/>
    <w:rsid w:val="00E0046A"/>
    <w:rsid w:val="00E005FA"/>
    <w:rsid w:val="00E0072D"/>
    <w:rsid w:val="00E00938"/>
    <w:rsid w:val="00E00CF1"/>
    <w:rsid w:val="00E00D94"/>
    <w:rsid w:val="00E00E8B"/>
    <w:rsid w:val="00E01198"/>
    <w:rsid w:val="00E013CA"/>
    <w:rsid w:val="00E016E2"/>
    <w:rsid w:val="00E01735"/>
    <w:rsid w:val="00E01B56"/>
    <w:rsid w:val="00E01C36"/>
    <w:rsid w:val="00E01CD7"/>
    <w:rsid w:val="00E01D37"/>
    <w:rsid w:val="00E01E7B"/>
    <w:rsid w:val="00E02040"/>
    <w:rsid w:val="00E020AF"/>
    <w:rsid w:val="00E02242"/>
    <w:rsid w:val="00E024D5"/>
    <w:rsid w:val="00E025E1"/>
    <w:rsid w:val="00E0274B"/>
    <w:rsid w:val="00E02933"/>
    <w:rsid w:val="00E029EC"/>
    <w:rsid w:val="00E02D98"/>
    <w:rsid w:val="00E02E4F"/>
    <w:rsid w:val="00E02EC2"/>
    <w:rsid w:val="00E02F99"/>
    <w:rsid w:val="00E032FF"/>
    <w:rsid w:val="00E03885"/>
    <w:rsid w:val="00E0393E"/>
    <w:rsid w:val="00E03946"/>
    <w:rsid w:val="00E03B10"/>
    <w:rsid w:val="00E03CAF"/>
    <w:rsid w:val="00E03D06"/>
    <w:rsid w:val="00E03D0C"/>
    <w:rsid w:val="00E03DFF"/>
    <w:rsid w:val="00E0423D"/>
    <w:rsid w:val="00E042CF"/>
    <w:rsid w:val="00E04529"/>
    <w:rsid w:val="00E046ED"/>
    <w:rsid w:val="00E047C3"/>
    <w:rsid w:val="00E0488A"/>
    <w:rsid w:val="00E04893"/>
    <w:rsid w:val="00E04AAC"/>
    <w:rsid w:val="00E04DC6"/>
    <w:rsid w:val="00E050EA"/>
    <w:rsid w:val="00E05183"/>
    <w:rsid w:val="00E052B7"/>
    <w:rsid w:val="00E05B5E"/>
    <w:rsid w:val="00E05D75"/>
    <w:rsid w:val="00E05EFE"/>
    <w:rsid w:val="00E05F50"/>
    <w:rsid w:val="00E060CF"/>
    <w:rsid w:val="00E06309"/>
    <w:rsid w:val="00E063A8"/>
    <w:rsid w:val="00E06474"/>
    <w:rsid w:val="00E0647E"/>
    <w:rsid w:val="00E06598"/>
    <w:rsid w:val="00E06AD5"/>
    <w:rsid w:val="00E06C47"/>
    <w:rsid w:val="00E06DF7"/>
    <w:rsid w:val="00E06ED9"/>
    <w:rsid w:val="00E0703C"/>
    <w:rsid w:val="00E07227"/>
    <w:rsid w:val="00E077CB"/>
    <w:rsid w:val="00E07946"/>
    <w:rsid w:val="00E07E1A"/>
    <w:rsid w:val="00E07FF8"/>
    <w:rsid w:val="00E10046"/>
    <w:rsid w:val="00E1021F"/>
    <w:rsid w:val="00E106E4"/>
    <w:rsid w:val="00E10849"/>
    <w:rsid w:val="00E1126B"/>
    <w:rsid w:val="00E112B9"/>
    <w:rsid w:val="00E1136D"/>
    <w:rsid w:val="00E114C1"/>
    <w:rsid w:val="00E114DB"/>
    <w:rsid w:val="00E1172C"/>
    <w:rsid w:val="00E1193F"/>
    <w:rsid w:val="00E119D6"/>
    <w:rsid w:val="00E11B91"/>
    <w:rsid w:val="00E11E3D"/>
    <w:rsid w:val="00E11EA6"/>
    <w:rsid w:val="00E11EED"/>
    <w:rsid w:val="00E11F1F"/>
    <w:rsid w:val="00E11F77"/>
    <w:rsid w:val="00E11FBA"/>
    <w:rsid w:val="00E1218D"/>
    <w:rsid w:val="00E1241E"/>
    <w:rsid w:val="00E126EB"/>
    <w:rsid w:val="00E12759"/>
    <w:rsid w:val="00E127E5"/>
    <w:rsid w:val="00E1295A"/>
    <w:rsid w:val="00E12B84"/>
    <w:rsid w:val="00E12B97"/>
    <w:rsid w:val="00E12CBA"/>
    <w:rsid w:val="00E12E7E"/>
    <w:rsid w:val="00E12F5D"/>
    <w:rsid w:val="00E13339"/>
    <w:rsid w:val="00E136A6"/>
    <w:rsid w:val="00E1385C"/>
    <w:rsid w:val="00E139F0"/>
    <w:rsid w:val="00E13A97"/>
    <w:rsid w:val="00E13EFD"/>
    <w:rsid w:val="00E14015"/>
    <w:rsid w:val="00E140CB"/>
    <w:rsid w:val="00E145CD"/>
    <w:rsid w:val="00E1462D"/>
    <w:rsid w:val="00E1469C"/>
    <w:rsid w:val="00E14739"/>
    <w:rsid w:val="00E147EC"/>
    <w:rsid w:val="00E1496A"/>
    <w:rsid w:val="00E150FF"/>
    <w:rsid w:val="00E15379"/>
    <w:rsid w:val="00E157EA"/>
    <w:rsid w:val="00E1586D"/>
    <w:rsid w:val="00E1597F"/>
    <w:rsid w:val="00E163E1"/>
    <w:rsid w:val="00E16570"/>
    <w:rsid w:val="00E165F6"/>
    <w:rsid w:val="00E16662"/>
    <w:rsid w:val="00E1673D"/>
    <w:rsid w:val="00E167C3"/>
    <w:rsid w:val="00E16816"/>
    <w:rsid w:val="00E16C98"/>
    <w:rsid w:val="00E16CB1"/>
    <w:rsid w:val="00E16D0F"/>
    <w:rsid w:val="00E16DEE"/>
    <w:rsid w:val="00E16DF9"/>
    <w:rsid w:val="00E16E09"/>
    <w:rsid w:val="00E16EB2"/>
    <w:rsid w:val="00E16FC8"/>
    <w:rsid w:val="00E17000"/>
    <w:rsid w:val="00E17257"/>
    <w:rsid w:val="00E173A5"/>
    <w:rsid w:val="00E1743A"/>
    <w:rsid w:val="00E177A3"/>
    <w:rsid w:val="00E178FA"/>
    <w:rsid w:val="00E17C19"/>
    <w:rsid w:val="00E2004A"/>
    <w:rsid w:val="00E200E4"/>
    <w:rsid w:val="00E20114"/>
    <w:rsid w:val="00E20314"/>
    <w:rsid w:val="00E20708"/>
    <w:rsid w:val="00E207FF"/>
    <w:rsid w:val="00E20A13"/>
    <w:rsid w:val="00E20AA6"/>
    <w:rsid w:val="00E20B6C"/>
    <w:rsid w:val="00E20B8C"/>
    <w:rsid w:val="00E20CF7"/>
    <w:rsid w:val="00E20D45"/>
    <w:rsid w:val="00E20F96"/>
    <w:rsid w:val="00E2106D"/>
    <w:rsid w:val="00E210F2"/>
    <w:rsid w:val="00E21368"/>
    <w:rsid w:val="00E21392"/>
    <w:rsid w:val="00E21753"/>
    <w:rsid w:val="00E218D8"/>
    <w:rsid w:val="00E21C6E"/>
    <w:rsid w:val="00E2205A"/>
    <w:rsid w:val="00E2219B"/>
    <w:rsid w:val="00E223E9"/>
    <w:rsid w:val="00E22F0A"/>
    <w:rsid w:val="00E231DE"/>
    <w:rsid w:val="00E236EA"/>
    <w:rsid w:val="00E23748"/>
    <w:rsid w:val="00E23836"/>
    <w:rsid w:val="00E242D3"/>
    <w:rsid w:val="00E245D1"/>
    <w:rsid w:val="00E246BC"/>
    <w:rsid w:val="00E24866"/>
    <w:rsid w:val="00E2494E"/>
    <w:rsid w:val="00E24CEF"/>
    <w:rsid w:val="00E24D38"/>
    <w:rsid w:val="00E24E78"/>
    <w:rsid w:val="00E251EB"/>
    <w:rsid w:val="00E252FF"/>
    <w:rsid w:val="00E25790"/>
    <w:rsid w:val="00E25900"/>
    <w:rsid w:val="00E2599B"/>
    <w:rsid w:val="00E25BA3"/>
    <w:rsid w:val="00E25DCC"/>
    <w:rsid w:val="00E25E34"/>
    <w:rsid w:val="00E26138"/>
    <w:rsid w:val="00E26463"/>
    <w:rsid w:val="00E26496"/>
    <w:rsid w:val="00E264A5"/>
    <w:rsid w:val="00E26760"/>
    <w:rsid w:val="00E267EF"/>
    <w:rsid w:val="00E26D0B"/>
    <w:rsid w:val="00E26E0C"/>
    <w:rsid w:val="00E26FE1"/>
    <w:rsid w:val="00E270E8"/>
    <w:rsid w:val="00E2748C"/>
    <w:rsid w:val="00E274A7"/>
    <w:rsid w:val="00E27649"/>
    <w:rsid w:val="00E276EA"/>
    <w:rsid w:val="00E2774A"/>
    <w:rsid w:val="00E278FE"/>
    <w:rsid w:val="00E27AD8"/>
    <w:rsid w:val="00E27B15"/>
    <w:rsid w:val="00E27C1C"/>
    <w:rsid w:val="00E27DE2"/>
    <w:rsid w:val="00E27EA3"/>
    <w:rsid w:val="00E27EB4"/>
    <w:rsid w:val="00E27FB0"/>
    <w:rsid w:val="00E30188"/>
    <w:rsid w:val="00E30491"/>
    <w:rsid w:val="00E30988"/>
    <w:rsid w:val="00E30A52"/>
    <w:rsid w:val="00E30B67"/>
    <w:rsid w:val="00E30D52"/>
    <w:rsid w:val="00E30E26"/>
    <w:rsid w:val="00E30ED4"/>
    <w:rsid w:val="00E311AB"/>
    <w:rsid w:val="00E315C3"/>
    <w:rsid w:val="00E31E05"/>
    <w:rsid w:val="00E31EAD"/>
    <w:rsid w:val="00E31F84"/>
    <w:rsid w:val="00E32524"/>
    <w:rsid w:val="00E325C7"/>
    <w:rsid w:val="00E32838"/>
    <w:rsid w:val="00E329BC"/>
    <w:rsid w:val="00E32B48"/>
    <w:rsid w:val="00E32E3A"/>
    <w:rsid w:val="00E32F53"/>
    <w:rsid w:val="00E33299"/>
    <w:rsid w:val="00E3350A"/>
    <w:rsid w:val="00E3353C"/>
    <w:rsid w:val="00E33764"/>
    <w:rsid w:val="00E339C6"/>
    <w:rsid w:val="00E33BE4"/>
    <w:rsid w:val="00E33CF0"/>
    <w:rsid w:val="00E33EA0"/>
    <w:rsid w:val="00E33F86"/>
    <w:rsid w:val="00E340FA"/>
    <w:rsid w:val="00E34306"/>
    <w:rsid w:val="00E34471"/>
    <w:rsid w:val="00E34566"/>
    <w:rsid w:val="00E34AA0"/>
    <w:rsid w:val="00E355A8"/>
    <w:rsid w:val="00E355E7"/>
    <w:rsid w:val="00E356B0"/>
    <w:rsid w:val="00E356DC"/>
    <w:rsid w:val="00E36063"/>
    <w:rsid w:val="00E36192"/>
    <w:rsid w:val="00E362C8"/>
    <w:rsid w:val="00E364D3"/>
    <w:rsid w:val="00E36647"/>
    <w:rsid w:val="00E36DAF"/>
    <w:rsid w:val="00E36FD6"/>
    <w:rsid w:val="00E37046"/>
    <w:rsid w:val="00E3734B"/>
    <w:rsid w:val="00E373D7"/>
    <w:rsid w:val="00E374D7"/>
    <w:rsid w:val="00E4002E"/>
    <w:rsid w:val="00E40515"/>
    <w:rsid w:val="00E4053E"/>
    <w:rsid w:val="00E407C5"/>
    <w:rsid w:val="00E409D8"/>
    <w:rsid w:val="00E415CB"/>
    <w:rsid w:val="00E41957"/>
    <w:rsid w:val="00E41EB5"/>
    <w:rsid w:val="00E420C3"/>
    <w:rsid w:val="00E42103"/>
    <w:rsid w:val="00E42519"/>
    <w:rsid w:val="00E427DC"/>
    <w:rsid w:val="00E429A4"/>
    <w:rsid w:val="00E42C7A"/>
    <w:rsid w:val="00E42C8E"/>
    <w:rsid w:val="00E42DD0"/>
    <w:rsid w:val="00E435A1"/>
    <w:rsid w:val="00E4365F"/>
    <w:rsid w:val="00E43889"/>
    <w:rsid w:val="00E43CC2"/>
    <w:rsid w:val="00E43FC5"/>
    <w:rsid w:val="00E44332"/>
    <w:rsid w:val="00E45003"/>
    <w:rsid w:val="00E450D6"/>
    <w:rsid w:val="00E455A3"/>
    <w:rsid w:val="00E457C9"/>
    <w:rsid w:val="00E45A04"/>
    <w:rsid w:val="00E45AFE"/>
    <w:rsid w:val="00E45D53"/>
    <w:rsid w:val="00E45E07"/>
    <w:rsid w:val="00E46096"/>
    <w:rsid w:val="00E461C8"/>
    <w:rsid w:val="00E4631F"/>
    <w:rsid w:val="00E466FE"/>
    <w:rsid w:val="00E467E4"/>
    <w:rsid w:val="00E468A0"/>
    <w:rsid w:val="00E468A1"/>
    <w:rsid w:val="00E4692F"/>
    <w:rsid w:val="00E46B9F"/>
    <w:rsid w:val="00E46C33"/>
    <w:rsid w:val="00E46D42"/>
    <w:rsid w:val="00E46F60"/>
    <w:rsid w:val="00E4756B"/>
    <w:rsid w:val="00E476CF"/>
    <w:rsid w:val="00E478A2"/>
    <w:rsid w:val="00E478FD"/>
    <w:rsid w:val="00E47BF7"/>
    <w:rsid w:val="00E47DAE"/>
    <w:rsid w:val="00E5040E"/>
    <w:rsid w:val="00E5081D"/>
    <w:rsid w:val="00E509FA"/>
    <w:rsid w:val="00E50AB1"/>
    <w:rsid w:val="00E50AFF"/>
    <w:rsid w:val="00E50BDF"/>
    <w:rsid w:val="00E50CDF"/>
    <w:rsid w:val="00E51071"/>
    <w:rsid w:val="00E510F2"/>
    <w:rsid w:val="00E5114E"/>
    <w:rsid w:val="00E51304"/>
    <w:rsid w:val="00E5163A"/>
    <w:rsid w:val="00E516D2"/>
    <w:rsid w:val="00E51733"/>
    <w:rsid w:val="00E519BA"/>
    <w:rsid w:val="00E51E35"/>
    <w:rsid w:val="00E51EE7"/>
    <w:rsid w:val="00E521B9"/>
    <w:rsid w:val="00E521DD"/>
    <w:rsid w:val="00E5285C"/>
    <w:rsid w:val="00E528DF"/>
    <w:rsid w:val="00E52965"/>
    <w:rsid w:val="00E529C2"/>
    <w:rsid w:val="00E52D5B"/>
    <w:rsid w:val="00E52DFE"/>
    <w:rsid w:val="00E52F11"/>
    <w:rsid w:val="00E52F7D"/>
    <w:rsid w:val="00E5301A"/>
    <w:rsid w:val="00E5329F"/>
    <w:rsid w:val="00E532CC"/>
    <w:rsid w:val="00E5348C"/>
    <w:rsid w:val="00E53AAA"/>
    <w:rsid w:val="00E53E20"/>
    <w:rsid w:val="00E53EB0"/>
    <w:rsid w:val="00E5400C"/>
    <w:rsid w:val="00E542E7"/>
    <w:rsid w:val="00E54373"/>
    <w:rsid w:val="00E5473C"/>
    <w:rsid w:val="00E54F49"/>
    <w:rsid w:val="00E553CA"/>
    <w:rsid w:val="00E55784"/>
    <w:rsid w:val="00E55C2B"/>
    <w:rsid w:val="00E56036"/>
    <w:rsid w:val="00E56092"/>
    <w:rsid w:val="00E5638C"/>
    <w:rsid w:val="00E56393"/>
    <w:rsid w:val="00E563E3"/>
    <w:rsid w:val="00E56531"/>
    <w:rsid w:val="00E565B9"/>
    <w:rsid w:val="00E568CB"/>
    <w:rsid w:val="00E56B81"/>
    <w:rsid w:val="00E56DE4"/>
    <w:rsid w:val="00E56E8D"/>
    <w:rsid w:val="00E56F45"/>
    <w:rsid w:val="00E57173"/>
    <w:rsid w:val="00E57238"/>
    <w:rsid w:val="00E57554"/>
    <w:rsid w:val="00E57608"/>
    <w:rsid w:val="00E60016"/>
    <w:rsid w:val="00E60146"/>
    <w:rsid w:val="00E60433"/>
    <w:rsid w:val="00E60442"/>
    <w:rsid w:val="00E604A7"/>
    <w:rsid w:val="00E6076B"/>
    <w:rsid w:val="00E6082B"/>
    <w:rsid w:val="00E60AF2"/>
    <w:rsid w:val="00E60DD2"/>
    <w:rsid w:val="00E60F90"/>
    <w:rsid w:val="00E61030"/>
    <w:rsid w:val="00E61168"/>
    <w:rsid w:val="00E6123C"/>
    <w:rsid w:val="00E6175C"/>
    <w:rsid w:val="00E61A79"/>
    <w:rsid w:val="00E61C73"/>
    <w:rsid w:val="00E61E20"/>
    <w:rsid w:val="00E61FB8"/>
    <w:rsid w:val="00E624A4"/>
    <w:rsid w:val="00E624D0"/>
    <w:rsid w:val="00E6257F"/>
    <w:rsid w:val="00E62822"/>
    <w:rsid w:val="00E62972"/>
    <w:rsid w:val="00E629FD"/>
    <w:rsid w:val="00E62B4E"/>
    <w:rsid w:val="00E62CA3"/>
    <w:rsid w:val="00E62D6C"/>
    <w:rsid w:val="00E62D76"/>
    <w:rsid w:val="00E63230"/>
    <w:rsid w:val="00E6337F"/>
    <w:rsid w:val="00E63503"/>
    <w:rsid w:val="00E63939"/>
    <w:rsid w:val="00E63BB3"/>
    <w:rsid w:val="00E63E5C"/>
    <w:rsid w:val="00E63F2E"/>
    <w:rsid w:val="00E640DC"/>
    <w:rsid w:val="00E641AD"/>
    <w:rsid w:val="00E641EF"/>
    <w:rsid w:val="00E64474"/>
    <w:rsid w:val="00E648D9"/>
    <w:rsid w:val="00E64AF4"/>
    <w:rsid w:val="00E64E6E"/>
    <w:rsid w:val="00E64F6B"/>
    <w:rsid w:val="00E65107"/>
    <w:rsid w:val="00E65313"/>
    <w:rsid w:val="00E65346"/>
    <w:rsid w:val="00E65352"/>
    <w:rsid w:val="00E657A2"/>
    <w:rsid w:val="00E657C1"/>
    <w:rsid w:val="00E65825"/>
    <w:rsid w:val="00E658D8"/>
    <w:rsid w:val="00E65D9D"/>
    <w:rsid w:val="00E65E4D"/>
    <w:rsid w:val="00E65E82"/>
    <w:rsid w:val="00E66156"/>
    <w:rsid w:val="00E66172"/>
    <w:rsid w:val="00E66271"/>
    <w:rsid w:val="00E664B6"/>
    <w:rsid w:val="00E66671"/>
    <w:rsid w:val="00E6697C"/>
    <w:rsid w:val="00E67143"/>
    <w:rsid w:val="00E6728A"/>
    <w:rsid w:val="00E67307"/>
    <w:rsid w:val="00E67832"/>
    <w:rsid w:val="00E67DBA"/>
    <w:rsid w:val="00E67DFE"/>
    <w:rsid w:val="00E70022"/>
    <w:rsid w:val="00E700AF"/>
    <w:rsid w:val="00E70103"/>
    <w:rsid w:val="00E7014F"/>
    <w:rsid w:val="00E7024E"/>
    <w:rsid w:val="00E704DB"/>
    <w:rsid w:val="00E706CD"/>
    <w:rsid w:val="00E7087A"/>
    <w:rsid w:val="00E70884"/>
    <w:rsid w:val="00E70982"/>
    <w:rsid w:val="00E70A9F"/>
    <w:rsid w:val="00E70D64"/>
    <w:rsid w:val="00E70F5A"/>
    <w:rsid w:val="00E71055"/>
    <w:rsid w:val="00E710AE"/>
    <w:rsid w:val="00E713FF"/>
    <w:rsid w:val="00E7145B"/>
    <w:rsid w:val="00E71979"/>
    <w:rsid w:val="00E71B48"/>
    <w:rsid w:val="00E71BDA"/>
    <w:rsid w:val="00E71D55"/>
    <w:rsid w:val="00E71E7F"/>
    <w:rsid w:val="00E71ED3"/>
    <w:rsid w:val="00E71EEA"/>
    <w:rsid w:val="00E71F64"/>
    <w:rsid w:val="00E72124"/>
    <w:rsid w:val="00E72455"/>
    <w:rsid w:val="00E7270E"/>
    <w:rsid w:val="00E727B9"/>
    <w:rsid w:val="00E72AC5"/>
    <w:rsid w:val="00E72C0D"/>
    <w:rsid w:val="00E72F6F"/>
    <w:rsid w:val="00E73934"/>
    <w:rsid w:val="00E739CB"/>
    <w:rsid w:val="00E73B82"/>
    <w:rsid w:val="00E73D3C"/>
    <w:rsid w:val="00E73FB7"/>
    <w:rsid w:val="00E74147"/>
    <w:rsid w:val="00E7473F"/>
    <w:rsid w:val="00E74890"/>
    <w:rsid w:val="00E74A39"/>
    <w:rsid w:val="00E74A79"/>
    <w:rsid w:val="00E74BBA"/>
    <w:rsid w:val="00E75059"/>
    <w:rsid w:val="00E7511F"/>
    <w:rsid w:val="00E75248"/>
    <w:rsid w:val="00E7526A"/>
    <w:rsid w:val="00E754A3"/>
    <w:rsid w:val="00E7577D"/>
    <w:rsid w:val="00E75905"/>
    <w:rsid w:val="00E75A00"/>
    <w:rsid w:val="00E75A06"/>
    <w:rsid w:val="00E75D1F"/>
    <w:rsid w:val="00E75F06"/>
    <w:rsid w:val="00E75F21"/>
    <w:rsid w:val="00E7608B"/>
    <w:rsid w:val="00E7608E"/>
    <w:rsid w:val="00E76280"/>
    <w:rsid w:val="00E762B7"/>
    <w:rsid w:val="00E7671E"/>
    <w:rsid w:val="00E76899"/>
    <w:rsid w:val="00E769EA"/>
    <w:rsid w:val="00E76B52"/>
    <w:rsid w:val="00E76B72"/>
    <w:rsid w:val="00E76F46"/>
    <w:rsid w:val="00E77110"/>
    <w:rsid w:val="00E772AA"/>
    <w:rsid w:val="00E773D0"/>
    <w:rsid w:val="00E776EB"/>
    <w:rsid w:val="00E77793"/>
    <w:rsid w:val="00E77AE4"/>
    <w:rsid w:val="00E77B98"/>
    <w:rsid w:val="00E77CD9"/>
    <w:rsid w:val="00E77EA1"/>
    <w:rsid w:val="00E77FF0"/>
    <w:rsid w:val="00E800DF"/>
    <w:rsid w:val="00E801F7"/>
    <w:rsid w:val="00E807B6"/>
    <w:rsid w:val="00E80A94"/>
    <w:rsid w:val="00E80DF9"/>
    <w:rsid w:val="00E80F33"/>
    <w:rsid w:val="00E80F96"/>
    <w:rsid w:val="00E810FF"/>
    <w:rsid w:val="00E8118E"/>
    <w:rsid w:val="00E813A2"/>
    <w:rsid w:val="00E8152F"/>
    <w:rsid w:val="00E8162F"/>
    <w:rsid w:val="00E816FC"/>
    <w:rsid w:val="00E8179B"/>
    <w:rsid w:val="00E81A6C"/>
    <w:rsid w:val="00E81C6B"/>
    <w:rsid w:val="00E81D51"/>
    <w:rsid w:val="00E81DFE"/>
    <w:rsid w:val="00E82122"/>
    <w:rsid w:val="00E82557"/>
    <w:rsid w:val="00E82709"/>
    <w:rsid w:val="00E82754"/>
    <w:rsid w:val="00E8291C"/>
    <w:rsid w:val="00E82999"/>
    <w:rsid w:val="00E82B75"/>
    <w:rsid w:val="00E82D67"/>
    <w:rsid w:val="00E82EE6"/>
    <w:rsid w:val="00E83037"/>
    <w:rsid w:val="00E83220"/>
    <w:rsid w:val="00E835F0"/>
    <w:rsid w:val="00E83734"/>
    <w:rsid w:val="00E838C0"/>
    <w:rsid w:val="00E83FEA"/>
    <w:rsid w:val="00E84103"/>
    <w:rsid w:val="00E84162"/>
    <w:rsid w:val="00E84199"/>
    <w:rsid w:val="00E84882"/>
    <w:rsid w:val="00E84A0E"/>
    <w:rsid w:val="00E84DE9"/>
    <w:rsid w:val="00E84E74"/>
    <w:rsid w:val="00E84E79"/>
    <w:rsid w:val="00E850AC"/>
    <w:rsid w:val="00E85143"/>
    <w:rsid w:val="00E85247"/>
    <w:rsid w:val="00E854AA"/>
    <w:rsid w:val="00E854FA"/>
    <w:rsid w:val="00E8558B"/>
    <w:rsid w:val="00E855C7"/>
    <w:rsid w:val="00E85941"/>
    <w:rsid w:val="00E85BCD"/>
    <w:rsid w:val="00E85C54"/>
    <w:rsid w:val="00E85CB2"/>
    <w:rsid w:val="00E861F7"/>
    <w:rsid w:val="00E86628"/>
    <w:rsid w:val="00E86A6C"/>
    <w:rsid w:val="00E86A72"/>
    <w:rsid w:val="00E86A85"/>
    <w:rsid w:val="00E86AB3"/>
    <w:rsid w:val="00E86B3F"/>
    <w:rsid w:val="00E86C0B"/>
    <w:rsid w:val="00E86E51"/>
    <w:rsid w:val="00E86E72"/>
    <w:rsid w:val="00E875B7"/>
    <w:rsid w:val="00E875E7"/>
    <w:rsid w:val="00E87991"/>
    <w:rsid w:val="00E87A3D"/>
    <w:rsid w:val="00E87C25"/>
    <w:rsid w:val="00E87C5C"/>
    <w:rsid w:val="00E87CF4"/>
    <w:rsid w:val="00E87D67"/>
    <w:rsid w:val="00E901EC"/>
    <w:rsid w:val="00E90531"/>
    <w:rsid w:val="00E9066A"/>
    <w:rsid w:val="00E90A3F"/>
    <w:rsid w:val="00E90AA5"/>
    <w:rsid w:val="00E90E20"/>
    <w:rsid w:val="00E91032"/>
    <w:rsid w:val="00E91444"/>
    <w:rsid w:val="00E91594"/>
    <w:rsid w:val="00E9159B"/>
    <w:rsid w:val="00E91808"/>
    <w:rsid w:val="00E91952"/>
    <w:rsid w:val="00E91E10"/>
    <w:rsid w:val="00E9239D"/>
    <w:rsid w:val="00E92717"/>
    <w:rsid w:val="00E92737"/>
    <w:rsid w:val="00E9274D"/>
    <w:rsid w:val="00E928BD"/>
    <w:rsid w:val="00E9294D"/>
    <w:rsid w:val="00E929A5"/>
    <w:rsid w:val="00E92BA2"/>
    <w:rsid w:val="00E9331C"/>
    <w:rsid w:val="00E933DE"/>
    <w:rsid w:val="00E934A3"/>
    <w:rsid w:val="00E934A9"/>
    <w:rsid w:val="00E935FC"/>
    <w:rsid w:val="00E93630"/>
    <w:rsid w:val="00E9376A"/>
    <w:rsid w:val="00E93780"/>
    <w:rsid w:val="00E93AFF"/>
    <w:rsid w:val="00E93C7B"/>
    <w:rsid w:val="00E93E99"/>
    <w:rsid w:val="00E941FC"/>
    <w:rsid w:val="00E9424B"/>
    <w:rsid w:val="00E9437E"/>
    <w:rsid w:val="00E945A9"/>
    <w:rsid w:val="00E949DC"/>
    <w:rsid w:val="00E949FD"/>
    <w:rsid w:val="00E94A6A"/>
    <w:rsid w:val="00E94B8F"/>
    <w:rsid w:val="00E95180"/>
    <w:rsid w:val="00E95296"/>
    <w:rsid w:val="00E9539D"/>
    <w:rsid w:val="00E954D3"/>
    <w:rsid w:val="00E95528"/>
    <w:rsid w:val="00E95754"/>
    <w:rsid w:val="00E95927"/>
    <w:rsid w:val="00E95976"/>
    <w:rsid w:val="00E95B18"/>
    <w:rsid w:val="00E95C14"/>
    <w:rsid w:val="00E95DCD"/>
    <w:rsid w:val="00E96042"/>
    <w:rsid w:val="00E96083"/>
    <w:rsid w:val="00E96114"/>
    <w:rsid w:val="00E96159"/>
    <w:rsid w:val="00E961F5"/>
    <w:rsid w:val="00E96267"/>
    <w:rsid w:val="00E9645D"/>
    <w:rsid w:val="00E96671"/>
    <w:rsid w:val="00E969DB"/>
    <w:rsid w:val="00E96B77"/>
    <w:rsid w:val="00E96CA1"/>
    <w:rsid w:val="00E96ED1"/>
    <w:rsid w:val="00E970BE"/>
    <w:rsid w:val="00E971B2"/>
    <w:rsid w:val="00E972E3"/>
    <w:rsid w:val="00E97337"/>
    <w:rsid w:val="00E97462"/>
    <w:rsid w:val="00E97C02"/>
    <w:rsid w:val="00EA0159"/>
    <w:rsid w:val="00EA02B1"/>
    <w:rsid w:val="00EA0359"/>
    <w:rsid w:val="00EA03ED"/>
    <w:rsid w:val="00EA06D7"/>
    <w:rsid w:val="00EA07C5"/>
    <w:rsid w:val="00EA0A4D"/>
    <w:rsid w:val="00EA0B7F"/>
    <w:rsid w:val="00EA0CA1"/>
    <w:rsid w:val="00EA0D2B"/>
    <w:rsid w:val="00EA0F01"/>
    <w:rsid w:val="00EA0F73"/>
    <w:rsid w:val="00EA0FF9"/>
    <w:rsid w:val="00EA13A9"/>
    <w:rsid w:val="00EA143B"/>
    <w:rsid w:val="00EA144D"/>
    <w:rsid w:val="00EA146C"/>
    <w:rsid w:val="00EA1632"/>
    <w:rsid w:val="00EA1732"/>
    <w:rsid w:val="00EA17D7"/>
    <w:rsid w:val="00EA19AF"/>
    <w:rsid w:val="00EA1B31"/>
    <w:rsid w:val="00EA1BD6"/>
    <w:rsid w:val="00EA1C91"/>
    <w:rsid w:val="00EA2201"/>
    <w:rsid w:val="00EA2463"/>
    <w:rsid w:val="00EA2999"/>
    <w:rsid w:val="00EA2C52"/>
    <w:rsid w:val="00EA2DF0"/>
    <w:rsid w:val="00EA2E76"/>
    <w:rsid w:val="00EA2F07"/>
    <w:rsid w:val="00EA34C8"/>
    <w:rsid w:val="00EA357D"/>
    <w:rsid w:val="00EA375A"/>
    <w:rsid w:val="00EA3855"/>
    <w:rsid w:val="00EA3A72"/>
    <w:rsid w:val="00EA3D6C"/>
    <w:rsid w:val="00EA4066"/>
    <w:rsid w:val="00EA423C"/>
    <w:rsid w:val="00EA4696"/>
    <w:rsid w:val="00EA472F"/>
    <w:rsid w:val="00EA475E"/>
    <w:rsid w:val="00EA4933"/>
    <w:rsid w:val="00EA4A68"/>
    <w:rsid w:val="00EA4A6D"/>
    <w:rsid w:val="00EA4B9B"/>
    <w:rsid w:val="00EA4C1A"/>
    <w:rsid w:val="00EA4EE3"/>
    <w:rsid w:val="00EA4FD3"/>
    <w:rsid w:val="00EA5060"/>
    <w:rsid w:val="00EA5238"/>
    <w:rsid w:val="00EA5414"/>
    <w:rsid w:val="00EA54CD"/>
    <w:rsid w:val="00EA57FC"/>
    <w:rsid w:val="00EA598D"/>
    <w:rsid w:val="00EA5A51"/>
    <w:rsid w:val="00EA5C1F"/>
    <w:rsid w:val="00EA604C"/>
    <w:rsid w:val="00EA6072"/>
    <w:rsid w:val="00EA63A9"/>
    <w:rsid w:val="00EA63F4"/>
    <w:rsid w:val="00EA6465"/>
    <w:rsid w:val="00EA726A"/>
    <w:rsid w:val="00EA7473"/>
    <w:rsid w:val="00EA7528"/>
    <w:rsid w:val="00EA75D5"/>
    <w:rsid w:val="00EA7701"/>
    <w:rsid w:val="00EA7705"/>
    <w:rsid w:val="00EA7727"/>
    <w:rsid w:val="00EA7923"/>
    <w:rsid w:val="00EA7CD6"/>
    <w:rsid w:val="00EA7DD8"/>
    <w:rsid w:val="00EA7F52"/>
    <w:rsid w:val="00EA7FD3"/>
    <w:rsid w:val="00EB00B8"/>
    <w:rsid w:val="00EB0148"/>
    <w:rsid w:val="00EB06D3"/>
    <w:rsid w:val="00EB0742"/>
    <w:rsid w:val="00EB0B03"/>
    <w:rsid w:val="00EB0DD4"/>
    <w:rsid w:val="00EB10B0"/>
    <w:rsid w:val="00EB10F7"/>
    <w:rsid w:val="00EB13D6"/>
    <w:rsid w:val="00EB1474"/>
    <w:rsid w:val="00EB1654"/>
    <w:rsid w:val="00EB1794"/>
    <w:rsid w:val="00EB1F7C"/>
    <w:rsid w:val="00EB225A"/>
    <w:rsid w:val="00EB2484"/>
    <w:rsid w:val="00EB24BB"/>
    <w:rsid w:val="00EB2915"/>
    <w:rsid w:val="00EB2BD0"/>
    <w:rsid w:val="00EB2D07"/>
    <w:rsid w:val="00EB2EC8"/>
    <w:rsid w:val="00EB3074"/>
    <w:rsid w:val="00EB30A6"/>
    <w:rsid w:val="00EB3112"/>
    <w:rsid w:val="00EB3289"/>
    <w:rsid w:val="00EB335A"/>
    <w:rsid w:val="00EB3442"/>
    <w:rsid w:val="00EB372C"/>
    <w:rsid w:val="00EB39C2"/>
    <w:rsid w:val="00EB3AB1"/>
    <w:rsid w:val="00EB3B20"/>
    <w:rsid w:val="00EB3C8A"/>
    <w:rsid w:val="00EB3FC4"/>
    <w:rsid w:val="00EB4035"/>
    <w:rsid w:val="00EB4053"/>
    <w:rsid w:val="00EB45C5"/>
    <w:rsid w:val="00EB4622"/>
    <w:rsid w:val="00EB46DC"/>
    <w:rsid w:val="00EB47CE"/>
    <w:rsid w:val="00EB49E4"/>
    <w:rsid w:val="00EB4E78"/>
    <w:rsid w:val="00EB51A2"/>
    <w:rsid w:val="00EB51DD"/>
    <w:rsid w:val="00EB5550"/>
    <w:rsid w:val="00EB5638"/>
    <w:rsid w:val="00EB5D40"/>
    <w:rsid w:val="00EB5DE5"/>
    <w:rsid w:val="00EB61BB"/>
    <w:rsid w:val="00EB68D2"/>
    <w:rsid w:val="00EB693C"/>
    <w:rsid w:val="00EB6AA4"/>
    <w:rsid w:val="00EB6B21"/>
    <w:rsid w:val="00EB6B78"/>
    <w:rsid w:val="00EB6BCB"/>
    <w:rsid w:val="00EB6F48"/>
    <w:rsid w:val="00EB7008"/>
    <w:rsid w:val="00EB700A"/>
    <w:rsid w:val="00EB709F"/>
    <w:rsid w:val="00EB714E"/>
    <w:rsid w:val="00EB71F1"/>
    <w:rsid w:val="00EB75DC"/>
    <w:rsid w:val="00EB78BB"/>
    <w:rsid w:val="00EB7E1D"/>
    <w:rsid w:val="00EB7E43"/>
    <w:rsid w:val="00EC007D"/>
    <w:rsid w:val="00EC011D"/>
    <w:rsid w:val="00EC013B"/>
    <w:rsid w:val="00EC0265"/>
    <w:rsid w:val="00EC02A0"/>
    <w:rsid w:val="00EC0313"/>
    <w:rsid w:val="00EC0E2F"/>
    <w:rsid w:val="00EC0F80"/>
    <w:rsid w:val="00EC10B4"/>
    <w:rsid w:val="00EC16C5"/>
    <w:rsid w:val="00EC16F7"/>
    <w:rsid w:val="00EC1C00"/>
    <w:rsid w:val="00EC1D5E"/>
    <w:rsid w:val="00EC1F34"/>
    <w:rsid w:val="00EC215C"/>
    <w:rsid w:val="00EC2591"/>
    <w:rsid w:val="00EC25FA"/>
    <w:rsid w:val="00EC2651"/>
    <w:rsid w:val="00EC2665"/>
    <w:rsid w:val="00EC2709"/>
    <w:rsid w:val="00EC281B"/>
    <w:rsid w:val="00EC2B0F"/>
    <w:rsid w:val="00EC2E38"/>
    <w:rsid w:val="00EC3218"/>
    <w:rsid w:val="00EC3292"/>
    <w:rsid w:val="00EC344F"/>
    <w:rsid w:val="00EC34BF"/>
    <w:rsid w:val="00EC35B5"/>
    <w:rsid w:val="00EC386D"/>
    <w:rsid w:val="00EC388D"/>
    <w:rsid w:val="00EC3C4E"/>
    <w:rsid w:val="00EC3C7A"/>
    <w:rsid w:val="00EC3CA1"/>
    <w:rsid w:val="00EC3F44"/>
    <w:rsid w:val="00EC3F84"/>
    <w:rsid w:val="00EC4030"/>
    <w:rsid w:val="00EC40BA"/>
    <w:rsid w:val="00EC4286"/>
    <w:rsid w:val="00EC44B5"/>
    <w:rsid w:val="00EC4533"/>
    <w:rsid w:val="00EC4561"/>
    <w:rsid w:val="00EC459F"/>
    <w:rsid w:val="00EC4696"/>
    <w:rsid w:val="00EC47A6"/>
    <w:rsid w:val="00EC481C"/>
    <w:rsid w:val="00EC48E9"/>
    <w:rsid w:val="00EC494F"/>
    <w:rsid w:val="00EC4B12"/>
    <w:rsid w:val="00EC4BE0"/>
    <w:rsid w:val="00EC4C64"/>
    <w:rsid w:val="00EC4CB9"/>
    <w:rsid w:val="00EC4CCB"/>
    <w:rsid w:val="00EC4D66"/>
    <w:rsid w:val="00EC4E9E"/>
    <w:rsid w:val="00EC4EAB"/>
    <w:rsid w:val="00EC516E"/>
    <w:rsid w:val="00EC528D"/>
    <w:rsid w:val="00EC534F"/>
    <w:rsid w:val="00EC5496"/>
    <w:rsid w:val="00EC5756"/>
    <w:rsid w:val="00EC5762"/>
    <w:rsid w:val="00EC593A"/>
    <w:rsid w:val="00EC5F37"/>
    <w:rsid w:val="00EC6142"/>
    <w:rsid w:val="00EC6146"/>
    <w:rsid w:val="00EC63AC"/>
    <w:rsid w:val="00EC6445"/>
    <w:rsid w:val="00EC6548"/>
    <w:rsid w:val="00EC66DB"/>
    <w:rsid w:val="00EC6766"/>
    <w:rsid w:val="00EC67A9"/>
    <w:rsid w:val="00EC687B"/>
    <w:rsid w:val="00EC6AB8"/>
    <w:rsid w:val="00EC6B3D"/>
    <w:rsid w:val="00EC6D33"/>
    <w:rsid w:val="00EC6D7A"/>
    <w:rsid w:val="00EC71A7"/>
    <w:rsid w:val="00EC7332"/>
    <w:rsid w:val="00EC7365"/>
    <w:rsid w:val="00EC73A6"/>
    <w:rsid w:val="00EC7479"/>
    <w:rsid w:val="00EC749D"/>
    <w:rsid w:val="00EC775D"/>
    <w:rsid w:val="00EC7799"/>
    <w:rsid w:val="00EC79B6"/>
    <w:rsid w:val="00EC7BA1"/>
    <w:rsid w:val="00EC7BD2"/>
    <w:rsid w:val="00EC7E04"/>
    <w:rsid w:val="00EC7E7B"/>
    <w:rsid w:val="00EC7EC5"/>
    <w:rsid w:val="00ED0073"/>
    <w:rsid w:val="00ED0BB0"/>
    <w:rsid w:val="00ED0E21"/>
    <w:rsid w:val="00ED12B7"/>
    <w:rsid w:val="00ED14B2"/>
    <w:rsid w:val="00ED1571"/>
    <w:rsid w:val="00ED15CB"/>
    <w:rsid w:val="00ED17ED"/>
    <w:rsid w:val="00ED19DD"/>
    <w:rsid w:val="00ED19F8"/>
    <w:rsid w:val="00ED1F74"/>
    <w:rsid w:val="00ED2196"/>
    <w:rsid w:val="00ED21CE"/>
    <w:rsid w:val="00ED225C"/>
    <w:rsid w:val="00ED23C0"/>
    <w:rsid w:val="00ED23C2"/>
    <w:rsid w:val="00ED244E"/>
    <w:rsid w:val="00ED2630"/>
    <w:rsid w:val="00ED27B7"/>
    <w:rsid w:val="00ED29A5"/>
    <w:rsid w:val="00ED2BB1"/>
    <w:rsid w:val="00ED2D95"/>
    <w:rsid w:val="00ED30D1"/>
    <w:rsid w:val="00ED310F"/>
    <w:rsid w:val="00ED32BB"/>
    <w:rsid w:val="00ED32CA"/>
    <w:rsid w:val="00ED34DD"/>
    <w:rsid w:val="00ED34EA"/>
    <w:rsid w:val="00ED355F"/>
    <w:rsid w:val="00ED3954"/>
    <w:rsid w:val="00ED3A78"/>
    <w:rsid w:val="00ED3AE5"/>
    <w:rsid w:val="00ED4685"/>
    <w:rsid w:val="00ED46CA"/>
    <w:rsid w:val="00ED46D8"/>
    <w:rsid w:val="00ED4755"/>
    <w:rsid w:val="00ED4A5C"/>
    <w:rsid w:val="00ED506A"/>
    <w:rsid w:val="00ED557C"/>
    <w:rsid w:val="00ED5BB6"/>
    <w:rsid w:val="00ED5D47"/>
    <w:rsid w:val="00ED5EB7"/>
    <w:rsid w:val="00ED5F7E"/>
    <w:rsid w:val="00ED5FFB"/>
    <w:rsid w:val="00ED6035"/>
    <w:rsid w:val="00ED6153"/>
    <w:rsid w:val="00ED64C8"/>
    <w:rsid w:val="00ED65DB"/>
    <w:rsid w:val="00ED6A24"/>
    <w:rsid w:val="00ED6C59"/>
    <w:rsid w:val="00ED6E2E"/>
    <w:rsid w:val="00ED730B"/>
    <w:rsid w:val="00ED7352"/>
    <w:rsid w:val="00ED740F"/>
    <w:rsid w:val="00ED759B"/>
    <w:rsid w:val="00ED7AC7"/>
    <w:rsid w:val="00ED7D05"/>
    <w:rsid w:val="00EE00DD"/>
    <w:rsid w:val="00EE01A3"/>
    <w:rsid w:val="00EE0422"/>
    <w:rsid w:val="00EE0448"/>
    <w:rsid w:val="00EE04C8"/>
    <w:rsid w:val="00EE05FF"/>
    <w:rsid w:val="00EE060F"/>
    <w:rsid w:val="00EE0701"/>
    <w:rsid w:val="00EE0714"/>
    <w:rsid w:val="00EE08CA"/>
    <w:rsid w:val="00EE0E8F"/>
    <w:rsid w:val="00EE0F1A"/>
    <w:rsid w:val="00EE10D0"/>
    <w:rsid w:val="00EE1211"/>
    <w:rsid w:val="00EE12A2"/>
    <w:rsid w:val="00EE14B8"/>
    <w:rsid w:val="00EE16E5"/>
    <w:rsid w:val="00EE17D2"/>
    <w:rsid w:val="00EE17D5"/>
    <w:rsid w:val="00EE18A1"/>
    <w:rsid w:val="00EE1AC8"/>
    <w:rsid w:val="00EE1B6C"/>
    <w:rsid w:val="00EE1C24"/>
    <w:rsid w:val="00EE1CFF"/>
    <w:rsid w:val="00EE1D44"/>
    <w:rsid w:val="00EE1E19"/>
    <w:rsid w:val="00EE1EC9"/>
    <w:rsid w:val="00EE21B0"/>
    <w:rsid w:val="00EE2262"/>
    <w:rsid w:val="00EE22D0"/>
    <w:rsid w:val="00EE2575"/>
    <w:rsid w:val="00EE2712"/>
    <w:rsid w:val="00EE28EC"/>
    <w:rsid w:val="00EE2967"/>
    <w:rsid w:val="00EE2ACD"/>
    <w:rsid w:val="00EE325C"/>
    <w:rsid w:val="00EE34A3"/>
    <w:rsid w:val="00EE3505"/>
    <w:rsid w:val="00EE358D"/>
    <w:rsid w:val="00EE3B7F"/>
    <w:rsid w:val="00EE3F4E"/>
    <w:rsid w:val="00EE448A"/>
    <w:rsid w:val="00EE4679"/>
    <w:rsid w:val="00EE4836"/>
    <w:rsid w:val="00EE4840"/>
    <w:rsid w:val="00EE48BB"/>
    <w:rsid w:val="00EE4B0A"/>
    <w:rsid w:val="00EE4FA9"/>
    <w:rsid w:val="00EE509B"/>
    <w:rsid w:val="00EE5219"/>
    <w:rsid w:val="00EE5A69"/>
    <w:rsid w:val="00EE5AE8"/>
    <w:rsid w:val="00EE5B65"/>
    <w:rsid w:val="00EE5D1D"/>
    <w:rsid w:val="00EE6244"/>
    <w:rsid w:val="00EE62E4"/>
    <w:rsid w:val="00EE6358"/>
    <w:rsid w:val="00EE647A"/>
    <w:rsid w:val="00EE6610"/>
    <w:rsid w:val="00EE6775"/>
    <w:rsid w:val="00EE695A"/>
    <w:rsid w:val="00EE6A41"/>
    <w:rsid w:val="00EE6AD1"/>
    <w:rsid w:val="00EE6BF8"/>
    <w:rsid w:val="00EE6C76"/>
    <w:rsid w:val="00EE71C3"/>
    <w:rsid w:val="00EE76D0"/>
    <w:rsid w:val="00EE7712"/>
    <w:rsid w:val="00EE7A0B"/>
    <w:rsid w:val="00EE7A38"/>
    <w:rsid w:val="00EE7FA9"/>
    <w:rsid w:val="00EF0137"/>
    <w:rsid w:val="00EF0253"/>
    <w:rsid w:val="00EF06EB"/>
    <w:rsid w:val="00EF07AF"/>
    <w:rsid w:val="00EF0847"/>
    <w:rsid w:val="00EF084E"/>
    <w:rsid w:val="00EF095D"/>
    <w:rsid w:val="00EF0A5B"/>
    <w:rsid w:val="00EF0BCE"/>
    <w:rsid w:val="00EF0CD9"/>
    <w:rsid w:val="00EF0CEA"/>
    <w:rsid w:val="00EF0EA7"/>
    <w:rsid w:val="00EF0EBD"/>
    <w:rsid w:val="00EF0EF4"/>
    <w:rsid w:val="00EF1040"/>
    <w:rsid w:val="00EF112A"/>
    <w:rsid w:val="00EF1304"/>
    <w:rsid w:val="00EF16A9"/>
    <w:rsid w:val="00EF176C"/>
    <w:rsid w:val="00EF193F"/>
    <w:rsid w:val="00EF19F8"/>
    <w:rsid w:val="00EF1A81"/>
    <w:rsid w:val="00EF1BD0"/>
    <w:rsid w:val="00EF1CFF"/>
    <w:rsid w:val="00EF1D49"/>
    <w:rsid w:val="00EF1F01"/>
    <w:rsid w:val="00EF1F4E"/>
    <w:rsid w:val="00EF1FE4"/>
    <w:rsid w:val="00EF237E"/>
    <w:rsid w:val="00EF2410"/>
    <w:rsid w:val="00EF2501"/>
    <w:rsid w:val="00EF26B8"/>
    <w:rsid w:val="00EF27D7"/>
    <w:rsid w:val="00EF28CC"/>
    <w:rsid w:val="00EF2A4A"/>
    <w:rsid w:val="00EF2B41"/>
    <w:rsid w:val="00EF2C69"/>
    <w:rsid w:val="00EF30B5"/>
    <w:rsid w:val="00EF3161"/>
    <w:rsid w:val="00EF3808"/>
    <w:rsid w:val="00EF38F5"/>
    <w:rsid w:val="00EF39C3"/>
    <w:rsid w:val="00EF3C0F"/>
    <w:rsid w:val="00EF3C17"/>
    <w:rsid w:val="00EF408E"/>
    <w:rsid w:val="00EF44CB"/>
    <w:rsid w:val="00EF4671"/>
    <w:rsid w:val="00EF470D"/>
    <w:rsid w:val="00EF4CDF"/>
    <w:rsid w:val="00EF5112"/>
    <w:rsid w:val="00EF53BF"/>
    <w:rsid w:val="00EF555B"/>
    <w:rsid w:val="00EF5976"/>
    <w:rsid w:val="00EF5A21"/>
    <w:rsid w:val="00EF5F4C"/>
    <w:rsid w:val="00EF612A"/>
    <w:rsid w:val="00EF62D9"/>
    <w:rsid w:val="00EF631A"/>
    <w:rsid w:val="00EF637F"/>
    <w:rsid w:val="00EF63AB"/>
    <w:rsid w:val="00EF63B4"/>
    <w:rsid w:val="00EF6652"/>
    <w:rsid w:val="00EF66AD"/>
    <w:rsid w:val="00EF68C4"/>
    <w:rsid w:val="00EF6915"/>
    <w:rsid w:val="00EF6921"/>
    <w:rsid w:val="00EF69D3"/>
    <w:rsid w:val="00EF6ACE"/>
    <w:rsid w:val="00EF6B09"/>
    <w:rsid w:val="00EF6C1D"/>
    <w:rsid w:val="00EF6E01"/>
    <w:rsid w:val="00EF7372"/>
    <w:rsid w:val="00EF7671"/>
    <w:rsid w:val="00EF77DB"/>
    <w:rsid w:val="00EF7883"/>
    <w:rsid w:val="00EF7983"/>
    <w:rsid w:val="00EF79BB"/>
    <w:rsid w:val="00EF79DB"/>
    <w:rsid w:val="00EF7B5B"/>
    <w:rsid w:val="00EF7BA7"/>
    <w:rsid w:val="00EF7C32"/>
    <w:rsid w:val="00EF7E59"/>
    <w:rsid w:val="00EF7F2F"/>
    <w:rsid w:val="00F00224"/>
    <w:rsid w:val="00F00374"/>
    <w:rsid w:val="00F0057A"/>
    <w:rsid w:val="00F0075A"/>
    <w:rsid w:val="00F00B18"/>
    <w:rsid w:val="00F00B50"/>
    <w:rsid w:val="00F011B0"/>
    <w:rsid w:val="00F01203"/>
    <w:rsid w:val="00F0129A"/>
    <w:rsid w:val="00F0160B"/>
    <w:rsid w:val="00F016D3"/>
    <w:rsid w:val="00F01760"/>
    <w:rsid w:val="00F01AFD"/>
    <w:rsid w:val="00F01B99"/>
    <w:rsid w:val="00F01BDF"/>
    <w:rsid w:val="00F01D10"/>
    <w:rsid w:val="00F01FF8"/>
    <w:rsid w:val="00F022A2"/>
    <w:rsid w:val="00F02454"/>
    <w:rsid w:val="00F02740"/>
    <w:rsid w:val="00F028A6"/>
    <w:rsid w:val="00F02942"/>
    <w:rsid w:val="00F02AF1"/>
    <w:rsid w:val="00F02CB5"/>
    <w:rsid w:val="00F02F82"/>
    <w:rsid w:val="00F033E5"/>
    <w:rsid w:val="00F0364A"/>
    <w:rsid w:val="00F03C07"/>
    <w:rsid w:val="00F03CDE"/>
    <w:rsid w:val="00F04104"/>
    <w:rsid w:val="00F0473F"/>
    <w:rsid w:val="00F0478A"/>
    <w:rsid w:val="00F04B68"/>
    <w:rsid w:val="00F0541E"/>
    <w:rsid w:val="00F0551F"/>
    <w:rsid w:val="00F05CCE"/>
    <w:rsid w:val="00F05FF4"/>
    <w:rsid w:val="00F06041"/>
    <w:rsid w:val="00F06096"/>
    <w:rsid w:val="00F062B8"/>
    <w:rsid w:val="00F0640C"/>
    <w:rsid w:val="00F06750"/>
    <w:rsid w:val="00F068DD"/>
    <w:rsid w:val="00F06930"/>
    <w:rsid w:val="00F069E8"/>
    <w:rsid w:val="00F06E51"/>
    <w:rsid w:val="00F06F5B"/>
    <w:rsid w:val="00F0707D"/>
    <w:rsid w:val="00F071D3"/>
    <w:rsid w:val="00F0757F"/>
    <w:rsid w:val="00F0782D"/>
    <w:rsid w:val="00F07B4F"/>
    <w:rsid w:val="00F07C15"/>
    <w:rsid w:val="00F07D73"/>
    <w:rsid w:val="00F07E22"/>
    <w:rsid w:val="00F100A3"/>
    <w:rsid w:val="00F101FD"/>
    <w:rsid w:val="00F1027A"/>
    <w:rsid w:val="00F10399"/>
    <w:rsid w:val="00F103EC"/>
    <w:rsid w:val="00F10724"/>
    <w:rsid w:val="00F10766"/>
    <w:rsid w:val="00F10772"/>
    <w:rsid w:val="00F10B42"/>
    <w:rsid w:val="00F10B4B"/>
    <w:rsid w:val="00F10E24"/>
    <w:rsid w:val="00F11042"/>
    <w:rsid w:val="00F1118E"/>
    <w:rsid w:val="00F11785"/>
    <w:rsid w:val="00F119A4"/>
    <w:rsid w:val="00F11D2B"/>
    <w:rsid w:val="00F11D63"/>
    <w:rsid w:val="00F1244A"/>
    <w:rsid w:val="00F1250D"/>
    <w:rsid w:val="00F12576"/>
    <w:rsid w:val="00F12882"/>
    <w:rsid w:val="00F12C2D"/>
    <w:rsid w:val="00F12CDD"/>
    <w:rsid w:val="00F12F53"/>
    <w:rsid w:val="00F12FCE"/>
    <w:rsid w:val="00F13220"/>
    <w:rsid w:val="00F1357F"/>
    <w:rsid w:val="00F13636"/>
    <w:rsid w:val="00F1370B"/>
    <w:rsid w:val="00F13837"/>
    <w:rsid w:val="00F13B5B"/>
    <w:rsid w:val="00F13B96"/>
    <w:rsid w:val="00F13D85"/>
    <w:rsid w:val="00F13E5C"/>
    <w:rsid w:val="00F13E6C"/>
    <w:rsid w:val="00F13EC8"/>
    <w:rsid w:val="00F140C5"/>
    <w:rsid w:val="00F140D7"/>
    <w:rsid w:val="00F141CF"/>
    <w:rsid w:val="00F1436B"/>
    <w:rsid w:val="00F143E9"/>
    <w:rsid w:val="00F14906"/>
    <w:rsid w:val="00F14B47"/>
    <w:rsid w:val="00F14E3E"/>
    <w:rsid w:val="00F1503D"/>
    <w:rsid w:val="00F15118"/>
    <w:rsid w:val="00F15365"/>
    <w:rsid w:val="00F154A1"/>
    <w:rsid w:val="00F15941"/>
    <w:rsid w:val="00F15AA0"/>
    <w:rsid w:val="00F163FA"/>
    <w:rsid w:val="00F16538"/>
    <w:rsid w:val="00F16685"/>
    <w:rsid w:val="00F1677E"/>
    <w:rsid w:val="00F168BF"/>
    <w:rsid w:val="00F16AAF"/>
    <w:rsid w:val="00F16F1B"/>
    <w:rsid w:val="00F170CF"/>
    <w:rsid w:val="00F172DC"/>
    <w:rsid w:val="00F175D0"/>
    <w:rsid w:val="00F17775"/>
    <w:rsid w:val="00F17D0D"/>
    <w:rsid w:val="00F17D78"/>
    <w:rsid w:val="00F205BB"/>
    <w:rsid w:val="00F20832"/>
    <w:rsid w:val="00F2084E"/>
    <w:rsid w:val="00F20DD7"/>
    <w:rsid w:val="00F20EA6"/>
    <w:rsid w:val="00F20F4D"/>
    <w:rsid w:val="00F21147"/>
    <w:rsid w:val="00F2120E"/>
    <w:rsid w:val="00F213C4"/>
    <w:rsid w:val="00F217A4"/>
    <w:rsid w:val="00F217CC"/>
    <w:rsid w:val="00F21F77"/>
    <w:rsid w:val="00F2221C"/>
    <w:rsid w:val="00F22568"/>
    <w:rsid w:val="00F225AB"/>
    <w:rsid w:val="00F22656"/>
    <w:rsid w:val="00F2269C"/>
    <w:rsid w:val="00F227C0"/>
    <w:rsid w:val="00F227C9"/>
    <w:rsid w:val="00F2287B"/>
    <w:rsid w:val="00F229B2"/>
    <w:rsid w:val="00F22B17"/>
    <w:rsid w:val="00F22B71"/>
    <w:rsid w:val="00F22E98"/>
    <w:rsid w:val="00F2307C"/>
    <w:rsid w:val="00F235E5"/>
    <w:rsid w:val="00F23928"/>
    <w:rsid w:val="00F23974"/>
    <w:rsid w:val="00F24401"/>
    <w:rsid w:val="00F244AC"/>
    <w:rsid w:val="00F247AC"/>
    <w:rsid w:val="00F24ABA"/>
    <w:rsid w:val="00F24BDC"/>
    <w:rsid w:val="00F24C08"/>
    <w:rsid w:val="00F24D8F"/>
    <w:rsid w:val="00F24E0B"/>
    <w:rsid w:val="00F24E3E"/>
    <w:rsid w:val="00F24F1C"/>
    <w:rsid w:val="00F25310"/>
    <w:rsid w:val="00F2556D"/>
    <w:rsid w:val="00F25662"/>
    <w:rsid w:val="00F2576E"/>
    <w:rsid w:val="00F259D5"/>
    <w:rsid w:val="00F25D21"/>
    <w:rsid w:val="00F25FD6"/>
    <w:rsid w:val="00F26346"/>
    <w:rsid w:val="00F264A4"/>
    <w:rsid w:val="00F2653E"/>
    <w:rsid w:val="00F267B9"/>
    <w:rsid w:val="00F26854"/>
    <w:rsid w:val="00F268F0"/>
    <w:rsid w:val="00F26A14"/>
    <w:rsid w:val="00F26A7D"/>
    <w:rsid w:val="00F27282"/>
    <w:rsid w:val="00F273E5"/>
    <w:rsid w:val="00F304E4"/>
    <w:rsid w:val="00F3063C"/>
    <w:rsid w:val="00F306E3"/>
    <w:rsid w:val="00F307D1"/>
    <w:rsid w:val="00F307E5"/>
    <w:rsid w:val="00F30E23"/>
    <w:rsid w:val="00F31340"/>
    <w:rsid w:val="00F3163D"/>
    <w:rsid w:val="00F31BC4"/>
    <w:rsid w:val="00F31BDE"/>
    <w:rsid w:val="00F31CF6"/>
    <w:rsid w:val="00F31E3B"/>
    <w:rsid w:val="00F321DD"/>
    <w:rsid w:val="00F32250"/>
    <w:rsid w:val="00F32321"/>
    <w:rsid w:val="00F32A4B"/>
    <w:rsid w:val="00F32BAC"/>
    <w:rsid w:val="00F32C0E"/>
    <w:rsid w:val="00F32F10"/>
    <w:rsid w:val="00F32F74"/>
    <w:rsid w:val="00F32FD8"/>
    <w:rsid w:val="00F3355D"/>
    <w:rsid w:val="00F33615"/>
    <w:rsid w:val="00F33A0B"/>
    <w:rsid w:val="00F33A18"/>
    <w:rsid w:val="00F33A8F"/>
    <w:rsid w:val="00F33B67"/>
    <w:rsid w:val="00F33E7D"/>
    <w:rsid w:val="00F33F3D"/>
    <w:rsid w:val="00F34036"/>
    <w:rsid w:val="00F3413E"/>
    <w:rsid w:val="00F341DE"/>
    <w:rsid w:val="00F341F6"/>
    <w:rsid w:val="00F343DC"/>
    <w:rsid w:val="00F344BC"/>
    <w:rsid w:val="00F3460E"/>
    <w:rsid w:val="00F34793"/>
    <w:rsid w:val="00F34E49"/>
    <w:rsid w:val="00F34FE3"/>
    <w:rsid w:val="00F352E9"/>
    <w:rsid w:val="00F35326"/>
    <w:rsid w:val="00F356BC"/>
    <w:rsid w:val="00F358B7"/>
    <w:rsid w:val="00F359C7"/>
    <w:rsid w:val="00F3608F"/>
    <w:rsid w:val="00F36202"/>
    <w:rsid w:val="00F363A8"/>
    <w:rsid w:val="00F367A6"/>
    <w:rsid w:val="00F3692B"/>
    <w:rsid w:val="00F369A0"/>
    <w:rsid w:val="00F369F7"/>
    <w:rsid w:val="00F36ACD"/>
    <w:rsid w:val="00F36B7F"/>
    <w:rsid w:val="00F36CCB"/>
    <w:rsid w:val="00F36EDA"/>
    <w:rsid w:val="00F36F1A"/>
    <w:rsid w:val="00F3739C"/>
    <w:rsid w:val="00F374DD"/>
    <w:rsid w:val="00F3766F"/>
    <w:rsid w:val="00F37682"/>
    <w:rsid w:val="00F37855"/>
    <w:rsid w:val="00F37A05"/>
    <w:rsid w:val="00F37DF2"/>
    <w:rsid w:val="00F37F70"/>
    <w:rsid w:val="00F40175"/>
    <w:rsid w:val="00F40312"/>
    <w:rsid w:val="00F40376"/>
    <w:rsid w:val="00F404DC"/>
    <w:rsid w:val="00F40796"/>
    <w:rsid w:val="00F40810"/>
    <w:rsid w:val="00F40A0E"/>
    <w:rsid w:val="00F40BC8"/>
    <w:rsid w:val="00F40D70"/>
    <w:rsid w:val="00F40DA5"/>
    <w:rsid w:val="00F40E57"/>
    <w:rsid w:val="00F4143E"/>
    <w:rsid w:val="00F41673"/>
    <w:rsid w:val="00F417DE"/>
    <w:rsid w:val="00F4195E"/>
    <w:rsid w:val="00F41C3F"/>
    <w:rsid w:val="00F41CC3"/>
    <w:rsid w:val="00F41D9E"/>
    <w:rsid w:val="00F41F4D"/>
    <w:rsid w:val="00F42768"/>
    <w:rsid w:val="00F42A33"/>
    <w:rsid w:val="00F42E92"/>
    <w:rsid w:val="00F430EB"/>
    <w:rsid w:val="00F43159"/>
    <w:rsid w:val="00F43770"/>
    <w:rsid w:val="00F438F5"/>
    <w:rsid w:val="00F43A49"/>
    <w:rsid w:val="00F43AA0"/>
    <w:rsid w:val="00F43B85"/>
    <w:rsid w:val="00F4400D"/>
    <w:rsid w:val="00F44224"/>
    <w:rsid w:val="00F44388"/>
    <w:rsid w:val="00F44658"/>
    <w:rsid w:val="00F44707"/>
    <w:rsid w:val="00F4481A"/>
    <w:rsid w:val="00F44B7D"/>
    <w:rsid w:val="00F44BB3"/>
    <w:rsid w:val="00F44ED7"/>
    <w:rsid w:val="00F44F9B"/>
    <w:rsid w:val="00F451EB"/>
    <w:rsid w:val="00F45376"/>
    <w:rsid w:val="00F4543F"/>
    <w:rsid w:val="00F45719"/>
    <w:rsid w:val="00F457BA"/>
    <w:rsid w:val="00F45A4E"/>
    <w:rsid w:val="00F46177"/>
    <w:rsid w:val="00F46310"/>
    <w:rsid w:val="00F463D4"/>
    <w:rsid w:val="00F46655"/>
    <w:rsid w:val="00F46739"/>
    <w:rsid w:val="00F4677E"/>
    <w:rsid w:val="00F46786"/>
    <w:rsid w:val="00F46852"/>
    <w:rsid w:val="00F4693D"/>
    <w:rsid w:val="00F46BBB"/>
    <w:rsid w:val="00F46BE4"/>
    <w:rsid w:val="00F46DD0"/>
    <w:rsid w:val="00F46E81"/>
    <w:rsid w:val="00F46FD8"/>
    <w:rsid w:val="00F470FD"/>
    <w:rsid w:val="00F4718E"/>
    <w:rsid w:val="00F47308"/>
    <w:rsid w:val="00F473BE"/>
    <w:rsid w:val="00F47785"/>
    <w:rsid w:val="00F47D90"/>
    <w:rsid w:val="00F47E12"/>
    <w:rsid w:val="00F47E74"/>
    <w:rsid w:val="00F500B1"/>
    <w:rsid w:val="00F50452"/>
    <w:rsid w:val="00F504D3"/>
    <w:rsid w:val="00F50697"/>
    <w:rsid w:val="00F50715"/>
    <w:rsid w:val="00F50C9E"/>
    <w:rsid w:val="00F50CCA"/>
    <w:rsid w:val="00F5122C"/>
    <w:rsid w:val="00F51245"/>
    <w:rsid w:val="00F51401"/>
    <w:rsid w:val="00F514CE"/>
    <w:rsid w:val="00F51AF7"/>
    <w:rsid w:val="00F52045"/>
    <w:rsid w:val="00F52266"/>
    <w:rsid w:val="00F5237F"/>
    <w:rsid w:val="00F5273C"/>
    <w:rsid w:val="00F5298A"/>
    <w:rsid w:val="00F52A2C"/>
    <w:rsid w:val="00F52A65"/>
    <w:rsid w:val="00F52AD8"/>
    <w:rsid w:val="00F52C74"/>
    <w:rsid w:val="00F52D75"/>
    <w:rsid w:val="00F52D80"/>
    <w:rsid w:val="00F52FE8"/>
    <w:rsid w:val="00F535B1"/>
    <w:rsid w:val="00F536B7"/>
    <w:rsid w:val="00F5385B"/>
    <w:rsid w:val="00F5398E"/>
    <w:rsid w:val="00F53C66"/>
    <w:rsid w:val="00F53C7F"/>
    <w:rsid w:val="00F53E01"/>
    <w:rsid w:val="00F54089"/>
    <w:rsid w:val="00F540EC"/>
    <w:rsid w:val="00F543AF"/>
    <w:rsid w:val="00F5442C"/>
    <w:rsid w:val="00F5462B"/>
    <w:rsid w:val="00F5466A"/>
    <w:rsid w:val="00F54677"/>
    <w:rsid w:val="00F54765"/>
    <w:rsid w:val="00F54D72"/>
    <w:rsid w:val="00F54EAD"/>
    <w:rsid w:val="00F55599"/>
    <w:rsid w:val="00F558D0"/>
    <w:rsid w:val="00F55A13"/>
    <w:rsid w:val="00F55B84"/>
    <w:rsid w:val="00F55C04"/>
    <w:rsid w:val="00F55C16"/>
    <w:rsid w:val="00F55CA0"/>
    <w:rsid w:val="00F55CE6"/>
    <w:rsid w:val="00F55E51"/>
    <w:rsid w:val="00F56022"/>
    <w:rsid w:val="00F56193"/>
    <w:rsid w:val="00F563A0"/>
    <w:rsid w:val="00F564A4"/>
    <w:rsid w:val="00F5656F"/>
    <w:rsid w:val="00F56654"/>
    <w:rsid w:val="00F56BD5"/>
    <w:rsid w:val="00F56C57"/>
    <w:rsid w:val="00F57341"/>
    <w:rsid w:val="00F57484"/>
    <w:rsid w:val="00F5789B"/>
    <w:rsid w:val="00F57D5B"/>
    <w:rsid w:val="00F57F1B"/>
    <w:rsid w:val="00F57F6E"/>
    <w:rsid w:val="00F60060"/>
    <w:rsid w:val="00F6038A"/>
    <w:rsid w:val="00F60456"/>
    <w:rsid w:val="00F6058E"/>
    <w:rsid w:val="00F605DC"/>
    <w:rsid w:val="00F609FA"/>
    <w:rsid w:val="00F60CF4"/>
    <w:rsid w:val="00F60DA1"/>
    <w:rsid w:val="00F60E1F"/>
    <w:rsid w:val="00F61057"/>
    <w:rsid w:val="00F61133"/>
    <w:rsid w:val="00F616AD"/>
    <w:rsid w:val="00F61C4F"/>
    <w:rsid w:val="00F61E16"/>
    <w:rsid w:val="00F62427"/>
    <w:rsid w:val="00F624E2"/>
    <w:rsid w:val="00F62747"/>
    <w:rsid w:val="00F62DDC"/>
    <w:rsid w:val="00F63149"/>
    <w:rsid w:val="00F635C8"/>
    <w:rsid w:val="00F63849"/>
    <w:rsid w:val="00F63BD4"/>
    <w:rsid w:val="00F63BD6"/>
    <w:rsid w:val="00F64210"/>
    <w:rsid w:val="00F643D6"/>
    <w:rsid w:val="00F64743"/>
    <w:rsid w:val="00F64D08"/>
    <w:rsid w:val="00F64DA6"/>
    <w:rsid w:val="00F6500E"/>
    <w:rsid w:val="00F6519E"/>
    <w:rsid w:val="00F6528C"/>
    <w:rsid w:val="00F6535C"/>
    <w:rsid w:val="00F65379"/>
    <w:rsid w:val="00F655D6"/>
    <w:rsid w:val="00F657D9"/>
    <w:rsid w:val="00F659E5"/>
    <w:rsid w:val="00F65A7A"/>
    <w:rsid w:val="00F65AAB"/>
    <w:rsid w:val="00F65AE1"/>
    <w:rsid w:val="00F65C0D"/>
    <w:rsid w:val="00F65D9D"/>
    <w:rsid w:val="00F65E41"/>
    <w:rsid w:val="00F65EC0"/>
    <w:rsid w:val="00F66584"/>
    <w:rsid w:val="00F666E0"/>
    <w:rsid w:val="00F6670D"/>
    <w:rsid w:val="00F667CD"/>
    <w:rsid w:val="00F66B23"/>
    <w:rsid w:val="00F66B95"/>
    <w:rsid w:val="00F66FB3"/>
    <w:rsid w:val="00F6700A"/>
    <w:rsid w:val="00F67028"/>
    <w:rsid w:val="00F67049"/>
    <w:rsid w:val="00F6718C"/>
    <w:rsid w:val="00F672A1"/>
    <w:rsid w:val="00F67445"/>
    <w:rsid w:val="00F67826"/>
    <w:rsid w:val="00F6799B"/>
    <w:rsid w:val="00F67B73"/>
    <w:rsid w:val="00F67F13"/>
    <w:rsid w:val="00F70024"/>
    <w:rsid w:val="00F700B8"/>
    <w:rsid w:val="00F702CF"/>
    <w:rsid w:val="00F70511"/>
    <w:rsid w:val="00F70858"/>
    <w:rsid w:val="00F70896"/>
    <w:rsid w:val="00F708D6"/>
    <w:rsid w:val="00F709BB"/>
    <w:rsid w:val="00F70C4D"/>
    <w:rsid w:val="00F70F9B"/>
    <w:rsid w:val="00F70FB4"/>
    <w:rsid w:val="00F71036"/>
    <w:rsid w:val="00F7115C"/>
    <w:rsid w:val="00F714C6"/>
    <w:rsid w:val="00F7152A"/>
    <w:rsid w:val="00F715CE"/>
    <w:rsid w:val="00F716D7"/>
    <w:rsid w:val="00F7184C"/>
    <w:rsid w:val="00F71D9D"/>
    <w:rsid w:val="00F71EA9"/>
    <w:rsid w:val="00F72467"/>
    <w:rsid w:val="00F726CA"/>
    <w:rsid w:val="00F728C4"/>
    <w:rsid w:val="00F72BE0"/>
    <w:rsid w:val="00F72C11"/>
    <w:rsid w:val="00F72E90"/>
    <w:rsid w:val="00F72F6D"/>
    <w:rsid w:val="00F72FCA"/>
    <w:rsid w:val="00F7330D"/>
    <w:rsid w:val="00F73317"/>
    <w:rsid w:val="00F73AFC"/>
    <w:rsid w:val="00F73BB3"/>
    <w:rsid w:val="00F73D9A"/>
    <w:rsid w:val="00F73E77"/>
    <w:rsid w:val="00F73F4E"/>
    <w:rsid w:val="00F74563"/>
    <w:rsid w:val="00F746E8"/>
    <w:rsid w:val="00F74795"/>
    <w:rsid w:val="00F74A3E"/>
    <w:rsid w:val="00F74C73"/>
    <w:rsid w:val="00F7508B"/>
    <w:rsid w:val="00F751DA"/>
    <w:rsid w:val="00F7521F"/>
    <w:rsid w:val="00F755BC"/>
    <w:rsid w:val="00F75668"/>
    <w:rsid w:val="00F758F6"/>
    <w:rsid w:val="00F759BC"/>
    <w:rsid w:val="00F75DBF"/>
    <w:rsid w:val="00F75FAC"/>
    <w:rsid w:val="00F76188"/>
    <w:rsid w:val="00F76313"/>
    <w:rsid w:val="00F76AC7"/>
    <w:rsid w:val="00F77402"/>
    <w:rsid w:val="00F774DD"/>
    <w:rsid w:val="00F7755D"/>
    <w:rsid w:val="00F77876"/>
    <w:rsid w:val="00F77AC4"/>
    <w:rsid w:val="00F77C96"/>
    <w:rsid w:val="00F77CDF"/>
    <w:rsid w:val="00F77D7A"/>
    <w:rsid w:val="00F801C2"/>
    <w:rsid w:val="00F80202"/>
    <w:rsid w:val="00F8027F"/>
    <w:rsid w:val="00F80440"/>
    <w:rsid w:val="00F808AC"/>
    <w:rsid w:val="00F80A47"/>
    <w:rsid w:val="00F80B05"/>
    <w:rsid w:val="00F80B16"/>
    <w:rsid w:val="00F80B4E"/>
    <w:rsid w:val="00F80DEE"/>
    <w:rsid w:val="00F81186"/>
    <w:rsid w:val="00F812FC"/>
    <w:rsid w:val="00F8152D"/>
    <w:rsid w:val="00F81859"/>
    <w:rsid w:val="00F818C5"/>
    <w:rsid w:val="00F818FF"/>
    <w:rsid w:val="00F81960"/>
    <w:rsid w:val="00F81D48"/>
    <w:rsid w:val="00F81D60"/>
    <w:rsid w:val="00F81E4D"/>
    <w:rsid w:val="00F82083"/>
    <w:rsid w:val="00F821C5"/>
    <w:rsid w:val="00F82597"/>
    <w:rsid w:val="00F825CD"/>
    <w:rsid w:val="00F8268A"/>
    <w:rsid w:val="00F828FB"/>
    <w:rsid w:val="00F82AAF"/>
    <w:rsid w:val="00F82C21"/>
    <w:rsid w:val="00F82DA8"/>
    <w:rsid w:val="00F82DD4"/>
    <w:rsid w:val="00F8336A"/>
    <w:rsid w:val="00F833BA"/>
    <w:rsid w:val="00F83550"/>
    <w:rsid w:val="00F83592"/>
    <w:rsid w:val="00F836AA"/>
    <w:rsid w:val="00F83793"/>
    <w:rsid w:val="00F838E7"/>
    <w:rsid w:val="00F83C7A"/>
    <w:rsid w:val="00F83D64"/>
    <w:rsid w:val="00F84017"/>
    <w:rsid w:val="00F84071"/>
    <w:rsid w:val="00F8411F"/>
    <w:rsid w:val="00F84373"/>
    <w:rsid w:val="00F847BC"/>
    <w:rsid w:val="00F848FD"/>
    <w:rsid w:val="00F84B9A"/>
    <w:rsid w:val="00F84D7D"/>
    <w:rsid w:val="00F84F2E"/>
    <w:rsid w:val="00F84FC0"/>
    <w:rsid w:val="00F8528A"/>
    <w:rsid w:val="00F8532A"/>
    <w:rsid w:val="00F85691"/>
    <w:rsid w:val="00F8582D"/>
    <w:rsid w:val="00F858A8"/>
    <w:rsid w:val="00F85904"/>
    <w:rsid w:val="00F85BD6"/>
    <w:rsid w:val="00F85D79"/>
    <w:rsid w:val="00F85F13"/>
    <w:rsid w:val="00F85FC7"/>
    <w:rsid w:val="00F8669C"/>
    <w:rsid w:val="00F867A5"/>
    <w:rsid w:val="00F86CF9"/>
    <w:rsid w:val="00F86F1E"/>
    <w:rsid w:val="00F87330"/>
    <w:rsid w:val="00F874B2"/>
    <w:rsid w:val="00F874B3"/>
    <w:rsid w:val="00F8759F"/>
    <w:rsid w:val="00F8768F"/>
    <w:rsid w:val="00F87808"/>
    <w:rsid w:val="00F87882"/>
    <w:rsid w:val="00F87A52"/>
    <w:rsid w:val="00F87BE2"/>
    <w:rsid w:val="00F87BE3"/>
    <w:rsid w:val="00F87CCF"/>
    <w:rsid w:val="00F87DCD"/>
    <w:rsid w:val="00F87F28"/>
    <w:rsid w:val="00F901BA"/>
    <w:rsid w:val="00F90398"/>
    <w:rsid w:val="00F904A8"/>
    <w:rsid w:val="00F906C2"/>
    <w:rsid w:val="00F90741"/>
    <w:rsid w:val="00F9084E"/>
    <w:rsid w:val="00F90857"/>
    <w:rsid w:val="00F9097D"/>
    <w:rsid w:val="00F90D8E"/>
    <w:rsid w:val="00F90E72"/>
    <w:rsid w:val="00F90EFC"/>
    <w:rsid w:val="00F90F5C"/>
    <w:rsid w:val="00F90FB4"/>
    <w:rsid w:val="00F91365"/>
    <w:rsid w:val="00F91529"/>
    <w:rsid w:val="00F917F4"/>
    <w:rsid w:val="00F91819"/>
    <w:rsid w:val="00F918CE"/>
    <w:rsid w:val="00F91927"/>
    <w:rsid w:val="00F920B5"/>
    <w:rsid w:val="00F9213B"/>
    <w:rsid w:val="00F92254"/>
    <w:rsid w:val="00F9229D"/>
    <w:rsid w:val="00F927A1"/>
    <w:rsid w:val="00F92880"/>
    <w:rsid w:val="00F92899"/>
    <w:rsid w:val="00F929C0"/>
    <w:rsid w:val="00F929D7"/>
    <w:rsid w:val="00F92A42"/>
    <w:rsid w:val="00F92F8F"/>
    <w:rsid w:val="00F92FB6"/>
    <w:rsid w:val="00F93219"/>
    <w:rsid w:val="00F93262"/>
    <w:rsid w:val="00F93352"/>
    <w:rsid w:val="00F934D9"/>
    <w:rsid w:val="00F939C9"/>
    <w:rsid w:val="00F93D91"/>
    <w:rsid w:val="00F940FC"/>
    <w:rsid w:val="00F942CC"/>
    <w:rsid w:val="00F94934"/>
    <w:rsid w:val="00F94E2C"/>
    <w:rsid w:val="00F9514B"/>
    <w:rsid w:val="00F95476"/>
    <w:rsid w:val="00F95A1A"/>
    <w:rsid w:val="00F95A85"/>
    <w:rsid w:val="00F95BD1"/>
    <w:rsid w:val="00F95C22"/>
    <w:rsid w:val="00F95CA9"/>
    <w:rsid w:val="00F95D16"/>
    <w:rsid w:val="00F9666D"/>
    <w:rsid w:val="00F966FC"/>
    <w:rsid w:val="00F968D2"/>
    <w:rsid w:val="00F968FC"/>
    <w:rsid w:val="00F96969"/>
    <w:rsid w:val="00F96DF8"/>
    <w:rsid w:val="00F970E5"/>
    <w:rsid w:val="00F97368"/>
    <w:rsid w:val="00F97569"/>
    <w:rsid w:val="00F97973"/>
    <w:rsid w:val="00F97B57"/>
    <w:rsid w:val="00F97BF7"/>
    <w:rsid w:val="00F97D02"/>
    <w:rsid w:val="00F97DC5"/>
    <w:rsid w:val="00FA0014"/>
    <w:rsid w:val="00FA0155"/>
    <w:rsid w:val="00FA01CA"/>
    <w:rsid w:val="00FA0282"/>
    <w:rsid w:val="00FA03DE"/>
    <w:rsid w:val="00FA0AAF"/>
    <w:rsid w:val="00FA0AC7"/>
    <w:rsid w:val="00FA0AEF"/>
    <w:rsid w:val="00FA0F0A"/>
    <w:rsid w:val="00FA0F9D"/>
    <w:rsid w:val="00FA1047"/>
    <w:rsid w:val="00FA1A6C"/>
    <w:rsid w:val="00FA1B1D"/>
    <w:rsid w:val="00FA20FD"/>
    <w:rsid w:val="00FA212E"/>
    <w:rsid w:val="00FA226C"/>
    <w:rsid w:val="00FA2356"/>
    <w:rsid w:val="00FA24E2"/>
    <w:rsid w:val="00FA27C7"/>
    <w:rsid w:val="00FA2C0C"/>
    <w:rsid w:val="00FA2C10"/>
    <w:rsid w:val="00FA3028"/>
    <w:rsid w:val="00FA3160"/>
    <w:rsid w:val="00FA347D"/>
    <w:rsid w:val="00FA3484"/>
    <w:rsid w:val="00FA36DC"/>
    <w:rsid w:val="00FA3797"/>
    <w:rsid w:val="00FA38B5"/>
    <w:rsid w:val="00FA38FD"/>
    <w:rsid w:val="00FA3913"/>
    <w:rsid w:val="00FA3960"/>
    <w:rsid w:val="00FA3A8D"/>
    <w:rsid w:val="00FA3B06"/>
    <w:rsid w:val="00FA3DB4"/>
    <w:rsid w:val="00FA3FF5"/>
    <w:rsid w:val="00FA405D"/>
    <w:rsid w:val="00FA44EE"/>
    <w:rsid w:val="00FA468C"/>
    <w:rsid w:val="00FA476B"/>
    <w:rsid w:val="00FA47C6"/>
    <w:rsid w:val="00FA49CC"/>
    <w:rsid w:val="00FA4ADE"/>
    <w:rsid w:val="00FA4F40"/>
    <w:rsid w:val="00FA4F4F"/>
    <w:rsid w:val="00FA50A8"/>
    <w:rsid w:val="00FA5276"/>
    <w:rsid w:val="00FA52AA"/>
    <w:rsid w:val="00FA5458"/>
    <w:rsid w:val="00FA5470"/>
    <w:rsid w:val="00FA58D6"/>
    <w:rsid w:val="00FA5B03"/>
    <w:rsid w:val="00FA5DD2"/>
    <w:rsid w:val="00FA5F49"/>
    <w:rsid w:val="00FA63C4"/>
    <w:rsid w:val="00FA63CF"/>
    <w:rsid w:val="00FA64B5"/>
    <w:rsid w:val="00FA6653"/>
    <w:rsid w:val="00FA6742"/>
    <w:rsid w:val="00FA67E9"/>
    <w:rsid w:val="00FA68BD"/>
    <w:rsid w:val="00FA6A2E"/>
    <w:rsid w:val="00FA6E4A"/>
    <w:rsid w:val="00FA6EAB"/>
    <w:rsid w:val="00FA6F87"/>
    <w:rsid w:val="00FA70BE"/>
    <w:rsid w:val="00FA73C4"/>
    <w:rsid w:val="00FA7434"/>
    <w:rsid w:val="00FA7439"/>
    <w:rsid w:val="00FA7508"/>
    <w:rsid w:val="00FA7711"/>
    <w:rsid w:val="00FA7787"/>
    <w:rsid w:val="00FA783F"/>
    <w:rsid w:val="00FA7862"/>
    <w:rsid w:val="00FA7C6C"/>
    <w:rsid w:val="00FA7D6A"/>
    <w:rsid w:val="00FB0061"/>
    <w:rsid w:val="00FB0103"/>
    <w:rsid w:val="00FB011D"/>
    <w:rsid w:val="00FB045D"/>
    <w:rsid w:val="00FB0DC7"/>
    <w:rsid w:val="00FB0DD8"/>
    <w:rsid w:val="00FB0E1B"/>
    <w:rsid w:val="00FB0E56"/>
    <w:rsid w:val="00FB0FA8"/>
    <w:rsid w:val="00FB10EE"/>
    <w:rsid w:val="00FB14D9"/>
    <w:rsid w:val="00FB1660"/>
    <w:rsid w:val="00FB180E"/>
    <w:rsid w:val="00FB1B02"/>
    <w:rsid w:val="00FB1CAD"/>
    <w:rsid w:val="00FB1DE4"/>
    <w:rsid w:val="00FB1EB2"/>
    <w:rsid w:val="00FB2409"/>
    <w:rsid w:val="00FB247E"/>
    <w:rsid w:val="00FB250B"/>
    <w:rsid w:val="00FB2612"/>
    <w:rsid w:val="00FB2C27"/>
    <w:rsid w:val="00FB2D54"/>
    <w:rsid w:val="00FB2EC5"/>
    <w:rsid w:val="00FB326E"/>
    <w:rsid w:val="00FB3567"/>
    <w:rsid w:val="00FB3B26"/>
    <w:rsid w:val="00FB3C85"/>
    <w:rsid w:val="00FB3C8E"/>
    <w:rsid w:val="00FB3E45"/>
    <w:rsid w:val="00FB4105"/>
    <w:rsid w:val="00FB423C"/>
    <w:rsid w:val="00FB4348"/>
    <w:rsid w:val="00FB439F"/>
    <w:rsid w:val="00FB4450"/>
    <w:rsid w:val="00FB450B"/>
    <w:rsid w:val="00FB4980"/>
    <w:rsid w:val="00FB499F"/>
    <w:rsid w:val="00FB4E1C"/>
    <w:rsid w:val="00FB5229"/>
    <w:rsid w:val="00FB583C"/>
    <w:rsid w:val="00FB5B64"/>
    <w:rsid w:val="00FB5C00"/>
    <w:rsid w:val="00FB5F0B"/>
    <w:rsid w:val="00FB62C2"/>
    <w:rsid w:val="00FB6886"/>
    <w:rsid w:val="00FB6B49"/>
    <w:rsid w:val="00FB6E7B"/>
    <w:rsid w:val="00FB6F6F"/>
    <w:rsid w:val="00FB711D"/>
    <w:rsid w:val="00FB7540"/>
    <w:rsid w:val="00FB7850"/>
    <w:rsid w:val="00FB78D8"/>
    <w:rsid w:val="00FB7D1E"/>
    <w:rsid w:val="00FB7EC0"/>
    <w:rsid w:val="00FB7F95"/>
    <w:rsid w:val="00FC01D2"/>
    <w:rsid w:val="00FC04C9"/>
    <w:rsid w:val="00FC0654"/>
    <w:rsid w:val="00FC080E"/>
    <w:rsid w:val="00FC0832"/>
    <w:rsid w:val="00FC0AFD"/>
    <w:rsid w:val="00FC0C6E"/>
    <w:rsid w:val="00FC0E94"/>
    <w:rsid w:val="00FC11FB"/>
    <w:rsid w:val="00FC1333"/>
    <w:rsid w:val="00FC148D"/>
    <w:rsid w:val="00FC15CC"/>
    <w:rsid w:val="00FC1716"/>
    <w:rsid w:val="00FC1796"/>
    <w:rsid w:val="00FC18F3"/>
    <w:rsid w:val="00FC193B"/>
    <w:rsid w:val="00FC1F7E"/>
    <w:rsid w:val="00FC2325"/>
    <w:rsid w:val="00FC260F"/>
    <w:rsid w:val="00FC2842"/>
    <w:rsid w:val="00FC28BD"/>
    <w:rsid w:val="00FC2AC9"/>
    <w:rsid w:val="00FC2D09"/>
    <w:rsid w:val="00FC2D82"/>
    <w:rsid w:val="00FC2DFF"/>
    <w:rsid w:val="00FC2EA5"/>
    <w:rsid w:val="00FC30FD"/>
    <w:rsid w:val="00FC3544"/>
    <w:rsid w:val="00FC35DE"/>
    <w:rsid w:val="00FC38EE"/>
    <w:rsid w:val="00FC39A4"/>
    <w:rsid w:val="00FC3D0A"/>
    <w:rsid w:val="00FC3D9C"/>
    <w:rsid w:val="00FC3E5C"/>
    <w:rsid w:val="00FC401A"/>
    <w:rsid w:val="00FC45FE"/>
    <w:rsid w:val="00FC48CD"/>
    <w:rsid w:val="00FC4D74"/>
    <w:rsid w:val="00FC547C"/>
    <w:rsid w:val="00FC550F"/>
    <w:rsid w:val="00FC5A43"/>
    <w:rsid w:val="00FC5E4A"/>
    <w:rsid w:val="00FC6440"/>
    <w:rsid w:val="00FC65EF"/>
    <w:rsid w:val="00FC673F"/>
    <w:rsid w:val="00FC6A0B"/>
    <w:rsid w:val="00FC6A4D"/>
    <w:rsid w:val="00FC6FB0"/>
    <w:rsid w:val="00FC70BE"/>
    <w:rsid w:val="00FC7356"/>
    <w:rsid w:val="00FC7668"/>
    <w:rsid w:val="00FC7844"/>
    <w:rsid w:val="00FC7D68"/>
    <w:rsid w:val="00FC7DC7"/>
    <w:rsid w:val="00FD0482"/>
    <w:rsid w:val="00FD0595"/>
    <w:rsid w:val="00FD0756"/>
    <w:rsid w:val="00FD0AE5"/>
    <w:rsid w:val="00FD0D76"/>
    <w:rsid w:val="00FD1028"/>
    <w:rsid w:val="00FD110C"/>
    <w:rsid w:val="00FD11D4"/>
    <w:rsid w:val="00FD1592"/>
    <w:rsid w:val="00FD15A9"/>
    <w:rsid w:val="00FD1630"/>
    <w:rsid w:val="00FD16E3"/>
    <w:rsid w:val="00FD17BF"/>
    <w:rsid w:val="00FD1C6C"/>
    <w:rsid w:val="00FD2013"/>
    <w:rsid w:val="00FD23C0"/>
    <w:rsid w:val="00FD23F6"/>
    <w:rsid w:val="00FD269A"/>
    <w:rsid w:val="00FD26F9"/>
    <w:rsid w:val="00FD27E7"/>
    <w:rsid w:val="00FD2A3A"/>
    <w:rsid w:val="00FD2B1D"/>
    <w:rsid w:val="00FD2B2C"/>
    <w:rsid w:val="00FD2DEC"/>
    <w:rsid w:val="00FD2F76"/>
    <w:rsid w:val="00FD3028"/>
    <w:rsid w:val="00FD320D"/>
    <w:rsid w:val="00FD3284"/>
    <w:rsid w:val="00FD349D"/>
    <w:rsid w:val="00FD360B"/>
    <w:rsid w:val="00FD37BD"/>
    <w:rsid w:val="00FD38A6"/>
    <w:rsid w:val="00FD39E3"/>
    <w:rsid w:val="00FD3C13"/>
    <w:rsid w:val="00FD4273"/>
    <w:rsid w:val="00FD434D"/>
    <w:rsid w:val="00FD447E"/>
    <w:rsid w:val="00FD4603"/>
    <w:rsid w:val="00FD46D7"/>
    <w:rsid w:val="00FD4AEB"/>
    <w:rsid w:val="00FD4DA0"/>
    <w:rsid w:val="00FD4FAC"/>
    <w:rsid w:val="00FD514C"/>
    <w:rsid w:val="00FD51B8"/>
    <w:rsid w:val="00FD536B"/>
    <w:rsid w:val="00FD5491"/>
    <w:rsid w:val="00FD56FE"/>
    <w:rsid w:val="00FD58BE"/>
    <w:rsid w:val="00FD5A11"/>
    <w:rsid w:val="00FD5A15"/>
    <w:rsid w:val="00FD5B3A"/>
    <w:rsid w:val="00FD5EC1"/>
    <w:rsid w:val="00FD5ED9"/>
    <w:rsid w:val="00FD60A5"/>
    <w:rsid w:val="00FD60D4"/>
    <w:rsid w:val="00FD6136"/>
    <w:rsid w:val="00FD6182"/>
    <w:rsid w:val="00FD642A"/>
    <w:rsid w:val="00FD65B9"/>
    <w:rsid w:val="00FD6BAC"/>
    <w:rsid w:val="00FD6BC3"/>
    <w:rsid w:val="00FD709C"/>
    <w:rsid w:val="00FD79DE"/>
    <w:rsid w:val="00FD7A16"/>
    <w:rsid w:val="00FD7A5D"/>
    <w:rsid w:val="00FD7D3A"/>
    <w:rsid w:val="00FD7D65"/>
    <w:rsid w:val="00FE0273"/>
    <w:rsid w:val="00FE03CF"/>
    <w:rsid w:val="00FE0510"/>
    <w:rsid w:val="00FE0649"/>
    <w:rsid w:val="00FE0979"/>
    <w:rsid w:val="00FE14BB"/>
    <w:rsid w:val="00FE164E"/>
    <w:rsid w:val="00FE184A"/>
    <w:rsid w:val="00FE1865"/>
    <w:rsid w:val="00FE1A85"/>
    <w:rsid w:val="00FE1BD4"/>
    <w:rsid w:val="00FE1D8A"/>
    <w:rsid w:val="00FE1ED0"/>
    <w:rsid w:val="00FE1F80"/>
    <w:rsid w:val="00FE22C6"/>
    <w:rsid w:val="00FE2302"/>
    <w:rsid w:val="00FE232C"/>
    <w:rsid w:val="00FE2555"/>
    <w:rsid w:val="00FE29BD"/>
    <w:rsid w:val="00FE2A0D"/>
    <w:rsid w:val="00FE2BE1"/>
    <w:rsid w:val="00FE3114"/>
    <w:rsid w:val="00FE3244"/>
    <w:rsid w:val="00FE3BF0"/>
    <w:rsid w:val="00FE4369"/>
    <w:rsid w:val="00FE46D0"/>
    <w:rsid w:val="00FE46D1"/>
    <w:rsid w:val="00FE4746"/>
    <w:rsid w:val="00FE47DE"/>
    <w:rsid w:val="00FE4853"/>
    <w:rsid w:val="00FE48E4"/>
    <w:rsid w:val="00FE4969"/>
    <w:rsid w:val="00FE4AA4"/>
    <w:rsid w:val="00FE508F"/>
    <w:rsid w:val="00FE525A"/>
    <w:rsid w:val="00FE5376"/>
    <w:rsid w:val="00FE559E"/>
    <w:rsid w:val="00FE5613"/>
    <w:rsid w:val="00FE563E"/>
    <w:rsid w:val="00FE57D4"/>
    <w:rsid w:val="00FE5AA9"/>
    <w:rsid w:val="00FE60EF"/>
    <w:rsid w:val="00FE61EB"/>
    <w:rsid w:val="00FE6671"/>
    <w:rsid w:val="00FE6749"/>
    <w:rsid w:val="00FE679F"/>
    <w:rsid w:val="00FE6B36"/>
    <w:rsid w:val="00FE6D0D"/>
    <w:rsid w:val="00FE6ED2"/>
    <w:rsid w:val="00FE7205"/>
    <w:rsid w:val="00FE7615"/>
    <w:rsid w:val="00FE7B80"/>
    <w:rsid w:val="00FE7D7C"/>
    <w:rsid w:val="00FE7E19"/>
    <w:rsid w:val="00FE7FDE"/>
    <w:rsid w:val="00FF027B"/>
    <w:rsid w:val="00FF041E"/>
    <w:rsid w:val="00FF0641"/>
    <w:rsid w:val="00FF0884"/>
    <w:rsid w:val="00FF0938"/>
    <w:rsid w:val="00FF094C"/>
    <w:rsid w:val="00FF0B40"/>
    <w:rsid w:val="00FF0C68"/>
    <w:rsid w:val="00FF0CA7"/>
    <w:rsid w:val="00FF0E16"/>
    <w:rsid w:val="00FF1049"/>
    <w:rsid w:val="00FF1335"/>
    <w:rsid w:val="00FF16E4"/>
    <w:rsid w:val="00FF1722"/>
    <w:rsid w:val="00FF1751"/>
    <w:rsid w:val="00FF18D1"/>
    <w:rsid w:val="00FF1D85"/>
    <w:rsid w:val="00FF1DB4"/>
    <w:rsid w:val="00FF1DE1"/>
    <w:rsid w:val="00FF214B"/>
    <w:rsid w:val="00FF2544"/>
    <w:rsid w:val="00FF262B"/>
    <w:rsid w:val="00FF2966"/>
    <w:rsid w:val="00FF2B8F"/>
    <w:rsid w:val="00FF2C38"/>
    <w:rsid w:val="00FF2E2A"/>
    <w:rsid w:val="00FF2FFD"/>
    <w:rsid w:val="00FF33BF"/>
    <w:rsid w:val="00FF38BA"/>
    <w:rsid w:val="00FF399B"/>
    <w:rsid w:val="00FF3A58"/>
    <w:rsid w:val="00FF3BC2"/>
    <w:rsid w:val="00FF3C4A"/>
    <w:rsid w:val="00FF3DFC"/>
    <w:rsid w:val="00FF404E"/>
    <w:rsid w:val="00FF40AF"/>
    <w:rsid w:val="00FF4328"/>
    <w:rsid w:val="00FF45FA"/>
    <w:rsid w:val="00FF460A"/>
    <w:rsid w:val="00FF460C"/>
    <w:rsid w:val="00FF4619"/>
    <w:rsid w:val="00FF47F1"/>
    <w:rsid w:val="00FF4813"/>
    <w:rsid w:val="00FF4880"/>
    <w:rsid w:val="00FF4A87"/>
    <w:rsid w:val="00FF4C51"/>
    <w:rsid w:val="00FF4D47"/>
    <w:rsid w:val="00FF4FC8"/>
    <w:rsid w:val="00FF5283"/>
    <w:rsid w:val="00FF5642"/>
    <w:rsid w:val="00FF5A5C"/>
    <w:rsid w:val="00FF5B7E"/>
    <w:rsid w:val="00FF5C03"/>
    <w:rsid w:val="00FF5D70"/>
    <w:rsid w:val="00FF5E19"/>
    <w:rsid w:val="00FF5EF7"/>
    <w:rsid w:val="00FF5EFF"/>
    <w:rsid w:val="00FF5F4A"/>
    <w:rsid w:val="00FF614D"/>
    <w:rsid w:val="00FF625D"/>
    <w:rsid w:val="00FF626A"/>
    <w:rsid w:val="00FF655B"/>
    <w:rsid w:val="00FF65E9"/>
    <w:rsid w:val="00FF6855"/>
    <w:rsid w:val="00FF6992"/>
    <w:rsid w:val="00FF6ADE"/>
    <w:rsid w:val="00FF6CD4"/>
    <w:rsid w:val="00FF6CF1"/>
    <w:rsid w:val="00FF7149"/>
    <w:rsid w:val="00FF71D8"/>
    <w:rsid w:val="00FF71E7"/>
    <w:rsid w:val="00FF753E"/>
    <w:rsid w:val="00FF77CD"/>
    <w:rsid w:val="00FF7848"/>
    <w:rsid w:val="00FF786A"/>
    <w:rsid w:val="00FF79B0"/>
    <w:rsid w:val="00FF7C65"/>
    <w:rsid w:val="00FF7E93"/>
    <w:rsid w:val="0990C9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A21204"/>
  <w15:chartTrackingRefBased/>
  <w15:docId w15:val="{C1E0E2F8-60D0-4EA8-B7DF-0EBA982510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60E2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Heading1">
    <w:name w:val="heading 1"/>
    <w:basedOn w:val="Normal"/>
    <w:next w:val="Normal"/>
    <w:link w:val="Heading1Char"/>
    <w:uiPriority w:val="9"/>
    <w:rsid w:val="00706587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706587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6587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spacing w:val="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6587"/>
    <w:pPr>
      <w:keepNext/>
      <w:keepLines/>
      <w:spacing w:before="12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06587"/>
    <w:pPr>
      <w:keepNext/>
      <w:keepLines/>
      <w:spacing w:before="12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6587"/>
    <w:pPr>
      <w:keepNext/>
      <w:keepLines/>
      <w:spacing w:before="12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6587"/>
    <w:pPr>
      <w:keepNext/>
      <w:keepLines/>
      <w:spacing w:before="12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6587"/>
    <w:pPr>
      <w:keepNext/>
      <w:keepLines/>
      <w:spacing w:before="12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6587"/>
    <w:pPr>
      <w:keepNext/>
      <w:keepLines/>
      <w:spacing w:before="12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Mainbodytext">
    <w:name w:val="5_Main body text"/>
    <w:link w:val="5MainbodytextChar"/>
    <w:rsid w:val="00236F1C"/>
    <w:pPr>
      <w:widowControl w:val="0"/>
      <w:spacing w:after="0" w:line="240" w:lineRule="auto"/>
    </w:pPr>
    <w:rPr>
      <w:rFonts w:ascii="Arial" w:eastAsia="Times New Roman" w:hAnsi="Arial" w:cs="Times New Roman"/>
      <w:szCs w:val="24"/>
      <w:lang w:val="en-GB"/>
    </w:rPr>
  </w:style>
  <w:style w:type="character" w:customStyle="1" w:styleId="5MainbodytextChar">
    <w:name w:val="5_Main body text Char"/>
    <w:basedOn w:val="DefaultParagraphFont"/>
    <w:link w:val="5Mainbodytext"/>
    <w:rsid w:val="00236F1C"/>
    <w:rPr>
      <w:rFonts w:ascii="Arial" w:eastAsia="Times New Roman" w:hAnsi="Arial" w:cs="Times New Roman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236F1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36F1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6F1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36F1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6F1C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60BC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0BC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29D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29DD"/>
    <w:rPr>
      <w:rFonts w:ascii="Segoe UI" w:eastAsia="Times New Roman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06587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6587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6587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06587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06587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658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6587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6587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6587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06587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rsid w:val="00706587"/>
    <w:pPr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706587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rsid w:val="00706587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706587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rsid w:val="00706587"/>
    <w:rPr>
      <w:b/>
      <w:bCs/>
      <w:color w:val="auto"/>
    </w:rPr>
  </w:style>
  <w:style w:type="character" w:styleId="Emphasis">
    <w:name w:val="Emphasis"/>
    <w:basedOn w:val="DefaultParagraphFont"/>
    <w:uiPriority w:val="20"/>
    <w:rsid w:val="00706587"/>
    <w:rPr>
      <w:i/>
      <w:iCs/>
      <w:color w:val="auto"/>
    </w:rPr>
  </w:style>
  <w:style w:type="paragraph" w:styleId="NoSpacing">
    <w:name w:val="No Spacing"/>
    <w:uiPriority w:val="1"/>
    <w:qFormat/>
    <w:rsid w:val="0070658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rsid w:val="00706587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706587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rsid w:val="00706587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06587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rsid w:val="00706587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rsid w:val="00706587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rsid w:val="00706587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rsid w:val="00706587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rsid w:val="00706587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06587"/>
    <w:pPr>
      <w:outlineLvl w:val="9"/>
    </w:pPr>
  </w:style>
  <w:style w:type="character" w:styleId="CommentReference">
    <w:name w:val="annotation reference"/>
    <w:basedOn w:val="DefaultParagraphFont"/>
    <w:uiPriority w:val="99"/>
    <w:semiHidden/>
    <w:unhideWhenUsed/>
    <w:rsid w:val="00872A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72AB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72A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2A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2AB9"/>
    <w:rPr>
      <w:b/>
      <w:bCs/>
      <w:sz w:val="20"/>
      <w:szCs w:val="20"/>
    </w:rPr>
  </w:style>
  <w:style w:type="paragraph" w:customStyle="1" w:styleId="SectionHeader">
    <w:name w:val="Section Header"/>
    <w:basedOn w:val="Normal"/>
    <w:link w:val="SectionHeaderChar"/>
    <w:qFormat/>
    <w:rsid w:val="0066376C"/>
    <w:pPr>
      <w:widowControl w:val="0"/>
      <w:pBdr>
        <w:top w:val="single" w:sz="4" w:space="1" w:color="auto"/>
      </w:pBdr>
      <w:autoSpaceDE w:val="0"/>
      <w:autoSpaceDN w:val="0"/>
      <w:adjustRightInd w:val="0"/>
      <w:spacing w:before="60" w:after="60" w:line="264" w:lineRule="auto"/>
      <w:jc w:val="center"/>
    </w:pPr>
    <w:rPr>
      <w:rFonts w:ascii="Calibri" w:eastAsia="Microsoft JhengHei UI Light" w:hAnsi="Calibri" w:cs="Calibri"/>
      <w:b/>
      <w:caps/>
      <w:sz w:val="26"/>
      <w:szCs w:val="26"/>
    </w:rPr>
  </w:style>
  <w:style w:type="character" w:customStyle="1" w:styleId="SectionHeaderChar">
    <w:name w:val="Section Header Char"/>
    <w:basedOn w:val="DefaultParagraphFont"/>
    <w:link w:val="SectionHeader"/>
    <w:rsid w:val="0066376C"/>
    <w:rPr>
      <w:rFonts w:ascii="Calibri" w:eastAsia="Microsoft JhengHei UI Light" w:hAnsi="Calibri" w:cs="Calibri"/>
      <w:b/>
      <w:caps/>
      <w:sz w:val="26"/>
      <w:szCs w:val="26"/>
    </w:rPr>
  </w:style>
  <w:style w:type="paragraph" w:customStyle="1" w:styleId="SectionHeader2">
    <w:name w:val="Section Header #2"/>
    <w:basedOn w:val="SectionHeader"/>
    <w:link w:val="SectionHeader2Char"/>
    <w:qFormat/>
    <w:rsid w:val="00F63BD4"/>
    <w:pPr>
      <w:pBdr>
        <w:top w:val="none" w:sz="0" w:space="0" w:color="auto"/>
        <w:bottom w:val="single" w:sz="18" w:space="1" w:color="1F4E79" w:themeColor="accent5" w:themeShade="80"/>
      </w:pBdr>
      <w:shd w:val="clear" w:color="auto" w:fill="DEEAF6" w:themeFill="accent5" w:themeFillTint="33"/>
      <w:tabs>
        <w:tab w:val="left" w:pos="3380"/>
        <w:tab w:val="center" w:pos="5128"/>
      </w:tabs>
      <w:spacing w:line="240" w:lineRule="auto"/>
      <w:jc w:val="left"/>
    </w:pPr>
    <w:rPr>
      <w:rFonts w:ascii="Cambria" w:hAnsi="Cambria" w:cstheme="minorHAnsi"/>
      <w:bCs/>
      <w:color w:val="1F4E79" w:themeColor="accent5" w:themeShade="80"/>
      <w:sz w:val="20"/>
      <w:szCs w:val="20"/>
    </w:rPr>
  </w:style>
  <w:style w:type="character" w:customStyle="1" w:styleId="SectionHeader2Char">
    <w:name w:val="Section Header #2 Char"/>
    <w:basedOn w:val="SectionHeaderChar"/>
    <w:link w:val="SectionHeader2"/>
    <w:rsid w:val="00F63BD4"/>
    <w:rPr>
      <w:rFonts w:ascii="Cambria" w:eastAsia="Microsoft JhengHei UI Light" w:hAnsi="Cambria" w:cstheme="minorHAnsi"/>
      <w:b/>
      <w:bCs/>
      <w:caps/>
      <w:color w:val="1F4E79" w:themeColor="accent5" w:themeShade="80"/>
      <w:sz w:val="20"/>
      <w:szCs w:val="20"/>
      <w:shd w:val="clear" w:color="auto" w:fill="DEEAF6" w:themeFill="accent5" w:themeFillTint="33"/>
      <w:lang w:val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6D3CF4"/>
    <w:rPr>
      <w:color w:val="954F72" w:themeColor="followedHyperlink"/>
      <w:u w:val="single"/>
    </w:rPr>
  </w:style>
  <w:style w:type="numbering" w:customStyle="1" w:styleId="CurrentList1">
    <w:name w:val="Current List1"/>
    <w:uiPriority w:val="99"/>
    <w:rsid w:val="004F56EC"/>
    <w:pPr>
      <w:numPr>
        <w:numId w:val="1"/>
      </w:numPr>
    </w:pPr>
  </w:style>
  <w:style w:type="numbering" w:customStyle="1" w:styleId="CurrentList2">
    <w:name w:val="Current List2"/>
    <w:uiPriority w:val="99"/>
    <w:rsid w:val="008915A8"/>
    <w:pPr>
      <w:numPr>
        <w:numId w:val="2"/>
      </w:numPr>
    </w:pPr>
  </w:style>
  <w:style w:type="paragraph" w:styleId="Revision">
    <w:name w:val="Revision"/>
    <w:hidden/>
    <w:uiPriority w:val="99"/>
    <w:semiHidden/>
    <w:rsid w:val="00396F98"/>
    <w:pPr>
      <w:spacing w:after="0" w:line="240" w:lineRule="auto"/>
      <w:jc w:val="left"/>
    </w:pPr>
  </w:style>
  <w:style w:type="paragraph" w:customStyle="1" w:styleId="whitespace-normal">
    <w:name w:val="whitespace-normal"/>
    <w:basedOn w:val="Normal"/>
    <w:rsid w:val="00944117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1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758089">
          <w:marLeft w:val="0"/>
          <w:marRight w:val="0"/>
          <w:marTop w:val="3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7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227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09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8049225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7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383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005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9300284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02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981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582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3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41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7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01512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7236932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0365858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809901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80122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114128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9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27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4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2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4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3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28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41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5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20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219322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09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0601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912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239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8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1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6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2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7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5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63894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82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295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512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3349328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259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1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9061880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14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183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654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1027841">
          <w:marLeft w:val="0"/>
          <w:marRight w:val="0"/>
          <w:marTop w:val="3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94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3723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029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2953060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68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861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7390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034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8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9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6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4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10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2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0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1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0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1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7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2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6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4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6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2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58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34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048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101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8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61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58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33473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987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6733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6594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643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9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4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5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2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9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195913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350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682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2843040">
          <w:marLeft w:val="0"/>
          <w:marRight w:val="0"/>
          <w:marTop w:val="3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5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219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4510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707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1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8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1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0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2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7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3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0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1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2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1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87942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406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6185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3981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48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7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92926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762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7032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91132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805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61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0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8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4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508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035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7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4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2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5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4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86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4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56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4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7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0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8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8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5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0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93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0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1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03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6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02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01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04672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6285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6358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874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42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01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1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8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824893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156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8844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1796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193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59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434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371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968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8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6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4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70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69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096054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065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9728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1671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926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8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7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5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6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1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95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56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18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735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492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77124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28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9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512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8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2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0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1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6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9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0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2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71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50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729048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10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01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5641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78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321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2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7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9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1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13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92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8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68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94849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534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1661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95625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066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3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1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0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1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97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27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430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1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8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7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9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0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9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0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7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9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0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5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2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2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1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01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61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1393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490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3900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4476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239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20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83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0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5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4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16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4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9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58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03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582437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5104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159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7518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031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06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2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64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7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825099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75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88817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406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615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78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5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3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7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6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61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59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631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50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5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2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87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01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36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487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7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0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4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1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25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1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190973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738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85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3988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418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11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5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20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933378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170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65150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7276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9035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75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9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6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9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9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24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6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56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47813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2690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0364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0285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547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4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1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24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38251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12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5596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48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69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73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1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8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5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4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1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9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9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1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6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33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92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145155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17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9663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30291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7811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46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connor-sculthorpe-674b98317/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github.com/Kubia-Bet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kubia-beta.github.io/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97D0C3-283D-4DFE-83F7-717E6B8FD5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23</TotalTime>
  <Pages>1</Pages>
  <Words>673</Words>
  <Characters>384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nor Sculthorpe Resume</vt:lpstr>
    </vt:vector>
  </TitlesOfParts>
  <Manager/>
  <Company/>
  <LinksUpToDate>false</LinksUpToDate>
  <CharactersWithSpaces>450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nor Sculthorpe Resume</dc:title>
  <dc:subject/>
  <dc:creator>Connor Sculthorpe </dc:creator>
  <cp:keywords>Resume</cp:keywords>
  <dc:description/>
  <cp:lastModifiedBy>Sculthorpe, Connor</cp:lastModifiedBy>
  <cp:revision>24</cp:revision>
  <cp:lastPrinted>2025-03-30T05:31:00Z</cp:lastPrinted>
  <dcterms:created xsi:type="dcterms:W3CDTF">2025-02-15T23:44:00Z</dcterms:created>
  <dcterms:modified xsi:type="dcterms:W3CDTF">2025-04-09T08:21:00Z</dcterms:modified>
  <cp:category/>
</cp:coreProperties>
</file>